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media/image3.svg" ContentType="image/svg+xml"/>
  <Override PartName="/word/media/image5.svg" ContentType="image/svg+xml"/>
  <Override PartName="/word/media/image7.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A047A" w:rsidP="00AA047A" w14:paraId="772B5C50" w14:textId="77777777">
      <w:pPr>
        <w:pStyle w:val="Heading1"/>
        <w:numPr>
          <w:ilvl w:val="0"/>
          <w:numId w:val="0"/>
        </w:numPr>
        <w:jc w:val="left"/>
        <w:rPr>
          <w:rFonts w:ascii="Bahnschrift" w:hAnsi="Bahnschrift"/>
        </w:rPr>
      </w:pPr>
      <w:bookmarkStart w:id="0" w:name="_Toc528995702"/>
      <w:bookmarkStart w:id="1" w:name="_Hlk42330608"/>
    </w:p>
    <w:p w:rsidR="00AA047A" w:rsidP="00AA047A" w14:paraId="5F9C33DD" w14:textId="77777777">
      <w:pPr>
        <w:pStyle w:val="Heading1"/>
        <w:numPr>
          <w:ilvl w:val="0"/>
          <w:numId w:val="0"/>
        </w:numPr>
        <w:jc w:val="center"/>
        <w:rPr>
          <w:rFonts w:ascii="Bahnschrift" w:hAnsi="Bahnschrift"/>
        </w:rPr>
      </w:pPr>
    </w:p>
    <w:p w:rsidR="00AA047A" w:rsidP="00AA047A" w14:paraId="40A5C05B" w14:textId="77777777">
      <w:pPr>
        <w:pStyle w:val="Heading1"/>
        <w:numPr>
          <w:ilvl w:val="0"/>
          <w:numId w:val="0"/>
        </w:numPr>
        <w:jc w:val="center"/>
        <w:rPr>
          <w:rFonts w:ascii="Bahnschrift" w:hAnsi="Bahnschrift"/>
        </w:rPr>
      </w:pPr>
    </w:p>
    <w:p w:rsidR="00AA047A" w:rsidP="00AA047A" w14:paraId="561230CA" w14:textId="77777777">
      <w:pPr>
        <w:pStyle w:val="Heading1"/>
        <w:numPr>
          <w:ilvl w:val="0"/>
          <w:numId w:val="0"/>
        </w:numPr>
        <w:jc w:val="center"/>
        <w:rPr>
          <w:rFonts w:ascii="Bahnschrift" w:hAnsi="Bahnschrift"/>
          <w:sz w:val="48"/>
          <w:szCs w:val="44"/>
        </w:rPr>
      </w:pPr>
    </w:p>
    <w:p w:rsidR="00AA047A" w:rsidP="00AA047A" w14:paraId="34251774" w14:textId="77777777">
      <w:pPr>
        <w:pStyle w:val="Heading1"/>
        <w:numPr>
          <w:ilvl w:val="0"/>
          <w:numId w:val="0"/>
        </w:numPr>
        <w:jc w:val="center"/>
        <w:rPr>
          <w:rFonts w:ascii="Bahnschrift" w:hAnsi="Bahnschrift"/>
          <w:sz w:val="48"/>
          <w:szCs w:val="44"/>
        </w:rPr>
      </w:pPr>
    </w:p>
    <w:p w:rsidR="00AA047A" w:rsidP="00AA047A" w14:paraId="6EB38539" w14:textId="77777777">
      <w:pPr>
        <w:pStyle w:val="Heading1"/>
        <w:numPr>
          <w:ilvl w:val="0"/>
          <w:numId w:val="0"/>
        </w:numPr>
        <w:jc w:val="center"/>
        <w:rPr>
          <w:rFonts w:ascii="Bahnschrift" w:hAnsi="Bahnschrift"/>
          <w:sz w:val="48"/>
          <w:szCs w:val="44"/>
        </w:rPr>
      </w:pPr>
    </w:p>
    <w:p w:rsidR="00AA047A" w:rsidP="00AA047A" w14:paraId="51A0C277" w14:textId="77777777">
      <w:pPr>
        <w:pStyle w:val="Heading1"/>
        <w:numPr>
          <w:ilvl w:val="0"/>
          <w:numId w:val="0"/>
        </w:numPr>
        <w:jc w:val="center"/>
        <w:rPr>
          <w:rFonts w:ascii="Bahnschrift" w:hAnsi="Bahnschrift"/>
          <w:sz w:val="48"/>
          <w:szCs w:val="44"/>
        </w:rPr>
      </w:pPr>
    </w:p>
    <w:p w:rsidR="00AA047A" w:rsidP="00AA047A" w14:paraId="08E35ABB" w14:textId="77777777">
      <w:pPr>
        <w:pStyle w:val="Heading1"/>
        <w:numPr>
          <w:ilvl w:val="0"/>
          <w:numId w:val="0"/>
        </w:numPr>
        <w:jc w:val="center"/>
        <w:rPr>
          <w:rFonts w:ascii="Bahnschrift" w:hAnsi="Bahnschrift"/>
          <w:sz w:val="48"/>
          <w:szCs w:val="44"/>
        </w:rPr>
      </w:pPr>
    </w:p>
    <w:p w:rsidR="00AA047A" w:rsidP="00AA047A" w14:paraId="7E122FA8" w14:textId="77777777">
      <w:pPr>
        <w:pStyle w:val="Heading1"/>
        <w:numPr>
          <w:ilvl w:val="0"/>
          <w:numId w:val="0"/>
        </w:numPr>
        <w:jc w:val="center"/>
        <w:rPr>
          <w:rFonts w:ascii="Bahnschrift" w:hAnsi="Bahnschrift"/>
          <w:sz w:val="48"/>
          <w:szCs w:val="44"/>
        </w:rPr>
      </w:pPr>
    </w:p>
    <w:p w:rsidR="002338EA" w:rsidP="00AA047A" w14:paraId="48DD35E2" w14:textId="77777777">
      <w:pPr>
        <w:pStyle w:val="Heading1"/>
        <w:numPr>
          <w:ilvl w:val="0"/>
          <w:numId w:val="0"/>
        </w:numPr>
        <w:jc w:val="center"/>
        <w:rPr>
          <w:rFonts w:ascii="Bahnschrift" w:hAnsi="Bahnschrift"/>
          <w:sz w:val="48"/>
          <w:szCs w:val="44"/>
        </w:rPr>
      </w:pPr>
      <w:r>
        <w:rPr>
          <w:rFonts w:ascii="Bahnschrift" w:hAnsi="Bahnschrift"/>
          <w:sz w:val="48"/>
          <w:szCs w:val="44"/>
        </w:rPr>
        <w:t xml:space="preserve">    </w:t>
      </w:r>
      <w:r w:rsidR="007F3F45">
        <w:rPr>
          <w:rFonts w:ascii="Bahnschrift" w:hAnsi="Bahnschrift"/>
          <w:sz w:val="48"/>
          <w:szCs w:val="44"/>
        </w:rPr>
        <w:t>We Think Twice Insider Testing</w:t>
      </w:r>
      <w:r w:rsidRPr="00AA047A">
        <w:rPr>
          <w:rFonts w:ascii="Bahnschrift" w:hAnsi="Bahnschrift"/>
          <w:sz w:val="48"/>
          <w:szCs w:val="44"/>
        </w:rPr>
        <w:t xml:space="preserve"> </w:t>
      </w:r>
      <w:r w:rsidRPr="00AA047A" w:rsidR="00AA6025">
        <w:rPr>
          <w:rFonts w:ascii="Bahnschrift" w:hAnsi="Bahnschrift"/>
          <w:sz w:val="48"/>
          <w:szCs w:val="44"/>
        </w:rPr>
        <w:t>–</w:t>
      </w:r>
      <w:r w:rsidR="00AA6025">
        <w:rPr>
          <w:rFonts w:ascii="Bahnschrift" w:hAnsi="Bahnschrift"/>
          <w:sz w:val="48"/>
          <w:szCs w:val="44"/>
        </w:rPr>
        <w:t xml:space="preserve"> </w:t>
      </w:r>
    </w:p>
    <w:p w:rsidR="00FA0B7F" w:rsidRPr="00AA047A" w:rsidP="00AA047A" w14:paraId="68B46765" w14:textId="443A0834">
      <w:pPr>
        <w:pStyle w:val="Heading1"/>
        <w:numPr>
          <w:ilvl w:val="0"/>
          <w:numId w:val="0"/>
        </w:numPr>
        <w:jc w:val="center"/>
        <w:rPr>
          <w:rFonts w:ascii="Bahnschrift" w:hAnsi="Bahnschrift"/>
          <w:sz w:val="48"/>
          <w:szCs w:val="44"/>
        </w:rPr>
        <w:sectPr w:rsidSect="006454E6">
          <w:footerReference w:type="default" r:id="rId8"/>
          <w:type w:val="continuous"/>
          <w:pgSz w:w="12240" w:h="15840"/>
          <w:pgMar w:top="1080" w:right="1080" w:bottom="1080" w:left="1080" w:header="720" w:footer="720" w:gutter="0"/>
          <w:cols w:space="720"/>
          <w:docGrid w:linePitch="360"/>
        </w:sectPr>
      </w:pPr>
      <w:r>
        <w:rPr>
          <w:rFonts w:ascii="Bahnschrift" w:hAnsi="Bahnschrift"/>
          <w:sz w:val="48"/>
          <w:szCs w:val="44"/>
        </w:rPr>
        <w:t>Activities</w:t>
      </w:r>
      <w:r w:rsidR="00D1009A">
        <w:rPr>
          <w:rFonts w:ascii="Bahnschrift" w:hAnsi="Bahnschrift"/>
          <w:sz w:val="48"/>
          <w:szCs w:val="44"/>
        </w:rPr>
        <w:t xml:space="preserve"> </w:t>
      </w:r>
      <w:r w:rsidR="002338EA">
        <w:rPr>
          <w:rFonts w:ascii="Bahnschrift" w:hAnsi="Bahnschrift"/>
          <w:sz w:val="48"/>
          <w:szCs w:val="44"/>
        </w:rPr>
        <w:t>Updated December 2023</w:t>
      </w:r>
    </w:p>
    <w:tbl>
      <w:tblPr>
        <w:tblStyle w:val="anewtable"/>
        <w:tblW w:w="12600" w:type="dxa"/>
        <w:tblInd w:w="-1440" w:type="dxa"/>
        <w:tblLook w:val="04A0"/>
      </w:tblPr>
      <w:tblGrid>
        <w:gridCol w:w="1260"/>
        <w:gridCol w:w="11340"/>
      </w:tblGrid>
      <w:tr w14:paraId="2135276E" w14:textId="77777777" w:rsidTr="1EECA8A2">
        <w:tblPrEx>
          <w:tblW w:w="12600" w:type="dxa"/>
          <w:tblInd w:w="-1440" w:type="dxa"/>
          <w:tblLook w:val="04A0"/>
        </w:tblPrEx>
        <w:trPr>
          <w:trHeight w:val="20"/>
        </w:trPr>
        <w:tc>
          <w:tcPr>
            <w:tcW w:w="1260" w:type="dxa"/>
            <w:tcBorders>
              <w:bottom w:val="single" w:sz="24" w:space="0" w:color="FFC000" w:themeColor="accent4"/>
            </w:tcBorders>
            <w:shd w:val="clear" w:color="auto" w:fill="FFFFFF" w:themeFill="background1"/>
            <w:vAlign w:val="center"/>
          </w:tcPr>
          <w:p w:rsidR="0004118F" w:rsidRPr="002760A7" w:rsidP="00326CA3" w14:paraId="508173FE" w14:textId="5649CFC4">
            <w:pPr>
              <w:pStyle w:val="Heading1"/>
              <w:numPr>
                <w:ilvl w:val="0"/>
                <w:numId w:val="0"/>
              </w:numPr>
              <w:ind w:left="1080"/>
              <w:outlineLvl w:val="0"/>
              <w:rPr>
                <w:rFonts w:ascii="Bahnschrift" w:hAnsi="Bahnschrift"/>
              </w:rPr>
            </w:pPr>
          </w:p>
        </w:tc>
        <w:tc>
          <w:tcPr>
            <w:tcW w:w="11340" w:type="dxa"/>
            <w:tcBorders>
              <w:left w:val="nil"/>
              <w:bottom w:val="single" w:sz="24" w:space="0" w:color="FFC000" w:themeColor="accent4"/>
            </w:tcBorders>
            <w:shd w:val="clear" w:color="auto" w:fill="auto"/>
            <w:vAlign w:val="center"/>
          </w:tcPr>
          <w:p w:rsidR="0004118F" w:rsidRPr="001F2D1C" w:rsidP="07B31135" w14:paraId="114BBA42" w14:textId="5B341B0A">
            <w:pPr>
              <w:pStyle w:val="Heading1Blue"/>
              <w:rPr>
                <w:rFonts w:ascii="Bahnschrift" w:hAnsi="Bahnschrift"/>
                <w:color w:val="auto"/>
              </w:rPr>
            </w:pPr>
            <w:r>
              <w:rPr>
                <w:rFonts w:ascii="Bahnschrift" w:hAnsi="Bahnschrift"/>
                <w:color w:val="auto"/>
              </w:rPr>
              <w:t>We Think Twice Insider Testing</w:t>
            </w:r>
            <w:r w:rsidRPr="1EECA8A2" w:rsidR="7D79E723">
              <w:rPr>
                <w:rFonts w:ascii="Bahnschrift" w:hAnsi="Bahnschrift"/>
                <w:color w:val="auto"/>
              </w:rPr>
              <w:t xml:space="preserve"> –</w:t>
            </w:r>
            <w:r w:rsidR="00805713">
              <w:rPr>
                <w:rFonts w:ascii="Bahnschrift" w:hAnsi="Bahnschrift"/>
                <w:color w:val="auto"/>
              </w:rPr>
              <w:t xml:space="preserve">Planning Template </w:t>
            </w:r>
            <w:r w:rsidRPr="1EECA8A2" w:rsidR="25266059">
              <w:rPr>
                <w:rFonts w:ascii="Bahnschrift" w:hAnsi="Bahnschrift"/>
                <w:color w:val="auto"/>
              </w:rPr>
              <w:t xml:space="preserve"> </w:t>
            </w:r>
            <w:r w:rsidRPr="1EECA8A2" w:rsidR="4705DA0D">
              <w:rPr>
                <w:rFonts w:ascii="Bahnschrift" w:hAnsi="Bahnschrift"/>
                <w:color w:val="auto"/>
              </w:rPr>
              <w:t xml:space="preserve"> </w:t>
            </w:r>
            <w:r w:rsidRPr="1EECA8A2" w:rsidR="264049B5">
              <w:rPr>
                <w:rFonts w:ascii="Bahnschrift" w:hAnsi="Bahnschrift"/>
                <w:color w:val="auto"/>
              </w:rPr>
              <w:t xml:space="preserve"> </w:t>
            </w:r>
          </w:p>
        </w:tc>
      </w:tr>
    </w:tbl>
    <w:p w:rsidR="002976E6" w:rsidRPr="002976E6" w:rsidP="002976E6" w14:paraId="521A7FBF" w14:textId="7D782A83">
      <w:pPr>
        <w:pStyle w:val="pf0"/>
        <w:rPr>
          <w:rStyle w:val="cf11"/>
          <w:rFonts w:asciiTheme="minorHAnsi" w:hAnsiTheme="minorHAnsi" w:cstheme="minorHAnsi"/>
          <w:sz w:val="22"/>
          <w:szCs w:val="22"/>
        </w:rPr>
      </w:pPr>
      <w:bookmarkStart w:id="2" w:name="_Toc14609983"/>
      <w:bookmarkStart w:id="3" w:name="_Toc15464538"/>
      <w:bookmarkStart w:id="4" w:name="_Toc14609985"/>
      <w:bookmarkStart w:id="5" w:name="_Toc15464540"/>
      <w:bookmarkEnd w:id="0"/>
      <w:bookmarkEnd w:id="1"/>
      <w:bookmarkEnd w:id="2"/>
      <w:bookmarkEnd w:id="3"/>
      <w:bookmarkEnd w:id="4"/>
      <w:bookmarkEnd w:id="5"/>
      <w:r w:rsidRPr="002976E6">
        <w:rPr>
          <w:rStyle w:val="cf01"/>
          <w:rFonts w:asciiTheme="minorHAnsi" w:hAnsiTheme="minorHAnsi" w:cstheme="minorHAnsi"/>
          <w:sz w:val="22"/>
          <w:szCs w:val="22"/>
        </w:rPr>
        <w:t>Note:</w:t>
      </w:r>
      <w:r w:rsidRPr="002976E6">
        <w:rPr>
          <w:rStyle w:val="cf11"/>
          <w:rFonts w:asciiTheme="minorHAnsi" w:hAnsiTheme="minorHAnsi" w:cstheme="minorHAnsi"/>
          <w:sz w:val="22"/>
          <w:szCs w:val="22"/>
        </w:rPr>
        <w:t xml:space="preserve"> This document includes examples of potential questions we may ask across the series of remote, online testing activities. We will </w:t>
      </w:r>
      <w:r w:rsidRPr="002976E6">
        <w:rPr>
          <w:rStyle w:val="cf21"/>
          <w:rFonts w:asciiTheme="minorHAnsi" w:hAnsiTheme="minorHAnsi" w:cstheme="minorHAnsi"/>
          <w:sz w:val="22"/>
          <w:szCs w:val="22"/>
        </w:rPr>
        <w:t>not</w:t>
      </w:r>
      <w:r w:rsidRPr="002976E6">
        <w:rPr>
          <w:rStyle w:val="cf11"/>
          <w:rFonts w:asciiTheme="minorHAnsi" w:hAnsiTheme="minorHAnsi" w:cstheme="minorHAnsi"/>
          <w:sz w:val="22"/>
          <w:szCs w:val="22"/>
        </w:rPr>
        <w:t xml:space="preserve"> ask all of these questions in one 20-minute activity. Rather, we will mix the questions and activities based on the campaign development stage and to ensure we do not overburden participants. Some of the questions also will be customized to reflect the message or product we are testing; we have noted customizable pieces of questions with brackets []. Participants will only be asked to commit 20 minutes or less of their time per activity. </w:t>
      </w:r>
    </w:p>
    <w:p w:rsidR="00793DA3" w:rsidRPr="002976E6" w:rsidP="002976E6" w14:paraId="6638F9DD" w14:textId="7EB32344">
      <w:pPr>
        <w:pStyle w:val="pf0"/>
        <w:rPr>
          <w:rStyle w:val="Heading2Char"/>
          <w:rFonts w:eastAsia="Times New Roman" w:asciiTheme="minorHAnsi" w:hAnsiTheme="minorHAnsi" w:cstheme="minorHAnsi"/>
          <w:iCs w:val="0"/>
          <w:color w:val="auto"/>
          <w:sz w:val="22"/>
          <w:szCs w:val="22"/>
          <w:lang w:eastAsia="en-US"/>
        </w:rPr>
      </w:pPr>
      <w:r w:rsidRPr="002976E6">
        <w:rPr>
          <w:rFonts w:asciiTheme="minorHAnsi" w:hAnsiTheme="minorHAnsi" w:cstheme="minorHAnsi"/>
          <w:sz w:val="22"/>
          <w:szCs w:val="22"/>
        </w:rPr>
        <w:t>PAPERWORK REDUCTION ACT OF 1995 (Public Law 104-13) STATEMENT OF PUBLIC BURDEN The purpose of this information collection is to</w:t>
      </w:r>
      <w:r>
        <w:rPr>
          <w:rFonts w:asciiTheme="minorHAnsi" w:hAnsiTheme="minorHAnsi" w:cstheme="minorHAnsi"/>
          <w:sz w:val="22"/>
          <w:szCs w:val="22"/>
        </w:rPr>
        <w:t xml:space="preserve"> understand the perspectives and preferences of youth in order to inform the development of resonant products that can help them with healthy decision-making. </w:t>
      </w:r>
      <w:r w:rsidRPr="002976E6">
        <w:rPr>
          <w:rFonts w:asciiTheme="minorHAnsi" w:hAnsiTheme="minorHAnsi" w:cstheme="minorHAnsi"/>
          <w:sz w:val="22"/>
          <w:szCs w:val="22"/>
        </w:rPr>
        <w:t>Public reporting burden for this collection of information is estimated to take no more than 20 minutes per response,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The OMB # is 0970-0401 and the expiration date is XX/XX/XXXX. If you have any comments on this collection of information, please contac</w:t>
      </w:r>
      <w:r>
        <w:rPr>
          <w:rFonts w:asciiTheme="minorHAnsi" w:hAnsiTheme="minorHAnsi" w:cstheme="minorHAnsi"/>
          <w:sz w:val="22"/>
          <w:szCs w:val="22"/>
        </w:rPr>
        <w:t>t Kaitlin Dixon at kdixon@rti.org.</w:t>
      </w:r>
    </w:p>
    <w:p w:rsidR="0043769D" w:rsidRPr="001F2D1C" w:rsidP="0043769D" w14:paraId="2B746299" w14:textId="49305FCA">
      <w:pPr>
        <w:pStyle w:val="BodyText"/>
        <w:spacing w:before="80" w:line="276" w:lineRule="auto"/>
        <w:ind w:firstLine="0"/>
        <w:rPr>
          <w:rFonts w:ascii="Calibri" w:hAnsi="Calibri"/>
          <w:sz w:val="22"/>
          <w:szCs w:val="22"/>
        </w:rPr>
      </w:pPr>
      <w:r w:rsidRPr="001F2D1C">
        <w:rPr>
          <w:rStyle w:val="Heading2Char"/>
          <w:color w:val="auto"/>
        </w:rPr>
        <w:t>Content Strategy</w:t>
      </w:r>
    </w:p>
    <w:p w:rsidR="00747990" w:rsidP="0043769D" w14:paraId="0F9BBC7D" w14:textId="351ECAF3">
      <w:pPr>
        <w:pStyle w:val="BodyText"/>
        <w:spacing w:before="80" w:line="276" w:lineRule="auto"/>
        <w:ind w:firstLine="0"/>
        <w:rPr>
          <w:rFonts w:ascii="Calibri" w:hAnsi="Calibri"/>
          <w:sz w:val="22"/>
          <w:szCs w:val="22"/>
        </w:rPr>
      </w:pPr>
      <w:r w:rsidRPr="05029688">
        <w:rPr>
          <w:rFonts w:ascii="Calibri" w:hAnsi="Calibri"/>
          <w:sz w:val="22"/>
          <w:szCs w:val="22"/>
        </w:rPr>
        <w:t>The</w:t>
      </w:r>
      <w:r w:rsidRPr="05029688" w:rsidR="00CF2103">
        <w:rPr>
          <w:rFonts w:ascii="Calibri" w:hAnsi="Calibri"/>
          <w:sz w:val="22"/>
          <w:szCs w:val="22"/>
        </w:rPr>
        <w:t xml:space="preserve"> content strategy </w:t>
      </w:r>
      <w:r w:rsidRPr="05029688" w:rsidR="00CB43C7">
        <w:rPr>
          <w:rFonts w:ascii="Calibri" w:hAnsi="Calibri"/>
          <w:sz w:val="22"/>
          <w:szCs w:val="22"/>
        </w:rPr>
        <w:t xml:space="preserve">for the campaign </w:t>
      </w:r>
      <w:r w:rsidRPr="05029688" w:rsidR="00CF2103">
        <w:rPr>
          <w:rFonts w:ascii="Calibri" w:hAnsi="Calibri"/>
          <w:sz w:val="22"/>
          <w:szCs w:val="22"/>
        </w:rPr>
        <w:t xml:space="preserve">will </w:t>
      </w:r>
      <w:r w:rsidRPr="05029688" w:rsidR="00CD71E3">
        <w:rPr>
          <w:rFonts w:ascii="Calibri" w:hAnsi="Calibri"/>
          <w:sz w:val="22"/>
          <w:szCs w:val="22"/>
        </w:rPr>
        <w:t xml:space="preserve">be </w:t>
      </w:r>
      <w:r w:rsidRPr="05029688" w:rsidR="00220858">
        <w:rPr>
          <w:rFonts w:ascii="Calibri" w:hAnsi="Calibri"/>
          <w:sz w:val="22"/>
          <w:szCs w:val="22"/>
        </w:rPr>
        <w:t>informed by Insider testing</w:t>
      </w:r>
      <w:r w:rsidRPr="05029688" w:rsidR="00CB43C7">
        <w:rPr>
          <w:rFonts w:ascii="Calibri" w:hAnsi="Calibri"/>
          <w:sz w:val="22"/>
          <w:szCs w:val="22"/>
        </w:rPr>
        <w:t xml:space="preserve"> with youth</w:t>
      </w:r>
      <w:r w:rsidRPr="05029688" w:rsidR="00B65207">
        <w:rPr>
          <w:rFonts w:ascii="Calibri" w:hAnsi="Calibri"/>
          <w:sz w:val="22"/>
          <w:szCs w:val="22"/>
        </w:rPr>
        <w:t xml:space="preserve">. Activities for Insider testing </w:t>
      </w:r>
      <w:r w:rsidRPr="05029688" w:rsidR="002E5D03">
        <w:rPr>
          <w:rFonts w:ascii="Calibri" w:hAnsi="Calibri"/>
          <w:sz w:val="22"/>
          <w:szCs w:val="22"/>
        </w:rPr>
        <w:t xml:space="preserve">will </w:t>
      </w:r>
      <w:r w:rsidRPr="05029688" w:rsidR="003A3B11">
        <w:rPr>
          <w:rFonts w:ascii="Calibri" w:hAnsi="Calibri"/>
          <w:sz w:val="22"/>
          <w:szCs w:val="22"/>
        </w:rPr>
        <w:t>touch on a variety of topics, including</w:t>
      </w:r>
      <w:r w:rsidRPr="05029688" w:rsidR="00BC38EE">
        <w:rPr>
          <w:rFonts w:ascii="Calibri" w:hAnsi="Calibri"/>
          <w:sz w:val="22"/>
          <w:szCs w:val="22"/>
        </w:rPr>
        <w:t xml:space="preserve"> </w:t>
      </w:r>
      <w:r w:rsidRPr="05029688" w:rsidR="00434E40">
        <w:rPr>
          <w:rFonts w:ascii="Calibri" w:hAnsi="Calibri"/>
          <w:sz w:val="22"/>
          <w:szCs w:val="22"/>
        </w:rPr>
        <w:t xml:space="preserve">behavior-driven messages central to the campaign, observances and events </w:t>
      </w:r>
      <w:r w:rsidRPr="05029688" w:rsidR="00653AE6">
        <w:rPr>
          <w:rFonts w:ascii="Calibri" w:hAnsi="Calibri"/>
          <w:sz w:val="22"/>
          <w:szCs w:val="22"/>
        </w:rPr>
        <w:t>rel</w:t>
      </w:r>
      <w:r w:rsidRPr="05029688" w:rsidR="002E5D03">
        <w:rPr>
          <w:rFonts w:ascii="Calibri" w:hAnsi="Calibri"/>
          <w:sz w:val="22"/>
          <w:szCs w:val="22"/>
        </w:rPr>
        <w:t>e</w:t>
      </w:r>
      <w:r w:rsidRPr="05029688" w:rsidR="00653AE6">
        <w:rPr>
          <w:rFonts w:ascii="Calibri" w:hAnsi="Calibri"/>
          <w:sz w:val="22"/>
          <w:szCs w:val="22"/>
        </w:rPr>
        <w:t>vant</w:t>
      </w:r>
      <w:r w:rsidRPr="05029688" w:rsidR="00434E40">
        <w:rPr>
          <w:rFonts w:ascii="Calibri" w:hAnsi="Calibri"/>
          <w:sz w:val="22"/>
          <w:szCs w:val="22"/>
        </w:rPr>
        <w:t xml:space="preserve"> to the </w:t>
      </w:r>
      <w:r w:rsidRPr="05029688" w:rsidR="00E43A93">
        <w:rPr>
          <w:rFonts w:ascii="Calibri" w:hAnsi="Calibri"/>
          <w:sz w:val="22"/>
          <w:szCs w:val="22"/>
        </w:rPr>
        <w:t xml:space="preserve">health and wellness of teens and families, and tools and resources under development. </w:t>
      </w:r>
      <w:bookmarkStart w:id="6" w:name="_Toc45962127"/>
    </w:p>
    <w:p w:rsidR="00A71C2E" w:rsidP="0043769D" w14:paraId="204BFA97" w14:textId="3E459D86">
      <w:pPr>
        <w:pStyle w:val="BodyText"/>
        <w:spacing w:before="80" w:line="276" w:lineRule="auto"/>
        <w:ind w:firstLine="0"/>
        <w:rPr>
          <w:rFonts w:ascii="Calibri" w:hAnsi="Calibri"/>
          <w:sz w:val="22"/>
          <w:szCs w:val="22"/>
        </w:rPr>
      </w:pPr>
      <w:r w:rsidRPr="05029688">
        <w:rPr>
          <w:rFonts w:ascii="Calibri" w:hAnsi="Calibri"/>
          <w:sz w:val="22"/>
          <w:szCs w:val="22"/>
        </w:rPr>
        <w:t xml:space="preserve">Please note, that each of the below questions </w:t>
      </w:r>
      <w:r w:rsidRPr="05029688" w:rsidR="004D4BC6">
        <w:rPr>
          <w:rFonts w:ascii="Calibri" w:hAnsi="Calibri"/>
          <w:sz w:val="22"/>
          <w:szCs w:val="22"/>
        </w:rPr>
        <w:t xml:space="preserve">will be asked as separate </w:t>
      </w:r>
      <w:r w:rsidRPr="05029688" w:rsidR="00137631">
        <w:rPr>
          <w:rFonts w:ascii="Calibri" w:hAnsi="Calibri"/>
          <w:sz w:val="22"/>
          <w:szCs w:val="22"/>
        </w:rPr>
        <w:t xml:space="preserve">“surveys,” or activities (as they are called </w:t>
      </w:r>
      <w:r w:rsidRPr="05029688" w:rsidR="00C41292">
        <w:rPr>
          <w:rFonts w:ascii="Calibri" w:hAnsi="Calibri"/>
          <w:sz w:val="22"/>
          <w:szCs w:val="22"/>
        </w:rPr>
        <w:t>on the CMNTY.com platform</w:t>
      </w:r>
      <w:r w:rsidRPr="05029688" w:rsidR="00AF277A">
        <w:rPr>
          <w:rFonts w:ascii="Calibri" w:hAnsi="Calibri"/>
          <w:sz w:val="22"/>
          <w:szCs w:val="22"/>
        </w:rPr>
        <w:t xml:space="preserve">). </w:t>
      </w:r>
      <w:r w:rsidRPr="05029688" w:rsidR="00A833F3">
        <w:rPr>
          <w:rFonts w:ascii="Calibri" w:hAnsi="Calibri"/>
          <w:sz w:val="22"/>
          <w:szCs w:val="22"/>
        </w:rPr>
        <w:t xml:space="preserve">Activities </w:t>
      </w:r>
      <w:r w:rsidRPr="05029688" w:rsidR="004118B5">
        <w:rPr>
          <w:rFonts w:ascii="Calibri" w:hAnsi="Calibri"/>
          <w:sz w:val="22"/>
          <w:szCs w:val="22"/>
        </w:rPr>
        <w:t>include the following formats:</w:t>
      </w:r>
    </w:p>
    <w:p w:rsidR="004118B5" w:rsidP="004118B5" w14:paraId="5E6802A5" w14:textId="6188E5DA">
      <w:pPr>
        <w:pStyle w:val="BodyText"/>
        <w:numPr>
          <w:ilvl w:val="0"/>
          <w:numId w:val="28"/>
        </w:numPr>
        <w:spacing w:before="80" w:line="276" w:lineRule="auto"/>
        <w:rPr>
          <w:rFonts w:ascii="Calibri" w:hAnsi="Calibri"/>
          <w:sz w:val="22"/>
          <w:szCs w:val="22"/>
        </w:rPr>
      </w:pPr>
      <w:r w:rsidRPr="05029688">
        <w:rPr>
          <w:rFonts w:ascii="Calibri" w:hAnsi="Calibri"/>
          <w:sz w:val="22"/>
          <w:szCs w:val="22"/>
        </w:rPr>
        <w:t>Journals</w:t>
      </w:r>
      <w:r w:rsidRPr="05029688" w:rsidR="00387589">
        <w:rPr>
          <w:rFonts w:ascii="Calibri" w:hAnsi="Calibri"/>
          <w:sz w:val="22"/>
          <w:szCs w:val="22"/>
        </w:rPr>
        <w:t xml:space="preserve">: an activity in which participants can share their open-ended responses privately (no other participants can view). </w:t>
      </w:r>
    </w:p>
    <w:p w:rsidR="004118B5" w:rsidP="004118B5" w14:paraId="508623FF" w14:textId="47656E20">
      <w:pPr>
        <w:pStyle w:val="BodyText"/>
        <w:numPr>
          <w:ilvl w:val="0"/>
          <w:numId w:val="28"/>
        </w:numPr>
        <w:spacing w:before="80" w:line="276" w:lineRule="auto"/>
        <w:rPr>
          <w:rFonts w:ascii="Calibri" w:hAnsi="Calibri"/>
          <w:sz w:val="22"/>
          <w:szCs w:val="22"/>
        </w:rPr>
      </w:pPr>
      <w:r w:rsidRPr="05029688">
        <w:rPr>
          <w:rFonts w:ascii="Calibri" w:hAnsi="Calibri"/>
          <w:sz w:val="22"/>
          <w:szCs w:val="22"/>
        </w:rPr>
        <w:t>Polls</w:t>
      </w:r>
      <w:r w:rsidRPr="05029688" w:rsidR="00387589">
        <w:rPr>
          <w:rFonts w:ascii="Calibri" w:hAnsi="Calibri"/>
          <w:sz w:val="22"/>
          <w:szCs w:val="22"/>
        </w:rPr>
        <w:t xml:space="preserve">: </w:t>
      </w:r>
      <w:r w:rsidRPr="05029688" w:rsidR="00A7394E">
        <w:rPr>
          <w:rFonts w:ascii="Calibri" w:hAnsi="Calibri"/>
          <w:sz w:val="22"/>
          <w:szCs w:val="22"/>
        </w:rPr>
        <w:t xml:space="preserve">an activity in which participants can select </w:t>
      </w:r>
      <w:r w:rsidRPr="05029688" w:rsidR="00F0098C">
        <w:rPr>
          <w:rFonts w:ascii="Calibri" w:hAnsi="Calibri"/>
          <w:sz w:val="22"/>
          <w:szCs w:val="22"/>
        </w:rPr>
        <w:t>one or multiple responses options to a question.</w:t>
      </w:r>
      <w:r w:rsidRPr="05029688" w:rsidR="00A46484">
        <w:rPr>
          <w:rFonts w:ascii="Calibri" w:hAnsi="Calibri"/>
          <w:sz w:val="22"/>
          <w:szCs w:val="22"/>
        </w:rPr>
        <w:t xml:space="preserve"> </w:t>
      </w:r>
    </w:p>
    <w:p w:rsidR="004118B5" w:rsidP="004118B5" w14:paraId="21E9286F" w14:textId="77F6CED4">
      <w:pPr>
        <w:pStyle w:val="BodyText"/>
        <w:numPr>
          <w:ilvl w:val="0"/>
          <w:numId w:val="28"/>
        </w:numPr>
        <w:spacing w:before="80" w:line="276" w:lineRule="auto"/>
        <w:rPr>
          <w:rFonts w:ascii="Calibri" w:hAnsi="Calibri"/>
          <w:sz w:val="22"/>
          <w:szCs w:val="22"/>
        </w:rPr>
      </w:pPr>
      <w:r w:rsidRPr="05029688">
        <w:rPr>
          <w:rFonts w:ascii="Calibri" w:hAnsi="Calibri"/>
          <w:sz w:val="22"/>
          <w:szCs w:val="22"/>
        </w:rPr>
        <w:t>Questionnaires</w:t>
      </w:r>
      <w:r w:rsidRPr="05029688" w:rsidR="00F0098C">
        <w:rPr>
          <w:rFonts w:ascii="Calibri" w:hAnsi="Calibri"/>
          <w:sz w:val="22"/>
          <w:szCs w:val="22"/>
        </w:rPr>
        <w:t xml:space="preserve">: </w:t>
      </w:r>
      <w:r w:rsidRPr="05029688" w:rsidR="00486E30">
        <w:rPr>
          <w:rFonts w:ascii="Calibri" w:hAnsi="Calibri"/>
          <w:sz w:val="22"/>
          <w:szCs w:val="22"/>
        </w:rPr>
        <w:t xml:space="preserve">an activity in which participants can </w:t>
      </w:r>
      <w:r w:rsidRPr="05029688" w:rsidR="006D3BCA">
        <w:rPr>
          <w:rFonts w:ascii="Calibri" w:hAnsi="Calibri"/>
          <w:sz w:val="22"/>
          <w:szCs w:val="22"/>
        </w:rPr>
        <w:t>respond to a variety of features:</w:t>
      </w:r>
    </w:p>
    <w:p w:rsidR="00E1593F" w:rsidRPr="00E1593F" w:rsidP="00E1593F" w14:paraId="1639BE67" w14:textId="77777777">
      <w:pPr>
        <w:pStyle w:val="BodyText"/>
        <w:numPr>
          <w:ilvl w:val="1"/>
          <w:numId w:val="28"/>
        </w:numPr>
        <w:spacing w:before="80" w:line="276" w:lineRule="auto"/>
        <w:rPr>
          <w:rFonts w:ascii="Calibri" w:hAnsi="Calibri"/>
          <w:sz w:val="22"/>
          <w:szCs w:val="22"/>
        </w:rPr>
      </w:pPr>
      <w:r w:rsidRPr="05029688">
        <w:rPr>
          <w:rFonts w:ascii="Calibri" w:hAnsi="Calibri"/>
          <w:sz w:val="22"/>
          <w:szCs w:val="22"/>
        </w:rPr>
        <w:t>Slider: Youth respond by sliding a marker along a spectrum to indicate their level of agreement with a statement.</w:t>
      </w:r>
    </w:p>
    <w:p w:rsidR="00E1593F" w:rsidRPr="00E1593F" w:rsidP="00E1593F" w14:paraId="404A3E06" w14:textId="77777777">
      <w:pPr>
        <w:pStyle w:val="BodyText"/>
        <w:numPr>
          <w:ilvl w:val="1"/>
          <w:numId w:val="28"/>
        </w:numPr>
        <w:spacing w:before="80" w:line="276" w:lineRule="auto"/>
        <w:rPr>
          <w:rFonts w:ascii="Calibri" w:hAnsi="Calibri"/>
          <w:sz w:val="22"/>
          <w:szCs w:val="22"/>
        </w:rPr>
      </w:pPr>
      <w:r w:rsidRPr="05029688">
        <w:rPr>
          <w:rFonts w:ascii="Calibri" w:hAnsi="Calibri"/>
          <w:sz w:val="22"/>
          <w:szCs w:val="22"/>
        </w:rPr>
        <w:t>Heatmap: Youth respond by clicking anywhere on an image with a marker labeled "I like it" or "I dislike it". They then leave a brief comment explaining why they liked/disliked that portion of the image.</w:t>
      </w:r>
    </w:p>
    <w:p w:rsidR="00E1593F" w:rsidRPr="00E1593F" w:rsidP="00E1593F" w14:paraId="7B3A4664" w14:textId="77777777">
      <w:pPr>
        <w:pStyle w:val="BodyText"/>
        <w:numPr>
          <w:ilvl w:val="1"/>
          <w:numId w:val="28"/>
        </w:numPr>
        <w:spacing w:before="80" w:line="276" w:lineRule="auto"/>
        <w:rPr>
          <w:rFonts w:ascii="Calibri" w:hAnsi="Calibri"/>
          <w:sz w:val="22"/>
          <w:szCs w:val="22"/>
        </w:rPr>
      </w:pPr>
      <w:r w:rsidRPr="05029688">
        <w:rPr>
          <w:rFonts w:ascii="Calibri" w:hAnsi="Calibri"/>
          <w:sz w:val="22"/>
          <w:szCs w:val="22"/>
        </w:rPr>
        <w:t>Multiple choice: Youth either choose one or multiple response options to a question.</w:t>
      </w:r>
    </w:p>
    <w:p w:rsidR="006D3BCA" w:rsidP="00A74A3F" w14:paraId="31FFC2FD" w14:textId="05AB5ED8">
      <w:pPr>
        <w:pStyle w:val="BodyText"/>
        <w:numPr>
          <w:ilvl w:val="1"/>
          <w:numId w:val="28"/>
        </w:numPr>
        <w:spacing w:before="80" w:line="276" w:lineRule="auto"/>
        <w:rPr>
          <w:rFonts w:ascii="Calibri" w:hAnsi="Calibri"/>
          <w:sz w:val="22"/>
          <w:szCs w:val="22"/>
        </w:rPr>
      </w:pPr>
      <w:r w:rsidRPr="05029688">
        <w:rPr>
          <w:rFonts w:ascii="Calibri" w:hAnsi="Calibri"/>
          <w:sz w:val="22"/>
          <w:szCs w:val="22"/>
        </w:rPr>
        <w:t>Open text: Youth write their response in a fillable box.</w:t>
      </w:r>
    </w:p>
    <w:p w:rsidR="004118B5" w:rsidP="004118B5" w14:paraId="089B9145" w14:textId="6EA430DE">
      <w:pPr>
        <w:pStyle w:val="BodyText"/>
        <w:numPr>
          <w:ilvl w:val="0"/>
          <w:numId w:val="28"/>
        </w:numPr>
        <w:spacing w:before="80" w:line="276" w:lineRule="auto"/>
        <w:rPr>
          <w:rFonts w:ascii="Calibri" w:hAnsi="Calibri"/>
          <w:sz w:val="22"/>
          <w:szCs w:val="22"/>
        </w:rPr>
      </w:pPr>
      <w:r w:rsidRPr="05029688">
        <w:rPr>
          <w:rFonts w:ascii="Calibri" w:hAnsi="Calibri"/>
          <w:sz w:val="22"/>
          <w:szCs w:val="22"/>
        </w:rPr>
        <w:t>Forums</w:t>
      </w:r>
      <w:r w:rsidRPr="05029688" w:rsidR="00E1593F">
        <w:rPr>
          <w:rFonts w:ascii="Calibri" w:hAnsi="Calibri"/>
          <w:sz w:val="22"/>
          <w:szCs w:val="22"/>
        </w:rPr>
        <w:t xml:space="preserve">: an activity in which participants can respond to </w:t>
      </w:r>
      <w:r w:rsidRPr="05029688" w:rsidR="00C9164B">
        <w:rPr>
          <w:rFonts w:ascii="Calibri" w:hAnsi="Calibri"/>
          <w:sz w:val="22"/>
          <w:szCs w:val="22"/>
        </w:rPr>
        <w:t xml:space="preserve">a prompt in a monitored discussion thread with other participants </w:t>
      </w:r>
      <w:r w:rsidRPr="05029688" w:rsidR="009D7763">
        <w:rPr>
          <w:rFonts w:ascii="Calibri" w:hAnsi="Calibri"/>
          <w:sz w:val="22"/>
          <w:szCs w:val="22"/>
        </w:rPr>
        <w:t>.</w:t>
      </w:r>
    </w:p>
    <w:p w:rsidR="00D3530C" w:rsidP="00A74A3F" w14:paraId="24F61B14" w14:textId="767A49F2">
      <w:pPr>
        <w:pStyle w:val="BodyText"/>
        <w:numPr>
          <w:ilvl w:val="0"/>
          <w:numId w:val="28"/>
        </w:numPr>
        <w:spacing w:before="80" w:line="276" w:lineRule="auto"/>
        <w:rPr>
          <w:rFonts w:ascii="Calibri" w:hAnsi="Calibri"/>
          <w:sz w:val="22"/>
          <w:szCs w:val="22"/>
        </w:rPr>
      </w:pPr>
      <w:r w:rsidRPr="05029688">
        <w:rPr>
          <w:rFonts w:ascii="Calibri" w:hAnsi="Calibri"/>
          <w:sz w:val="22"/>
          <w:szCs w:val="22"/>
        </w:rPr>
        <w:t>Challenges</w:t>
      </w:r>
      <w:r w:rsidRPr="05029688" w:rsidR="009D7763">
        <w:rPr>
          <w:rFonts w:ascii="Calibri" w:hAnsi="Calibri"/>
          <w:sz w:val="22"/>
          <w:szCs w:val="22"/>
        </w:rPr>
        <w:t xml:space="preserve">: an activity in which participants can add an individual idea </w:t>
      </w:r>
      <w:r w:rsidRPr="05029688" w:rsidR="003879D6">
        <w:rPr>
          <w:rFonts w:ascii="Calibri" w:hAnsi="Calibri"/>
          <w:sz w:val="22"/>
          <w:szCs w:val="22"/>
        </w:rPr>
        <w:t>in response to a prompt, and then view and vote on their favorite ideas contributed by all participants.</w:t>
      </w:r>
    </w:p>
    <w:p w:rsidR="00F33F3B" w:rsidP="0043769D" w14:paraId="34F0E329" w14:textId="0DD3DCEB">
      <w:pPr>
        <w:pStyle w:val="BodyText"/>
        <w:spacing w:before="80" w:line="276" w:lineRule="auto"/>
        <w:ind w:firstLine="0"/>
        <w:rPr>
          <w:rFonts w:ascii="Calibri" w:hAnsi="Calibri"/>
          <w:sz w:val="22"/>
          <w:szCs w:val="22"/>
        </w:rPr>
      </w:pPr>
    </w:p>
    <w:tbl>
      <w:tblPr>
        <w:tblStyle w:val="GridTableLight"/>
        <w:tblW w:w="68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68"/>
        <w:gridCol w:w="288"/>
        <w:gridCol w:w="3389"/>
      </w:tblGrid>
      <w:tr w14:paraId="7CDF8579" w14:textId="77777777" w:rsidTr="3BA2C51F">
        <w:tblPrEx>
          <w:tblW w:w="68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187"/>
          <w:jc w:val="center"/>
        </w:trPr>
        <w:tc>
          <w:tcPr>
            <w:tcW w:w="3168" w:type="dxa"/>
            <w:shd w:val="clear" w:color="auto" w:fill="D0CECE" w:themeFill="background2" w:themeFillShade="E6"/>
          </w:tcPr>
          <w:p w:rsidR="00EA6AA1" w:rsidP="000F7039" w14:paraId="76AC8771" w14:textId="00BA2B81">
            <w:pPr>
              <w:pStyle w:val="BodyText"/>
              <w:spacing w:before="80" w:line="276" w:lineRule="auto"/>
              <w:ind w:firstLine="0"/>
              <w:jc w:val="center"/>
              <w:rPr>
                <w:rStyle w:val="Heading2Char"/>
              </w:rPr>
            </w:pPr>
            <w:r>
              <w:rPr>
                <w:rFonts w:ascii="Bahnschrift" w:eastAsia="SimSun" w:hAnsi="Bahnschrift"/>
                <w:iCs/>
                <w:noProof/>
                <w:color w:val="1F4E79" w:themeColor="accent1" w:themeShade="80"/>
                <w:sz w:val="24"/>
                <w:lang w:eastAsia="zh-CN"/>
              </w:rPr>
              <w:drawing>
                <wp:inline distT="0" distB="0" distL="0" distR="0">
                  <wp:extent cx="518160" cy="518160"/>
                  <wp:effectExtent l="0" t="0" r="0" b="0"/>
                  <wp:docPr id="3" name="Graphic 3" descr="Head with gear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Head with gears with solid fill"/>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18160" cy="518160"/>
                          </a:xfrm>
                          <a:prstGeom prst="rect">
                            <a:avLst/>
                          </a:prstGeom>
                        </pic:spPr>
                      </pic:pic>
                    </a:graphicData>
                  </a:graphic>
                </wp:inline>
              </w:drawing>
            </w:r>
          </w:p>
          <w:p w:rsidR="00EA6AA1" w:rsidRPr="001F2D1C" w:rsidP="000F7039" w14:paraId="650551DD" w14:textId="1B7BC7CB">
            <w:pPr>
              <w:pStyle w:val="BodyText"/>
              <w:spacing w:before="80" w:line="276" w:lineRule="auto"/>
              <w:ind w:firstLine="0"/>
              <w:jc w:val="center"/>
              <w:rPr>
                <w:rStyle w:val="Heading2Char"/>
                <w:color w:val="auto"/>
              </w:rPr>
            </w:pPr>
            <w:r w:rsidRPr="001F2D1C">
              <w:rPr>
                <w:rStyle w:val="Heading2Char"/>
                <w:color w:val="auto"/>
              </w:rPr>
              <w:t>Behavior-</w:t>
            </w:r>
            <w:r w:rsidRPr="001F2D1C">
              <w:rPr>
                <w:rStyle w:val="Heading2Char"/>
                <w:color w:val="auto"/>
                <w:shd w:val="clear" w:color="auto" w:fill="D0CECE" w:themeFill="background2" w:themeFillShade="E6"/>
              </w:rPr>
              <w:t>Driven Messages</w:t>
            </w:r>
          </w:p>
          <w:p w:rsidR="00EA6AA1" w:rsidP="000F7039" w14:paraId="4E3463C9" w14:textId="77777777">
            <w:pPr>
              <w:pStyle w:val="BodyText"/>
              <w:spacing w:before="80" w:line="276" w:lineRule="auto"/>
              <w:ind w:firstLine="0"/>
              <w:jc w:val="center"/>
              <w:rPr>
                <w:rFonts w:ascii="Calibri" w:hAnsi="Calibri"/>
                <w:sz w:val="22"/>
                <w:szCs w:val="22"/>
              </w:rPr>
            </w:pPr>
            <w:r>
              <w:rPr>
                <w:rFonts w:ascii="Calibri" w:hAnsi="Calibri"/>
                <w:sz w:val="22"/>
                <w:szCs w:val="22"/>
              </w:rPr>
              <w:t>P</w:t>
            </w:r>
            <w:r w:rsidRPr="009E4CF0">
              <w:rPr>
                <w:rFonts w:ascii="Calibri" w:hAnsi="Calibri"/>
                <w:sz w:val="22"/>
                <w:szCs w:val="22"/>
              </w:rPr>
              <w:t>rioritize behavior-driven message</w:t>
            </w:r>
            <w:r>
              <w:rPr>
                <w:rFonts w:ascii="Calibri" w:hAnsi="Calibri"/>
                <w:sz w:val="22"/>
                <w:szCs w:val="22"/>
              </w:rPr>
              <w:t xml:space="preserve">s central to the </w:t>
            </w:r>
            <w:r w:rsidR="00AA047A">
              <w:rPr>
                <w:rFonts w:ascii="Calibri" w:hAnsi="Calibri"/>
                <w:sz w:val="22"/>
                <w:szCs w:val="22"/>
              </w:rPr>
              <w:t>campaign or program</w:t>
            </w:r>
          </w:p>
          <w:p w:rsidR="00D07203" w:rsidP="000F7039" w14:paraId="0C07C2B8" w14:textId="5CCA0BD2">
            <w:pPr>
              <w:pStyle w:val="BodyText"/>
              <w:spacing w:before="80" w:line="276" w:lineRule="auto"/>
              <w:ind w:firstLine="0"/>
              <w:jc w:val="center"/>
              <w:rPr>
                <w:rFonts w:ascii="Calibri" w:hAnsi="Calibri"/>
                <w:sz w:val="22"/>
                <w:szCs w:val="22"/>
              </w:rPr>
            </w:pPr>
          </w:p>
        </w:tc>
        <w:tc>
          <w:tcPr>
            <w:tcW w:w="288" w:type="dxa"/>
          </w:tcPr>
          <w:p w:rsidR="00EA6AA1" w:rsidP="000F7039" w14:paraId="20C5D394" w14:textId="77777777">
            <w:pPr>
              <w:pStyle w:val="BodyText"/>
              <w:spacing w:before="80" w:line="276" w:lineRule="auto"/>
              <w:ind w:firstLine="0"/>
              <w:jc w:val="center"/>
              <w:rPr>
                <w:rFonts w:ascii="Calibri" w:hAnsi="Calibri"/>
                <w:sz w:val="22"/>
                <w:szCs w:val="22"/>
              </w:rPr>
            </w:pPr>
          </w:p>
        </w:tc>
        <w:tc>
          <w:tcPr>
            <w:tcW w:w="3389" w:type="dxa"/>
            <w:shd w:val="clear" w:color="auto" w:fill="D0CECE" w:themeFill="background2" w:themeFillShade="E6"/>
          </w:tcPr>
          <w:p w:rsidR="00EA6AA1" w:rsidP="000F7039" w14:paraId="4C910155" w14:textId="298294B3">
            <w:pPr>
              <w:pStyle w:val="BodyText"/>
              <w:spacing w:before="80" w:line="276" w:lineRule="auto"/>
              <w:ind w:firstLine="0"/>
              <w:jc w:val="center"/>
              <w:rPr>
                <w:rStyle w:val="Heading2Char"/>
              </w:rPr>
            </w:pPr>
            <w:r>
              <w:rPr>
                <w:rFonts w:ascii="Bahnschrift" w:eastAsia="SimSun" w:hAnsi="Bahnschrift"/>
                <w:iCs/>
                <w:noProof/>
                <w:color w:val="1F4E79" w:themeColor="accent1" w:themeShade="80"/>
                <w:sz w:val="24"/>
                <w:lang w:eastAsia="zh-CN"/>
              </w:rPr>
              <w:drawing>
                <wp:inline distT="0" distB="0" distL="0" distR="0">
                  <wp:extent cx="495300" cy="495300"/>
                  <wp:effectExtent l="0" t="0" r="0" b="0"/>
                  <wp:docPr id="5" name="Graphic 5"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Daily calendar with solid fill"/>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95300" cy="495300"/>
                          </a:xfrm>
                          <a:prstGeom prst="rect">
                            <a:avLst/>
                          </a:prstGeom>
                        </pic:spPr>
                      </pic:pic>
                    </a:graphicData>
                  </a:graphic>
                </wp:inline>
              </w:drawing>
            </w:r>
          </w:p>
          <w:p w:rsidR="00EA6AA1" w:rsidRPr="001F2D1C" w:rsidP="000F7039" w14:paraId="598B2B89" w14:textId="4189550F">
            <w:pPr>
              <w:pStyle w:val="BodyText"/>
              <w:spacing w:before="80" w:line="276" w:lineRule="auto"/>
              <w:ind w:firstLine="0"/>
              <w:jc w:val="center"/>
              <w:rPr>
                <w:rStyle w:val="Heading2Char"/>
                <w:color w:val="auto"/>
              </w:rPr>
            </w:pPr>
            <w:r w:rsidRPr="001F2D1C">
              <w:rPr>
                <w:rStyle w:val="Heading2Char"/>
                <w:color w:val="auto"/>
              </w:rPr>
              <w:t>Observances + Events</w:t>
            </w:r>
          </w:p>
          <w:p w:rsidR="00EA6AA1" w:rsidP="000F7039" w14:paraId="237C9151" w14:textId="39787269">
            <w:pPr>
              <w:pStyle w:val="BodyText"/>
              <w:spacing w:before="80" w:line="276" w:lineRule="auto"/>
              <w:ind w:firstLine="0"/>
              <w:jc w:val="center"/>
              <w:rPr>
                <w:rFonts w:ascii="Calibri" w:hAnsi="Calibri"/>
                <w:sz w:val="22"/>
                <w:szCs w:val="22"/>
              </w:rPr>
            </w:pPr>
            <w:r>
              <w:rPr>
                <w:rFonts w:ascii="Calibri" w:hAnsi="Calibri"/>
                <w:sz w:val="22"/>
                <w:szCs w:val="22"/>
              </w:rPr>
              <w:t>L</w:t>
            </w:r>
            <w:r w:rsidRPr="00A972B1">
              <w:rPr>
                <w:rFonts w:ascii="Calibri" w:hAnsi="Calibri"/>
                <w:sz w:val="22"/>
                <w:szCs w:val="22"/>
              </w:rPr>
              <w:t>everage observances and other events to keep content fresh, timely, and relevant</w:t>
            </w:r>
          </w:p>
        </w:tc>
      </w:tr>
      <w:tr w14:paraId="59FF9F67" w14:textId="77777777" w:rsidTr="3BA2C51F">
        <w:tblPrEx>
          <w:tblW w:w="6845" w:type="dxa"/>
          <w:jc w:val="center"/>
          <w:tblLook w:val="04A0"/>
        </w:tblPrEx>
        <w:trPr>
          <w:trHeight w:val="288"/>
          <w:jc w:val="center"/>
        </w:trPr>
        <w:tc>
          <w:tcPr>
            <w:tcW w:w="3168" w:type="dxa"/>
          </w:tcPr>
          <w:p w:rsidR="00EA6AA1" w:rsidRPr="000F7039" w:rsidP="0043769D" w14:paraId="51C232F4" w14:textId="77777777">
            <w:pPr>
              <w:pStyle w:val="BodyText"/>
              <w:spacing w:before="80" w:line="276" w:lineRule="auto"/>
              <w:ind w:firstLine="0"/>
              <w:rPr>
                <w:rFonts w:ascii="Calibri" w:hAnsi="Calibri"/>
                <w:sz w:val="12"/>
                <w:szCs w:val="12"/>
              </w:rPr>
            </w:pPr>
          </w:p>
        </w:tc>
        <w:tc>
          <w:tcPr>
            <w:tcW w:w="288" w:type="dxa"/>
          </w:tcPr>
          <w:p w:rsidR="00EA6AA1" w:rsidRPr="000F7039" w:rsidP="0043769D" w14:paraId="2229A531" w14:textId="77777777">
            <w:pPr>
              <w:pStyle w:val="BodyText"/>
              <w:spacing w:before="80" w:line="276" w:lineRule="auto"/>
              <w:ind w:firstLine="0"/>
              <w:rPr>
                <w:rFonts w:ascii="Calibri" w:hAnsi="Calibri"/>
                <w:sz w:val="12"/>
                <w:szCs w:val="12"/>
              </w:rPr>
            </w:pPr>
          </w:p>
        </w:tc>
        <w:tc>
          <w:tcPr>
            <w:tcW w:w="3389" w:type="dxa"/>
          </w:tcPr>
          <w:p w:rsidR="00EA6AA1" w:rsidRPr="000F7039" w:rsidP="0043769D" w14:paraId="01D81739" w14:textId="77777777">
            <w:pPr>
              <w:pStyle w:val="BodyText"/>
              <w:spacing w:before="80" w:line="276" w:lineRule="auto"/>
              <w:ind w:firstLine="0"/>
              <w:rPr>
                <w:rFonts w:ascii="Calibri" w:hAnsi="Calibri"/>
                <w:sz w:val="12"/>
                <w:szCs w:val="12"/>
              </w:rPr>
            </w:pPr>
          </w:p>
        </w:tc>
      </w:tr>
      <w:tr w14:paraId="5951D780" w14:textId="77777777" w:rsidTr="3BA2C51F">
        <w:tblPrEx>
          <w:tblW w:w="6845" w:type="dxa"/>
          <w:jc w:val="center"/>
          <w:tblLook w:val="04A0"/>
        </w:tblPrEx>
        <w:trPr>
          <w:jc w:val="center"/>
        </w:trPr>
        <w:tc>
          <w:tcPr>
            <w:tcW w:w="3168" w:type="dxa"/>
            <w:shd w:val="clear" w:color="auto" w:fill="D0CECE" w:themeFill="background2" w:themeFillShade="E6"/>
          </w:tcPr>
          <w:p w:rsidR="00EA6AA1" w:rsidP="00FC729E" w14:paraId="1794AAF6" w14:textId="7CB5931F">
            <w:pPr>
              <w:pStyle w:val="BodyText"/>
              <w:spacing w:before="80" w:line="276" w:lineRule="auto"/>
              <w:ind w:firstLine="0"/>
              <w:jc w:val="center"/>
              <w:rPr>
                <w:rStyle w:val="Heading2Char"/>
              </w:rPr>
            </w:pPr>
            <w:r>
              <w:rPr>
                <w:rFonts w:ascii="Bahnschrift" w:eastAsia="SimSun" w:hAnsi="Bahnschrift"/>
                <w:iCs/>
                <w:noProof/>
                <w:color w:val="1F4E79" w:themeColor="accent1" w:themeShade="80"/>
                <w:sz w:val="24"/>
                <w:lang w:eastAsia="zh-CN"/>
              </w:rPr>
              <w:drawing>
                <wp:inline distT="0" distB="0" distL="0" distR="0">
                  <wp:extent cx="533400" cy="533400"/>
                  <wp:effectExtent l="0" t="0" r="0" b="0"/>
                  <wp:docPr id="6" name="Graphic 6" descr="Docume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Document with solid fill"/>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33400" cy="533400"/>
                          </a:xfrm>
                          <a:prstGeom prst="rect">
                            <a:avLst/>
                          </a:prstGeom>
                        </pic:spPr>
                      </pic:pic>
                    </a:graphicData>
                  </a:graphic>
                </wp:inline>
              </w:drawing>
            </w:r>
          </w:p>
          <w:p w:rsidR="00EA6AA1" w:rsidRPr="00AA047A" w:rsidP="00FC729E" w14:paraId="2765DA54" w14:textId="314364A2">
            <w:pPr>
              <w:pStyle w:val="BodyText"/>
              <w:spacing w:before="80" w:line="276" w:lineRule="auto"/>
              <w:ind w:firstLine="0"/>
              <w:jc w:val="center"/>
              <w:rPr>
                <w:rStyle w:val="Heading2Char"/>
                <w:color w:val="auto"/>
              </w:rPr>
            </w:pPr>
            <w:r w:rsidRPr="00AA047A">
              <w:rPr>
                <w:rStyle w:val="Heading2Char"/>
                <w:color w:val="auto"/>
              </w:rPr>
              <w:t xml:space="preserve">Tools &amp; Resources </w:t>
            </w:r>
          </w:p>
          <w:p w:rsidR="00EA6AA1" w:rsidP="00FC729E" w14:paraId="0646C0F1" w14:textId="1DAAB0E0">
            <w:pPr>
              <w:pStyle w:val="BodyText"/>
              <w:spacing w:before="80" w:line="276" w:lineRule="auto"/>
              <w:ind w:firstLine="0"/>
              <w:jc w:val="center"/>
              <w:rPr>
                <w:rFonts w:ascii="Calibri" w:hAnsi="Calibri"/>
                <w:sz w:val="22"/>
                <w:szCs w:val="22"/>
              </w:rPr>
            </w:pPr>
            <w:r>
              <w:rPr>
                <w:rFonts w:ascii="Calibri" w:hAnsi="Calibri"/>
                <w:sz w:val="22"/>
                <w:szCs w:val="22"/>
              </w:rPr>
              <w:t>Highlight resources and digital tools</w:t>
            </w:r>
            <w:r w:rsidR="00D07203">
              <w:rPr>
                <w:rFonts w:ascii="Calibri" w:hAnsi="Calibri"/>
                <w:sz w:val="22"/>
                <w:szCs w:val="22"/>
              </w:rPr>
              <w:t xml:space="preserve"> relevant for the target audience</w:t>
            </w:r>
          </w:p>
        </w:tc>
        <w:tc>
          <w:tcPr>
            <w:tcW w:w="288" w:type="dxa"/>
          </w:tcPr>
          <w:p w:rsidR="00EA6AA1" w:rsidP="00FC729E" w14:paraId="63648C28" w14:textId="77777777">
            <w:pPr>
              <w:pStyle w:val="BodyText"/>
              <w:spacing w:before="80" w:line="276" w:lineRule="auto"/>
              <w:ind w:firstLine="0"/>
              <w:jc w:val="center"/>
              <w:rPr>
                <w:rFonts w:ascii="Calibri" w:hAnsi="Calibri"/>
                <w:sz w:val="22"/>
                <w:szCs w:val="22"/>
              </w:rPr>
            </w:pPr>
          </w:p>
        </w:tc>
        <w:tc>
          <w:tcPr>
            <w:tcW w:w="3389" w:type="dxa"/>
            <w:shd w:val="clear" w:color="auto" w:fill="D0CECE" w:themeFill="background2" w:themeFillShade="E6"/>
          </w:tcPr>
          <w:p w:rsidR="00EA6AA1" w:rsidP="00FC729E" w14:paraId="4A86C030" w14:textId="747BD726">
            <w:pPr>
              <w:pStyle w:val="BodyText"/>
              <w:spacing w:before="80" w:line="276" w:lineRule="auto"/>
              <w:ind w:firstLine="0"/>
              <w:jc w:val="center"/>
              <w:rPr>
                <w:rStyle w:val="Heading2Char"/>
              </w:rPr>
            </w:pPr>
            <w:r>
              <w:rPr>
                <w:rFonts w:ascii="Bahnschrift" w:eastAsia="SimSun" w:hAnsi="Bahnschrift"/>
                <w:iCs/>
                <w:noProof/>
                <w:color w:val="1F4E79" w:themeColor="accent1" w:themeShade="80"/>
                <w:sz w:val="24"/>
                <w:lang w:eastAsia="zh-CN"/>
              </w:rPr>
              <w:drawing>
                <wp:inline distT="0" distB="0" distL="0" distR="0">
                  <wp:extent cx="590550" cy="590550"/>
                  <wp:effectExtent l="0" t="0" r="0" b="0"/>
                  <wp:docPr id="1" name="Graphic 1" descr="Badge He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Badge Heart with solid fill"/>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90550" cy="590550"/>
                          </a:xfrm>
                          <a:prstGeom prst="rect">
                            <a:avLst/>
                          </a:prstGeom>
                        </pic:spPr>
                      </pic:pic>
                    </a:graphicData>
                  </a:graphic>
                </wp:inline>
              </w:drawing>
            </w:r>
          </w:p>
          <w:p w:rsidR="00EA6AA1" w:rsidRPr="00AA047A" w:rsidP="00FC729E" w14:paraId="0FF48D68" w14:textId="192CB53C">
            <w:pPr>
              <w:pStyle w:val="BodyText"/>
              <w:spacing w:before="80" w:line="276" w:lineRule="auto"/>
              <w:ind w:firstLine="0"/>
              <w:jc w:val="center"/>
              <w:rPr>
                <w:rStyle w:val="Heading2Char"/>
                <w:color w:val="auto"/>
              </w:rPr>
            </w:pPr>
            <w:r w:rsidRPr="00FA0EB5">
              <w:rPr>
                <w:rStyle w:val="Heading2Char"/>
                <w:color w:val="auto"/>
              </w:rPr>
              <w:t xml:space="preserve">Engagement </w:t>
            </w:r>
            <w:r w:rsidRPr="00FA0EB5" w:rsidR="00B47861">
              <w:rPr>
                <w:rStyle w:val="Heading2Char"/>
                <w:color w:val="auto"/>
              </w:rPr>
              <w:t>Strategies</w:t>
            </w:r>
          </w:p>
          <w:p w:rsidR="00EA6AA1" w:rsidP="00FC729E" w14:paraId="02C2F744" w14:textId="3E0D4416">
            <w:pPr>
              <w:pStyle w:val="BodyText"/>
              <w:spacing w:before="80" w:line="276" w:lineRule="auto"/>
              <w:ind w:firstLine="0"/>
              <w:jc w:val="center"/>
              <w:rPr>
                <w:rFonts w:ascii="Calibri" w:hAnsi="Calibri"/>
                <w:sz w:val="22"/>
                <w:szCs w:val="22"/>
              </w:rPr>
            </w:pPr>
            <w:r>
              <w:rPr>
                <w:rFonts w:ascii="Calibri" w:hAnsi="Calibri"/>
                <w:sz w:val="22"/>
                <w:szCs w:val="22"/>
              </w:rPr>
              <w:t>Use i</w:t>
            </w:r>
            <w:r w:rsidR="00805713">
              <w:rPr>
                <w:rFonts w:ascii="Calibri" w:hAnsi="Calibri"/>
                <w:sz w:val="22"/>
                <w:szCs w:val="22"/>
              </w:rPr>
              <w:t>nteractive conten</w:t>
            </w:r>
            <w:r>
              <w:rPr>
                <w:rFonts w:ascii="Calibri" w:hAnsi="Calibri"/>
                <w:sz w:val="22"/>
                <w:szCs w:val="22"/>
              </w:rPr>
              <w:t>t/strategies</w:t>
            </w:r>
            <w:r w:rsidR="00805713">
              <w:rPr>
                <w:rFonts w:ascii="Calibri" w:hAnsi="Calibri"/>
                <w:sz w:val="22"/>
                <w:szCs w:val="22"/>
              </w:rPr>
              <w:t xml:space="preserve"> that </w:t>
            </w:r>
            <w:r w:rsidR="00B47861">
              <w:rPr>
                <w:rFonts w:ascii="Calibri" w:hAnsi="Calibri"/>
                <w:sz w:val="22"/>
                <w:szCs w:val="22"/>
              </w:rPr>
              <w:t>encourage</w:t>
            </w:r>
            <w:r w:rsidR="00805713">
              <w:rPr>
                <w:rFonts w:ascii="Calibri" w:hAnsi="Calibri"/>
                <w:sz w:val="22"/>
                <w:szCs w:val="22"/>
              </w:rPr>
              <w:t xml:space="preserve"> engagement  </w:t>
            </w:r>
            <w:r w:rsidRPr="3BA2C51F">
              <w:rPr>
                <w:rFonts w:ascii="Calibri" w:hAnsi="Calibri"/>
                <w:sz w:val="22"/>
                <w:szCs w:val="22"/>
              </w:rPr>
              <w:t xml:space="preserve"> </w:t>
            </w:r>
          </w:p>
          <w:p w:rsidR="00AA047A" w:rsidP="00FC729E" w14:paraId="5ED62B8E" w14:textId="017864E3">
            <w:pPr>
              <w:pStyle w:val="BodyText"/>
              <w:spacing w:before="80" w:line="276" w:lineRule="auto"/>
              <w:ind w:firstLine="0"/>
              <w:jc w:val="center"/>
              <w:rPr>
                <w:rFonts w:ascii="Calibri" w:hAnsi="Calibri"/>
                <w:sz w:val="22"/>
                <w:szCs w:val="22"/>
              </w:rPr>
            </w:pPr>
          </w:p>
        </w:tc>
      </w:tr>
    </w:tbl>
    <w:p w:rsidR="00793DA3" w:rsidP="00161D08" w14:paraId="695B7CD1" w14:textId="77777777">
      <w:pPr>
        <w:pStyle w:val="BodyText"/>
        <w:spacing w:line="276" w:lineRule="auto"/>
        <w:ind w:firstLine="0"/>
        <w:rPr>
          <w:rStyle w:val="Heading2Char"/>
          <w:rFonts w:ascii="Calibri" w:hAnsi="Calibri"/>
          <w:b/>
          <w:bCs/>
          <w:sz w:val="22"/>
          <w:szCs w:val="22"/>
        </w:rPr>
      </w:pPr>
    </w:p>
    <w:p w:rsidR="008B5B44" w:rsidP="2A822DA4" w14:paraId="26D4FD63" w14:textId="269FD437">
      <w:pPr>
        <w:pStyle w:val="BodyText"/>
        <w:spacing w:before="80" w:after="160" w:line="259" w:lineRule="auto"/>
        <w:rPr>
          <w:rStyle w:val="Heading2Char"/>
        </w:rPr>
      </w:pPr>
      <w:bookmarkStart w:id="7" w:name="_Toc78286026"/>
    </w:p>
    <w:p w:rsidR="007D18AF" w:rsidP="006B051E" w14:paraId="2E0D384F" w14:textId="0F85EFB8">
      <w:pPr>
        <w:pStyle w:val="BodyText"/>
        <w:spacing w:line="276" w:lineRule="auto"/>
        <w:ind w:firstLine="0"/>
        <w:rPr>
          <w:rFonts w:ascii="Calibri" w:hAnsi="Calibri"/>
          <w:sz w:val="22"/>
          <w:szCs w:val="22"/>
        </w:rPr>
      </w:pPr>
      <w:r>
        <w:rPr>
          <w:rFonts w:ascii="Calibri" w:hAnsi="Calibri"/>
          <w:sz w:val="22"/>
          <w:szCs w:val="22"/>
        </w:rPr>
        <w:t xml:space="preserve"> </w:t>
      </w:r>
      <w:r w:rsidR="0035556B">
        <w:rPr>
          <w:rStyle w:val="Heading2Char"/>
        </w:rPr>
        <w:br w:type="page"/>
      </w:r>
      <w:bookmarkEnd w:id="6"/>
      <w:bookmarkEnd w:id="7"/>
    </w:p>
    <w:p w:rsidR="007D18AF" w:rsidP="006B051E" w14:paraId="4B469D9B" w14:textId="77777777">
      <w:pPr>
        <w:pStyle w:val="BodyText"/>
        <w:spacing w:line="276" w:lineRule="auto"/>
        <w:ind w:firstLine="0"/>
        <w:rPr>
          <w:rFonts w:ascii="Calibri" w:hAnsi="Calibri"/>
          <w:sz w:val="22"/>
          <w:szCs w:val="22"/>
        </w:rPr>
      </w:pPr>
    </w:p>
    <w:tbl>
      <w:tblPr>
        <w:tblStyle w:val="GridTable4"/>
        <w:tblW w:w="10068" w:type="dxa"/>
        <w:tblLook w:val="04A0"/>
      </w:tblPr>
      <w:tblGrid>
        <w:gridCol w:w="636"/>
        <w:gridCol w:w="2473"/>
        <w:gridCol w:w="6959"/>
      </w:tblGrid>
      <w:tr w14:paraId="21CFDFB9" w14:textId="77777777" w:rsidTr="05029688">
        <w:tblPrEx>
          <w:tblW w:w="10068" w:type="dxa"/>
          <w:tblLook w:val="04A0"/>
        </w:tblPrEx>
        <w:tc>
          <w:tcPr>
            <w:tcW w:w="10068" w:type="dxa"/>
            <w:gridSpan w:val="3"/>
          </w:tcPr>
          <w:p w:rsidR="008E6D4B" w:rsidRPr="00B844D2" w:rsidP="008E6D4B" w14:paraId="171E7C1C" w14:textId="4319C3E4">
            <w:pPr>
              <w:pStyle w:val="BodyText"/>
              <w:spacing w:before="60" w:after="60" w:line="276" w:lineRule="auto"/>
              <w:ind w:firstLine="0"/>
              <w:rPr>
                <w:rStyle w:val="Heading2Char"/>
                <w:b w:val="0"/>
                <w:bCs w:val="0"/>
                <w:color w:val="auto"/>
              </w:rPr>
            </w:pPr>
            <w:r w:rsidRPr="7D873B19">
              <w:rPr>
                <w:rStyle w:val="Heading2Char"/>
                <w:color w:val="C45911" w:themeColor="accent2" w:themeShade="BF"/>
                <w:u w:val="single"/>
              </w:rPr>
              <w:br w:type="page"/>
            </w:r>
            <w:r w:rsidR="005F42F2">
              <w:rPr>
                <w:rStyle w:val="Heading2Char"/>
                <w:color w:val="FFFFFF" w:themeColor="background1"/>
              </w:rPr>
              <w:t>Insider Activities</w:t>
            </w:r>
            <w:r>
              <w:rPr>
                <w:rStyle w:val="Heading2Char"/>
                <w:color w:val="FFFFFF" w:themeColor="background1"/>
              </w:rPr>
              <w:t xml:space="preserve"> </w:t>
            </w:r>
            <w:r w:rsidRPr="00B844D2">
              <w:rPr>
                <w:rStyle w:val="Heading2Char"/>
                <w:b w:val="0"/>
                <w:bCs w:val="0"/>
                <w:color w:val="auto"/>
              </w:rPr>
              <w:t xml:space="preserve">organized by campaign </w:t>
            </w:r>
            <w:r w:rsidRPr="04E54C70">
              <w:rPr>
                <w:rStyle w:val="Heading2Char"/>
                <w:b w:val="0"/>
                <w:bCs w:val="0"/>
                <w:color w:val="auto"/>
              </w:rPr>
              <w:t>t</w:t>
            </w:r>
            <w:r w:rsidRPr="04E54C70" w:rsidR="643F9C96">
              <w:rPr>
                <w:rStyle w:val="Heading2Char"/>
                <w:b w:val="0"/>
                <w:bCs w:val="0"/>
                <w:color w:val="auto"/>
              </w:rPr>
              <w:t>heme</w:t>
            </w:r>
          </w:p>
          <w:p w:rsidR="007F3F45" w14:paraId="5A559F5F" w14:textId="078C0E93">
            <w:pPr>
              <w:pStyle w:val="BodyText"/>
              <w:spacing w:before="120" w:after="120" w:line="276" w:lineRule="auto"/>
              <w:ind w:firstLine="0"/>
              <w:rPr>
                <w:rStyle w:val="Heading2Char"/>
              </w:rPr>
            </w:pPr>
          </w:p>
        </w:tc>
      </w:tr>
      <w:tr w14:paraId="7B6A7F28" w14:textId="77777777" w:rsidTr="05029688">
        <w:tblPrEx>
          <w:tblW w:w="10068" w:type="dxa"/>
          <w:tblLook w:val="04A0"/>
        </w:tblPrEx>
        <w:tc>
          <w:tcPr>
            <w:tcW w:w="3109" w:type="dxa"/>
            <w:gridSpan w:val="2"/>
          </w:tcPr>
          <w:p w:rsidR="007F3F45" w:rsidRPr="00445059" w14:paraId="571F798A" w14:textId="77777777">
            <w:pPr>
              <w:pStyle w:val="BodyText"/>
              <w:spacing w:before="60" w:after="60" w:line="276" w:lineRule="auto"/>
              <w:ind w:firstLine="0"/>
              <w:rPr>
                <w:rStyle w:val="Heading2Char"/>
                <w:rFonts w:eastAsia="Times New Roman" w:asciiTheme="minorHAnsi" w:hAnsiTheme="minorHAnsi" w:cstheme="minorHAnsi"/>
                <w:color w:val="auto"/>
                <w:lang w:eastAsia="en-US"/>
              </w:rPr>
            </w:pPr>
            <w:r w:rsidRPr="00445059">
              <w:rPr>
                <w:rStyle w:val="Heading2Char"/>
                <w:rFonts w:eastAsia="Times New Roman" w:asciiTheme="minorHAnsi" w:hAnsiTheme="minorHAnsi" w:cstheme="minorHAnsi"/>
                <w:color w:val="auto"/>
                <w:lang w:eastAsia="en-US"/>
              </w:rPr>
              <w:t>A</w:t>
            </w:r>
            <w:r w:rsidRPr="00445059">
              <w:rPr>
                <w:rStyle w:val="Heading2Char"/>
                <w:rFonts w:eastAsia="Times New Roman" w:asciiTheme="minorHAnsi" w:hAnsiTheme="minorHAnsi" w:cstheme="minorHAnsi"/>
                <w:color w:val="auto"/>
              </w:rPr>
              <w:t>ctivity Type</w:t>
            </w:r>
          </w:p>
          <w:p w:rsidR="007F3F45" w:rsidRPr="00445059" w14:paraId="6D867C5F" w14:textId="58E76891">
            <w:pPr>
              <w:pStyle w:val="BodyText"/>
              <w:spacing w:before="60" w:after="60" w:line="276" w:lineRule="auto"/>
              <w:ind w:firstLine="0"/>
              <w:rPr>
                <w:rStyle w:val="Heading2Char"/>
                <w:rFonts w:eastAsia="Times New Roman" w:asciiTheme="minorHAnsi" w:hAnsiTheme="minorHAnsi" w:cstheme="minorHAnsi"/>
                <w:b w:val="0"/>
                <w:bCs w:val="0"/>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333830593"/>
                <w14:checkbox>
                  <w14:checked w14:val="1"/>
                  <w14:checkedState w14:val="2612" w14:font="MS Gothic"/>
                  <w14:uncheckedState w14:val="2610" w14:font="MS Gothic"/>
                </w14:checkbox>
              </w:sdtPr>
              <w:sdtContent>
                <w:r w:rsidRPr="00445059" w:rsidR="0078014B">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J</w:t>
            </w:r>
            <w:r w:rsidRPr="00445059">
              <w:rPr>
                <w:rStyle w:val="Heading2Char"/>
                <w:rFonts w:eastAsia="Times New Roman" w:asciiTheme="minorHAnsi" w:hAnsiTheme="minorHAnsi" w:cstheme="minorHAnsi"/>
                <w:b w:val="0"/>
                <w:bCs w:val="0"/>
                <w:color w:val="auto"/>
              </w:rPr>
              <w:t>ournal</w:t>
            </w:r>
          </w:p>
          <w:p w:rsidR="007F3F45" w:rsidRPr="00445059" w14:paraId="5B5E2F2A"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574476716"/>
                <w14:checkbox>
                  <w14:checked w14:val="0"/>
                  <w14:checkedState w14:val="2612" w14:font="MS Gothic"/>
                  <w14:uncheckedState w14:val="2610" w14:font="MS Gothic"/>
                </w14:checkbox>
              </w:sdt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Poll</w:t>
            </w:r>
          </w:p>
          <w:p w:rsidR="007F3F45" w:rsidRPr="00445059" w14:paraId="47443267" w14:textId="77777777">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181858799"/>
                <w14:checkbox>
                  <w14:checked w14:val="0"/>
                  <w14:checkedState w14:val="2612" w14:font="MS Gothic"/>
                  <w14:uncheckedState w14:val="2610" w14:font="MS Gothic"/>
                </w14:checkbox>
              </w:sdtPr>
              <w:sdtContent>
                <w:r w:rsidRPr="00445059">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Questionnaire</w:t>
            </w:r>
          </w:p>
          <w:p w:rsidR="007F3F45" w:rsidRPr="00445059" w14:paraId="1E4E7296" w14:textId="597ACBB4">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565028511"/>
                <w14:checkbox>
                  <w14:checked w14:val="1"/>
                  <w14:checkedState w14:val="2612" w14:font="MS Gothic"/>
                  <w14:uncheckedState w14:val="2610" w14:font="MS Gothic"/>
                </w14:checkbox>
              </w:sdtPr>
              <w:sdtContent>
                <w:r w:rsidRPr="00445059" w:rsidR="00181094">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Challenge</w:t>
            </w:r>
          </w:p>
          <w:p w:rsidR="007F3F45" w:rsidRPr="00445059" w14:paraId="428E9DD0" w14:textId="668D6A9A">
            <w:pPr>
              <w:pStyle w:val="BodyText"/>
              <w:spacing w:before="60" w:after="60" w:line="276" w:lineRule="auto"/>
              <w:ind w:firstLine="0"/>
              <w:rPr>
                <w:rStyle w:val="Heading2Char"/>
                <w:rFonts w:eastAsia="Times New Roman" w:asciiTheme="minorHAnsi" w:hAnsiTheme="minorHAnsi" w:cstheme="minorHAnsi"/>
                <w:color w:val="auto"/>
                <w:sz w:val="22"/>
                <w:szCs w:val="22"/>
                <w:lang w:eastAsia="en-US"/>
              </w:rPr>
            </w:pPr>
            <w:sdt>
              <w:sdtPr>
                <w:rPr>
                  <w:rStyle w:val="Heading2Char"/>
                  <w:rFonts w:eastAsia="Times New Roman" w:asciiTheme="minorHAnsi" w:hAnsiTheme="minorHAnsi" w:cstheme="minorHAnsi"/>
                  <w:color w:val="auto"/>
                  <w:sz w:val="22"/>
                  <w:szCs w:val="22"/>
                  <w:lang w:eastAsia="en-US"/>
                </w:rPr>
                <w:id w:val="714242807"/>
                <w14:checkbox>
                  <w14:checked w14:val="1"/>
                  <w14:checkedState w14:val="2612" w14:font="MS Gothic"/>
                  <w14:uncheckedState w14:val="2610" w14:font="MS Gothic"/>
                </w14:checkbox>
              </w:sdtPr>
              <w:sdtContent>
                <w:r w:rsidRPr="00445059" w:rsidR="00181094">
                  <w:rPr>
                    <w:rStyle w:val="Heading2Char"/>
                    <w:rFonts w:ascii="MS Gothic" w:eastAsia="MS Gothic" w:hAnsi="MS Gothic" w:cs="MS Gothic"/>
                    <w:color w:val="auto"/>
                    <w:sz w:val="22"/>
                    <w:szCs w:val="22"/>
                    <w:lang w:eastAsia="en-US"/>
                  </w:rPr>
                  <w:t>☒</w:t>
                </w:r>
              </w:sdtContent>
            </w:sdt>
            <w:r w:rsidRPr="00445059">
              <w:rPr>
                <w:rStyle w:val="Heading2Char"/>
                <w:rFonts w:eastAsia="Times New Roman" w:asciiTheme="minorHAnsi" w:hAnsiTheme="minorHAnsi" w:cstheme="minorHAnsi"/>
                <w:b w:val="0"/>
                <w:bCs w:val="0"/>
                <w:color w:val="auto"/>
                <w:sz w:val="22"/>
                <w:szCs w:val="22"/>
                <w:lang w:eastAsia="en-US"/>
              </w:rPr>
              <w:t xml:space="preserve"> Forum</w:t>
            </w:r>
          </w:p>
          <w:p w:rsidR="007F3F45" w:rsidRPr="007B499F" w14:paraId="74490CAD" w14:textId="77777777">
            <w:pPr>
              <w:pStyle w:val="BodyText"/>
              <w:spacing w:before="60" w:after="60" w:line="276" w:lineRule="auto"/>
              <w:ind w:firstLine="0"/>
              <w:rPr>
                <w:rStyle w:val="Heading2Char"/>
                <w:rFonts w:ascii="Calibri" w:eastAsia="Times New Roman" w:hAnsi="Calibri"/>
                <w:b w:val="0"/>
                <w:bCs w:val="0"/>
                <w:color w:val="auto"/>
                <w:sz w:val="22"/>
                <w:szCs w:val="22"/>
                <w:lang w:eastAsia="en-US"/>
              </w:rPr>
            </w:pPr>
          </w:p>
        </w:tc>
        <w:tc>
          <w:tcPr>
            <w:tcW w:w="6959" w:type="dxa"/>
          </w:tcPr>
          <w:p w:rsidR="007F3F45" w:rsidP="00BE465F" w14:paraId="15E7A6D2" w14:textId="77777777">
            <w:pPr>
              <w:pStyle w:val="BodyText"/>
              <w:numPr>
                <w:ilvl w:val="0"/>
                <w:numId w:val="18"/>
              </w:numPr>
              <w:spacing w:before="60" w:after="60" w:line="276" w:lineRule="auto"/>
              <w:rPr>
                <w:rFonts w:ascii="Calibri" w:hAnsi="Calibri"/>
                <w:sz w:val="22"/>
                <w:szCs w:val="22"/>
              </w:rPr>
            </w:pPr>
            <w:r>
              <w:rPr>
                <w:rFonts w:ascii="Calibri" w:hAnsi="Calibri"/>
                <w:sz w:val="22"/>
                <w:szCs w:val="22"/>
              </w:rPr>
              <w:t>Dating and Relationships</w:t>
            </w:r>
          </w:p>
          <w:p w:rsidR="007F3F45" w:rsidP="00BE465F" w14:paraId="72F79257" w14:textId="4F843756">
            <w:pPr>
              <w:pStyle w:val="BodyText"/>
              <w:numPr>
                <w:ilvl w:val="1"/>
                <w:numId w:val="17"/>
              </w:numPr>
              <w:spacing w:before="60" w:after="60" w:line="276" w:lineRule="auto"/>
              <w:rPr>
                <w:rFonts w:ascii="Calibri" w:hAnsi="Calibri"/>
                <w:sz w:val="22"/>
                <w:szCs w:val="22"/>
              </w:rPr>
            </w:pPr>
            <w:r w:rsidRPr="00991530">
              <w:rPr>
                <w:rFonts w:ascii="Calibri" w:hAnsi="Calibri"/>
                <w:sz w:val="22"/>
                <w:szCs w:val="22"/>
              </w:rPr>
              <w:t>What qualities do you look for in a friend?</w:t>
            </w:r>
            <w:r w:rsidR="00B949EE">
              <w:rPr>
                <w:rFonts w:ascii="Calibri" w:hAnsi="Calibri"/>
                <w:sz w:val="22"/>
                <w:szCs w:val="22"/>
              </w:rPr>
              <w:t xml:space="preserve"> (Journal)</w:t>
            </w:r>
          </w:p>
          <w:p w:rsidR="00AC1D36" w:rsidP="00BE465F" w14:paraId="7725365F" w14:textId="73DDF475">
            <w:pPr>
              <w:pStyle w:val="BodyText"/>
              <w:numPr>
                <w:ilvl w:val="1"/>
                <w:numId w:val="17"/>
              </w:numPr>
              <w:spacing w:before="60" w:after="60" w:line="276" w:lineRule="auto"/>
              <w:rPr>
                <w:rFonts w:ascii="Calibri" w:hAnsi="Calibri"/>
                <w:sz w:val="22"/>
                <w:szCs w:val="22"/>
              </w:rPr>
            </w:pPr>
            <w:r w:rsidRPr="23CDF19D">
              <w:rPr>
                <w:rFonts w:ascii="Calibri" w:hAnsi="Calibri"/>
                <w:sz w:val="22"/>
                <w:szCs w:val="22"/>
              </w:rPr>
              <w:t>Have you ever had a friend “breakup”?</w:t>
            </w:r>
            <w:r w:rsidRPr="3608A4B6">
              <w:rPr>
                <w:rFonts w:ascii="Calibri" w:hAnsi="Calibri"/>
                <w:sz w:val="22"/>
                <w:szCs w:val="22"/>
              </w:rPr>
              <w:t xml:space="preserve"> (P</w:t>
            </w:r>
            <w:r>
              <w:rPr>
                <w:rFonts w:ascii="Calibri" w:hAnsi="Calibri"/>
                <w:sz w:val="22"/>
                <w:szCs w:val="22"/>
              </w:rPr>
              <w:t>oll</w:t>
            </w:r>
            <w:r w:rsidRPr="3608A4B6">
              <w:rPr>
                <w:rFonts w:ascii="Calibri" w:hAnsi="Calibri"/>
                <w:sz w:val="22"/>
                <w:szCs w:val="22"/>
              </w:rPr>
              <w:t>)</w:t>
            </w:r>
          </w:p>
          <w:p w:rsidR="00457AB1" w:rsidRPr="00457AB1" w:rsidP="00BE465F" w14:paraId="1A9088B6" w14:textId="1A8120AA">
            <w:pPr>
              <w:pStyle w:val="BodyText"/>
              <w:numPr>
                <w:ilvl w:val="1"/>
                <w:numId w:val="17"/>
              </w:numPr>
              <w:spacing w:before="60" w:after="60" w:line="276" w:lineRule="auto"/>
              <w:rPr>
                <w:rFonts w:ascii="Calibri" w:hAnsi="Calibri"/>
                <w:sz w:val="22"/>
                <w:szCs w:val="22"/>
              </w:rPr>
            </w:pPr>
            <w:r w:rsidRPr="08576A0F">
              <w:rPr>
                <w:rFonts w:ascii="Calibri" w:hAnsi="Calibri"/>
                <w:sz w:val="22"/>
                <w:szCs w:val="22"/>
              </w:rPr>
              <w:t>In honor of World Kindness Day, how do you show yourself kindness when you make a mistake? (Journal or Forum)</w:t>
            </w:r>
          </w:p>
          <w:p w:rsidR="2D4A5A7F" w:rsidP="0AA7DBEC" w14:paraId="50DCF16B" w14:textId="32199884">
            <w:pPr>
              <w:pStyle w:val="BodyText"/>
              <w:numPr>
                <w:ilvl w:val="1"/>
                <w:numId w:val="17"/>
              </w:numPr>
              <w:spacing w:before="60" w:after="60" w:line="276" w:lineRule="auto"/>
              <w:rPr>
                <w:rFonts w:ascii="Calibri" w:hAnsi="Calibri"/>
                <w:sz w:val="22"/>
                <w:szCs w:val="22"/>
              </w:rPr>
            </w:pPr>
            <w:r w:rsidRPr="05029688">
              <w:rPr>
                <w:rFonts w:ascii="Calibri" w:hAnsi="Calibri"/>
                <w:sz w:val="22"/>
                <w:szCs w:val="22"/>
              </w:rPr>
              <w:t xml:space="preserve">Have you experienced cyberbullying or online conflict before? How did </w:t>
            </w:r>
            <w:r w:rsidRPr="05029688" w:rsidR="003F7AC1">
              <w:rPr>
                <w:rFonts w:ascii="Calibri" w:hAnsi="Calibri"/>
                <w:sz w:val="22"/>
                <w:szCs w:val="22"/>
              </w:rPr>
              <w:t>the situation get resolved</w:t>
            </w:r>
            <w:r w:rsidRPr="05029688">
              <w:rPr>
                <w:rFonts w:ascii="Calibri" w:hAnsi="Calibri"/>
                <w:sz w:val="22"/>
                <w:szCs w:val="22"/>
              </w:rPr>
              <w:t>? (Journal)</w:t>
            </w:r>
          </w:p>
          <w:p w:rsidR="007F3F45" w:rsidP="00BE465F" w14:paraId="1EB5FB75"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Goal Setting</w:t>
            </w:r>
          </w:p>
          <w:p w:rsidR="007F3F45" w:rsidP="00BE465F" w14:paraId="467C880D" w14:textId="5595EC9F">
            <w:pPr>
              <w:pStyle w:val="BodyText"/>
              <w:numPr>
                <w:ilvl w:val="1"/>
                <w:numId w:val="17"/>
              </w:numPr>
              <w:spacing w:before="60" w:after="60" w:line="276" w:lineRule="auto"/>
              <w:rPr>
                <w:rFonts w:ascii="Calibri" w:hAnsi="Calibri"/>
                <w:sz w:val="22"/>
                <w:szCs w:val="22"/>
              </w:rPr>
            </w:pPr>
            <w:r w:rsidRPr="00182E34">
              <w:rPr>
                <w:rFonts w:ascii="Calibri" w:hAnsi="Calibri"/>
                <w:sz w:val="22"/>
                <w:szCs w:val="22"/>
              </w:rPr>
              <w:t>Who helps keep you accountable for reaching your goals (parents, siblings, mentor, teacher, coach, friend)?</w:t>
            </w:r>
            <w:r w:rsidRPr="67F9EC4C" w:rsidR="56BC5289">
              <w:rPr>
                <w:rFonts w:ascii="Calibri" w:hAnsi="Calibri"/>
                <w:sz w:val="22"/>
                <w:szCs w:val="22"/>
              </w:rPr>
              <w:t xml:space="preserve"> </w:t>
            </w:r>
            <w:r w:rsidRPr="54C4B18B" w:rsidR="19E068C2">
              <w:rPr>
                <w:rFonts w:ascii="Calibri" w:hAnsi="Calibri"/>
                <w:sz w:val="22"/>
                <w:szCs w:val="22"/>
              </w:rPr>
              <w:t>(P</w:t>
            </w:r>
            <w:r w:rsidR="00B949EE">
              <w:rPr>
                <w:rFonts w:ascii="Calibri" w:hAnsi="Calibri"/>
                <w:sz w:val="22"/>
                <w:szCs w:val="22"/>
              </w:rPr>
              <w:t>oll</w:t>
            </w:r>
            <w:r w:rsidRPr="54C4B18B" w:rsidR="19E068C2">
              <w:rPr>
                <w:rFonts w:ascii="Calibri" w:hAnsi="Calibri"/>
                <w:sz w:val="22"/>
                <w:szCs w:val="22"/>
              </w:rPr>
              <w:t>)</w:t>
            </w:r>
          </w:p>
          <w:p w:rsidR="00EA2CCE" w:rsidP="00BE465F" w14:paraId="10F77185"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Smart Choices</w:t>
            </w:r>
          </w:p>
          <w:p w:rsidR="00AC1D36" w:rsidP="00BE465F" w14:paraId="2A369AC8" w14:textId="7593D8B0">
            <w:pPr>
              <w:pStyle w:val="BodyText"/>
              <w:numPr>
                <w:ilvl w:val="1"/>
                <w:numId w:val="17"/>
              </w:numPr>
              <w:spacing w:before="60" w:after="60" w:line="276" w:lineRule="auto"/>
              <w:rPr>
                <w:rFonts w:asciiTheme="minorHAnsi" w:eastAsiaTheme="minorEastAsia" w:hAnsiTheme="minorHAnsi" w:cstheme="minorBidi"/>
                <w:sz w:val="22"/>
                <w:szCs w:val="22"/>
              </w:rPr>
            </w:pPr>
            <w:r>
              <w:rPr>
                <w:rFonts w:asciiTheme="minorHAnsi" w:eastAsiaTheme="minorEastAsia" w:hAnsiTheme="minorHAnsi" w:cstheme="minorBidi"/>
                <w:sz w:val="22"/>
                <w:szCs w:val="22"/>
              </w:rPr>
              <w:t>(We Think Twice team to s</w:t>
            </w:r>
            <w:r w:rsidRPr="00676416">
              <w:rPr>
                <w:rFonts w:asciiTheme="minorHAnsi" w:eastAsiaTheme="minorEastAsia" w:hAnsiTheme="minorHAnsi" w:cstheme="minorBidi"/>
                <w:sz w:val="22"/>
                <w:szCs w:val="22"/>
              </w:rPr>
              <w:t>hare some of the top Easy Exit contest submissions</w:t>
            </w:r>
            <w:r>
              <w:rPr>
                <w:rFonts w:asciiTheme="minorHAnsi" w:eastAsiaTheme="minorEastAsia" w:hAnsiTheme="minorHAnsi" w:cstheme="minorBidi"/>
                <w:sz w:val="22"/>
                <w:szCs w:val="22"/>
              </w:rPr>
              <w:t>)</w:t>
            </w:r>
            <w:r w:rsidRPr="00676416">
              <w:rPr>
                <w:rFonts w:asciiTheme="minorHAnsi" w:eastAsiaTheme="minorEastAsia" w:hAnsiTheme="minorHAnsi" w:cstheme="minorBidi"/>
                <w:sz w:val="22"/>
                <w:szCs w:val="22"/>
              </w:rPr>
              <w:t>. How have you implemented these strategies?</w:t>
            </w:r>
            <w:r w:rsidRPr="44926D89">
              <w:rPr>
                <w:rFonts w:asciiTheme="minorHAnsi" w:eastAsiaTheme="minorEastAsia" w:hAnsiTheme="minorHAnsi" w:cstheme="minorBidi"/>
                <w:sz w:val="22"/>
                <w:szCs w:val="22"/>
              </w:rPr>
              <w:t xml:space="preserve"> </w:t>
            </w:r>
            <w:r>
              <w:rPr>
                <w:rFonts w:asciiTheme="minorHAnsi" w:eastAsiaTheme="minorEastAsia" w:hAnsiTheme="minorHAnsi" w:cstheme="minorBidi"/>
                <w:sz w:val="22"/>
                <w:szCs w:val="22"/>
              </w:rPr>
              <w:t>(Challenge)</w:t>
            </w:r>
          </w:p>
          <w:p w:rsidR="00800F5E" w:rsidP="00BE465F" w14:paraId="65294EC0" w14:textId="595989E6">
            <w:pPr>
              <w:pStyle w:val="BodyText"/>
              <w:numPr>
                <w:ilvl w:val="1"/>
                <w:numId w:val="17"/>
              </w:numPr>
              <w:spacing w:before="60" w:after="60" w:line="276" w:lineRule="auto"/>
              <w:rPr>
                <w:rFonts w:asciiTheme="minorHAnsi" w:eastAsiaTheme="minorEastAsia" w:hAnsiTheme="minorHAnsi" w:cstheme="minorBidi"/>
                <w:sz w:val="22"/>
                <w:szCs w:val="22"/>
              </w:rPr>
            </w:pPr>
            <w:r w:rsidRPr="08576A0F">
              <w:rPr>
                <w:rFonts w:asciiTheme="minorHAnsi" w:eastAsiaTheme="minorEastAsia" w:hAnsiTheme="minorHAnsi" w:cstheme="minorBidi"/>
                <w:sz w:val="22"/>
                <w:szCs w:val="22"/>
              </w:rPr>
              <w:t>Explain</w:t>
            </w:r>
            <w:r w:rsidRPr="08576A0F">
              <w:rPr>
                <w:rFonts w:asciiTheme="minorHAnsi" w:eastAsiaTheme="minorEastAsia" w:hAnsiTheme="minorHAnsi" w:cstheme="minorBidi"/>
                <w:sz w:val="22"/>
                <w:szCs w:val="22"/>
              </w:rPr>
              <w:t xml:space="preserve"> the difference between HIV and AIDS</w:t>
            </w:r>
            <w:r w:rsidRPr="08576A0F">
              <w:rPr>
                <w:rFonts w:asciiTheme="minorHAnsi" w:eastAsiaTheme="minorEastAsia" w:hAnsiTheme="minorHAnsi" w:cstheme="minorBidi"/>
                <w:sz w:val="22"/>
                <w:szCs w:val="22"/>
              </w:rPr>
              <w:t>. Do you think it’s important to stay educated about STIs and STDs?</w:t>
            </w:r>
            <w:r w:rsidRPr="08576A0F">
              <w:rPr>
                <w:rFonts w:asciiTheme="minorHAnsi" w:eastAsiaTheme="minorEastAsia" w:hAnsiTheme="minorHAnsi" w:cstheme="minorBidi"/>
                <w:sz w:val="22"/>
                <w:szCs w:val="22"/>
              </w:rPr>
              <w:t xml:space="preserve"> </w:t>
            </w:r>
            <w:r>
              <w:rPr>
                <w:rFonts w:asciiTheme="minorHAnsi" w:eastAsiaTheme="minorEastAsia" w:hAnsiTheme="minorHAnsi" w:cstheme="minorBidi"/>
                <w:sz w:val="22"/>
                <w:szCs w:val="22"/>
              </w:rPr>
              <w:t>(Journal)</w:t>
            </w:r>
          </w:p>
          <w:p w:rsidR="007F3F45" w:rsidP="00BE465F" w14:paraId="327C3EAE" w14:textId="6B550B8F">
            <w:pPr>
              <w:pStyle w:val="BodyText"/>
              <w:numPr>
                <w:ilvl w:val="0"/>
                <w:numId w:val="17"/>
              </w:numPr>
              <w:spacing w:before="60" w:after="60" w:line="276" w:lineRule="auto"/>
              <w:rPr>
                <w:rFonts w:ascii="Calibri" w:hAnsi="Calibri"/>
                <w:sz w:val="22"/>
                <w:szCs w:val="22"/>
              </w:rPr>
            </w:pPr>
            <w:r>
              <w:rPr>
                <w:rFonts w:ascii="Calibri" w:hAnsi="Calibri"/>
                <w:sz w:val="22"/>
                <w:szCs w:val="22"/>
              </w:rPr>
              <w:t>Mental Health</w:t>
            </w:r>
          </w:p>
          <w:p w:rsidR="007F3F45" w:rsidRPr="00676416" w:rsidP="00BE465F" w14:paraId="637D5886" w14:textId="564C217C">
            <w:pPr>
              <w:pStyle w:val="BodyText"/>
              <w:numPr>
                <w:ilvl w:val="1"/>
                <w:numId w:val="17"/>
              </w:numPr>
              <w:spacing w:before="60" w:after="60" w:line="276" w:lineRule="auto"/>
              <w:rPr>
                <w:rFonts w:ascii="Calibri" w:hAnsi="Calibri"/>
                <w:sz w:val="22"/>
                <w:szCs w:val="22"/>
              </w:rPr>
            </w:pPr>
            <w:r w:rsidRPr="0AA7DBEC">
              <w:rPr>
                <w:rFonts w:ascii="Calibri" w:hAnsi="Calibri"/>
                <w:sz w:val="22"/>
                <w:szCs w:val="22"/>
              </w:rPr>
              <w:t>Do you think seasonal depression affects teens</w:t>
            </w:r>
            <w:r w:rsidRPr="0AA7DBEC" w:rsidR="00676130">
              <w:rPr>
                <w:rFonts w:ascii="Calibri" w:hAnsi="Calibri"/>
                <w:sz w:val="22"/>
                <w:szCs w:val="22"/>
              </w:rPr>
              <w:t xml:space="preserve">? </w:t>
            </w:r>
            <w:r w:rsidRPr="0AA7DBEC">
              <w:rPr>
                <w:rFonts w:ascii="Calibri" w:hAnsi="Calibri"/>
                <w:sz w:val="22"/>
                <w:szCs w:val="22"/>
              </w:rPr>
              <w:t>What advice might you give to a friend or family member who is experiencing it</w:t>
            </w:r>
            <w:r w:rsidRPr="0AA7DBEC" w:rsidR="00676130">
              <w:rPr>
                <w:rFonts w:ascii="Calibri" w:hAnsi="Calibri"/>
                <w:sz w:val="22"/>
                <w:szCs w:val="22"/>
              </w:rPr>
              <w:t>?</w:t>
            </w:r>
            <w:r w:rsidRPr="0AA7DBEC" w:rsidR="00B949EE">
              <w:rPr>
                <w:rFonts w:ascii="Calibri" w:hAnsi="Calibri"/>
                <w:sz w:val="22"/>
                <w:szCs w:val="22"/>
              </w:rPr>
              <w:t xml:space="preserve"> (Journal)</w:t>
            </w:r>
          </w:p>
          <w:p w:rsidR="77BD0DAB" w:rsidP="0AA7DBEC" w14:paraId="08B658E6" w14:textId="60D40D2A">
            <w:pPr>
              <w:pStyle w:val="BodyText"/>
              <w:numPr>
                <w:ilvl w:val="1"/>
                <w:numId w:val="17"/>
              </w:numPr>
              <w:spacing w:before="60" w:after="60" w:line="276" w:lineRule="auto"/>
              <w:rPr>
                <w:rFonts w:ascii="Calibri" w:hAnsi="Calibri"/>
                <w:sz w:val="22"/>
                <w:szCs w:val="22"/>
              </w:rPr>
            </w:pPr>
            <w:r w:rsidRPr="05029688">
              <w:rPr>
                <w:rFonts w:ascii="Calibri" w:hAnsi="Calibri"/>
                <w:sz w:val="22"/>
                <w:szCs w:val="22"/>
              </w:rPr>
              <w:t xml:space="preserve">Have you ever felt “stuck in a rut”? How did you boost your motivation? </w:t>
            </w:r>
          </w:p>
          <w:p w:rsidR="007F3F45" w:rsidP="00BE465F" w14:paraId="5AB9F92D"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Jobs, College, and Money</w:t>
            </w:r>
          </w:p>
          <w:p w:rsidR="007F3F45" w:rsidP="00BE465F" w14:paraId="2B990DCA" w14:textId="379B6359">
            <w:pPr>
              <w:pStyle w:val="BodyText"/>
              <w:numPr>
                <w:ilvl w:val="1"/>
                <w:numId w:val="17"/>
              </w:numPr>
              <w:spacing w:before="60" w:after="60" w:line="276" w:lineRule="auto"/>
              <w:rPr>
                <w:rFonts w:ascii="Calibri" w:hAnsi="Calibri"/>
                <w:sz w:val="22"/>
                <w:szCs w:val="22"/>
              </w:rPr>
            </w:pPr>
            <w:r w:rsidRPr="0AA7DBEC">
              <w:rPr>
                <w:rFonts w:ascii="Calibri" w:hAnsi="Calibri"/>
                <w:sz w:val="22"/>
                <w:szCs w:val="22"/>
              </w:rPr>
              <w:t>What does your “5-9” look like (after school routine/schedule)?</w:t>
            </w:r>
            <w:r w:rsidRPr="0AA7DBEC" w:rsidR="00B949EE">
              <w:rPr>
                <w:rFonts w:ascii="Calibri" w:hAnsi="Calibri"/>
                <w:sz w:val="22"/>
                <w:szCs w:val="22"/>
              </w:rPr>
              <w:t xml:space="preserve"> (</w:t>
            </w:r>
            <w:r w:rsidRPr="0AA7DBEC" w:rsidR="00963BA9">
              <w:rPr>
                <w:rFonts w:ascii="Calibri" w:hAnsi="Calibri"/>
                <w:sz w:val="22"/>
                <w:szCs w:val="22"/>
              </w:rPr>
              <w:t>Forum)</w:t>
            </w:r>
          </w:p>
          <w:p w:rsidR="649A5BC9" w:rsidP="0AA7DBEC" w14:paraId="3186D96C" w14:textId="56E9B1E3">
            <w:pPr>
              <w:pStyle w:val="BodyText"/>
              <w:numPr>
                <w:ilvl w:val="1"/>
                <w:numId w:val="17"/>
              </w:numPr>
              <w:spacing w:before="60" w:after="60" w:line="276" w:lineRule="auto"/>
              <w:rPr>
                <w:rFonts w:ascii="Calibri" w:hAnsi="Calibri"/>
                <w:sz w:val="22"/>
                <w:szCs w:val="22"/>
              </w:rPr>
            </w:pPr>
            <w:r w:rsidRPr="05029688">
              <w:rPr>
                <w:rFonts w:ascii="Calibri" w:hAnsi="Calibri"/>
                <w:sz w:val="22"/>
                <w:szCs w:val="22"/>
              </w:rPr>
              <w:t xml:space="preserve">What are some ways you set yourself up for success academically? </w:t>
            </w:r>
          </w:p>
          <w:p w:rsidR="00AC1D36" w:rsidP="00BE465F" w14:paraId="2482474A" w14:textId="43ECC76E">
            <w:pPr>
              <w:pStyle w:val="BodyText"/>
              <w:numPr>
                <w:ilvl w:val="1"/>
                <w:numId w:val="17"/>
              </w:numPr>
              <w:spacing w:before="60" w:after="60" w:line="276" w:lineRule="auto"/>
              <w:rPr>
                <w:rFonts w:ascii="Calibri" w:hAnsi="Calibri"/>
                <w:sz w:val="22"/>
                <w:szCs w:val="22"/>
              </w:rPr>
            </w:pPr>
            <w:r w:rsidRPr="05029688">
              <w:rPr>
                <w:rFonts w:ascii="Calibri" w:hAnsi="Calibri"/>
                <w:sz w:val="22"/>
                <w:szCs w:val="22"/>
              </w:rPr>
              <w:t xml:space="preserve">Options for after high school: college, trade school, </w:t>
            </w:r>
            <w:r w:rsidRPr="05029688" w:rsidR="0062069B">
              <w:rPr>
                <w:rFonts w:ascii="Calibri" w:hAnsi="Calibri"/>
                <w:sz w:val="22"/>
                <w:szCs w:val="22"/>
              </w:rPr>
              <w:t>work, or other</w:t>
            </w:r>
            <w:r w:rsidRPr="05029688">
              <w:rPr>
                <w:rFonts w:ascii="Calibri" w:hAnsi="Calibri"/>
                <w:sz w:val="22"/>
                <w:szCs w:val="22"/>
              </w:rPr>
              <w:t>? What factors affect your decision? (Questionnaire)</w:t>
            </w:r>
          </w:p>
          <w:p w:rsidR="00AC1D36" w:rsidRPr="00676416" w:rsidP="05029688" w14:paraId="3014AECA" w14:textId="51A00639">
            <w:pPr>
              <w:pStyle w:val="BodyText"/>
              <w:numPr>
                <w:ilvl w:val="1"/>
                <w:numId w:val="17"/>
              </w:numPr>
              <w:spacing w:before="60" w:after="60" w:line="276" w:lineRule="auto"/>
              <w:rPr>
                <w:rFonts w:asciiTheme="minorHAnsi" w:eastAsiaTheme="minorEastAsia" w:hAnsiTheme="minorHAnsi" w:cstheme="minorBidi"/>
                <w:sz w:val="22"/>
                <w:szCs w:val="22"/>
              </w:rPr>
            </w:pPr>
            <w:r w:rsidRPr="05029688">
              <w:rPr>
                <w:rFonts w:asciiTheme="minorHAnsi" w:eastAsiaTheme="minorEastAsia" w:hAnsiTheme="minorHAnsi" w:cstheme="minorBidi"/>
                <w:sz w:val="22"/>
                <w:szCs w:val="22"/>
              </w:rPr>
              <w:t>Create a v</w:t>
            </w:r>
            <w:r w:rsidRPr="05029688">
              <w:rPr>
                <w:rFonts w:asciiTheme="minorHAnsi" w:eastAsiaTheme="minorEastAsia" w:hAnsiTheme="minorHAnsi" w:cstheme="minorBidi"/>
                <w:sz w:val="22"/>
                <w:szCs w:val="22"/>
              </w:rPr>
              <w:t xml:space="preserve">ision board of what </w:t>
            </w:r>
            <w:r w:rsidRPr="05029688">
              <w:rPr>
                <w:rFonts w:asciiTheme="minorHAnsi" w:eastAsiaTheme="minorEastAsia" w:hAnsiTheme="minorHAnsi" w:cstheme="minorBidi"/>
                <w:sz w:val="22"/>
                <w:szCs w:val="22"/>
              </w:rPr>
              <w:t xml:space="preserve">your </w:t>
            </w:r>
            <w:r w:rsidRPr="05029688">
              <w:rPr>
                <w:rFonts w:asciiTheme="minorHAnsi" w:eastAsiaTheme="minorEastAsia" w:hAnsiTheme="minorHAnsi" w:cstheme="minorBidi"/>
                <w:sz w:val="22"/>
                <w:szCs w:val="22"/>
              </w:rPr>
              <w:t>ideal job looks like</w:t>
            </w:r>
            <w:r w:rsidRPr="05029688">
              <w:rPr>
                <w:rFonts w:asciiTheme="minorHAnsi" w:eastAsiaTheme="minorEastAsia" w:hAnsiTheme="minorHAnsi" w:cstheme="minorBidi"/>
                <w:sz w:val="22"/>
                <w:szCs w:val="22"/>
              </w:rPr>
              <w:t>.</w:t>
            </w:r>
            <w:r w:rsidRPr="05029688">
              <w:rPr>
                <w:rFonts w:asciiTheme="minorHAnsi" w:eastAsiaTheme="minorEastAsia" w:hAnsiTheme="minorHAnsi" w:cstheme="minorBidi"/>
                <w:sz w:val="22"/>
                <w:szCs w:val="22"/>
              </w:rPr>
              <w:t xml:space="preserve"> (Challenge)</w:t>
            </w:r>
          </w:p>
          <w:p w:rsidR="007F3F45" w:rsidP="00BE465F" w14:paraId="29B2BB14" w14:textId="77777777">
            <w:pPr>
              <w:pStyle w:val="BodyText"/>
              <w:numPr>
                <w:ilvl w:val="0"/>
                <w:numId w:val="17"/>
              </w:numPr>
              <w:spacing w:before="60" w:after="60" w:line="276" w:lineRule="auto"/>
              <w:rPr>
                <w:rFonts w:ascii="Calibri" w:hAnsi="Calibri"/>
                <w:sz w:val="22"/>
                <w:szCs w:val="22"/>
              </w:rPr>
            </w:pPr>
            <w:r>
              <w:rPr>
                <w:rFonts w:ascii="Calibri" w:hAnsi="Calibri"/>
                <w:sz w:val="22"/>
                <w:szCs w:val="22"/>
              </w:rPr>
              <w:t>Leadership and Mentorship</w:t>
            </w:r>
          </w:p>
          <w:p w:rsidR="007F3F45" w:rsidP="00BE465F" w14:paraId="450A1E62" w14:textId="77777777">
            <w:pPr>
              <w:pStyle w:val="BodyText"/>
              <w:numPr>
                <w:ilvl w:val="1"/>
                <w:numId w:val="17"/>
              </w:numPr>
              <w:spacing w:before="60" w:after="60" w:line="276" w:lineRule="auto"/>
              <w:rPr>
                <w:rFonts w:ascii="Calibri" w:hAnsi="Calibri"/>
                <w:sz w:val="22"/>
                <w:szCs w:val="22"/>
              </w:rPr>
            </w:pPr>
            <w:r w:rsidRPr="50A832E2">
              <w:rPr>
                <w:rFonts w:ascii="Calibri" w:hAnsi="Calibri"/>
                <w:sz w:val="22"/>
                <w:szCs w:val="22"/>
              </w:rPr>
              <w:t>Post a picture of an animal who represents the qualities of a good leader. Comment why.</w:t>
            </w:r>
            <w:r w:rsidR="00963BA9">
              <w:rPr>
                <w:rFonts w:ascii="Calibri" w:hAnsi="Calibri"/>
                <w:sz w:val="22"/>
                <w:szCs w:val="22"/>
              </w:rPr>
              <w:t xml:space="preserve"> (Challenge)</w:t>
            </w:r>
          </w:p>
          <w:p w:rsidR="00AC1D36" w:rsidP="00BE465F" w14:paraId="48BFA6B0" w14:textId="303C7EE1">
            <w:pPr>
              <w:pStyle w:val="BodyText"/>
              <w:numPr>
                <w:ilvl w:val="1"/>
                <w:numId w:val="17"/>
              </w:numPr>
              <w:spacing w:before="60" w:after="60" w:line="276" w:lineRule="auto"/>
              <w:rPr>
                <w:rFonts w:ascii="Calibri" w:hAnsi="Calibri"/>
                <w:sz w:val="22"/>
                <w:szCs w:val="22"/>
              </w:rPr>
            </w:pPr>
            <w:r w:rsidRPr="008C2543">
              <w:rPr>
                <w:rFonts w:ascii="Calibri" w:hAnsi="Calibri"/>
                <w:sz w:val="22"/>
                <w:szCs w:val="22"/>
              </w:rPr>
              <w:t>What are some good leadership opportunities for teens?</w:t>
            </w:r>
            <w:r>
              <w:rPr>
                <w:rFonts w:ascii="Calibri" w:hAnsi="Calibri"/>
                <w:sz w:val="22"/>
                <w:szCs w:val="22"/>
              </w:rPr>
              <w:t xml:space="preserve"> (Forum)</w:t>
            </w:r>
          </w:p>
        </w:tc>
      </w:tr>
      <w:tr w14:paraId="452295FB" w14:textId="77777777" w:rsidTr="05029688">
        <w:tblPrEx>
          <w:tblW w:w="10068" w:type="dxa"/>
          <w:tblLook w:val="04A0"/>
        </w:tblPrEx>
        <w:tc>
          <w:tcPr>
            <w:tcW w:w="636" w:type="dxa"/>
          </w:tcPr>
          <w:p w:rsidR="007F3F45" w14:paraId="223D804A" w14:textId="77777777">
            <w:pPr>
              <w:pStyle w:val="BodyText"/>
              <w:spacing w:before="60" w:after="60" w:line="276" w:lineRule="auto"/>
              <w:ind w:firstLine="0"/>
              <w:rPr>
                <w:rStyle w:val="Heading2Char"/>
              </w:rPr>
            </w:pPr>
            <w:r>
              <w:rPr>
                <w:noProof/>
              </w:rPr>
              <w:drawing>
                <wp:inline distT="0" distB="0" distL="0" distR="0">
                  <wp:extent cx="247650" cy="247650"/>
                  <wp:effectExtent l="0" t="0" r="0" b="0"/>
                  <wp:docPr id="15" name="Graphic 15"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5"/>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47650" cy="247650"/>
                          </a:xfrm>
                          <a:prstGeom prst="rect">
                            <a:avLst/>
                          </a:prstGeom>
                        </pic:spPr>
                      </pic:pic>
                    </a:graphicData>
                  </a:graphic>
                </wp:inline>
              </w:drawing>
            </w:r>
          </w:p>
        </w:tc>
        <w:tc>
          <w:tcPr>
            <w:tcW w:w="9432" w:type="dxa"/>
            <w:gridSpan w:val="2"/>
          </w:tcPr>
          <w:p w:rsidR="007F3F45" w14:paraId="2C6F4E7B" w14:textId="59C49145">
            <w:pPr>
              <w:pStyle w:val="BodyText"/>
              <w:spacing w:before="100" w:after="100" w:line="276" w:lineRule="auto"/>
              <w:ind w:firstLine="0"/>
              <w:rPr>
                <w:rStyle w:val="Heading2Char"/>
                <w:color w:val="auto"/>
              </w:rPr>
            </w:pPr>
            <w:r w:rsidRPr="2B3D9F55">
              <w:rPr>
                <w:rStyle w:val="Heading2Char"/>
                <w:color w:val="auto"/>
              </w:rPr>
              <w:t>Observances and Events</w:t>
            </w:r>
            <w:r w:rsidR="00B844D2">
              <w:rPr>
                <w:rStyle w:val="Heading2Char"/>
                <w:color w:val="auto"/>
              </w:rPr>
              <w:t xml:space="preserve"> </w:t>
            </w:r>
            <w:r w:rsidRPr="00B844D2" w:rsidR="00B844D2">
              <w:rPr>
                <w:rStyle w:val="Heading2Char"/>
                <w:color w:val="auto"/>
              </w:rPr>
              <w:t>that align with Insider Activities</w:t>
            </w:r>
          </w:p>
        </w:tc>
      </w:tr>
      <w:tr w14:paraId="290AE07C" w14:textId="77777777" w:rsidTr="05029688">
        <w:tblPrEx>
          <w:tblW w:w="10068" w:type="dxa"/>
          <w:tblLook w:val="04A0"/>
        </w:tblPrEx>
        <w:tc>
          <w:tcPr>
            <w:tcW w:w="3109" w:type="dxa"/>
            <w:gridSpan w:val="2"/>
          </w:tcPr>
          <w:p w:rsidR="007F3F45" w:rsidRPr="00445059" w14:paraId="5AE09B18" w14:textId="77777777">
            <w:pPr>
              <w:pStyle w:val="BodyText"/>
              <w:spacing w:before="60" w:after="60" w:line="276" w:lineRule="auto"/>
              <w:ind w:firstLine="0"/>
              <w:rPr>
                <w:rFonts w:asciiTheme="minorHAnsi" w:hAnsiTheme="minorHAnsi" w:cstheme="minorHAnsi"/>
                <w:b w:val="0"/>
                <w:sz w:val="22"/>
                <w:szCs w:val="22"/>
              </w:rPr>
            </w:pPr>
            <w:r w:rsidRPr="00445059">
              <w:rPr>
                <w:rFonts w:asciiTheme="minorHAnsi" w:hAnsiTheme="minorHAnsi" w:cstheme="minorHAnsi"/>
                <w:sz w:val="22"/>
                <w:szCs w:val="22"/>
              </w:rPr>
              <w:t>Monthly Observances:</w:t>
            </w:r>
          </w:p>
          <w:p w:rsidR="007F3F45" w:rsidRPr="00445059" w:rsidP="00BE465F" w14:paraId="75AACA8C" w14:textId="4D1A9B92">
            <w:pPr>
              <w:pStyle w:val="ListParagraph"/>
              <w:numPr>
                <w:ilvl w:val="0"/>
                <w:numId w:val="16"/>
              </w:numPr>
              <w:spacing w:after="160" w:line="259" w:lineRule="auto"/>
              <w:rPr>
                <w:rFonts w:asciiTheme="minorHAnsi" w:hAnsiTheme="minorHAnsi" w:cstheme="minorHAnsi"/>
                <w:b w:val="0"/>
                <w:bCs w:val="0"/>
              </w:rPr>
            </w:pPr>
            <w:r w:rsidRPr="00445059">
              <w:rPr>
                <w:rFonts w:asciiTheme="minorHAnsi" w:hAnsiTheme="minorHAnsi" w:cstheme="minorHAnsi"/>
                <w:b w:val="0"/>
                <w:bCs w:val="0"/>
              </w:rPr>
              <w:t>National AIDS Awareness Month (December)</w:t>
            </w:r>
          </w:p>
          <w:p w:rsidR="007F3F45" w14:paraId="34294D1A" w14:textId="77777777">
            <w:pPr>
              <w:pStyle w:val="BodyText"/>
              <w:spacing w:before="60" w:after="60" w:line="276" w:lineRule="auto"/>
              <w:ind w:left="720" w:firstLine="0"/>
              <w:rPr>
                <w:rFonts w:ascii="Calibri" w:hAnsi="Calibri"/>
                <w:sz w:val="22"/>
                <w:szCs w:val="22"/>
              </w:rPr>
            </w:pPr>
          </w:p>
          <w:p w:rsidR="007F3F45" w:rsidRPr="000F1034" w14:paraId="2F7FBC2F" w14:textId="77777777">
            <w:pPr>
              <w:pStyle w:val="BodyText"/>
              <w:spacing w:before="60" w:after="60" w:line="276" w:lineRule="auto"/>
              <w:ind w:firstLine="0"/>
              <w:rPr>
                <w:rFonts w:ascii="Calibri" w:hAnsi="Calibri"/>
                <w:sz w:val="22"/>
                <w:szCs w:val="22"/>
              </w:rPr>
            </w:pPr>
          </w:p>
        </w:tc>
        <w:tc>
          <w:tcPr>
            <w:tcW w:w="6959" w:type="dxa"/>
          </w:tcPr>
          <w:p w:rsidR="007F3F45" w:rsidRPr="00445059" w14:paraId="52631377" w14:textId="77777777">
            <w:pPr>
              <w:pStyle w:val="BodyText"/>
              <w:spacing w:before="60" w:after="60" w:line="276" w:lineRule="auto"/>
              <w:ind w:firstLine="0"/>
              <w:rPr>
                <w:rFonts w:asciiTheme="minorHAnsi" w:hAnsiTheme="minorHAnsi" w:cstheme="minorHAnsi"/>
                <w:b/>
                <w:bCs/>
                <w:sz w:val="22"/>
                <w:szCs w:val="22"/>
              </w:rPr>
            </w:pPr>
            <w:r w:rsidRPr="00445059">
              <w:rPr>
                <w:rFonts w:asciiTheme="minorHAnsi" w:hAnsiTheme="minorHAnsi" w:cstheme="minorHAnsi"/>
                <w:b/>
                <w:bCs/>
                <w:sz w:val="22"/>
                <w:szCs w:val="22"/>
              </w:rPr>
              <w:t>Daily/Weekly Observances</w:t>
            </w:r>
          </w:p>
          <w:p w:rsidR="007F3F45" w:rsidRPr="00445059" w:rsidP="00BE465F" w14:paraId="3DEEA581" w14:textId="2FB7D87C">
            <w:pPr>
              <w:pStyle w:val="ListParagraph"/>
              <w:numPr>
                <w:ilvl w:val="0"/>
                <w:numId w:val="15"/>
              </w:numPr>
              <w:spacing w:after="160" w:line="259" w:lineRule="auto"/>
              <w:rPr>
                <w:rFonts w:asciiTheme="minorHAnsi" w:hAnsiTheme="minorHAnsi" w:cstheme="minorHAnsi"/>
              </w:rPr>
            </w:pPr>
            <w:r w:rsidRPr="00445059">
              <w:rPr>
                <w:rFonts w:asciiTheme="minorHAnsi" w:hAnsiTheme="minorHAnsi" w:cstheme="minorHAnsi"/>
              </w:rPr>
              <w:t>World Kindness Day (</w:t>
            </w:r>
            <w:r w:rsidRPr="00445059" w:rsidR="00BC2030">
              <w:rPr>
                <w:rFonts w:asciiTheme="minorHAnsi" w:hAnsiTheme="minorHAnsi" w:cstheme="minorHAnsi"/>
              </w:rPr>
              <w:t xml:space="preserve">November </w:t>
            </w:r>
            <w:r w:rsidRPr="00445059">
              <w:rPr>
                <w:rFonts w:asciiTheme="minorHAnsi" w:hAnsiTheme="minorHAnsi" w:cstheme="minorHAnsi"/>
              </w:rPr>
              <w:t>13)</w:t>
            </w:r>
          </w:p>
          <w:p w:rsidR="00D047C5" w:rsidRPr="00445059" w:rsidP="00BE465F" w14:paraId="6CEA5291" w14:textId="643AB6F1">
            <w:pPr>
              <w:pStyle w:val="ListParagraph"/>
              <w:numPr>
                <w:ilvl w:val="0"/>
                <w:numId w:val="15"/>
              </w:numPr>
              <w:spacing w:after="160" w:line="259" w:lineRule="auto"/>
              <w:rPr>
                <w:rFonts w:asciiTheme="minorHAnsi" w:hAnsiTheme="minorHAnsi" w:cstheme="minorHAnsi"/>
              </w:rPr>
            </w:pPr>
            <w:r w:rsidRPr="00445059">
              <w:rPr>
                <w:rFonts w:asciiTheme="minorHAnsi" w:hAnsiTheme="minorHAnsi" w:cstheme="minorHAnsi"/>
              </w:rPr>
              <w:t>World AIDS Day (December 1)</w:t>
            </w:r>
          </w:p>
          <w:p w:rsidR="007F3F45" w:rsidRPr="001A76F4" w14:paraId="07502793" w14:textId="77777777">
            <w:pPr>
              <w:pStyle w:val="BodyText"/>
              <w:spacing w:before="60" w:after="60" w:line="276" w:lineRule="auto"/>
              <w:rPr>
                <w:rFonts w:asciiTheme="minorHAnsi" w:hAnsiTheme="minorHAnsi" w:cstheme="minorBidi"/>
                <w:sz w:val="22"/>
                <w:szCs w:val="22"/>
              </w:rPr>
            </w:pPr>
          </w:p>
        </w:tc>
      </w:tr>
    </w:tbl>
    <w:p w:rsidR="007F3F45" w:rsidP="006B051E" w14:paraId="761212E3" w14:textId="77777777">
      <w:pPr>
        <w:pStyle w:val="BodyText"/>
        <w:spacing w:line="276" w:lineRule="auto"/>
        <w:ind w:firstLine="0"/>
        <w:rPr>
          <w:rFonts w:ascii="Calibri" w:hAnsi="Calibri"/>
          <w:sz w:val="22"/>
          <w:szCs w:val="22"/>
        </w:rPr>
      </w:pPr>
    </w:p>
    <w:p w:rsidR="007D18AF" w:rsidP="006B051E" w14:paraId="3731F1CF" w14:textId="77777777">
      <w:pPr>
        <w:pStyle w:val="BodyText"/>
        <w:spacing w:line="276" w:lineRule="auto"/>
        <w:ind w:firstLine="0"/>
        <w:rPr>
          <w:rFonts w:ascii="Calibri" w:hAnsi="Calibri"/>
          <w:sz w:val="22"/>
          <w:szCs w:val="22"/>
        </w:rPr>
      </w:pPr>
    </w:p>
    <w:p w:rsidR="007F3F45" w:rsidP="006B051E" w14:paraId="0351FA18" w14:textId="77777777">
      <w:pPr>
        <w:pStyle w:val="BodyText"/>
        <w:spacing w:line="276" w:lineRule="auto"/>
        <w:ind w:firstLine="0"/>
        <w:rPr>
          <w:rFonts w:ascii="Calibri" w:hAnsi="Calibri"/>
          <w:sz w:val="22"/>
          <w:szCs w:val="22"/>
        </w:rPr>
      </w:pPr>
    </w:p>
    <w:tbl>
      <w:tblPr>
        <w:tblStyle w:val="GridTable4"/>
        <w:tblW w:w="10068" w:type="dxa"/>
        <w:tblLook w:val="04A0"/>
      </w:tblPr>
      <w:tblGrid>
        <w:gridCol w:w="3339"/>
        <w:gridCol w:w="6729"/>
      </w:tblGrid>
      <w:tr w14:paraId="3EF71CAD" w14:textId="77777777" w:rsidTr="05029688">
        <w:tblPrEx>
          <w:tblW w:w="10068" w:type="dxa"/>
          <w:tblLook w:val="04A0"/>
        </w:tblPrEx>
        <w:tc>
          <w:tcPr>
            <w:tcW w:w="10068" w:type="dxa"/>
            <w:gridSpan w:val="2"/>
          </w:tcPr>
          <w:p w:rsidR="00730FA2" w:rsidRPr="00730FA2" w:rsidP="00730FA2" w14:paraId="34D54437" w14:textId="7832E57F">
            <w:pPr>
              <w:pStyle w:val="BodyText"/>
              <w:rPr>
                <w:rFonts w:ascii="Bahnschrift" w:hAnsi="Bahnschrift"/>
                <w:b w:val="0"/>
                <w:bCs w:val="0"/>
                <w:iCs/>
                <w:color w:val="auto"/>
                <w:sz w:val="24"/>
                <w:szCs w:val="28"/>
              </w:rPr>
            </w:pPr>
            <w:r w:rsidRPr="00730FA2">
              <w:rPr>
                <w:rFonts w:ascii="Calibri" w:hAnsi="Calibri"/>
                <w:iCs/>
                <w:color w:val="auto"/>
                <w:szCs w:val="22"/>
                <w:u w:val="single"/>
              </w:rPr>
              <w:br w:type="page"/>
            </w:r>
            <w:r w:rsidRPr="00730FA2">
              <w:rPr>
                <w:rFonts w:ascii="Bahnschrift" w:hAnsi="Bahnschrift"/>
                <w:iCs/>
                <w:color w:val="auto"/>
                <w:sz w:val="24"/>
                <w:szCs w:val="28"/>
              </w:rPr>
              <w:t xml:space="preserve">Insider Activities </w:t>
            </w:r>
            <w:r w:rsidRPr="00445059">
              <w:rPr>
                <w:rFonts w:ascii="Bahnschrift" w:hAnsi="Bahnschrift"/>
                <w:b w:val="0"/>
                <w:bCs w:val="0"/>
                <w:iCs/>
                <w:color w:val="auto"/>
                <w:sz w:val="24"/>
                <w:szCs w:val="28"/>
              </w:rPr>
              <w:t>to test Video Content</w:t>
            </w:r>
          </w:p>
          <w:p w:rsidR="00730FA2" w:rsidRPr="00730FA2" w:rsidP="00730FA2" w14:paraId="74A6D2EF" w14:textId="77777777">
            <w:pPr>
              <w:pStyle w:val="BodyText"/>
              <w:rPr>
                <w:rFonts w:ascii="Calibri" w:hAnsi="Calibri"/>
                <w:iCs/>
                <w:color w:val="auto"/>
                <w:szCs w:val="22"/>
              </w:rPr>
            </w:pPr>
          </w:p>
        </w:tc>
      </w:tr>
      <w:tr w14:paraId="4E24591D" w14:textId="77777777" w:rsidTr="05029688">
        <w:tblPrEx>
          <w:tblW w:w="10068" w:type="dxa"/>
          <w:tblLook w:val="04A0"/>
        </w:tblPrEx>
        <w:tc>
          <w:tcPr>
            <w:tcW w:w="3339" w:type="dxa"/>
          </w:tcPr>
          <w:p w:rsidR="00730FA2" w:rsidRPr="00730FA2" w:rsidP="00445059" w14:paraId="2913EA72" w14:textId="77777777">
            <w:pPr>
              <w:pStyle w:val="BodyText"/>
              <w:spacing w:line="360" w:lineRule="auto"/>
              <w:rPr>
                <w:rFonts w:asciiTheme="minorHAnsi" w:hAnsiTheme="minorHAnsi" w:cstheme="minorHAnsi"/>
                <w:iCs/>
                <w:sz w:val="22"/>
                <w:szCs w:val="24"/>
              </w:rPr>
            </w:pPr>
            <w:r w:rsidRPr="05029688">
              <w:rPr>
                <w:rFonts w:asciiTheme="minorHAnsi" w:hAnsiTheme="minorHAnsi" w:cstheme="minorBidi"/>
                <w:sz w:val="22"/>
                <w:szCs w:val="22"/>
              </w:rPr>
              <w:t>Activity Type</w:t>
            </w:r>
          </w:p>
          <w:p w:rsidR="00730FA2" w:rsidRPr="00A74A3F" w:rsidP="05029688" w14:paraId="7C15E9D5" w14:textId="77777777">
            <w:pPr>
              <w:pStyle w:val="BodyText"/>
              <w:spacing w:line="360" w:lineRule="auto"/>
              <w:rPr>
                <w:rFonts w:asciiTheme="minorHAnsi" w:hAnsiTheme="minorHAnsi" w:cstheme="minorBidi"/>
                <w:sz w:val="22"/>
                <w:szCs w:val="22"/>
              </w:rPr>
            </w:pPr>
            <w:sdt>
              <w:sdtPr>
                <w:rPr>
                  <w:rFonts w:asciiTheme="minorHAnsi" w:hAnsiTheme="minorHAnsi" w:cstheme="minorBidi"/>
                  <w:sz w:val="22"/>
                  <w:szCs w:val="22"/>
                </w:rPr>
                <w:id w:val="510112487"/>
                <w14:checkbox>
                  <w14:checked w14:val="1"/>
                  <w14:checkedState w14:val="2612" w14:font="MS Gothic"/>
                  <w14:uncheckedState w14:val="2610" w14:font="MS Gothic"/>
                </w14:checkbox>
              </w:sdtPr>
              <w:sdtContent>
                <w:r w:rsidRPr="05029688" w:rsidR="5836251E">
                  <w:rPr>
                    <w:rFonts w:ascii="MS Gothic" w:eastAsia="MS Gothic" w:hAnsi="MS Gothic" w:cs="MS Gothic"/>
                    <w:sz w:val="22"/>
                    <w:szCs w:val="22"/>
                  </w:rPr>
                  <w:t>☒</w:t>
                </w:r>
              </w:sdtContent>
            </w:sdt>
            <w:r w:rsidRPr="05029688" w:rsidR="5836251E">
              <w:rPr>
                <w:rFonts w:asciiTheme="minorHAnsi" w:hAnsiTheme="minorHAnsi" w:cstheme="minorBidi"/>
                <w:b w:val="0"/>
                <w:bCs w:val="0"/>
                <w:sz w:val="22"/>
                <w:szCs w:val="22"/>
              </w:rPr>
              <w:t xml:space="preserve"> Journal</w:t>
            </w:r>
          </w:p>
          <w:p w:rsidR="00730FA2" w:rsidRPr="00730FA2" w:rsidP="00445059" w14:paraId="6FB88916" w14:textId="77777777">
            <w:pPr>
              <w:pStyle w:val="BodyText"/>
              <w:spacing w:line="360" w:lineRule="auto"/>
              <w:rPr>
                <w:rFonts w:asciiTheme="minorHAnsi" w:hAnsiTheme="minorHAnsi" w:cstheme="minorHAnsi"/>
                <w:iCs/>
                <w:sz w:val="22"/>
                <w:szCs w:val="24"/>
              </w:rPr>
            </w:pPr>
            <w:sdt>
              <w:sdtPr>
                <w:rPr>
                  <w:rFonts w:asciiTheme="minorHAnsi" w:hAnsiTheme="minorHAnsi" w:cstheme="minorBidi"/>
                  <w:sz w:val="22"/>
                  <w:szCs w:val="22"/>
                </w:rPr>
                <w:id w:val="-1468194062"/>
                <w14:checkbox>
                  <w14:checked w14:val="0"/>
                  <w14:checkedState w14:val="2612" w14:font="MS Gothic"/>
                  <w14:uncheckedState w14:val="2610" w14:font="MS Gothic"/>
                </w14:checkbox>
              </w:sdtPr>
              <w:sdtContent>
                <w:r w:rsidRPr="05029688" w:rsidR="5836251E">
                  <w:rPr>
                    <w:rFonts w:ascii="MS Gothic" w:eastAsia="MS Gothic" w:hAnsi="MS Gothic" w:cs="MS Gothic"/>
                    <w:sz w:val="22"/>
                    <w:szCs w:val="22"/>
                  </w:rPr>
                  <w:t>☐</w:t>
                </w:r>
              </w:sdtContent>
            </w:sdt>
            <w:r w:rsidRPr="05029688" w:rsidR="5836251E">
              <w:rPr>
                <w:rFonts w:asciiTheme="minorHAnsi" w:hAnsiTheme="minorHAnsi" w:cstheme="minorBidi"/>
                <w:b w:val="0"/>
                <w:bCs w:val="0"/>
                <w:sz w:val="22"/>
                <w:szCs w:val="22"/>
              </w:rPr>
              <w:t xml:space="preserve"> Poll</w:t>
            </w:r>
          </w:p>
          <w:p w:rsidR="00730FA2" w:rsidRPr="00730FA2" w:rsidP="00445059" w14:paraId="157002D0" w14:textId="14EA92D3">
            <w:pPr>
              <w:pStyle w:val="BodyText"/>
              <w:spacing w:line="360" w:lineRule="auto"/>
              <w:rPr>
                <w:rFonts w:asciiTheme="minorHAnsi" w:hAnsiTheme="minorHAnsi" w:cstheme="minorHAnsi"/>
                <w:iCs/>
                <w:sz w:val="22"/>
                <w:szCs w:val="24"/>
              </w:rPr>
            </w:pPr>
            <w:sdt>
              <w:sdtPr>
                <w:rPr>
                  <w:rFonts w:asciiTheme="minorHAnsi" w:hAnsiTheme="minorHAnsi" w:cstheme="minorBidi"/>
                  <w:sz w:val="22"/>
                  <w:szCs w:val="22"/>
                </w:rPr>
                <w:id w:val="-197084681"/>
                <w14:checkbox>
                  <w14:checked w14:val="1"/>
                  <w14:checkedState w14:val="2612" w14:font="MS Gothic"/>
                  <w14:uncheckedState w14:val="2610" w14:font="MS Gothic"/>
                </w14:checkbox>
              </w:sdtPr>
              <w:sdtContent>
                <w:r w:rsidRPr="05029688" w:rsidR="5858AE6B">
                  <w:rPr>
                    <w:rFonts w:ascii="MS Gothic" w:eastAsia="MS Gothic" w:hAnsi="MS Gothic" w:cs="MS Gothic"/>
                    <w:sz w:val="22"/>
                    <w:szCs w:val="22"/>
                  </w:rPr>
                  <w:t>☒</w:t>
                </w:r>
              </w:sdtContent>
            </w:sdt>
            <w:r w:rsidRPr="05029688" w:rsidR="5836251E">
              <w:rPr>
                <w:rFonts w:asciiTheme="minorHAnsi" w:hAnsiTheme="minorHAnsi" w:cstheme="minorBidi"/>
                <w:b w:val="0"/>
                <w:bCs w:val="0"/>
                <w:sz w:val="22"/>
                <w:szCs w:val="22"/>
              </w:rPr>
              <w:t xml:space="preserve"> Questionnaire</w:t>
            </w:r>
          </w:p>
          <w:p w:rsidR="00730FA2" w:rsidRPr="00730FA2" w:rsidP="00445059" w14:paraId="052895BF" w14:textId="48B53F17">
            <w:pPr>
              <w:pStyle w:val="BodyText"/>
              <w:spacing w:line="360" w:lineRule="auto"/>
              <w:rPr>
                <w:rFonts w:asciiTheme="minorHAnsi" w:hAnsiTheme="minorHAnsi" w:cstheme="minorHAnsi"/>
                <w:iCs/>
                <w:sz w:val="22"/>
                <w:szCs w:val="24"/>
              </w:rPr>
            </w:pPr>
            <w:sdt>
              <w:sdtPr>
                <w:rPr>
                  <w:rFonts w:asciiTheme="minorHAnsi" w:hAnsiTheme="minorHAnsi" w:cstheme="minorBidi"/>
                  <w:sz w:val="22"/>
                  <w:szCs w:val="22"/>
                </w:rPr>
                <w:id w:val="-1762751868"/>
                <w14:checkbox>
                  <w14:checked w14:val="0"/>
                  <w14:checkedState w14:val="2612" w14:font="MS Gothic"/>
                  <w14:uncheckedState w14:val="2610" w14:font="MS Gothic"/>
                </w14:checkbox>
              </w:sdtPr>
              <w:sdtContent>
                <w:r w:rsidRPr="05029688" w:rsidR="5858AE6B">
                  <w:rPr>
                    <w:rFonts w:ascii="MS Gothic" w:eastAsia="MS Gothic" w:hAnsi="MS Gothic" w:cs="MS Gothic"/>
                    <w:sz w:val="22"/>
                    <w:szCs w:val="22"/>
                  </w:rPr>
                  <w:t>☐</w:t>
                </w:r>
              </w:sdtContent>
            </w:sdt>
            <w:r w:rsidRPr="05029688" w:rsidR="5836251E">
              <w:rPr>
                <w:rFonts w:asciiTheme="minorHAnsi" w:hAnsiTheme="minorHAnsi" w:cstheme="minorBidi"/>
                <w:b w:val="0"/>
                <w:bCs w:val="0"/>
                <w:sz w:val="22"/>
                <w:szCs w:val="22"/>
              </w:rPr>
              <w:t xml:space="preserve"> Challenge</w:t>
            </w:r>
          </w:p>
          <w:p w:rsidR="00730FA2" w:rsidRPr="00730FA2" w:rsidP="00445059" w14:paraId="01056C00" w14:textId="0CB56A2A">
            <w:pPr>
              <w:pStyle w:val="BodyText"/>
              <w:spacing w:line="360" w:lineRule="auto"/>
              <w:rPr>
                <w:rFonts w:asciiTheme="minorHAnsi" w:hAnsiTheme="minorHAnsi" w:cstheme="minorHAnsi"/>
                <w:iCs/>
                <w:sz w:val="22"/>
                <w:szCs w:val="24"/>
              </w:rPr>
            </w:pPr>
            <w:sdt>
              <w:sdtPr>
                <w:rPr>
                  <w:rFonts w:asciiTheme="minorHAnsi" w:hAnsiTheme="minorHAnsi" w:cstheme="minorBidi"/>
                  <w:sz w:val="22"/>
                  <w:szCs w:val="22"/>
                </w:rPr>
                <w:id w:val="1121036508"/>
                <w14:checkbox>
                  <w14:checked w14:val="0"/>
                  <w14:checkedState w14:val="2612" w14:font="MS Gothic"/>
                  <w14:uncheckedState w14:val="2610" w14:font="MS Gothic"/>
                </w14:checkbox>
              </w:sdtPr>
              <w:sdtContent>
                <w:r w:rsidRPr="05029688" w:rsidR="5858AE6B">
                  <w:rPr>
                    <w:rFonts w:ascii="MS Gothic" w:eastAsia="MS Gothic" w:hAnsi="MS Gothic" w:cs="MS Gothic"/>
                    <w:sz w:val="22"/>
                    <w:szCs w:val="22"/>
                  </w:rPr>
                  <w:t>☐</w:t>
                </w:r>
              </w:sdtContent>
            </w:sdt>
            <w:r w:rsidRPr="05029688" w:rsidR="5836251E">
              <w:rPr>
                <w:rFonts w:asciiTheme="minorHAnsi" w:hAnsiTheme="minorHAnsi" w:cstheme="minorBidi"/>
                <w:b w:val="0"/>
                <w:bCs w:val="0"/>
                <w:sz w:val="22"/>
                <w:szCs w:val="22"/>
              </w:rPr>
              <w:t xml:space="preserve"> Forum</w:t>
            </w:r>
          </w:p>
          <w:p w:rsidR="00730FA2" w:rsidRPr="00730FA2" w:rsidP="00730FA2" w14:paraId="480CE489" w14:textId="77777777">
            <w:pPr>
              <w:pStyle w:val="BodyText"/>
              <w:rPr>
                <w:rFonts w:ascii="Calibri" w:hAnsi="Calibri"/>
                <w:b w:val="0"/>
                <w:bCs w:val="0"/>
                <w:iCs/>
                <w:szCs w:val="22"/>
              </w:rPr>
            </w:pPr>
          </w:p>
        </w:tc>
        <w:tc>
          <w:tcPr>
            <w:tcW w:w="6729" w:type="dxa"/>
          </w:tcPr>
          <w:p w:rsidR="004C5EA2" w:rsidRPr="004E4659" w:rsidP="00BE465F" w14:paraId="57E6DBF8" w14:textId="6AEAA00B">
            <w:pPr>
              <w:pStyle w:val="paragraph"/>
              <w:numPr>
                <w:ilvl w:val="0"/>
                <w:numId w:val="19"/>
              </w:numPr>
              <w:spacing w:before="0" w:beforeAutospacing="0" w:after="0" w:afterAutospacing="0"/>
              <w:textAlignment w:val="baseline"/>
              <w:rPr>
                <w:rStyle w:val="eop"/>
                <w:rFonts w:asciiTheme="minorHAnsi" w:hAnsiTheme="minorHAnsi" w:cstheme="minorHAnsi"/>
                <w:sz w:val="22"/>
                <w:szCs w:val="22"/>
              </w:rPr>
            </w:pPr>
            <w:r w:rsidRPr="004E4659">
              <w:rPr>
                <w:rStyle w:val="normaltextrun"/>
                <w:rFonts w:asciiTheme="minorHAnsi" w:hAnsiTheme="minorHAnsi" w:cstheme="minorHAnsi"/>
                <w:sz w:val="22"/>
                <w:szCs w:val="22"/>
              </w:rPr>
              <w:t xml:space="preserve">Video Contributions </w:t>
            </w:r>
            <w:r w:rsidRPr="004E4659" w:rsidR="003C4B84">
              <w:rPr>
                <w:rStyle w:val="normaltextrun"/>
                <w:rFonts w:asciiTheme="minorHAnsi" w:hAnsiTheme="minorHAnsi" w:cstheme="minorHAnsi"/>
                <w:sz w:val="22"/>
                <w:szCs w:val="22"/>
              </w:rPr>
              <w:t>Poll (Questionnaire)</w:t>
            </w:r>
            <w:r w:rsidRPr="004E4659">
              <w:rPr>
                <w:rStyle w:val="eop"/>
                <w:rFonts w:asciiTheme="minorHAnsi" w:hAnsiTheme="minorHAnsi" w:cstheme="minorHAnsi"/>
                <w:sz w:val="22"/>
                <w:szCs w:val="22"/>
              </w:rPr>
              <w:t> </w:t>
            </w:r>
          </w:p>
          <w:p w:rsidR="004C5EA2" w:rsidRPr="004E4659" w:rsidP="00BE465F" w14:paraId="403306DE" w14:textId="793774BF">
            <w:pPr>
              <w:pStyle w:val="paragraph"/>
              <w:numPr>
                <w:ilvl w:val="1"/>
                <w:numId w:val="19"/>
              </w:numPr>
              <w:spacing w:before="0" w:beforeAutospacing="0" w:after="0" w:afterAutospacing="0"/>
              <w:textAlignment w:val="baseline"/>
              <w:rPr>
                <w:rFonts w:asciiTheme="minorHAnsi" w:hAnsiTheme="minorHAnsi" w:cstheme="minorHAnsi"/>
                <w:sz w:val="22"/>
                <w:szCs w:val="22"/>
              </w:rPr>
            </w:pPr>
            <w:r w:rsidRPr="05029688">
              <w:rPr>
                <w:rStyle w:val="normaltextrun"/>
                <w:rFonts w:asciiTheme="minorHAnsi" w:hAnsiTheme="minorHAnsi" w:cstheme="minorBidi"/>
                <w:b/>
                <w:bCs/>
                <w:sz w:val="22"/>
                <w:szCs w:val="22"/>
              </w:rPr>
              <w:t xml:space="preserve">Goal: To </w:t>
            </w:r>
            <w:r w:rsidRPr="05029688" w:rsidR="33CF4914">
              <w:rPr>
                <w:rStyle w:val="normaltextrun"/>
                <w:rFonts w:asciiTheme="minorHAnsi" w:hAnsiTheme="minorHAnsi" w:cstheme="minorBidi"/>
                <w:b/>
                <w:bCs/>
                <w:sz w:val="22"/>
                <w:szCs w:val="22"/>
              </w:rPr>
              <w:t>understand how many Insiders would be likely to generate video content for the campaign</w:t>
            </w:r>
            <w:r w:rsidRPr="05029688">
              <w:rPr>
                <w:rStyle w:val="normaltextrun"/>
                <w:rFonts w:asciiTheme="minorHAnsi" w:hAnsiTheme="minorHAnsi" w:cstheme="minorBidi"/>
                <w:b/>
                <w:bCs/>
                <w:sz w:val="22"/>
                <w:szCs w:val="22"/>
              </w:rPr>
              <w:t>.</w:t>
            </w:r>
            <w:r w:rsidRPr="05029688">
              <w:rPr>
                <w:rStyle w:val="eop"/>
                <w:rFonts w:asciiTheme="minorHAnsi" w:hAnsiTheme="minorHAnsi" w:cstheme="minorBidi"/>
                <w:sz w:val="22"/>
                <w:szCs w:val="22"/>
              </w:rPr>
              <w:t> </w:t>
            </w:r>
          </w:p>
          <w:p w:rsidR="004C5EA2" w:rsidRPr="004E4659" w:rsidP="00BE465F" w14:paraId="009B37F6" w14:textId="650A8A44">
            <w:pPr>
              <w:pStyle w:val="paragraph"/>
              <w:numPr>
                <w:ilvl w:val="1"/>
                <w:numId w:val="19"/>
              </w:numPr>
              <w:spacing w:before="0" w:beforeAutospacing="0" w:after="0" w:afterAutospacing="0"/>
              <w:textAlignment w:val="baseline"/>
              <w:rPr>
                <w:rFonts w:asciiTheme="minorHAnsi" w:hAnsiTheme="minorHAnsi" w:cstheme="minorHAnsi"/>
                <w:sz w:val="22"/>
                <w:szCs w:val="22"/>
              </w:rPr>
            </w:pPr>
            <w:r w:rsidRPr="05029688">
              <w:rPr>
                <w:rStyle w:val="normaltextrun"/>
                <w:rFonts w:asciiTheme="minorHAnsi" w:hAnsiTheme="minorHAnsi" w:cstheme="minorBidi"/>
                <w:sz w:val="22"/>
                <w:szCs w:val="22"/>
              </w:rPr>
              <w:t xml:space="preserve">Would you submit self-made video content to our team to be shared on the </w:t>
            </w:r>
            <w:r w:rsidRPr="05029688">
              <w:rPr>
                <w:rStyle w:val="normaltextrun"/>
                <w:rFonts w:asciiTheme="minorHAnsi" w:hAnsiTheme="minorHAnsi" w:cstheme="minorBidi"/>
                <w:i/>
                <w:iCs/>
                <w:sz w:val="22"/>
                <w:szCs w:val="22"/>
              </w:rPr>
              <w:t>WeThinkTwice</w:t>
            </w:r>
            <w:r w:rsidRPr="05029688" w:rsidR="358BDEA1">
              <w:rPr>
                <w:rStyle w:val="normaltextrun"/>
                <w:rFonts w:asciiTheme="minorHAnsi" w:hAnsiTheme="minorHAnsi" w:cstheme="minorBidi"/>
                <w:sz w:val="22"/>
                <w:szCs w:val="22"/>
                <w:vertAlign w:val="superscript"/>
              </w:rPr>
              <w:t>TM</w:t>
            </w:r>
            <w:r w:rsidRPr="05029688">
              <w:rPr>
                <w:rStyle w:val="normaltextrun"/>
                <w:rFonts w:asciiTheme="minorHAnsi" w:hAnsiTheme="minorHAnsi" w:cstheme="minorBidi"/>
                <w:sz w:val="22"/>
                <w:szCs w:val="22"/>
              </w:rPr>
              <w:t xml:space="preserve"> Instagram? We are hoping to share more youth-generated content around our campaign topics like mental health, healthy decision-making, and planning for your future.</w:t>
            </w:r>
            <w:r w:rsidRPr="05029688">
              <w:rPr>
                <w:rStyle w:val="eop"/>
                <w:rFonts w:asciiTheme="minorHAnsi" w:hAnsiTheme="minorHAnsi" w:cstheme="minorBidi"/>
                <w:sz w:val="22"/>
                <w:szCs w:val="22"/>
              </w:rPr>
              <w:t> </w:t>
            </w:r>
          </w:p>
          <w:p w:rsidR="004C5EA2" w:rsidRPr="004E4659" w:rsidP="00BE465F" w14:paraId="5DBE8C84" w14:textId="77777777">
            <w:pPr>
              <w:pStyle w:val="paragraph"/>
              <w:numPr>
                <w:ilvl w:val="2"/>
                <w:numId w:val="19"/>
              </w:numPr>
              <w:spacing w:before="0" w:beforeAutospacing="0" w:after="0" w:afterAutospacing="0"/>
              <w:textAlignment w:val="baseline"/>
              <w:rPr>
                <w:rFonts w:asciiTheme="minorHAnsi" w:hAnsiTheme="minorHAnsi" w:cstheme="minorHAnsi"/>
                <w:sz w:val="22"/>
                <w:szCs w:val="22"/>
              </w:rPr>
            </w:pPr>
            <w:r w:rsidRPr="05029688">
              <w:rPr>
                <w:rStyle w:val="normaltextrun"/>
                <w:rFonts w:asciiTheme="minorHAnsi" w:hAnsiTheme="minorHAnsi" w:cstheme="minorBidi"/>
                <w:sz w:val="22"/>
                <w:szCs w:val="22"/>
              </w:rPr>
              <w:t>Yes</w:t>
            </w:r>
            <w:r w:rsidRPr="05029688">
              <w:rPr>
                <w:rStyle w:val="eop"/>
                <w:rFonts w:asciiTheme="minorHAnsi" w:hAnsiTheme="minorHAnsi" w:cstheme="minorBidi"/>
                <w:sz w:val="22"/>
                <w:szCs w:val="22"/>
              </w:rPr>
              <w:t> </w:t>
            </w:r>
          </w:p>
          <w:p w:rsidR="004C5EA2" w:rsidRPr="004E4659" w:rsidP="00BE465F" w14:paraId="72218DFA" w14:textId="77777777">
            <w:pPr>
              <w:pStyle w:val="paragraph"/>
              <w:numPr>
                <w:ilvl w:val="2"/>
                <w:numId w:val="19"/>
              </w:numPr>
              <w:spacing w:before="0" w:beforeAutospacing="0" w:after="0" w:afterAutospacing="0"/>
              <w:textAlignment w:val="baseline"/>
              <w:rPr>
                <w:rFonts w:asciiTheme="minorHAnsi" w:hAnsiTheme="minorHAnsi" w:cstheme="minorHAnsi"/>
                <w:sz w:val="22"/>
                <w:szCs w:val="22"/>
              </w:rPr>
            </w:pPr>
            <w:r w:rsidRPr="05029688">
              <w:rPr>
                <w:rStyle w:val="normaltextrun"/>
                <w:rFonts w:asciiTheme="minorHAnsi" w:hAnsiTheme="minorHAnsi" w:cstheme="minorBidi"/>
                <w:sz w:val="22"/>
                <w:szCs w:val="22"/>
              </w:rPr>
              <w:t>No</w:t>
            </w:r>
            <w:r w:rsidRPr="05029688">
              <w:rPr>
                <w:rStyle w:val="eop"/>
                <w:rFonts w:asciiTheme="minorHAnsi" w:hAnsiTheme="minorHAnsi" w:cstheme="minorBidi"/>
                <w:sz w:val="22"/>
                <w:szCs w:val="22"/>
              </w:rPr>
              <w:t> </w:t>
            </w:r>
          </w:p>
          <w:p w:rsidR="004C5EA2" w:rsidRPr="004E4659" w:rsidP="00BE465F" w14:paraId="0C5095F3" w14:textId="77777777">
            <w:pPr>
              <w:pStyle w:val="paragraph"/>
              <w:numPr>
                <w:ilvl w:val="2"/>
                <w:numId w:val="19"/>
              </w:numPr>
              <w:spacing w:before="0" w:beforeAutospacing="0" w:after="0" w:afterAutospacing="0"/>
              <w:textAlignment w:val="baseline"/>
              <w:rPr>
                <w:rStyle w:val="eop"/>
                <w:rFonts w:asciiTheme="minorHAnsi" w:hAnsiTheme="minorHAnsi" w:cstheme="minorHAnsi"/>
                <w:sz w:val="22"/>
                <w:szCs w:val="22"/>
              </w:rPr>
            </w:pPr>
            <w:r w:rsidRPr="004E4659">
              <w:rPr>
                <w:rStyle w:val="normaltextrun"/>
                <w:rFonts w:asciiTheme="minorHAnsi" w:hAnsiTheme="minorHAnsi" w:cstheme="minorHAnsi"/>
                <w:sz w:val="22"/>
                <w:szCs w:val="22"/>
              </w:rPr>
              <w:t>Other: (open response)</w:t>
            </w:r>
            <w:r w:rsidRPr="004E4659">
              <w:rPr>
                <w:rStyle w:val="eop"/>
                <w:rFonts w:asciiTheme="minorHAnsi" w:hAnsiTheme="minorHAnsi" w:cstheme="minorHAnsi"/>
                <w:sz w:val="22"/>
                <w:szCs w:val="22"/>
              </w:rPr>
              <w:t> </w:t>
            </w:r>
          </w:p>
          <w:p w:rsidR="00B10BD2" w:rsidRPr="00B10BD2" w:rsidP="00BE465F" w14:paraId="2405AA45" w14:textId="3DDCD884">
            <w:pPr>
              <w:pStyle w:val="paragraph"/>
              <w:numPr>
                <w:ilvl w:val="0"/>
                <w:numId w:val="19"/>
              </w:numPr>
              <w:rPr>
                <w:rFonts w:ascii="Calibri" w:hAnsi="Calibri" w:cs="Calibri"/>
                <w:sz w:val="22"/>
                <w:szCs w:val="20"/>
              </w:rPr>
            </w:pPr>
            <w:r w:rsidRPr="00B10BD2">
              <w:rPr>
                <w:rFonts w:ascii="Calibri" w:hAnsi="Calibri" w:cs="Calibri"/>
                <w:sz w:val="22"/>
                <w:szCs w:val="20"/>
              </w:rPr>
              <w:t>Initial Journal Prompt: Video Contributions </w:t>
            </w:r>
            <w:r w:rsidR="004E4659">
              <w:rPr>
                <w:rFonts w:ascii="Calibri" w:hAnsi="Calibri" w:cs="Calibri"/>
                <w:sz w:val="22"/>
                <w:szCs w:val="20"/>
              </w:rPr>
              <w:t>(</w:t>
            </w:r>
            <w:r w:rsidR="004E4659">
              <w:rPr>
                <w:rFonts w:ascii="Calibri" w:hAnsi="Calibri" w:cs="Calibri"/>
                <w:sz w:val="22"/>
              </w:rPr>
              <w:t>Journal)</w:t>
            </w:r>
          </w:p>
          <w:p w:rsidR="00B10BD2" w:rsidRPr="00B10BD2" w:rsidP="00BE465F" w14:paraId="0861E99E" w14:textId="16633400">
            <w:pPr>
              <w:pStyle w:val="paragraph"/>
              <w:numPr>
                <w:ilvl w:val="1"/>
                <w:numId w:val="19"/>
              </w:numPr>
              <w:rPr>
                <w:rFonts w:ascii="Calibri" w:hAnsi="Calibri" w:cs="Calibri"/>
                <w:sz w:val="22"/>
                <w:szCs w:val="22"/>
              </w:rPr>
            </w:pPr>
            <w:r w:rsidRPr="00B10BD2">
              <w:rPr>
                <w:rFonts w:ascii="Calibri" w:hAnsi="Calibri" w:cs="Calibri"/>
                <w:b/>
                <w:bCs/>
                <w:sz w:val="22"/>
                <w:szCs w:val="22"/>
              </w:rPr>
              <w:t xml:space="preserve">Goal: To gather </w:t>
            </w:r>
            <w:r w:rsidRPr="001E2396" w:rsidR="001E2396">
              <w:rPr>
                <w:rFonts w:ascii="Calibri" w:hAnsi="Calibri" w:cs="Calibri"/>
                <w:b/>
                <w:bCs/>
                <w:sz w:val="22"/>
                <w:szCs w:val="22"/>
              </w:rPr>
              <w:t>your</w:t>
            </w:r>
            <w:r w:rsidRPr="00B10BD2">
              <w:rPr>
                <w:rFonts w:ascii="Calibri" w:hAnsi="Calibri" w:cs="Calibri"/>
                <w:b/>
                <w:bCs/>
                <w:sz w:val="22"/>
                <w:szCs w:val="22"/>
              </w:rPr>
              <w:t xml:space="preserve"> opinions on WTT video content and </w:t>
            </w:r>
            <w:r w:rsidRPr="008C7263" w:rsidR="008C7263">
              <w:rPr>
                <w:rFonts w:ascii="Calibri" w:hAnsi="Calibri" w:cs="Calibri"/>
                <w:b/>
                <w:bCs/>
                <w:sz w:val="22"/>
                <w:szCs w:val="22"/>
              </w:rPr>
              <w:t>p</w:t>
            </w:r>
            <w:r w:rsidRPr="008C7263" w:rsidR="008C7263">
              <w:rPr>
                <w:rFonts w:ascii="Calibri" w:hAnsi="Calibri" w:cs="Calibri"/>
                <w:b/>
                <w:bCs/>
                <w:szCs w:val="22"/>
              </w:rPr>
              <w:t>ossible future</w:t>
            </w:r>
            <w:r w:rsidRPr="00B10BD2">
              <w:rPr>
                <w:rFonts w:ascii="Calibri" w:hAnsi="Calibri" w:cs="Calibri"/>
                <w:b/>
                <w:bCs/>
                <w:sz w:val="22"/>
                <w:szCs w:val="22"/>
              </w:rPr>
              <w:t xml:space="preserve"> video content.</w:t>
            </w:r>
            <w:r w:rsidRPr="00B10BD2">
              <w:rPr>
                <w:rFonts w:ascii="Calibri" w:hAnsi="Calibri" w:cs="Calibri"/>
                <w:sz w:val="22"/>
                <w:szCs w:val="22"/>
              </w:rPr>
              <w:t> </w:t>
            </w:r>
          </w:p>
          <w:p w:rsidR="00B10BD2" w:rsidRPr="00B10BD2" w:rsidP="00BE465F" w14:paraId="2F4C0FFE" w14:textId="32DB2B5C">
            <w:pPr>
              <w:pStyle w:val="paragraph"/>
              <w:numPr>
                <w:ilvl w:val="1"/>
                <w:numId w:val="19"/>
              </w:numPr>
              <w:rPr>
                <w:rFonts w:ascii="Calibri" w:hAnsi="Calibri" w:cs="Calibri"/>
                <w:sz w:val="22"/>
                <w:szCs w:val="22"/>
              </w:rPr>
            </w:pPr>
            <w:r w:rsidRPr="04E54C70">
              <w:rPr>
                <w:rFonts w:ascii="Calibri" w:hAnsi="Calibri" w:cs="Calibri"/>
                <w:sz w:val="22"/>
                <w:szCs w:val="22"/>
              </w:rPr>
              <w:t>We Think Twice has been brainstorming new ways to leverage video content going into 2024! We'd like to hear how you think WTT can improve in this area</w:t>
            </w:r>
            <w:r w:rsidRPr="04E54C70" w:rsidR="69CB865D">
              <w:rPr>
                <w:rFonts w:ascii="Calibri" w:hAnsi="Calibri" w:cs="Calibri"/>
                <w:sz w:val="22"/>
                <w:szCs w:val="22"/>
              </w:rPr>
              <w:t>.</w:t>
            </w:r>
            <w:r w:rsidRPr="04E54C70">
              <w:rPr>
                <w:rFonts w:ascii="Calibri" w:hAnsi="Calibri" w:cs="Calibri"/>
                <w:sz w:val="22"/>
                <w:szCs w:val="22"/>
              </w:rPr>
              <w:t xml:space="preserve"> Review the current video content on WTT's IG, and then tell us: </w:t>
            </w:r>
          </w:p>
          <w:p w:rsidR="00B10BD2" w:rsidRPr="00B10BD2" w:rsidP="00BE465F" w14:paraId="140E4297" w14:textId="7D7C1D16">
            <w:pPr>
              <w:pStyle w:val="paragraph"/>
              <w:numPr>
                <w:ilvl w:val="2"/>
                <w:numId w:val="19"/>
              </w:numPr>
              <w:rPr>
                <w:rFonts w:ascii="Calibri" w:hAnsi="Calibri" w:cs="Calibri"/>
                <w:sz w:val="22"/>
                <w:szCs w:val="22"/>
              </w:rPr>
            </w:pPr>
            <w:r w:rsidRPr="04E54C70">
              <w:rPr>
                <w:rFonts w:ascii="Calibri" w:hAnsi="Calibri" w:cs="Calibri"/>
                <w:sz w:val="22"/>
                <w:szCs w:val="22"/>
              </w:rPr>
              <w:t>How could WTT improve our video content?  </w:t>
            </w:r>
          </w:p>
          <w:p w:rsidR="00B10BD2" w:rsidRPr="00B10BD2" w:rsidP="00BE465F" w14:paraId="021D60FE" w14:textId="77777777">
            <w:pPr>
              <w:pStyle w:val="paragraph"/>
              <w:numPr>
                <w:ilvl w:val="2"/>
                <w:numId w:val="19"/>
              </w:numPr>
              <w:rPr>
                <w:rFonts w:ascii="Calibri" w:hAnsi="Calibri" w:cs="Calibri"/>
                <w:sz w:val="22"/>
                <w:szCs w:val="20"/>
              </w:rPr>
            </w:pPr>
            <w:r w:rsidRPr="00B10BD2">
              <w:rPr>
                <w:rFonts w:ascii="Calibri" w:hAnsi="Calibri" w:cs="Calibri"/>
                <w:sz w:val="22"/>
                <w:szCs w:val="20"/>
              </w:rPr>
              <w:t>What new formats and ideas do you have for how we can make video content more engaging for our teen followers?' </w:t>
            </w:r>
          </w:p>
          <w:p w:rsidR="00584AA8" w:rsidP="00BE465F" w14:paraId="6F819F2E" w14:textId="49B1A567">
            <w:pPr>
              <w:pStyle w:val="paragraph"/>
              <w:numPr>
                <w:ilvl w:val="0"/>
                <w:numId w:val="19"/>
              </w:numPr>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Questionnaire Prompt: Types of Video Content</w:t>
            </w:r>
            <w:r>
              <w:rPr>
                <w:rStyle w:val="eop"/>
                <w:rFonts w:ascii="Calibri" w:hAnsi="Calibri" w:cs="Calibri"/>
                <w:sz w:val="22"/>
                <w:szCs w:val="22"/>
              </w:rPr>
              <w:t> </w:t>
            </w:r>
            <w:r w:rsidR="00355D4A">
              <w:rPr>
                <w:rStyle w:val="eop"/>
                <w:rFonts w:ascii="Calibri" w:hAnsi="Calibri" w:cs="Calibri"/>
                <w:sz w:val="22"/>
                <w:szCs w:val="22"/>
              </w:rPr>
              <w:t>(Questionnaire)</w:t>
            </w:r>
          </w:p>
          <w:p w:rsidR="009A364B" w:rsidP="00BE465F" w14:paraId="31976AB7" w14:textId="025AD620">
            <w:pPr>
              <w:pStyle w:val="paragraph"/>
              <w:numPr>
                <w:ilvl w:val="1"/>
                <w:numId w:val="19"/>
              </w:numPr>
              <w:spacing w:before="0" w:beforeAutospacing="0" w:after="0" w:afterAutospacing="0"/>
              <w:textAlignment w:val="baseline"/>
              <w:rPr>
                <w:rStyle w:val="eop"/>
                <w:rFonts w:ascii="Calibri" w:hAnsi="Calibri" w:cs="Calibri"/>
                <w:sz w:val="22"/>
                <w:szCs w:val="22"/>
              </w:rPr>
            </w:pPr>
            <w:r w:rsidRPr="00584AA8">
              <w:rPr>
                <w:rStyle w:val="normaltextrun"/>
                <w:rFonts w:ascii="Calibri" w:hAnsi="Calibri" w:cs="Calibri"/>
                <w:b/>
                <w:bCs/>
                <w:sz w:val="22"/>
                <w:szCs w:val="22"/>
              </w:rPr>
              <w:t xml:space="preserve">Goal: To understand what type of video </w:t>
            </w:r>
            <w:r w:rsidR="001B3F43">
              <w:rPr>
                <w:rStyle w:val="normaltextrun"/>
                <w:rFonts w:ascii="Calibri" w:hAnsi="Calibri" w:cs="Calibri"/>
                <w:b/>
                <w:bCs/>
                <w:sz w:val="22"/>
                <w:szCs w:val="22"/>
              </w:rPr>
              <w:t>content you</w:t>
            </w:r>
            <w:r w:rsidRPr="00584AA8">
              <w:rPr>
                <w:rStyle w:val="normaltextrun"/>
                <w:rFonts w:ascii="Calibri" w:hAnsi="Calibri" w:cs="Calibri"/>
                <w:b/>
                <w:bCs/>
                <w:sz w:val="22"/>
                <w:szCs w:val="22"/>
              </w:rPr>
              <w:t xml:space="preserve"> like to consume and have examples of accounts or content that engages </w:t>
            </w:r>
            <w:r w:rsidR="001B3F43">
              <w:rPr>
                <w:rStyle w:val="normaltextrun"/>
                <w:rFonts w:ascii="Calibri" w:hAnsi="Calibri" w:cs="Calibri"/>
                <w:b/>
                <w:bCs/>
                <w:sz w:val="22"/>
                <w:szCs w:val="22"/>
              </w:rPr>
              <w:t>you</w:t>
            </w:r>
            <w:r w:rsidRPr="00584AA8">
              <w:rPr>
                <w:rStyle w:val="normaltextrun"/>
                <w:rFonts w:ascii="Calibri" w:hAnsi="Calibri" w:cs="Calibri"/>
                <w:b/>
                <w:bCs/>
                <w:sz w:val="22"/>
                <w:szCs w:val="22"/>
              </w:rPr>
              <w:t>.</w:t>
            </w:r>
            <w:r w:rsidRPr="00584AA8">
              <w:rPr>
                <w:rStyle w:val="eop"/>
                <w:rFonts w:ascii="Calibri" w:hAnsi="Calibri" w:cs="Calibri"/>
                <w:sz w:val="22"/>
                <w:szCs w:val="22"/>
              </w:rPr>
              <w:t> </w:t>
            </w:r>
          </w:p>
          <w:p w:rsidR="00584AA8" w:rsidRPr="009A364B" w:rsidP="00BE465F" w14:paraId="24BC3A60" w14:textId="7C6E614B">
            <w:pPr>
              <w:pStyle w:val="paragraph"/>
              <w:numPr>
                <w:ilvl w:val="1"/>
                <w:numId w:val="19"/>
              </w:numPr>
              <w:spacing w:before="0" w:beforeAutospacing="0" w:after="0" w:afterAutospacing="0"/>
              <w:textAlignment w:val="baseline"/>
              <w:rPr>
                <w:rFonts w:ascii="Calibri" w:hAnsi="Calibri" w:cs="Calibri"/>
                <w:sz w:val="22"/>
                <w:szCs w:val="22"/>
              </w:rPr>
            </w:pPr>
            <w:r w:rsidRPr="009A364B">
              <w:rPr>
                <w:rStyle w:val="normaltextrun"/>
                <w:rFonts w:ascii="Calibri" w:hAnsi="Calibri" w:cs="Calibri"/>
                <w:sz w:val="22"/>
                <w:szCs w:val="22"/>
              </w:rPr>
              <w:t>What kinds of video content do you prefer? (Check all that apply)</w:t>
            </w:r>
            <w:r w:rsidRPr="009A364B">
              <w:rPr>
                <w:rStyle w:val="eop"/>
                <w:rFonts w:ascii="Calibri" w:hAnsi="Calibri" w:cs="Calibri"/>
                <w:sz w:val="22"/>
                <w:szCs w:val="22"/>
              </w:rPr>
              <w:t> </w:t>
            </w:r>
          </w:p>
          <w:p w:rsidR="00584AA8" w:rsidP="00BE465F" w14:paraId="64183B75" w14:textId="77777777">
            <w:pPr>
              <w:pStyle w:val="paragraph"/>
              <w:numPr>
                <w:ilvl w:val="2"/>
                <w:numId w:val="1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Day in the life/mini vlogs</w:t>
            </w:r>
            <w:r>
              <w:rPr>
                <w:rStyle w:val="eop"/>
                <w:rFonts w:ascii="Calibri" w:hAnsi="Calibri" w:cs="Calibri"/>
                <w:sz w:val="22"/>
                <w:szCs w:val="22"/>
              </w:rPr>
              <w:t> </w:t>
            </w:r>
          </w:p>
          <w:p w:rsidR="00584AA8" w:rsidP="00BE465F" w14:paraId="10ADD564" w14:textId="77777777">
            <w:pPr>
              <w:pStyle w:val="paragraph"/>
              <w:numPr>
                <w:ilvl w:val="2"/>
                <w:numId w:val="1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Short educational videos from an expert</w:t>
            </w:r>
            <w:r>
              <w:rPr>
                <w:rStyle w:val="eop"/>
                <w:rFonts w:ascii="Calibri" w:hAnsi="Calibri" w:cs="Calibri"/>
                <w:sz w:val="22"/>
                <w:szCs w:val="22"/>
              </w:rPr>
              <w:t> </w:t>
            </w:r>
          </w:p>
          <w:p w:rsidR="00584AA8" w:rsidP="00BE465F" w14:paraId="77E027A7" w14:textId="77777777">
            <w:pPr>
              <w:pStyle w:val="paragraph"/>
              <w:numPr>
                <w:ilvl w:val="2"/>
                <w:numId w:val="1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Comedy skits</w:t>
            </w:r>
            <w:r>
              <w:rPr>
                <w:rStyle w:val="eop"/>
                <w:rFonts w:ascii="Calibri" w:hAnsi="Calibri" w:cs="Calibri"/>
                <w:sz w:val="22"/>
                <w:szCs w:val="22"/>
              </w:rPr>
              <w:t> </w:t>
            </w:r>
          </w:p>
          <w:p w:rsidR="00584AA8" w:rsidP="00BE465F" w14:paraId="6D5E3910" w14:textId="77777777">
            <w:pPr>
              <w:pStyle w:val="paragraph"/>
              <w:numPr>
                <w:ilvl w:val="2"/>
                <w:numId w:val="1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Meme compilations</w:t>
            </w:r>
            <w:r>
              <w:rPr>
                <w:rStyle w:val="eop"/>
                <w:rFonts w:ascii="Calibri" w:hAnsi="Calibri" w:cs="Calibri"/>
                <w:sz w:val="22"/>
                <w:szCs w:val="22"/>
              </w:rPr>
              <w:t> </w:t>
            </w:r>
          </w:p>
          <w:p w:rsidR="00584AA8" w:rsidP="00BE465F" w14:paraId="52BFFD58" w14:textId="77777777">
            <w:pPr>
              <w:pStyle w:val="paragraph"/>
              <w:numPr>
                <w:ilvl w:val="2"/>
                <w:numId w:val="1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Short opinion-based videos</w:t>
            </w:r>
            <w:r>
              <w:rPr>
                <w:rStyle w:val="eop"/>
                <w:rFonts w:ascii="Calibri" w:hAnsi="Calibri" w:cs="Calibri"/>
                <w:sz w:val="22"/>
                <w:szCs w:val="22"/>
              </w:rPr>
              <w:t> </w:t>
            </w:r>
          </w:p>
          <w:p w:rsidR="00584AA8" w:rsidP="00BE465F" w14:paraId="2A66ED6A" w14:textId="77777777">
            <w:pPr>
              <w:pStyle w:val="paragraph"/>
              <w:numPr>
                <w:ilvl w:val="2"/>
                <w:numId w:val="1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utorials</w:t>
            </w:r>
            <w:r>
              <w:rPr>
                <w:rStyle w:val="eop"/>
                <w:rFonts w:ascii="Calibri" w:hAnsi="Calibri" w:cs="Calibri"/>
                <w:sz w:val="22"/>
                <w:szCs w:val="22"/>
              </w:rPr>
              <w:t> </w:t>
            </w:r>
          </w:p>
          <w:p w:rsidR="00584AA8" w:rsidP="00BE465F" w14:paraId="49AECA2F" w14:textId="77777777">
            <w:pPr>
              <w:pStyle w:val="paragraph"/>
              <w:numPr>
                <w:ilvl w:val="2"/>
                <w:numId w:val="1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Dance trends</w:t>
            </w:r>
            <w:r>
              <w:rPr>
                <w:rStyle w:val="eop"/>
                <w:rFonts w:ascii="Calibri" w:hAnsi="Calibri" w:cs="Calibri"/>
                <w:sz w:val="22"/>
                <w:szCs w:val="22"/>
              </w:rPr>
              <w:t> </w:t>
            </w:r>
          </w:p>
          <w:p w:rsidR="00584AA8" w:rsidP="00BE465F" w14:paraId="518F3C46" w14:textId="77777777">
            <w:pPr>
              <w:pStyle w:val="paragraph"/>
              <w:numPr>
                <w:ilvl w:val="2"/>
                <w:numId w:val="1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Challenge or prank trends</w:t>
            </w:r>
            <w:r>
              <w:rPr>
                <w:rStyle w:val="eop"/>
                <w:rFonts w:ascii="Calibri" w:hAnsi="Calibri" w:cs="Calibri"/>
                <w:sz w:val="22"/>
                <w:szCs w:val="22"/>
              </w:rPr>
              <w:t> </w:t>
            </w:r>
          </w:p>
          <w:p w:rsidR="00584AA8" w:rsidP="00BE465F" w14:paraId="7F08230A" w14:textId="77777777">
            <w:pPr>
              <w:pStyle w:val="paragraph"/>
              <w:numPr>
                <w:ilvl w:val="2"/>
                <w:numId w:val="1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Musicians performing</w:t>
            </w:r>
            <w:r>
              <w:rPr>
                <w:rStyle w:val="eop"/>
                <w:rFonts w:ascii="Calibri" w:hAnsi="Calibri" w:cs="Calibri"/>
                <w:sz w:val="22"/>
                <w:szCs w:val="22"/>
              </w:rPr>
              <w:t> </w:t>
            </w:r>
          </w:p>
          <w:p w:rsidR="00584AA8" w:rsidP="00BE465F" w14:paraId="76354020" w14:textId="77777777">
            <w:pPr>
              <w:pStyle w:val="paragraph"/>
              <w:numPr>
                <w:ilvl w:val="2"/>
                <w:numId w:val="1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News</w:t>
            </w:r>
            <w:r>
              <w:rPr>
                <w:rStyle w:val="eop"/>
                <w:rFonts w:ascii="Calibri" w:hAnsi="Calibri" w:cs="Calibri"/>
                <w:sz w:val="22"/>
                <w:szCs w:val="22"/>
              </w:rPr>
              <w:t> </w:t>
            </w:r>
          </w:p>
          <w:p w:rsidR="00584AA8" w:rsidP="00BE465F" w14:paraId="73E9F173" w14:textId="77777777">
            <w:pPr>
              <w:pStyle w:val="paragraph"/>
              <w:numPr>
                <w:ilvl w:val="2"/>
                <w:numId w:val="1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Other: (open response)</w:t>
            </w:r>
            <w:r>
              <w:rPr>
                <w:rStyle w:val="eop"/>
                <w:rFonts w:ascii="Calibri" w:hAnsi="Calibri" w:cs="Calibri"/>
                <w:sz w:val="22"/>
                <w:szCs w:val="22"/>
              </w:rPr>
              <w:t> </w:t>
            </w:r>
          </w:p>
          <w:p w:rsidR="00584AA8" w:rsidP="00BE465F" w14:paraId="70E0C348" w14:textId="77777777">
            <w:pPr>
              <w:pStyle w:val="paragraph"/>
              <w:numPr>
                <w:ilvl w:val="1"/>
                <w:numId w:val="1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Please submit 3-5 links to some of your favorite IG or Tik Tok accounts, or to your favorite Reels or Tik Toks you’ve seen lately: (open response)</w:t>
            </w:r>
            <w:r>
              <w:rPr>
                <w:rStyle w:val="eop"/>
                <w:rFonts w:ascii="Calibri" w:hAnsi="Calibri" w:cs="Calibri"/>
                <w:sz w:val="22"/>
                <w:szCs w:val="22"/>
              </w:rPr>
              <w:t> </w:t>
            </w:r>
          </w:p>
          <w:p w:rsidR="00584AA8" w:rsidP="00BE465F" w14:paraId="79B0A0C2" w14:textId="77777777">
            <w:pPr>
              <w:pStyle w:val="paragraph"/>
              <w:numPr>
                <w:ilvl w:val="1"/>
                <w:numId w:val="1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What do you like about the content or content creators you submitted? (open response)</w:t>
            </w:r>
            <w:r>
              <w:rPr>
                <w:rStyle w:val="eop"/>
                <w:rFonts w:ascii="Calibri" w:hAnsi="Calibri" w:cs="Calibri"/>
                <w:sz w:val="22"/>
                <w:szCs w:val="22"/>
              </w:rPr>
              <w:t> </w:t>
            </w:r>
          </w:p>
          <w:p w:rsidR="000B122B" w:rsidP="00BE465F" w14:paraId="29D09629" w14:textId="2E789E06">
            <w:pPr>
              <w:pStyle w:val="paragraph"/>
              <w:numPr>
                <w:ilvl w:val="0"/>
                <w:numId w:val="19"/>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Follow-up Questionnaire Prompt: Issues You Care About</w:t>
            </w:r>
            <w:r>
              <w:rPr>
                <w:rStyle w:val="eop"/>
                <w:rFonts w:ascii="Calibri" w:hAnsi="Calibri" w:cs="Calibri"/>
                <w:sz w:val="22"/>
                <w:szCs w:val="22"/>
              </w:rPr>
              <w:t> </w:t>
            </w:r>
            <w:r w:rsidR="00355D4A">
              <w:rPr>
                <w:rStyle w:val="eop"/>
                <w:rFonts w:ascii="Calibri" w:hAnsi="Calibri" w:cs="Calibri"/>
                <w:sz w:val="22"/>
                <w:szCs w:val="22"/>
              </w:rPr>
              <w:t>(Questionnaire)</w:t>
            </w:r>
          </w:p>
          <w:p w:rsidR="000B122B" w:rsidP="00BE465F" w14:paraId="421D5938" w14:textId="25E39BA4">
            <w:pPr>
              <w:pStyle w:val="paragraph"/>
              <w:numPr>
                <w:ilvl w:val="0"/>
                <w:numId w:val="20"/>
              </w:numPr>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 xml:space="preserve">Goal: To understand what issues </w:t>
            </w:r>
            <w:r w:rsidR="00403A39">
              <w:rPr>
                <w:rStyle w:val="normaltextrun"/>
                <w:rFonts w:ascii="Calibri" w:hAnsi="Calibri" w:cs="Calibri"/>
                <w:b/>
                <w:bCs/>
                <w:sz w:val="22"/>
                <w:szCs w:val="22"/>
              </w:rPr>
              <w:t>you</w:t>
            </w:r>
            <w:r>
              <w:rPr>
                <w:rStyle w:val="normaltextrun"/>
                <w:rFonts w:ascii="Calibri" w:hAnsi="Calibri" w:cs="Calibri"/>
                <w:b/>
                <w:bCs/>
                <w:sz w:val="22"/>
                <w:szCs w:val="22"/>
              </w:rPr>
              <w:t xml:space="preserve"> care about and identify new issues that </w:t>
            </w:r>
            <w:r w:rsidRPr="00403A39">
              <w:rPr>
                <w:rStyle w:val="normaltextrun"/>
                <w:rFonts w:ascii="Calibri" w:hAnsi="Calibri" w:cs="Calibri"/>
                <w:b/>
                <w:bCs/>
                <w:i/>
                <w:iCs/>
                <w:sz w:val="22"/>
                <w:szCs w:val="22"/>
              </w:rPr>
              <w:t xml:space="preserve">We Think </w:t>
            </w:r>
            <w:r w:rsidRPr="00403A39">
              <w:rPr>
                <w:rStyle w:val="normaltextrun"/>
                <w:rFonts w:ascii="Calibri" w:hAnsi="Calibri" w:cs="Calibri"/>
                <w:b/>
                <w:bCs/>
                <w:i/>
                <w:iCs/>
                <w:sz w:val="22"/>
                <w:szCs w:val="22"/>
              </w:rPr>
              <w:t>Twice</w:t>
            </w:r>
            <w:r w:rsidR="00403A39">
              <w:rPr>
                <w:rStyle w:val="normaltextrun"/>
                <w:rFonts w:ascii="Calibri" w:hAnsi="Calibri" w:cs="Calibri"/>
                <w:b/>
                <w:bCs/>
                <w:i/>
                <w:iCs/>
                <w:sz w:val="22"/>
                <w:szCs w:val="22"/>
                <w:vertAlign w:val="superscript"/>
              </w:rPr>
              <w:t>TM</w:t>
            </w:r>
            <w:r>
              <w:rPr>
                <w:rStyle w:val="normaltextrun"/>
                <w:rFonts w:ascii="Calibri" w:hAnsi="Calibri" w:cs="Calibri"/>
                <w:b/>
                <w:bCs/>
                <w:sz w:val="22"/>
                <w:szCs w:val="22"/>
              </w:rPr>
              <w:t xml:space="preserve"> has not covered in our content yet.</w:t>
            </w:r>
            <w:r>
              <w:rPr>
                <w:rStyle w:val="eop"/>
                <w:rFonts w:ascii="Calibri" w:hAnsi="Calibri" w:cs="Calibri"/>
                <w:sz w:val="22"/>
                <w:szCs w:val="22"/>
              </w:rPr>
              <w:t> </w:t>
            </w:r>
          </w:p>
          <w:p w:rsidR="00355396" w:rsidP="00BE465F" w14:paraId="24E235E0" w14:textId="77777777">
            <w:pPr>
              <w:pStyle w:val="paragraph"/>
              <w:numPr>
                <w:ilvl w:val="0"/>
                <w:numId w:val="20"/>
              </w:numPr>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hare 3 topics you are really passionate about and want to bring awareness to. Why are these topics important to you? It could be very different from prior WTT content, or it could be related to the following (open response):</w:t>
            </w:r>
            <w:r>
              <w:rPr>
                <w:rStyle w:val="eop"/>
                <w:rFonts w:ascii="Calibri" w:hAnsi="Calibri" w:cs="Calibri"/>
                <w:sz w:val="22"/>
                <w:szCs w:val="22"/>
              </w:rPr>
              <w:t> </w:t>
            </w:r>
          </w:p>
          <w:p w:rsidR="00C8664F" w:rsidP="00BE465F" w14:paraId="760F7760" w14:textId="68EB45D0">
            <w:pPr>
              <w:pStyle w:val="paragraph"/>
              <w:numPr>
                <w:ilvl w:val="1"/>
                <w:numId w:val="20"/>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Mental Health</w:t>
            </w:r>
            <w:r>
              <w:rPr>
                <w:rStyle w:val="eop"/>
                <w:rFonts w:ascii="Calibri" w:hAnsi="Calibri" w:cs="Calibri"/>
                <w:sz w:val="22"/>
                <w:szCs w:val="22"/>
              </w:rPr>
              <w:t> </w:t>
            </w:r>
          </w:p>
          <w:p w:rsidR="00C8664F" w:rsidP="00BE465F" w14:paraId="4A63916A" w14:textId="77777777">
            <w:pPr>
              <w:pStyle w:val="paragraph"/>
              <w:numPr>
                <w:ilvl w:val="1"/>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Planning for the future</w:t>
            </w:r>
            <w:r>
              <w:rPr>
                <w:rStyle w:val="eop"/>
                <w:rFonts w:ascii="Calibri" w:hAnsi="Calibri" w:cs="Calibri"/>
                <w:sz w:val="22"/>
                <w:szCs w:val="22"/>
              </w:rPr>
              <w:t> </w:t>
            </w:r>
          </w:p>
          <w:p w:rsidR="00C8664F" w:rsidP="00BE465F" w14:paraId="68CE6CF1" w14:textId="77777777">
            <w:pPr>
              <w:pStyle w:val="paragraph"/>
              <w:numPr>
                <w:ilvl w:val="1"/>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Leadership</w:t>
            </w:r>
            <w:r>
              <w:rPr>
                <w:rStyle w:val="eop"/>
                <w:rFonts w:ascii="Calibri" w:hAnsi="Calibri" w:cs="Calibri"/>
                <w:sz w:val="22"/>
                <w:szCs w:val="22"/>
              </w:rPr>
              <w:t> </w:t>
            </w:r>
          </w:p>
          <w:p w:rsidR="00C8664F" w:rsidP="00BE465F" w14:paraId="523646CC" w14:textId="77777777">
            <w:pPr>
              <w:pStyle w:val="paragraph"/>
              <w:numPr>
                <w:ilvl w:val="1"/>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Healthy decision making</w:t>
            </w:r>
            <w:r>
              <w:rPr>
                <w:rStyle w:val="eop"/>
                <w:rFonts w:ascii="Calibri" w:hAnsi="Calibri" w:cs="Calibri"/>
                <w:sz w:val="22"/>
                <w:szCs w:val="22"/>
              </w:rPr>
              <w:t> </w:t>
            </w:r>
          </w:p>
          <w:p w:rsidR="00C8664F" w:rsidP="00BE465F" w14:paraId="0746D382" w14:textId="77777777">
            <w:pPr>
              <w:pStyle w:val="paragraph"/>
              <w:numPr>
                <w:ilvl w:val="1"/>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Substance use</w:t>
            </w:r>
            <w:r>
              <w:rPr>
                <w:rStyle w:val="eop"/>
                <w:rFonts w:ascii="Calibri" w:hAnsi="Calibri" w:cs="Calibri"/>
                <w:sz w:val="22"/>
                <w:szCs w:val="22"/>
              </w:rPr>
              <w:t> </w:t>
            </w:r>
          </w:p>
          <w:p w:rsidR="00C8664F" w:rsidP="00BE465F" w14:paraId="432CDC12" w14:textId="77777777">
            <w:pPr>
              <w:pStyle w:val="paragraph"/>
              <w:numPr>
                <w:ilvl w:val="1"/>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Pregnancy prevention</w:t>
            </w:r>
          </w:p>
          <w:p w:rsidR="000B122B" w:rsidP="00BE465F" w14:paraId="7AF48744" w14:textId="257EEB21">
            <w:pPr>
              <w:pStyle w:val="paragraph"/>
              <w:numPr>
                <w:ilvl w:val="0"/>
                <w:numId w:val="20"/>
              </w:numPr>
              <w:spacing w:before="0" w:beforeAutospacing="0" w:after="0" w:afterAutospacing="0"/>
              <w:textAlignment w:val="baseline"/>
              <w:rPr>
                <w:rFonts w:ascii="Calibri" w:hAnsi="Calibri" w:cs="Calibri"/>
                <w:sz w:val="22"/>
                <w:szCs w:val="22"/>
              </w:rPr>
            </w:pPr>
            <w:r w:rsidRPr="00781EF4">
              <w:rPr>
                <w:rFonts w:ascii="Calibri" w:hAnsi="Calibri" w:cs="Calibri"/>
                <w:sz w:val="22"/>
                <w:szCs w:val="22"/>
              </w:rPr>
              <w:t>Would you be open to creating content in the form of a Reel or Newsfeed post for the WTT Instagram around this issue</w:t>
            </w:r>
            <w:r w:rsidR="00355D4A">
              <w:rPr>
                <w:rFonts w:ascii="Calibri" w:hAnsi="Calibri" w:cs="Calibri"/>
                <w:sz w:val="22"/>
                <w:szCs w:val="22"/>
              </w:rPr>
              <w:t>?</w:t>
            </w:r>
            <w:r w:rsidRPr="00781EF4">
              <w:rPr>
                <w:rFonts w:ascii="Calibri" w:hAnsi="Calibri" w:cs="Calibri"/>
                <w:sz w:val="22"/>
                <w:szCs w:val="22"/>
              </w:rPr>
              <w:t> </w:t>
            </w:r>
          </w:p>
          <w:p w:rsidR="00781EF4" w:rsidRPr="00AE1B36" w:rsidP="00BE465F" w14:paraId="1997F200" w14:textId="66D76F1F">
            <w:pPr>
              <w:pStyle w:val="paragraph"/>
              <w:numPr>
                <w:ilvl w:val="1"/>
                <w:numId w:val="22"/>
              </w:numPr>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Y</w:t>
            </w:r>
            <w:r>
              <w:rPr>
                <w:rStyle w:val="eop"/>
              </w:rPr>
              <w:t>es</w:t>
            </w:r>
          </w:p>
          <w:p w:rsidR="00AE1B36" w:rsidRPr="00AE1B36" w:rsidP="00BE465F" w14:paraId="29056299" w14:textId="112955B5">
            <w:pPr>
              <w:pStyle w:val="paragraph"/>
              <w:numPr>
                <w:ilvl w:val="1"/>
                <w:numId w:val="22"/>
              </w:numPr>
              <w:spacing w:before="0" w:beforeAutospacing="0" w:after="0" w:afterAutospacing="0"/>
              <w:textAlignment w:val="baseline"/>
              <w:rPr>
                <w:rStyle w:val="eop"/>
                <w:rFonts w:ascii="Calibri" w:hAnsi="Calibri" w:cs="Calibri"/>
                <w:sz w:val="22"/>
                <w:szCs w:val="22"/>
              </w:rPr>
            </w:pPr>
            <w:r>
              <w:rPr>
                <w:rStyle w:val="eop"/>
              </w:rPr>
              <w:t>No</w:t>
            </w:r>
          </w:p>
          <w:p w:rsidR="00C8664F" w:rsidRPr="00796548" w:rsidP="00BE465F" w14:paraId="03B64361" w14:textId="2E2E249C">
            <w:pPr>
              <w:pStyle w:val="paragraph"/>
              <w:numPr>
                <w:ilvl w:val="1"/>
                <w:numId w:val="22"/>
              </w:numPr>
              <w:spacing w:before="0" w:beforeAutospacing="0" w:after="0" w:afterAutospacing="0"/>
              <w:textAlignment w:val="baseline"/>
              <w:rPr>
                <w:rFonts w:ascii="Calibri" w:hAnsi="Calibri" w:cs="Calibri"/>
                <w:sz w:val="22"/>
                <w:szCs w:val="22"/>
              </w:rPr>
            </w:pPr>
            <w:r>
              <w:rPr>
                <w:rStyle w:val="eop"/>
              </w:rPr>
              <w:t>Other: (open response)</w:t>
            </w:r>
          </w:p>
          <w:p w:rsidR="00AE1B36" w:rsidRPr="00AE1B36" w:rsidP="00BE465F" w14:paraId="24E54942" w14:textId="331174C6">
            <w:pPr>
              <w:pStyle w:val="paragraph"/>
              <w:numPr>
                <w:ilvl w:val="0"/>
                <w:numId w:val="19"/>
              </w:numPr>
              <w:rPr>
                <w:rFonts w:ascii="Calibri" w:hAnsi="Calibri" w:cs="Calibri"/>
                <w:szCs w:val="22"/>
              </w:rPr>
            </w:pPr>
            <w:r w:rsidRPr="00AE1B36">
              <w:rPr>
                <w:rFonts w:ascii="Calibri" w:hAnsi="Calibri" w:cs="Calibri"/>
                <w:szCs w:val="22"/>
              </w:rPr>
              <w:t>Follow-up Journal Prompt: Favorite Youth Influencers </w:t>
            </w:r>
            <w:r w:rsidR="00E6341F">
              <w:rPr>
                <w:rFonts w:ascii="Calibri" w:hAnsi="Calibri" w:cs="Calibri"/>
                <w:szCs w:val="22"/>
              </w:rPr>
              <w:t>(Journal)</w:t>
            </w:r>
          </w:p>
          <w:p w:rsidR="00AE1B36" w:rsidRPr="00AE1B36" w:rsidP="00BE465F" w14:paraId="0B3823B9" w14:textId="0351C27C">
            <w:pPr>
              <w:pStyle w:val="paragraph"/>
              <w:numPr>
                <w:ilvl w:val="1"/>
                <w:numId w:val="19"/>
              </w:numPr>
              <w:rPr>
                <w:rFonts w:ascii="Calibri" w:hAnsi="Calibri" w:cs="Calibri"/>
                <w:szCs w:val="22"/>
              </w:rPr>
            </w:pPr>
            <w:r w:rsidRPr="00AE1B36">
              <w:rPr>
                <w:rFonts w:ascii="Calibri" w:hAnsi="Calibri" w:cs="Calibri"/>
                <w:b/>
                <w:bCs/>
                <w:szCs w:val="22"/>
              </w:rPr>
              <w:t xml:space="preserve">Goal: To build a list of young adult influencers who have captured </w:t>
            </w:r>
            <w:r w:rsidR="00212E25">
              <w:rPr>
                <w:rFonts w:ascii="Calibri" w:hAnsi="Calibri" w:cs="Calibri"/>
                <w:b/>
                <w:bCs/>
                <w:szCs w:val="22"/>
              </w:rPr>
              <w:t>your</w:t>
            </w:r>
            <w:r w:rsidRPr="00AE1B36">
              <w:rPr>
                <w:rFonts w:ascii="Calibri" w:hAnsi="Calibri" w:cs="Calibri"/>
                <w:b/>
                <w:bCs/>
                <w:szCs w:val="22"/>
              </w:rPr>
              <w:t xml:space="preserve"> attention and may be good </w:t>
            </w:r>
            <w:r w:rsidRPr="00AE1B36">
              <w:rPr>
                <w:rFonts w:ascii="Calibri" w:hAnsi="Calibri" w:cs="Calibri"/>
                <w:b/>
                <w:bCs/>
                <w:szCs w:val="22"/>
              </w:rPr>
              <w:t>options for collaboration on future contests or promotions.</w:t>
            </w:r>
            <w:r w:rsidRPr="00AE1B36">
              <w:rPr>
                <w:rFonts w:ascii="Calibri" w:hAnsi="Calibri" w:cs="Calibri"/>
                <w:szCs w:val="22"/>
              </w:rPr>
              <w:t> </w:t>
            </w:r>
          </w:p>
          <w:p w:rsidR="00AE1B36" w:rsidRPr="00AE1B36" w:rsidP="00BE465F" w14:paraId="03BF3346" w14:textId="77777777">
            <w:pPr>
              <w:pStyle w:val="paragraph"/>
              <w:numPr>
                <w:ilvl w:val="1"/>
                <w:numId w:val="19"/>
              </w:numPr>
              <w:rPr>
                <w:rFonts w:ascii="Calibri" w:hAnsi="Calibri" w:cs="Calibri"/>
                <w:szCs w:val="22"/>
              </w:rPr>
            </w:pPr>
            <w:r w:rsidRPr="00AE1B36">
              <w:rPr>
                <w:rFonts w:ascii="Calibri" w:hAnsi="Calibri" w:cs="Calibri"/>
                <w:szCs w:val="22"/>
              </w:rPr>
              <w:t>Please submit 3-5 account names for influencers on Instagram or Tik Tok that you love. We usually collaborate with people who have 500 - 30,000 followers, but please share accounts with any number of followers! </w:t>
            </w:r>
          </w:p>
          <w:p w:rsidR="00730FA2" w:rsidRPr="0070402A" w:rsidP="00BE465F" w14:paraId="6560D04F" w14:textId="3D4C76D1">
            <w:pPr>
              <w:pStyle w:val="paragraph"/>
              <w:numPr>
                <w:ilvl w:val="1"/>
                <w:numId w:val="19"/>
              </w:numPr>
              <w:rPr>
                <w:rFonts w:ascii="Calibri" w:hAnsi="Calibri" w:cs="Calibri"/>
                <w:szCs w:val="22"/>
              </w:rPr>
            </w:pPr>
            <w:r w:rsidRPr="00AE1B36">
              <w:rPr>
                <w:rFonts w:ascii="Calibri" w:hAnsi="Calibri" w:cs="Calibri"/>
                <w:szCs w:val="22"/>
              </w:rPr>
              <w:t>What do you like about their content, personality, or account?</w:t>
            </w:r>
          </w:p>
        </w:tc>
      </w:tr>
    </w:tbl>
    <w:p w:rsidR="00777166" w:rsidP="006B051E" w14:paraId="321EF97F" w14:textId="77777777">
      <w:pPr>
        <w:pStyle w:val="BodyText"/>
        <w:spacing w:line="276" w:lineRule="auto"/>
        <w:ind w:firstLine="0"/>
        <w:rPr>
          <w:rFonts w:ascii="Calibri" w:hAnsi="Calibri"/>
          <w:sz w:val="22"/>
          <w:szCs w:val="22"/>
        </w:rPr>
      </w:pPr>
    </w:p>
    <w:p w:rsidR="00996BC0" w:rsidP="006B051E" w14:paraId="20B58450" w14:textId="77777777">
      <w:pPr>
        <w:pStyle w:val="BodyText"/>
        <w:spacing w:line="276" w:lineRule="auto"/>
        <w:ind w:firstLine="0"/>
        <w:rPr>
          <w:rFonts w:ascii="Calibri" w:hAnsi="Calibri"/>
          <w:sz w:val="22"/>
          <w:szCs w:val="22"/>
        </w:rPr>
      </w:pPr>
    </w:p>
    <w:p w:rsidR="00996BC0" w:rsidP="006B051E" w14:paraId="4A297431" w14:textId="77777777">
      <w:pPr>
        <w:pStyle w:val="BodyText"/>
        <w:spacing w:line="276" w:lineRule="auto"/>
        <w:ind w:firstLine="0"/>
        <w:rPr>
          <w:rFonts w:ascii="Calibri" w:hAnsi="Calibri"/>
          <w:sz w:val="22"/>
          <w:szCs w:val="22"/>
        </w:rPr>
      </w:pPr>
    </w:p>
    <w:p w:rsidR="00777166" w:rsidP="006B051E" w14:paraId="2C96518F" w14:textId="77777777">
      <w:pPr>
        <w:pStyle w:val="BodyText"/>
        <w:spacing w:line="276" w:lineRule="auto"/>
        <w:ind w:firstLine="0"/>
        <w:rPr>
          <w:rFonts w:ascii="Calibri" w:hAnsi="Calibri"/>
          <w:sz w:val="22"/>
          <w:szCs w:val="22"/>
        </w:rPr>
      </w:pPr>
    </w:p>
    <w:tbl>
      <w:tblPr>
        <w:tblStyle w:val="GridTable4"/>
        <w:tblW w:w="10068" w:type="dxa"/>
        <w:tblLook w:val="04A0"/>
      </w:tblPr>
      <w:tblGrid>
        <w:gridCol w:w="3339"/>
        <w:gridCol w:w="6729"/>
      </w:tblGrid>
      <w:tr w14:paraId="06E1F648" w14:textId="77777777" w:rsidTr="05029688">
        <w:tblPrEx>
          <w:tblW w:w="10068" w:type="dxa"/>
          <w:tblLook w:val="04A0"/>
        </w:tblPrEx>
        <w:tc>
          <w:tcPr>
            <w:tcW w:w="10068" w:type="dxa"/>
            <w:gridSpan w:val="2"/>
          </w:tcPr>
          <w:p w:rsidR="00212E25" w:rsidRPr="00730FA2" w:rsidP="00B3632B" w14:paraId="6A30B871" w14:textId="204B7BCB">
            <w:pPr>
              <w:pStyle w:val="BodyText"/>
              <w:rPr>
                <w:rFonts w:ascii="Bahnschrift" w:hAnsi="Bahnschrift"/>
                <w:b w:val="0"/>
                <w:bCs w:val="0"/>
                <w:iCs/>
                <w:color w:val="auto"/>
                <w:sz w:val="24"/>
                <w:szCs w:val="28"/>
              </w:rPr>
            </w:pPr>
            <w:r w:rsidRPr="00730FA2">
              <w:rPr>
                <w:rFonts w:ascii="Calibri" w:hAnsi="Calibri"/>
                <w:iCs/>
                <w:color w:val="auto"/>
                <w:szCs w:val="22"/>
                <w:u w:val="single"/>
              </w:rPr>
              <w:br w:type="page"/>
            </w:r>
            <w:r w:rsidRPr="00730FA2">
              <w:rPr>
                <w:rFonts w:ascii="Bahnschrift" w:hAnsi="Bahnschrift"/>
                <w:iCs/>
                <w:color w:val="auto"/>
                <w:sz w:val="24"/>
                <w:szCs w:val="28"/>
              </w:rPr>
              <w:t xml:space="preserve">Insider Activities </w:t>
            </w:r>
            <w:r w:rsidR="004B0714">
              <w:rPr>
                <w:rFonts w:ascii="Bahnschrift" w:hAnsi="Bahnschrift"/>
                <w:b w:val="0"/>
                <w:bCs w:val="0"/>
                <w:iCs/>
                <w:color w:val="auto"/>
                <w:sz w:val="24"/>
                <w:szCs w:val="28"/>
              </w:rPr>
              <w:t>r</w:t>
            </w:r>
            <w:r w:rsidR="004B0714">
              <w:rPr>
                <w:rFonts w:ascii="Bahnschrift" w:hAnsi="Bahnschrift"/>
                <w:iCs/>
                <w:sz w:val="24"/>
                <w:szCs w:val="28"/>
              </w:rPr>
              <w:t>elated to Climate Change</w:t>
            </w:r>
          </w:p>
          <w:p w:rsidR="00212E25" w:rsidRPr="00730FA2" w:rsidP="00B3632B" w14:paraId="6A20C993" w14:textId="77777777">
            <w:pPr>
              <w:pStyle w:val="BodyText"/>
              <w:rPr>
                <w:rFonts w:ascii="Calibri" w:hAnsi="Calibri"/>
                <w:iCs/>
                <w:color w:val="auto"/>
                <w:szCs w:val="22"/>
              </w:rPr>
            </w:pPr>
          </w:p>
        </w:tc>
      </w:tr>
      <w:tr w14:paraId="084535B4" w14:textId="77777777" w:rsidTr="05029688">
        <w:tblPrEx>
          <w:tblW w:w="10068" w:type="dxa"/>
          <w:tblLook w:val="04A0"/>
        </w:tblPrEx>
        <w:tc>
          <w:tcPr>
            <w:tcW w:w="3339" w:type="dxa"/>
          </w:tcPr>
          <w:p w:rsidR="00212E25" w:rsidRPr="00730FA2" w:rsidP="00B3632B" w14:paraId="25B1CE85" w14:textId="77777777">
            <w:pPr>
              <w:pStyle w:val="BodyText"/>
              <w:spacing w:line="360" w:lineRule="auto"/>
              <w:rPr>
                <w:rFonts w:asciiTheme="minorHAnsi" w:hAnsiTheme="minorHAnsi" w:cstheme="minorHAnsi"/>
                <w:iCs/>
                <w:sz w:val="22"/>
                <w:szCs w:val="24"/>
              </w:rPr>
            </w:pPr>
            <w:r w:rsidRPr="05029688">
              <w:rPr>
                <w:rFonts w:asciiTheme="minorHAnsi" w:hAnsiTheme="minorHAnsi" w:cstheme="minorBidi"/>
                <w:sz w:val="22"/>
                <w:szCs w:val="22"/>
              </w:rPr>
              <w:t>Activity Type</w:t>
            </w:r>
          </w:p>
          <w:p w:rsidR="00212E25" w:rsidRPr="00730FA2" w:rsidP="00B3632B" w14:paraId="314C9E28" w14:textId="3A2126B9">
            <w:pPr>
              <w:pStyle w:val="BodyText"/>
              <w:spacing w:line="360" w:lineRule="auto"/>
              <w:rPr>
                <w:rFonts w:asciiTheme="minorHAnsi" w:hAnsiTheme="minorHAnsi" w:cstheme="minorHAnsi"/>
                <w:iCs/>
                <w:sz w:val="22"/>
                <w:szCs w:val="24"/>
              </w:rPr>
            </w:pPr>
            <w:sdt>
              <w:sdtPr>
                <w:rPr>
                  <w:rFonts w:asciiTheme="minorHAnsi" w:hAnsiTheme="minorHAnsi" w:cstheme="minorBidi"/>
                  <w:sz w:val="22"/>
                  <w:szCs w:val="22"/>
                </w:rPr>
                <w:id w:val="-653604391"/>
                <w14:checkbox>
                  <w14:checked w14:val="1"/>
                  <w14:checkedState w14:val="2612" w14:font="MS Gothic"/>
                  <w14:uncheckedState w14:val="2610" w14:font="MS Gothic"/>
                </w14:checkbox>
              </w:sdtPr>
              <w:sdtContent>
                <w:r w:rsidRPr="05029688" w:rsidR="5A85D1CD">
                  <w:rPr>
                    <w:rFonts w:ascii="MS Gothic" w:eastAsia="MS Gothic" w:hAnsi="MS Gothic" w:cs="MS Gothic"/>
                    <w:sz w:val="22"/>
                    <w:szCs w:val="22"/>
                  </w:rPr>
                  <w:t>☒</w:t>
                </w:r>
              </w:sdtContent>
            </w:sdt>
            <w:r w:rsidRPr="05029688" w:rsidR="5858AE6B">
              <w:rPr>
                <w:rFonts w:asciiTheme="minorHAnsi" w:hAnsiTheme="minorHAnsi" w:cstheme="minorBidi"/>
                <w:b w:val="0"/>
                <w:bCs w:val="0"/>
                <w:sz w:val="22"/>
                <w:szCs w:val="22"/>
              </w:rPr>
              <w:t xml:space="preserve"> Journal</w:t>
            </w:r>
          </w:p>
          <w:p w:rsidR="00212E25" w:rsidRPr="00730FA2" w:rsidP="00B3632B" w14:paraId="635C3634" w14:textId="62B74800">
            <w:pPr>
              <w:pStyle w:val="BodyText"/>
              <w:spacing w:line="360" w:lineRule="auto"/>
              <w:rPr>
                <w:rFonts w:asciiTheme="minorHAnsi" w:hAnsiTheme="minorHAnsi" w:cstheme="minorHAnsi"/>
                <w:iCs/>
                <w:sz w:val="22"/>
                <w:szCs w:val="24"/>
              </w:rPr>
            </w:pPr>
            <w:sdt>
              <w:sdtPr>
                <w:rPr>
                  <w:rFonts w:asciiTheme="minorHAnsi" w:hAnsiTheme="minorHAnsi" w:cstheme="minorBidi"/>
                  <w:sz w:val="22"/>
                  <w:szCs w:val="22"/>
                </w:rPr>
                <w:id w:val="46274615"/>
                <w14:checkbox>
                  <w14:checked w14:val="0"/>
                  <w14:checkedState w14:val="2612" w14:font="MS Gothic"/>
                  <w14:uncheckedState w14:val="2610" w14:font="MS Gothic"/>
                </w14:checkbox>
              </w:sdtPr>
              <w:sdtContent>
                <w:r w:rsidRPr="05029688" w:rsidR="5A85D1CD">
                  <w:rPr>
                    <w:rFonts w:ascii="MS Gothic" w:eastAsia="MS Gothic" w:hAnsi="MS Gothic" w:cs="MS Gothic"/>
                    <w:sz w:val="22"/>
                    <w:szCs w:val="22"/>
                  </w:rPr>
                  <w:t>☐</w:t>
                </w:r>
              </w:sdtContent>
            </w:sdt>
            <w:r w:rsidRPr="05029688" w:rsidR="5858AE6B">
              <w:rPr>
                <w:rFonts w:asciiTheme="minorHAnsi" w:hAnsiTheme="minorHAnsi" w:cstheme="minorBidi"/>
                <w:b w:val="0"/>
                <w:bCs w:val="0"/>
                <w:sz w:val="22"/>
                <w:szCs w:val="22"/>
              </w:rPr>
              <w:t xml:space="preserve"> Poll</w:t>
            </w:r>
          </w:p>
          <w:p w:rsidR="00212E25" w:rsidRPr="00730FA2" w:rsidP="00B3632B" w14:paraId="63984247" w14:textId="65E584ED">
            <w:pPr>
              <w:pStyle w:val="BodyText"/>
              <w:spacing w:line="360" w:lineRule="auto"/>
              <w:rPr>
                <w:rFonts w:asciiTheme="minorHAnsi" w:hAnsiTheme="minorHAnsi" w:cstheme="minorHAnsi"/>
                <w:iCs/>
                <w:sz w:val="22"/>
                <w:szCs w:val="24"/>
              </w:rPr>
            </w:pPr>
            <w:sdt>
              <w:sdtPr>
                <w:rPr>
                  <w:rFonts w:asciiTheme="minorHAnsi" w:hAnsiTheme="minorHAnsi" w:cstheme="minorBidi"/>
                  <w:sz w:val="22"/>
                  <w:szCs w:val="22"/>
                </w:rPr>
                <w:id w:val="1158118530"/>
                <w14:checkbox>
                  <w14:checked w14:val="1"/>
                  <w14:checkedState w14:val="2612" w14:font="MS Gothic"/>
                  <w14:uncheckedState w14:val="2610" w14:font="MS Gothic"/>
                </w14:checkbox>
              </w:sdtPr>
              <w:sdtContent>
                <w:r w:rsidRPr="05029688" w:rsidR="5A85D1CD">
                  <w:rPr>
                    <w:rFonts w:ascii="MS Gothic" w:eastAsia="MS Gothic" w:hAnsi="MS Gothic" w:cs="MS Gothic"/>
                    <w:sz w:val="22"/>
                    <w:szCs w:val="22"/>
                  </w:rPr>
                  <w:t>☒</w:t>
                </w:r>
              </w:sdtContent>
            </w:sdt>
            <w:r w:rsidRPr="05029688" w:rsidR="5858AE6B">
              <w:rPr>
                <w:rFonts w:asciiTheme="minorHAnsi" w:hAnsiTheme="minorHAnsi" w:cstheme="minorBidi"/>
                <w:b w:val="0"/>
                <w:bCs w:val="0"/>
                <w:sz w:val="22"/>
                <w:szCs w:val="22"/>
              </w:rPr>
              <w:t xml:space="preserve"> Questionnaire</w:t>
            </w:r>
          </w:p>
          <w:p w:rsidR="00212E25" w:rsidRPr="00730FA2" w:rsidP="00B3632B" w14:paraId="63339261" w14:textId="77777777">
            <w:pPr>
              <w:pStyle w:val="BodyText"/>
              <w:spacing w:line="360" w:lineRule="auto"/>
              <w:rPr>
                <w:rFonts w:asciiTheme="minorHAnsi" w:hAnsiTheme="minorHAnsi" w:cstheme="minorHAnsi"/>
                <w:iCs/>
                <w:sz w:val="22"/>
                <w:szCs w:val="24"/>
              </w:rPr>
            </w:pPr>
            <w:sdt>
              <w:sdtPr>
                <w:rPr>
                  <w:rFonts w:asciiTheme="minorHAnsi" w:hAnsiTheme="minorHAnsi" w:cstheme="minorBidi"/>
                  <w:sz w:val="22"/>
                  <w:szCs w:val="22"/>
                </w:rPr>
                <w:id w:val="-622453170"/>
                <w14:checkbox>
                  <w14:checked w14:val="0"/>
                  <w14:checkedState w14:val="2612" w14:font="MS Gothic"/>
                  <w14:uncheckedState w14:val="2610" w14:font="MS Gothic"/>
                </w14:checkbox>
              </w:sdtPr>
              <w:sdtContent>
                <w:r w:rsidRPr="05029688" w:rsidR="5858AE6B">
                  <w:rPr>
                    <w:rFonts w:ascii="MS Gothic" w:eastAsia="MS Gothic" w:hAnsi="MS Gothic" w:cs="MS Gothic"/>
                    <w:sz w:val="22"/>
                    <w:szCs w:val="22"/>
                  </w:rPr>
                  <w:t>☐</w:t>
                </w:r>
              </w:sdtContent>
            </w:sdt>
            <w:r w:rsidRPr="05029688" w:rsidR="5858AE6B">
              <w:rPr>
                <w:rFonts w:asciiTheme="minorHAnsi" w:hAnsiTheme="minorHAnsi" w:cstheme="minorBidi"/>
                <w:b w:val="0"/>
                <w:bCs w:val="0"/>
                <w:sz w:val="22"/>
                <w:szCs w:val="22"/>
              </w:rPr>
              <w:t xml:space="preserve"> Challenge</w:t>
            </w:r>
          </w:p>
          <w:p w:rsidR="00212E25" w:rsidRPr="00730FA2" w:rsidP="00B3632B" w14:paraId="4C83855B" w14:textId="48760B53">
            <w:pPr>
              <w:pStyle w:val="BodyText"/>
              <w:spacing w:line="360" w:lineRule="auto"/>
              <w:rPr>
                <w:rFonts w:asciiTheme="minorHAnsi" w:hAnsiTheme="minorHAnsi" w:cstheme="minorHAnsi"/>
                <w:iCs/>
                <w:sz w:val="22"/>
                <w:szCs w:val="24"/>
              </w:rPr>
            </w:pPr>
            <w:sdt>
              <w:sdtPr>
                <w:rPr>
                  <w:rFonts w:asciiTheme="minorHAnsi" w:hAnsiTheme="minorHAnsi" w:cstheme="minorBidi"/>
                  <w:sz w:val="22"/>
                  <w:szCs w:val="22"/>
                </w:rPr>
                <w:id w:val="-383799980"/>
                <w14:checkbox>
                  <w14:checked w14:val="1"/>
                  <w14:checkedState w14:val="2612" w14:font="MS Gothic"/>
                  <w14:uncheckedState w14:val="2610" w14:font="MS Gothic"/>
                </w14:checkbox>
              </w:sdtPr>
              <w:sdtContent>
                <w:r w:rsidRPr="05029688" w:rsidR="5A85D1CD">
                  <w:rPr>
                    <w:rFonts w:ascii="MS Gothic" w:eastAsia="MS Gothic" w:hAnsi="MS Gothic" w:cs="MS Gothic"/>
                    <w:sz w:val="22"/>
                    <w:szCs w:val="22"/>
                  </w:rPr>
                  <w:t>☒</w:t>
                </w:r>
              </w:sdtContent>
            </w:sdt>
            <w:r w:rsidRPr="05029688" w:rsidR="5858AE6B">
              <w:rPr>
                <w:rFonts w:asciiTheme="minorHAnsi" w:hAnsiTheme="minorHAnsi" w:cstheme="minorBidi"/>
                <w:b w:val="0"/>
                <w:bCs w:val="0"/>
                <w:sz w:val="22"/>
                <w:szCs w:val="22"/>
              </w:rPr>
              <w:t xml:space="preserve"> Forum</w:t>
            </w:r>
          </w:p>
          <w:p w:rsidR="00212E25" w:rsidRPr="00730FA2" w:rsidP="00B3632B" w14:paraId="6C9FC009" w14:textId="77777777">
            <w:pPr>
              <w:pStyle w:val="BodyText"/>
              <w:rPr>
                <w:rFonts w:ascii="Calibri" w:hAnsi="Calibri"/>
                <w:b w:val="0"/>
                <w:bCs w:val="0"/>
                <w:iCs/>
                <w:szCs w:val="22"/>
              </w:rPr>
            </w:pPr>
          </w:p>
        </w:tc>
        <w:tc>
          <w:tcPr>
            <w:tcW w:w="6729" w:type="dxa"/>
          </w:tcPr>
          <w:p w:rsidR="00F11D8A" w:rsidRPr="00F11D8A" w:rsidP="00F11D8A" w14:paraId="271F8267" w14:textId="5F0A7307">
            <w:pPr>
              <w:pStyle w:val="paragraph"/>
              <w:rPr>
                <w:rStyle w:val="normaltextrun"/>
                <w:rFonts w:ascii="Calibri" w:hAnsi="Calibri" w:cs="Calibri"/>
              </w:rPr>
            </w:pPr>
            <w:r w:rsidRPr="04E54C70">
              <w:rPr>
                <w:rStyle w:val="normaltextrun"/>
                <w:rFonts w:ascii="Calibri" w:hAnsi="Calibri" w:cs="Calibri"/>
              </w:rPr>
              <w:t xml:space="preserve">*Note: We </w:t>
            </w:r>
            <w:r w:rsidRPr="04E54C70" w:rsidR="002E6AB6">
              <w:rPr>
                <w:rStyle w:val="normaltextrun"/>
                <w:rFonts w:ascii="Calibri" w:hAnsi="Calibri" w:cs="Calibri"/>
              </w:rPr>
              <w:t>will split these questions up into multiple activities to decrease survey burden.</w:t>
            </w:r>
          </w:p>
          <w:p w:rsidR="0FC9DAE7" w:rsidP="04E54C70" w14:paraId="1B5E8C72" w14:textId="37D82DDE">
            <w:pPr>
              <w:pStyle w:val="paragraph"/>
              <w:numPr>
                <w:ilvl w:val="0"/>
                <w:numId w:val="23"/>
              </w:numPr>
              <w:rPr>
                <w:rStyle w:val="normaltextrun"/>
                <w:rFonts w:ascii="Calibri" w:hAnsi="Calibri" w:cs="Calibri"/>
              </w:rPr>
            </w:pPr>
            <w:r w:rsidRPr="05029688">
              <w:rPr>
                <w:rStyle w:val="normaltextrun"/>
                <w:rFonts w:ascii="Calibri" w:hAnsi="Calibri" w:cs="Calibri"/>
              </w:rPr>
              <w:t xml:space="preserve">Starting the Conversation about </w:t>
            </w:r>
            <w:r w:rsidRPr="05029688" w:rsidR="252E0B0A">
              <w:rPr>
                <w:rStyle w:val="normaltextrun"/>
                <w:rFonts w:ascii="Calibri" w:hAnsi="Calibri" w:cs="Calibri"/>
              </w:rPr>
              <w:t>Climate Change</w:t>
            </w:r>
            <w:r w:rsidRPr="05029688" w:rsidR="3B91A9A0">
              <w:rPr>
                <w:rStyle w:val="normaltextrun"/>
                <w:rFonts w:ascii="Calibri" w:hAnsi="Calibri" w:cs="Calibri"/>
              </w:rPr>
              <w:t xml:space="preserve"> </w:t>
            </w:r>
            <w:r w:rsidRPr="05029688" w:rsidR="3B91A9A0">
              <w:rPr>
                <w:rStyle w:val="normaltextrun"/>
              </w:rPr>
              <w:t>(Journal)</w:t>
            </w:r>
          </w:p>
          <w:p w:rsidR="00212E25" w:rsidRPr="00263281" w:rsidP="04E54C70" w14:paraId="76F39329" w14:textId="3FB4DA36">
            <w:pPr>
              <w:pStyle w:val="paragraph"/>
              <w:numPr>
                <w:ilvl w:val="1"/>
                <w:numId w:val="23"/>
              </w:numPr>
              <w:rPr>
                <w:rStyle w:val="normaltextrun"/>
                <w:rFonts w:asciiTheme="minorHAnsi" w:hAnsiTheme="minorHAnsi" w:cstheme="minorBidi"/>
                <w:sz w:val="22"/>
                <w:szCs w:val="22"/>
              </w:rPr>
            </w:pPr>
            <w:r w:rsidRPr="04E54C70">
              <w:rPr>
                <w:rStyle w:val="normaltextrun"/>
                <w:rFonts w:asciiTheme="minorHAnsi" w:hAnsiTheme="minorHAnsi" w:cstheme="minorBidi"/>
                <w:sz w:val="22"/>
                <w:szCs w:val="22"/>
              </w:rPr>
              <w:t>Do you think that the global climate is changing as a result of human action?</w:t>
            </w:r>
          </w:p>
          <w:p w:rsidR="00263281" w:rsidP="04E54C70" w14:paraId="0497F29C" w14:textId="77777777">
            <w:pPr>
              <w:pStyle w:val="paragraph"/>
              <w:numPr>
                <w:ilvl w:val="2"/>
                <w:numId w:val="23"/>
              </w:numPr>
              <w:rPr>
                <w:rFonts w:ascii="Calibri" w:hAnsi="Calibri" w:cs="Calibri"/>
              </w:rPr>
            </w:pPr>
            <w:r w:rsidRPr="04E54C70">
              <w:rPr>
                <w:rFonts w:ascii="Calibri" w:hAnsi="Calibri" w:cs="Calibri"/>
              </w:rPr>
              <w:t>Yes; why (open-ended)</w:t>
            </w:r>
          </w:p>
          <w:p w:rsidR="00263281" w:rsidP="04E54C70" w14:paraId="4A5C1D74" w14:textId="77777777">
            <w:pPr>
              <w:pStyle w:val="paragraph"/>
              <w:numPr>
                <w:ilvl w:val="2"/>
                <w:numId w:val="23"/>
              </w:numPr>
              <w:rPr>
                <w:rFonts w:ascii="Calibri" w:hAnsi="Calibri" w:cs="Calibri"/>
              </w:rPr>
            </w:pPr>
            <w:r w:rsidRPr="04E54C70">
              <w:rPr>
                <w:rFonts w:ascii="Calibri" w:hAnsi="Calibri" w:cs="Calibri"/>
              </w:rPr>
              <w:t>No; why (open-ended)</w:t>
            </w:r>
          </w:p>
          <w:p w:rsidR="00263281" w:rsidP="04E54C70" w14:paraId="766D0B19" w14:textId="37BA5FA3">
            <w:pPr>
              <w:pStyle w:val="paragraph"/>
              <w:numPr>
                <w:ilvl w:val="0"/>
                <w:numId w:val="23"/>
              </w:numPr>
              <w:rPr>
                <w:rFonts w:ascii="Calibri" w:hAnsi="Calibri" w:cs="Calibri"/>
              </w:rPr>
            </w:pPr>
            <w:r w:rsidRPr="05029688">
              <w:rPr>
                <w:rFonts w:ascii="Calibri" w:hAnsi="Calibri" w:cs="Calibri"/>
              </w:rPr>
              <w:t>How Climate Change Impacts (or doesn’t) You and Those Around You</w:t>
            </w:r>
            <w:r w:rsidRPr="05029688" w:rsidR="3B91A9A0">
              <w:rPr>
                <w:rFonts w:ascii="Calibri" w:hAnsi="Calibri" w:cs="Calibri"/>
              </w:rPr>
              <w:t xml:space="preserve"> (Questionnaire)</w:t>
            </w:r>
          </w:p>
          <w:p w:rsidR="00263281" w:rsidP="04E54C70" w14:paraId="7F060202" w14:textId="549D4BFB">
            <w:pPr>
              <w:pStyle w:val="paragraph"/>
              <w:numPr>
                <w:ilvl w:val="1"/>
                <w:numId w:val="23"/>
              </w:numPr>
              <w:rPr>
                <w:rFonts w:ascii="Calibri" w:hAnsi="Calibri" w:cs="Calibri"/>
              </w:rPr>
            </w:pPr>
            <w:r w:rsidRPr="04E54C70">
              <w:rPr>
                <w:rFonts w:ascii="Calibri" w:hAnsi="Calibri" w:cs="Calibri"/>
              </w:rPr>
              <w:t>Do you think that you as an individual are responsible for taking action to reverse climate change?</w:t>
            </w:r>
          </w:p>
          <w:p w:rsidR="00263281" w:rsidP="04E54C70" w14:paraId="4F52C0FF" w14:textId="77777777">
            <w:pPr>
              <w:pStyle w:val="paragraph"/>
              <w:numPr>
                <w:ilvl w:val="2"/>
                <w:numId w:val="23"/>
              </w:numPr>
              <w:rPr>
                <w:rFonts w:ascii="Calibri" w:hAnsi="Calibri" w:cs="Calibri"/>
              </w:rPr>
            </w:pPr>
            <w:r w:rsidRPr="04E54C70">
              <w:rPr>
                <w:rFonts w:ascii="Calibri" w:hAnsi="Calibri" w:cs="Calibri"/>
              </w:rPr>
              <w:t>Yes; why (open-ended)</w:t>
            </w:r>
          </w:p>
          <w:p w:rsidR="00F450E4" w:rsidP="04E54C70" w14:paraId="11AE1B93" w14:textId="77777777">
            <w:pPr>
              <w:pStyle w:val="paragraph"/>
              <w:numPr>
                <w:ilvl w:val="2"/>
                <w:numId w:val="23"/>
              </w:numPr>
              <w:rPr>
                <w:rFonts w:ascii="Calibri" w:hAnsi="Calibri" w:cs="Calibri"/>
              </w:rPr>
            </w:pPr>
            <w:r w:rsidRPr="04E54C70">
              <w:rPr>
                <w:rFonts w:ascii="Calibri" w:hAnsi="Calibri" w:cs="Calibri"/>
              </w:rPr>
              <w:t>No; why (open-ended)</w:t>
            </w:r>
          </w:p>
          <w:p w:rsidR="00F450E4" w:rsidP="04E54C70" w14:paraId="2D06F147" w14:textId="0533C06D">
            <w:pPr>
              <w:pStyle w:val="paragraph"/>
              <w:numPr>
                <w:ilvl w:val="1"/>
                <w:numId w:val="23"/>
              </w:numPr>
              <w:rPr>
                <w:rFonts w:ascii="Calibri" w:hAnsi="Calibri" w:cs="Calibri"/>
              </w:rPr>
            </w:pPr>
            <w:r w:rsidRPr="04E54C70">
              <w:rPr>
                <w:rFonts w:ascii="Calibri" w:hAnsi="Calibri" w:cs="Calibri"/>
              </w:rPr>
              <w:t xml:space="preserve">Do </w:t>
            </w:r>
            <w:r w:rsidRPr="04E54C70">
              <w:rPr>
                <w:rFonts w:ascii="Calibri" w:hAnsi="Calibri" w:cs="Calibri"/>
              </w:rPr>
              <w:t>you do</w:t>
            </w:r>
            <w:r w:rsidRPr="04E54C70">
              <w:rPr>
                <w:rFonts w:ascii="Calibri" w:hAnsi="Calibri" w:cs="Calibri"/>
              </w:rPr>
              <w:t xml:space="preserve"> things</w:t>
            </w:r>
            <w:r w:rsidRPr="04E54C70">
              <w:rPr>
                <w:rFonts w:ascii="Calibri" w:hAnsi="Calibri" w:cs="Calibri"/>
              </w:rPr>
              <w:t xml:space="preserve"> to prevent or prepare for climate change?</w:t>
            </w:r>
          </w:p>
          <w:p w:rsidR="00EC173A" w:rsidP="04E54C70" w14:paraId="4C0D5F3A" w14:textId="77777777">
            <w:pPr>
              <w:pStyle w:val="paragraph"/>
              <w:numPr>
                <w:ilvl w:val="2"/>
                <w:numId w:val="23"/>
              </w:numPr>
              <w:rPr>
                <w:rFonts w:ascii="Calibri" w:hAnsi="Calibri" w:cs="Calibri"/>
              </w:rPr>
            </w:pPr>
            <w:r w:rsidRPr="04E54C70">
              <w:rPr>
                <w:rFonts w:ascii="Calibri" w:hAnsi="Calibri" w:cs="Calibri"/>
              </w:rPr>
              <w:t>Yes; what (open-ended)</w:t>
            </w:r>
          </w:p>
          <w:p w:rsidR="007E02BC" w:rsidP="04E54C70" w14:paraId="6C536E69" w14:textId="77777777">
            <w:pPr>
              <w:pStyle w:val="paragraph"/>
              <w:numPr>
                <w:ilvl w:val="2"/>
                <w:numId w:val="23"/>
              </w:numPr>
              <w:rPr>
                <w:rFonts w:ascii="Calibri" w:hAnsi="Calibri" w:cs="Calibri"/>
              </w:rPr>
            </w:pPr>
            <w:r w:rsidRPr="04E54C70">
              <w:rPr>
                <w:rFonts w:ascii="Calibri" w:hAnsi="Calibri" w:cs="Calibri"/>
              </w:rPr>
              <w:t>No; why (open-ended)</w:t>
            </w:r>
          </w:p>
          <w:p w:rsidR="007E02BC" w:rsidP="04E54C70" w14:paraId="69977E38" w14:textId="77777777">
            <w:pPr>
              <w:pStyle w:val="paragraph"/>
              <w:numPr>
                <w:ilvl w:val="1"/>
                <w:numId w:val="23"/>
              </w:numPr>
              <w:rPr>
                <w:rFonts w:ascii="Calibri" w:hAnsi="Calibri" w:cs="Calibri"/>
              </w:rPr>
            </w:pPr>
            <w:r w:rsidRPr="04E54C70">
              <w:rPr>
                <w:rFonts w:ascii="Calibri" w:hAnsi="Calibri" w:cs="Calibri"/>
              </w:rPr>
              <w:t xml:space="preserve">Do you feel you have a lot of accurate information related to climate change? What sources do you </w:t>
            </w:r>
            <w:r w:rsidRPr="04E54C70" w:rsidR="006B2330">
              <w:rPr>
                <w:rFonts w:ascii="Calibri" w:hAnsi="Calibri" w:cs="Calibri"/>
              </w:rPr>
              <w:t>use to gain information about it? (open-ended)</w:t>
            </w:r>
          </w:p>
          <w:p w:rsidR="006B2330" w:rsidP="04E54C70" w14:paraId="2B583DBB" w14:textId="77777777">
            <w:pPr>
              <w:pStyle w:val="paragraph"/>
              <w:numPr>
                <w:ilvl w:val="1"/>
                <w:numId w:val="23"/>
              </w:numPr>
              <w:rPr>
                <w:rFonts w:ascii="Calibri" w:hAnsi="Calibri" w:cs="Calibri"/>
              </w:rPr>
            </w:pPr>
            <w:r w:rsidRPr="04E54C70">
              <w:rPr>
                <w:rFonts w:ascii="Calibri" w:hAnsi="Calibri" w:cs="Calibri"/>
              </w:rPr>
              <w:t xml:space="preserve">Are you comfortable discussing climate change with peers and others around you? </w:t>
            </w:r>
          </w:p>
          <w:p w:rsidR="006B2330" w:rsidP="04E54C70" w14:paraId="20E0E89A" w14:textId="77777777">
            <w:pPr>
              <w:pStyle w:val="paragraph"/>
              <w:numPr>
                <w:ilvl w:val="2"/>
                <w:numId w:val="23"/>
              </w:numPr>
              <w:rPr>
                <w:rFonts w:ascii="Calibri" w:hAnsi="Calibri" w:cs="Calibri"/>
              </w:rPr>
            </w:pPr>
            <w:r w:rsidRPr="04E54C70">
              <w:rPr>
                <w:rFonts w:ascii="Calibri" w:hAnsi="Calibri" w:cs="Calibri"/>
              </w:rPr>
              <w:t xml:space="preserve">Yes; </w:t>
            </w:r>
            <w:r w:rsidRPr="04E54C70" w:rsidR="00965B15">
              <w:rPr>
                <w:rFonts w:ascii="Calibri" w:hAnsi="Calibri" w:cs="Calibri"/>
              </w:rPr>
              <w:t>why (open-ended)</w:t>
            </w:r>
          </w:p>
          <w:p w:rsidR="00965B15" w:rsidP="04E54C70" w14:paraId="62030D02" w14:textId="77777777">
            <w:pPr>
              <w:pStyle w:val="paragraph"/>
              <w:numPr>
                <w:ilvl w:val="2"/>
                <w:numId w:val="23"/>
              </w:numPr>
              <w:rPr>
                <w:rFonts w:ascii="Calibri" w:hAnsi="Calibri" w:cs="Calibri"/>
              </w:rPr>
            </w:pPr>
            <w:r w:rsidRPr="04E54C70">
              <w:rPr>
                <w:rFonts w:ascii="Calibri" w:hAnsi="Calibri" w:cs="Calibri"/>
              </w:rPr>
              <w:t>No; why (open-ended)</w:t>
            </w:r>
          </w:p>
          <w:p w:rsidR="00965B15" w:rsidP="04E54C70" w14:paraId="0B180F90" w14:textId="77777777">
            <w:pPr>
              <w:pStyle w:val="paragraph"/>
              <w:numPr>
                <w:ilvl w:val="1"/>
                <w:numId w:val="23"/>
              </w:numPr>
              <w:rPr>
                <w:rFonts w:ascii="Calibri" w:hAnsi="Calibri" w:cs="Calibri"/>
              </w:rPr>
            </w:pPr>
            <w:r w:rsidRPr="04E54C70">
              <w:rPr>
                <w:rFonts w:ascii="Calibri" w:hAnsi="Calibri" w:cs="Calibri"/>
              </w:rPr>
              <w:t>Do you think climate change impacts people’s physical health in any way?</w:t>
            </w:r>
          </w:p>
          <w:p w:rsidR="00131C59" w:rsidP="04E54C70" w14:paraId="1F0140C6" w14:textId="77777777">
            <w:pPr>
              <w:pStyle w:val="paragraph"/>
              <w:numPr>
                <w:ilvl w:val="2"/>
                <w:numId w:val="23"/>
              </w:numPr>
              <w:rPr>
                <w:rFonts w:ascii="Calibri" w:hAnsi="Calibri" w:cs="Calibri"/>
              </w:rPr>
            </w:pPr>
            <w:r w:rsidRPr="04E54C70">
              <w:rPr>
                <w:rFonts w:ascii="Calibri" w:hAnsi="Calibri" w:cs="Calibri"/>
              </w:rPr>
              <w:t>Yes; in what way (open-ended)</w:t>
            </w:r>
          </w:p>
          <w:p w:rsidR="00131C59" w:rsidP="04E54C70" w14:paraId="6E2DBD43" w14:textId="77777777">
            <w:pPr>
              <w:pStyle w:val="paragraph"/>
              <w:numPr>
                <w:ilvl w:val="2"/>
                <w:numId w:val="23"/>
              </w:numPr>
              <w:rPr>
                <w:rFonts w:ascii="Calibri" w:hAnsi="Calibri" w:cs="Calibri"/>
              </w:rPr>
            </w:pPr>
            <w:r w:rsidRPr="04E54C70">
              <w:rPr>
                <w:rFonts w:ascii="Calibri" w:hAnsi="Calibri" w:cs="Calibri"/>
              </w:rPr>
              <w:t>No; why (open-ended)</w:t>
            </w:r>
          </w:p>
          <w:p w:rsidR="00131C59" w:rsidP="04E54C70" w14:paraId="678DD80A" w14:textId="77777777">
            <w:pPr>
              <w:pStyle w:val="paragraph"/>
              <w:numPr>
                <w:ilvl w:val="1"/>
                <w:numId w:val="23"/>
              </w:numPr>
              <w:rPr>
                <w:rFonts w:ascii="Calibri" w:hAnsi="Calibri" w:cs="Calibri"/>
              </w:rPr>
            </w:pPr>
            <w:r w:rsidRPr="04E54C70">
              <w:rPr>
                <w:rFonts w:ascii="Calibri" w:hAnsi="Calibri" w:cs="Calibri"/>
              </w:rPr>
              <w:t>Do you think climate change</w:t>
            </w:r>
            <w:r w:rsidRPr="04E54C70" w:rsidR="006F1F06">
              <w:rPr>
                <w:rFonts w:ascii="Calibri" w:hAnsi="Calibri" w:cs="Calibri"/>
              </w:rPr>
              <w:t xml:space="preserve"> impacts people’s mental health in any way?</w:t>
            </w:r>
          </w:p>
          <w:p w:rsidR="006F1F06" w:rsidP="04E54C70" w14:paraId="3073E714" w14:textId="77777777">
            <w:pPr>
              <w:pStyle w:val="paragraph"/>
              <w:numPr>
                <w:ilvl w:val="2"/>
                <w:numId w:val="23"/>
              </w:numPr>
              <w:rPr>
                <w:rFonts w:ascii="Calibri" w:hAnsi="Calibri" w:cs="Calibri"/>
              </w:rPr>
            </w:pPr>
            <w:r w:rsidRPr="04E54C70">
              <w:rPr>
                <w:rFonts w:ascii="Calibri" w:hAnsi="Calibri" w:cs="Calibri"/>
              </w:rPr>
              <w:t>Yes; in what way (open-ended)</w:t>
            </w:r>
          </w:p>
          <w:p w:rsidR="006F1F06" w:rsidP="04E54C70" w14:paraId="6DA0DB99" w14:textId="77777777">
            <w:pPr>
              <w:pStyle w:val="paragraph"/>
              <w:numPr>
                <w:ilvl w:val="2"/>
                <w:numId w:val="23"/>
              </w:numPr>
              <w:rPr>
                <w:rFonts w:ascii="Calibri" w:hAnsi="Calibri" w:cs="Calibri"/>
              </w:rPr>
            </w:pPr>
            <w:r w:rsidRPr="04E54C70">
              <w:rPr>
                <w:rFonts w:ascii="Calibri" w:hAnsi="Calibri" w:cs="Calibri"/>
              </w:rPr>
              <w:t>No; why (open-ended)</w:t>
            </w:r>
          </w:p>
          <w:p w:rsidR="006F1F06" w:rsidP="04E54C70" w14:paraId="7AC564EE" w14:textId="77777777">
            <w:pPr>
              <w:pStyle w:val="paragraph"/>
              <w:numPr>
                <w:ilvl w:val="1"/>
                <w:numId w:val="23"/>
              </w:numPr>
              <w:rPr>
                <w:rFonts w:ascii="Calibri" w:hAnsi="Calibri" w:cs="Calibri"/>
              </w:rPr>
            </w:pPr>
            <w:r w:rsidRPr="04E54C70">
              <w:rPr>
                <w:rFonts w:ascii="Calibri" w:hAnsi="Calibri" w:cs="Calibri"/>
              </w:rPr>
              <w:t>What do you do (if anything) to support other teens whose physical or mental health is impacted by climate change? (open-ended)</w:t>
            </w:r>
          </w:p>
          <w:p w:rsidR="00FA2064" w:rsidP="04E54C70" w14:paraId="1205F76E" w14:textId="3CB47BAD">
            <w:pPr>
              <w:pStyle w:val="paragraph"/>
              <w:numPr>
                <w:ilvl w:val="0"/>
                <w:numId w:val="23"/>
              </w:numPr>
              <w:rPr>
                <w:rFonts w:ascii="Calibri" w:hAnsi="Calibri" w:cs="Calibri"/>
              </w:rPr>
            </w:pPr>
            <w:r w:rsidRPr="05029688">
              <w:rPr>
                <w:rFonts w:ascii="Calibri" w:hAnsi="Calibri" w:cs="Calibri"/>
              </w:rPr>
              <w:t>Climate Change in the Media</w:t>
            </w:r>
            <w:r w:rsidRPr="05029688" w:rsidR="3B91A9A0">
              <w:rPr>
                <w:rFonts w:ascii="Calibri" w:hAnsi="Calibri" w:cs="Calibri"/>
              </w:rPr>
              <w:t xml:space="preserve"> (Questionnaire)</w:t>
            </w:r>
          </w:p>
          <w:p w:rsidR="00FA2064" w:rsidP="04E54C70" w14:paraId="0F7AA175" w14:textId="06362FE3">
            <w:pPr>
              <w:pStyle w:val="paragraph"/>
              <w:numPr>
                <w:ilvl w:val="1"/>
                <w:numId w:val="23"/>
              </w:numPr>
              <w:rPr>
                <w:rFonts w:ascii="Calibri" w:hAnsi="Calibri" w:cs="Calibri"/>
              </w:rPr>
            </w:pPr>
            <w:r w:rsidRPr="04E54C70">
              <w:rPr>
                <w:rFonts w:ascii="Calibri" w:hAnsi="Calibri" w:cs="Calibri"/>
              </w:rPr>
              <w:t>Have you heard, or do you use</w:t>
            </w:r>
            <w:r w:rsidRPr="04E54C70" w:rsidR="00AE3B1F">
              <w:rPr>
                <w:rFonts w:ascii="Calibri" w:hAnsi="Calibri" w:cs="Calibri"/>
              </w:rPr>
              <w:t xml:space="preserve"> the term “Eco-anxiety”?</w:t>
            </w:r>
            <w:r w:rsidRPr="04E54C70" w:rsidR="5EC15315">
              <w:rPr>
                <w:rFonts w:ascii="Calibri" w:hAnsi="Calibri" w:cs="Calibri"/>
              </w:rPr>
              <w:t xml:space="preserve"> (alternatively, this and question b underneath can be </w:t>
            </w:r>
            <w:r w:rsidRPr="04E54C70" w:rsidR="0F0C0488">
              <w:rPr>
                <w:rFonts w:ascii="Calibri" w:hAnsi="Calibri" w:cs="Calibri"/>
              </w:rPr>
              <w:t>F</w:t>
            </w:r>
            <w:r w:rsidRPr="04E54C70" w:rsidR="5EC15315">
              <w:rPr>
                <w:rFonts w:ascii="Calibri" w:hAnsi="Calibri" w:cs="Calibri"/>
              </w:rPr>
              <w:t>orum posts)</w:t>
            </w:r>
          </w:p>
          <w:p w:rsidR="00AE3B1F" w:rsidP="04E54C70" w14:paraId="6D1BC117" w14:textId="77777777">
            <w:pPr>
              <w:pStyle w:val="paragraph"/>
              <w:numPr>
                <w:ilvl w:val="2"/>
                <w:numId w:val="23"/>
              </w:numPr>
              <w:rPr>
                <w:rFonts w:ascii="Calibri" w:hAnsi="Calibri" w:cs="Calibri"/>
              </w:rPr>
            </w:pPr>
            <w:r w:rsidRPr="04E54C70">
              <w:rPr>
                <w:rFonts w:ascii="Calibri" w:hAnsi="Calibri" w:cs="Calibri"/>
              </w:rPr>
              <w:t>Yes; please share how you define it. (open-ended)</w:t>
            </w:r>
          </w:p>
          <w:p w:rsidR="00AE3B1F" w:rsidP="04E54C70" w14:paraId="6165B875" w14:textId="77777777">
            <w:pPr>
              <w:pStyle w:val="paragraph"/>
              <w:numPr>
                <w:ilvl w:val="2"/>
                <w:numId w:val="23"/>
              </w:numPr>
              <w:rPr>
                <w:rFonts w:ascii="Calibri" w:hAnsi="Calibri" w:cs="Calibri"/>
              </w:rPr>
            </w:pPr>
            <w:r w:rsidRPr="04E54C70">
              <w:rPr>
                <w:rFonts w:ascii="Calibri" w:hAnsi="Calibri" w:cs="Calibri"/>
              </w:rPr>
              <w:t>No; please share what you think it means.</w:t>
            </w:r>
          </w:p>
          <w:p w:rsidR="00286E05" w:rsidP="04E54C70" w14:paraId="001B250F" w14:textId="2BAD9C47">
            <w:pPr>
              <w:pStyle w:val="paragraph"/>
              <w:numPr>
                <w:ilvl w:val="1"/>
                <w:numId w:val="23"/>
              </w:numPr>
              <w:rPr>
                <w:rFonts w:ascii="Calibri" w:hAnsi="Calibri" w:cs="Calibri"/>
              </w:rPr>
            </w:pPr>
            <w:r w:rsidRPr="04E54C70">
              <w:rPr>
                <w:rFonts w:ascii="Calibri" w:hAnsi="Calibri" w:cs="Calibri"/>
              </w:rPr>
              <w:t xml:space="preserve">Do you </w:t>
            </w:r>
            <w:r w:rsidRPr="04E54C70" w:rsidR="00C432E8">
              <w:rPr>
                <w:rFonts w:ascii="Calibri" w:hAnsi="Calibri" w:cs="Calibri"/>
              </w:rPr>
              <w:t xml:space="preserve">agree with this term (i.e., do you think </w:t>
            </w:r>
            <w:r w:rsidRPr="04E54C70" w:rsidR="00EC5566">
              <w:rPr>
                <w:rFonts w:ascii="Calibri" w:hAnsi="Calibri" w:cs="Calibri"/>
              </w:rPr>
              <w:t>anxiety related to climate change is valid?)</w:t>
            </w:r>
          </w:p>
          <w:p w:rsidR="00AE3B1F" w:rsidP="04E54C70" w14:paraId="24D0F57E" w14:textId="77777777">
            <w:pPr>
              <w:pStyle w:val="paragraph"/>
              <w:numPr>
                <w:ilvl w:val="1"/>
                <w:numId w:val="23"/>
              </w:numPr>
              <w:rPr>
                <w:rFonts w:ascii="Calibri" w:hAnsi="Calibri" w:cs="Calibri"/>
              </w:rPr>
            </w:pPr>
            <w:r w:rsidRPr="04E54C70">
              <w:rPr>
                <w:rFonts w:ascii="Calibri" w:hAnsi="Calibri" w:cs="Calibri"/>
              </w:rPr>
              <w:t xml:space="preserve">Where do you </w:t>
            </w:r>
            <w:r w:rsidRPr="04E54C70" w:rsidR="00DD3432">
              <w:rPr>
                <w:rFonts w:ascii="Calibri" w:hAnsi="Calibri" w:cs="Calibri"/>
              </w:rPr>
              <w:t>get information about climate change? (select all that apply)</w:t>
            </w:r>
          </w:p>
          <w:p w:rsidR="00DD3432" w:rsidP="04E54C70" w14:paraId="3FF6D3E8" w14:textId="77777777">
            <w:pPr>
              <w:pStyle w:val="paragraph"/>
              <w:numPr>
                <w:ilvl w:val="2"/>
                <w:numId w:val="23"/>
              </w:numPr>
              <w:rPr>
                <w:rFonts w:ascii="Calibri" w:hAnsi="Calibri" w:cs="Calibri"/>
              </w:rPr>
            </w:pPr>
            <w:r w:rsidRPr="04E54C70">
              <w:rPr>
                <w:rFonts w:ascii="Calibri" w:hAnsi="Calibri" w:cs="Calibri"/>
              </w:rPr>
              <w:t>Friends</w:t>
            </w:r>
          </w:p>
          <w:p w:rsidR="00DD3432" w:rsidP="04E54C70" w14:paraId="4E534260" w14:textId="35F9660A">
            <w:pPr>
              <w:pStyle w:val="paragraph"/>
              <w:numPr>
                <w:ilvl w:val="2"/>
                <w:numId w:val="23"/>
              </w:numPr>
              <w:rPr>
                <w:rFonts w:ascii="Calibri" w:hAnsi="Calibri" w:cs="Calibri"/>
              </w:rPr>
            </w:pPr>
            <w:r w:rsidRPr="04E54C70">
              <w:rPr>
                <w:rFonts w:ascii="Calibri" w:hAnsi="Calibri" w:cs="Calibri"/>
              </w:rPr>
              <w:t>Family</w:t>
            </w:r>
          </w:p>
          <w:p w:rsidR="00DD3432" w:rsidP="04E54C70" w14:paraId="0FC47E46" w14:textId="77777777">
            <w:pPr>
              <w:pStyle w:val="paragraph"/>
              <w:numPr>
                <w:ilvl w:val="2"/>
                <w:numId w:val="23"/>
              </w:numPr>
              <w:rPr>
                <w:rFonts w:ascii="Calibri" w:hAnsi="Calibri" w:cs="Calibri"/>
              </w:rPr>
            </w:pPr>
            <w:r w:rsidRPr="04E54C70">
              <w:rPr>
                <w:rFonts w:ascii="Calibri" w:hAnsi="Calibri" w:cs="Calibri"/>
              </w:rPr>
              <w:t>School</w:t>
            </w:r>
          </w:p>
          <w:p w:rsidR="00DD3432" w:rsidP="04E54C70" w14:paraId="009D1C44" w14:textId="7D547D49">
            <w:pPr>
              <w:pStyle w:val="paragraph"/>
              <w:numPr>
                <w:ilvl w:val="2"/>
                <w:numId w:val="23"/>
              </w:numPr>
              <w:rPr>
                <w:rFonts w:ascii="Calibri" w:hAnsi="Calibri" w:cs="Calibri"/>
              </w:rPr>
            </w:pPr>
            <w:r w:rsidRPr="04E54C70">
              <w:rPr>
                <w:rFonts w:ascii="Calibri" w:hAnsi="Calibri" w:cs="Calibri"/>
              </w:rPr>
              <w:t>Social Media</w:t>
            </w:r>
            <w:r w:rsidRPr="04E54C70" w:rsidR="00CA4456">
              <w:rPr>
                <w:rFonts w:ascii="Calibri" w:hAnsi="Calibri" w:cs="Calibri"/>
              </w:rPr>
              <w:t>; name the platforms/accounts</w:t>
            </w:r>
          </w:p>
          <w:p w:rsidR="00DD3432" w:rsidP="04E54C70" w14:paraId="26D73E3D" w14:textId="64554A46">
            <w:pPr>
              <w:pStyle w:val="paragraph"/>
              <w:numPr>
                <w:ilvl w:val="2"/>
                <w:numId w:val="23"/>
              </w:numPr>
              <w:rPr>
                <w:rFonts w:ascii="Calibri" w:hAnsi="Calibri" w:cs="Calibri"/>
              </w:rPr>
            </w:pPr>
            <w:r w:rsidRPr="04E54C70">
              <w:rPr>
                <w:rFonts w:ascii="Calibri" w:hAnsi="Calibri" w:cs="Calibri"/>
              </w:rPr>
              <w:t>News channels</w:t>
            </w:r>
            <w:r w:rsidRPr="04E54C70" w:rsidR="00CA4456">
              <w:rPr>
                <w:rFonts w:ascii="Calibri" w:hAnsi="Calibri" w:cs="Calibri"/>
              </w:rPr>
              <w:t>; name the news channels</w:t>
            </w:r>
          </w:p>
          <w:p w:rsidR="00DD3432" w:rsidP="04E54C70" w14:paraId="382DF4E1" w14:textId="5C8574DE">
            <w:pPr>
              <w:pStyle w:val="paragraph"/>
              <w:numPr>
                <w:ilvl w:val="2"/>
                <w:numId w:val="23"/>
              </w:numPr>
              <w:rPr>
                <w:rFonts w:ascii="Calibri" w:hAnsi="Calibri" w:cs="Calibri"/>
              </w:rPr>
            </w:pPr>
            <w:r w:rsidRPr="04E54C70">
              <w:rPr>
                <w:rFonts w:ascii="Calibri" w:hAnsi="Calibri" w:cs="Calibri"/>
              </w:rPr>
              <w:t>Local organizations</w:t>
            </w:r>
            <w:r w:rsidRPr="04E54C70" w:rsidR="00CA4456">
              <w:rPr>
                <w:rFonts w:ascii="Calibri" w:hAnsi="Calibri" w:cs="Calibri"/>
              </w:rPr>
              <w:t>; name the organizations</w:t>
            </w:r>
          </w:p>
          <w:p w:rsidR="00DD3432" w:rsidP="04E54C70" w14:paraId="0F5B1210" w14:textId="77777777">
            <w:pPr>
              <w:pStyle w:val="paragraph"/>
              <w:numPr>
                <w:ilvl w:val="2"/>
                <w:numId w:val="23"/>
              </w:numPr>
              <w:rPr>
                <w:rFonts w:ascii="Calibri" w:hAnsi="Calibri" w:cs="Calibri"/>
              </w:rPr>
            </w:pPr>
            <w:r w:rsidRPr="04E54C70">
              <w:rPr>
                <w:rFonts w:ascii="Calibri" w:hAnsi="Calibri" w:cs="Calibri"/>
              </w:rPr>
              <w:t>Other (open-ended)</w:t>
            </w:r>
          </w:p>
          <w:p w:rsidR="00CA4456" w:rsidP="04E54C70" w14:paraId="1B4B3882" w14:textId="77777777">
            <w:pPr>
              <w:pStyle w:val="paragraph"/>
              <w:numPr>
                <w:ilvl w:val="1"/>
                <w:numId w:val="23"/>
              </w:numPr>
              <w:rPr>
                <w:rFonts w:ascii="Calibri" w:hAnsi="Calibri" w:cs="Calibri"/>
              </w:rPr>
            </w:pPr>
            <w:r w:rsidRPr="04E54C70">
              <w:rPr>
                <w:rFonts w:ascii="Calibri" w:hAnsi="Calibri" w:cs="Calibri"/>
              </w:rPr>
              <w:t>What kinds of messages about climate change do you like? (select all that apply)</w:t>
            </w:r>
          </w:p>
          <w:p w:rsidR="000C6106" w:rsidRPr="000C6106" w:rsidP="04E54C70" w14:paraId="4333936C" w14:textId="77777777">
            <w:pPr>
              <w:pStyle w:val="paragraph"/>
              <w:numPr>
                <w:ilvl w:val="2"/>
                <w:numId w:val="23"/>
              </w:numPr>
              <w:rPr>
                <w:rFonts w:ascii="Calibri" w:hAnsi="Calibri" w:cs="Calibri"/>
              </w:rPr>
            </w:pPr>
            <w:r w:rsidRPr="04E54C70">
              <w:rPr>
                <w:rFonts w:ascii="Calibri" w:hAnsi="Calibri" w:cs="Calibri"/>
              </w:rPr>
              <w:t>Why and how other people care about climate change  </w:t>
            </w:r>
          </w:p>
          <w:p w:rsidR="000C6106" w:rsidRPr="000C6106" w:rsidP="04E54C70" w14:paraId="2CAB6DFA" w14:textId="77777777">
            <w:pPr>
              <w:pStyle w:val="paragraph"/>
              <w:numPr>
                <w:ilvl w:val="2"/>
                <w:numId w:val="23"/>
              </w:numPr>
              <w:rPr>
                <w:rFonts w:ascii="Calibri" w:hAnsi="Calibri" w:cs="Calibri"/>
              </w:rPr>
            </w:pPr>
            <w:r w:rsidRPr="04E54C70">
              <w:rPr>
                <w:rFonts w:ascii="Calibri" w:hAnsi="Calibri" w:cs="Calibri"/>
              </w:rPr>
              <w:t>Actions you can take to prevent climate change  </w:t>
            </w:r>
          </w:p>
          <w:p w:rsidR="000C6106" w:rsidRPr="000C6106" w:rsidP="04E54C70" w14:paraId="47A6DE32" w14:textId="77777777">
            <w:pPr>
              <w:pStyle w:val="paragraph"/>
              <w:numPr>
                <w:ilvl w:val="2"/>
                <w:numId w:val="23"/>
              </w:numPr>
              <w:rPr>
                <w:rFonts w:ascii="Calibri" w:hAnsi="Calibri" w:cs="Calibri"/>
              </w:rPr>
            </w:pPr>
            <w:r w:rsidRPr="04E54C70">
              <w:rPr>
                <w:rFonts w:ascii="Calibri" w:hAnsi="Calibri" w:cs="Calibri"/>
              </w:rPr>
              <w:t>Actions you can take to prepare for climate change  </w:t>
            </w:r>
          </w:p>
          <w:p w:rsidR="000C6106" w:rsidRPr="000C6106" w:rsidP="04E54C70" w14:paraId="67A6FDDA" w14:textId="77777777">
            <w:pPr>
              <w:pStyle w:val="paragraph"/>
              <w:numPr>
                <w:ilvl w:val="2"/>
                <w:numId w:val="23"/>
              </w:numPr>
              <w:rPr>
                <w:rFonts w:ascii="Calibri" w:hAnsi="Calibri" w:cs="Calibri"/>
              </w:rPr>
            </w:pPr>
            <w:r w:rsidRPr="04E54C70">
              <w:rPr>
                <w:rFonts w:ascii="Calibri" w:hAnsi="Calibri" w:cs="Calibri"/>
              </w:rPr>
              <w:t>Stories about how other people are preventing or preparing for climate change </w:t>
            </w:r>
          </w:p>
          <w:p w:rsidR="000C6106" w:rsidRPr="000C6106" w:rsidP="04E54C70" w14:paraId="0C657E4C" w14:textId="77777777">
            <w:pPr>
              <w:pStyle w:val="paragraph"/>
              <w:numPr>
                <w:ilvl w:val="2"/>
                <w:numId w:val="23"/>
              </w:numPr>
              <w:rPr>
                <w:rFonts w:ascii="Calibri" w:hAnsi="Calibri" w:cs="Calibri"/>
              </w:rPr>
            </w:pPr>
            <w:r w:rsidRPr="04E54C70">
              <w:rPr>
                <w:rFonts w:ascii="Calibri" w:hAnsi="Calibri" w:cs="Calibri"/>
              </w:rPr>
              <w:t>Information about how climate change impacts people’s health  </w:t>
            </w:r>
          </w:p>
          <w:p w:rsidR="000C6106" w:rsidRPr="000C6106" w:rsidP="04E54C70" w14:paraId="2CAAE4E1" w14:textId="77777777">
            <w:pPr>
              <w:pStyle w:val="paragraph"/>
              <w:numPr>
                <w:ilvl w:val="2"/>
                <w:numId w:val="23"/>
              </w:numPr>
              <w:rPr>
                <w:rFonts w:ascii="Calibri" w:hAnsi="Calibri" w:cs="Calibri"/>
              </w:rPr>
            </w:pPr>
            <w:r w:rsidRPr="04E54C70">
              <w:rPr>
                <w:rFonts w:ascii="Calibri" w:hAnsi="Calibri" w:cs="Calibri"/>
              </w:rPr>
              <w:t>Other (Open-ended) </w:t>
            </w:r>
          </w:p>
          <w:p w:rsidR="00CA4456" w:rsidP="04E54C70" w14:paraId="1CFD8500" w14:textId="77777777">
            <w:pPr>
              <w:pStyle w:val="paragraph"/>
              <w:numPr>
                <w:ilvl w:val="1"/>
                <w:numId w:val="23"/>
              </w:numPr>
              <w:rPr>
                <w:rFonts w:ascii="Calibri" w:hAnsi="Calibri" w:cs="Calibri"/>
              </w:rPr>
            </w:pPr>
            <w:r w:rsidRPr="04E54C70">
              <w:rPr>
                <w:rFonts w:ascii="Calibri" w:hAnsi="Calibri" w:cs="Calibri"/>
              </w:rPr>
              <w:t>What climate-related contest would you participate in (select all that you would participate in)</w:t>
            </w:r>
          </w:p>
          <w:p w:rsidR="005026A2" w:rsidRPr="005026A2" w:rsidP="04E54C70" w14:paraId="1B30B700" w14:textId="77777777">
            <w:pPr>
              <w:pStyle w:val="paragraph"/>
              <w:numPr>
                <w:ilvl w:val="2"/>
                <w:numId w:val="23"/>
              </w:numPr>
              <w:rPr>
                <w:rFonts w:ascii="Calibri" w:hAnsi="Calibri" w:cs="Calibri"/>
              </w:rPr>
            </w:pPr>
            <w:r w:rsidRPr="04E54C70">
              <w:rPr>
                <w:rFonts w:ascii="Calibri" w:hAnsi="Calibri" w:cs="Calibri"/>
              </w:rPr>
              <w:t>Take a picture of a natural place you want to protect, that supports your mental health </w:t>
            </w:r>
          </w:p>
          <w:p w:rsidR="005026A2" w:rsidRPr="005026A2" w:rsidP="04E54C70" w14:paraId="36E942A2" w14:textId="77777777">
            <w:pPr>
              <w:pStyle w:val="paragraph"/>
              <w:numPr>
                <w:ilvl w:val="2"/>
                <w:numId w:val="23"/>
              </w:numPr>
              <w:rPr>
                <w:rFonts w:ascii="Calibri" w:hAnsi="Calibri" w:cs="Calibri"/>
              </w:rPr>
            </w:pPr>
            <w:r w:rsidRPr="04E54C70">
              <w:rPr>
                <w:rFonts w:ascii="Calibri" w:hAnsi="Calibri" w:cs="Calibri"/>
              </w:rPr>
              <w:t>Submit a video explaining Ecoanxiety, and how you manage it or help others manage it </w:t>
            </w:r>
          </w:p>
          <w:p w:rsidR="005026A2" w:rsidRPr="005026A2" w:rsidP="04E54C70" w14:paraId="2DAE0D34" w14:textId="7B832599">
            <w:pPr>
              <w:pStyle w:val="paragraph"/>
              <w:numPr>
                <w:ilvl w:val="2"/>
                <w:numId w:val="23"/>
              </w:numPr>
              <w:rPr>
                <w:rFonts w:ascii="Calibri" w:hAnsi="Calibri" w:cs="Calibri"/>
              </w:rPr>
            </w:pPr>
            <w:r w:rsidRPr="04E54C70">
              <w:rPr>
                <w:rFonts w:ascii="Calibri" w:hAnsi="Calibri" w:cs="Calibri"/>
              </w:rPr>
              <w:t>Submit a video explaining how climate change has impacted you and/or your health personally </w:t>
            </w:r>
          </w:p>
          <w:p w:rsidR="005026A2" w:rsidRPr="005026A2" w:rsidP="04E54C70" w14:paraId="093D6141" w14:textId="77777777">
            <w:pPr>
              <w:pStyle w:val="paragraph"/>
              <w:numPr>
                <w:ilvl w:val="2"/>
                <w:numId w:val="23"/>
              </w:numPr>
              <w:rPr>
                <w:rFonts w:ascii="Calibri" w:hAnsi="Calibri" w:cs="Calibri"/>
              </w:rPr>
            </w:pPr>
            <w:r w:rsidRPr="04E54C70">
              <w:rPr>
                <w:rFonts w:ascii="Calibri" w:hAnsi="Calibri" w:cs="Calibri"/>
              </w:rPr>
              <w:t>Other (Open-ended to add your own idea) </w:t>
            </w:r>
          </w:p>
          <w:p w:rsidR="00F32B25" w:rsidP="04E54C70" w14:paraId="08511135" w14:textId="77777777">
            <w:pPr>
              <w:pStyle w:val="paragraph"/>
              <w:numPr>
                <w:ilvl w:val="1"/>
                <w:numId w:val="23"/>
              </w:numPr>
              <w:rPr>
                <w:rFonts w:ascii="Calibri" w:hAnsi="Calibri" w:cs="Calibri"/>
              </w:rPr>
            </w:pPr>
            <w:r w:rsidRPr="04E54C70">
              <w:rPr>
                <w:rFonts w:ascii="Calibri" w:hAnsi="Calibri" w:cs="Calibri"/>
              </w:rPr>
              <w:t>What kind of resource would you be interested in on the WTT webpage?</w:t>
            </w:r>
          </w:p>
          <w:p w:rsidR="00CA373F" w:rsidRPr="00CA373F" w:rsidP="04E54C70" w14:paraId="2E99410E" w14:textId="77777777">
            <w:pPr>
              <w:pStyle w:val="paragraph"/>
              <w:numPr>
                <w:ilvl w:val="2"/>
                <w:numId w:val="23"/>
              </w:numPr>
              <w:rPr>
                <w:rFonts w:ascii="Calibri" w:hAnsi="Calibri" w:cs="Calibri"/>
              </w:rPr>
            </w:pPr>
            <w:r w:rsidRPr="04E54C70">
              <w:rPr>
                <w:rFonts w:ascii="Calibri" w:hAnsi="Calibri" w:cs="Calibri"/>
              </w:rPr>
              <w:t>Listicle on channeling Eco-Anxiety into Action </w:t>
            </w:r>
          </w:p>
          <w:p w:rsidR="00CA373F" w:rsidRPr="00CA373F" w:rsidP="04E54C70" w14:paraId="48617660" w14:textId="77777777">
            <w:pPr>
              <w:pStyle w:val="paragraph"/>
              <w:numPr>
                <w:ilvl w:val="2"/>
                <w:numId w:val="23"/>
              </w:numPr>
              <w:rPr>
                <w:rFonts w:ascii="Calibri" w:hAnsi="Calibri" w:cs="Calibri"/>
              </w:rPr>
            </w:pPr>
            <w:r w:rsidRPr="04E54C70">
              <w:rPr>
                <w:rFonts w:ascii="Calibri" w:hAnsi="Calibri" w:cs="Calibri"/>
              </w:rPr>
              <w:t>Listicle about smart decisions in the context of climate change (e.g., what to do in different types of extreme weather, choices you can make to mitigate climate change, etc.)  </w:t>
            </w:r>
          </w:p>
          <w:p w:rsidR="00CA373F" w:rsidRPr="00CA373F" w:rsidP="04E54C70" w14:paraId="5E0714DE" w14:textId="77777777">
            <w:pPr>
              <w:pStyle w:val="paragraph"/>
              <w:numPr>
                <w:ilvl w:val="2"/>
                <w:numId w:val="23"/>
              </w:numPr>
              <w:rPr>
                <w:rFonts w:ascii="Calibri" w:hAnsi="Calibri" w:cs="Calibri"/>
              </w:rPr>
            </w:pPr>
            <w:r w:rsidRPr="04E54C70">
              <w:rPr>
                <w:rFonts w:ascii="Calibri" w:hAnsi="Calibri" w:cs="Calibri"/>
              </w:rPr>
              <w:t>Other (Open-ended to add your own idea) </w:t>
            </w:r>
          </w:p>
          <w:p w:rsidR="00CA373F" w:rsidRPr="00EE70EE" w:rsidP="04E54C70" w14:paraId="3820F3A0" w14:textId="77777777">
            <w:pPr>
              <w:pStyle w:val="paragraph"/>
              <w:numPr>
                <w:ilvl w:val="1"/>
                <w:numId w:val="23"/>
              </w:numPr>
              <w:rPr>
                <w:rStyle w:val="eop"/>
                <w:rFonts w:ascii="Calibri" w:hAnsi="Calibri" w:cs="Calibri"/>
              </w:rPr>
            </w:pPr>
            <w:r w:rsidRPr="04E54C70">
              <w:rPr>
                <w:rStyle w:val="normaltextrun"/>
                <w:rFonts w:ascii="Calibri" w:hAnsi="Calibri" w:cs="Calibri"/>
                <w:color w:val="000000" w:themeColor="text1"/>
                <w:sz w:val="22"/>
                <w:szCs w:val="22"/>
              </w:rPr>
              <w:t>What kind of WTT social media content would you be interested in about climate change?</w:t>
            </w:r>
            <w:r w:rsidRPr="04E54C70">
              <w:rPr>
                <w:rStyle w:val="eop"/>
                <w:rFonts w:ascii="Calibri" w:hAnsi="Calibri" w:cs="Calibri"/>
                <w:color w:val="000000" w:themeColor="text1"/>
                <w:sz w:val="22"/>
                <w:szCs w:val="22"/>
              </w:rPr>
              <w:t> </w:t>
            </w:r>
          </w:p>
          <w:p w:rsidR="00EE70EE" w:rsidRPr="00EE70EE" w:rsidP="04E54C70" w14:paraId="7A7C708A" w14:textId="77777777">
            <w:pPr>
              <w:pStyle w:val="paragraph"/>
              <w:numPr>
                <w:ilvl w:val="2"/>
                <w:numId w:val="23"/>
              </w:numPr>
              <w:rPr>
                <w:rFonts w:ascii="Calibri" w:hAnsi="Calibri" w:cs="Calibri"/>
              </w:rPr>
            </w:pPr>
            <w:r w:rsidRPr="04E54C70">
              <w:rPr>
                <w:rFonts w:ascii="Calibri" w:hAnsi="Calibri" w:cs="Calibri"/>
              </w:rPr>
              <w:t>Statistics about what teens think about climate change </w:t>
            </w:r>
          </w:p>
          <w:p w:rsidR="00EE70EE" w:rsidRPr="00EE70EE" w:rsidP="04E54C70" w14:paraId="12F65A4B" w14:textId="77777777">
            <w:pPr>
              <w:pStyle w:val="paragraph"/>
              <w:numPr>
                <w:ilvl w:val="2"/>
                <w:numId w:val="23"/>
              </w:numPr>
              <w:rPr>
                <w:rFonts w:ascii="Calibri" w:hAnsi="Calibri" w:cs="Calibri"/>
              </w:rPr>
            </w:pPr>
            <w:r w:rsidRPr="04E54C70">
              <w:rPr>
                <w:rFonts w:ascii="Calibri" w:hAnsi="Calibri" w:cs="Calibri"/>
              </w:rPr>
              <w:t>Videos of teens talking about their personal experiences with climate change (e.g., Ecoanxiety, extreme weather, food security) </w:t>
            </w:r>
          </w:p>
          <w:p w:rsidR="00EE70EE" w:rsidP="04E54C70" w14:paraId="0FF2A1FA" w14:textId="77777777">
            <w:pPr>
              <w:pStyle w:val="paragraph"/>
              <w:numPr>
                <w:ilvl w:val="2"/>
                <w:numId w:val="23"/>
              </w:numPr>
              <w:rPr>
                <w:rFonts w:ascii="Calibri" w:hAnsi="Calibri" w:cs="Calibri"/>
              </w:rPr>
            </w:pPr>
            <w:r w:rsidRPr="04E54C70">
              <w:rPr>
                <w:rFonts w:ascii="Calibri" w:hAnsi="Calibri" w:cs="Calibri"/>
              </w:rPr>
              <w:t>What teens can do to help slow down the effects of climate change </w:t>
            </w:r>
          </w:p>
          <w:p w:rsidR="00F11D8A" w:rsidRPr="00EE70EE" w:rsidP="04E54C70" w14:paraId="67B27912" w14:textId="215D1EEA">
            <w:pPr>
              <w:pStyle w:val="paragraph"/>
              <w:numPr>
                <w:ilvl w:val="2"/>
                <w:numId w:val="23"/>
              </w:numPr>
              <w:rPr>
                <w:rFonts w:ascii="Calibri" w:hAnsi="Calibri" w:cs="Calibri"/>
              </w:rPr>
            </w:pPr>
            <w:r w:rsidRPr="04E54C70">
              <w:rPr>
                <w:rFonts w:ascii="Calibri" w:hAnsi="Calibri" w:cs="Calibri"/>
              </w:rPr>
              <w:t>Resources for civil conversation around climate change</w:t>
            </w:r>
          </w:p>
          <w:p w:rsidR="00EE70EE" w:rsidRPr="00EE70EE" w:rsidP="04E54C70" w14:paraId="2D6B4BBC" w14:textId="20529921">
            <w:pPr>
              <w:pStyle w:val="paragraph"/>
              <w:numPr>
                <w:ilvl w:val="2"/>
                <w:numId w:val="23"/>
              </w:numPr>
              <w:rPr>
                <w:rFonts w:ascii="Calibri" w:hAnsi="Calibri" w:cs="Calibri"/>
              </w:rPr>
            </w:pPr>
            <w:r w:rsidRPr="04E54C70">
              <w:rPr>
                <w:rFonts w:ascii="Calibri" w:hAnsi="Calibri" w:cs="Calibri"/>
              </w:rPr>
              <w:t>Other (Open-ended to add your own idea) </w:t>
            </w:r>
          </w:p>
        </w:tc>
      </w:tr>
      <w:tr w14:paraId="65CC1006" w14:textId="77777777" w:rsidTr="05029688">
        <w:tblPrEx>
          <w:tblW w:w="10068" w:type="dxa"/>
          <w:tblLook w:val="04A0"/>
        </w:tblPrEx>
        <w:trPr>
          <w:trHeight w:val="300"/>
        </w:trPr>
        <w:tc>
          <w:tcPr>
            <w:tcW w:w="3339" w:type="dxa"/>
          </w:tcPr>
          <w:p w:rsidR="04E54C70" w:rsidP="04E54C70" w14:paraId="4298088C" w14:textId="3DE5FA35">
            <w:pPr>
              <w:pStyle w:val="BodyText"/>
              <w:spacing w:line="360" w:lineRule="auto"/>
              <w:rPr>
                <w:rFonts w:asciiTheme="minorHAnsi" w:hAnsiTheme="minorHAnsi" w:cstheme="minorBidi"/>
                <w:sz w:val="22"/>
                <w:szCs w:val="22"/>
              </w:rPr>
            </w:pPr>
          </w:p>
        </w:tc>
        <w:tc>
          <w:tcPr>
            <w:tcW w:w="6729" w:type="dxa"/>
          </w:tcPr>
          <w:p w:rsidR="04E54C70" w:rsidP="04E54C70" w14:paraId="1A6ACCB5" w14:textId="4F21EB51">
            <w:pPr>
              <w:pStyle w:val="paragraph"/>
              <w:rPr>
                <w:rStyle w:val="normaltextrun"/>
                <w:rFonts w:ascii="Calibri" w:hAnsi="Calibri" w:cs="Calibri"/>
              </w:rPr>
            </w:pPr>
          </w:p>
        </w:tc>
      </w:tr>
    </w:tbl>
    <w:p w:rsidR="00777166" w:rsidP="006B051E" w14:paraId="7699EAF5" w14:textId="77777777">
      <w:pPr>
        <w:pStyle w:val="BodyText"/>
        <w:spacing w:line="276" w:lineRule="auto"/>
        <w:ind w:firstLine="0"/>
        <w:rPr>
          <w:rFonts w:ascii="Calibri" w:hAnsi="Calibri"/>
          <w:sz w:val="22"/>
          <w:szCs w:val="22"/>
        </w:rPr>
      </w:pPr>
    </w:p>
    <w:tbl>
      <w:tblPr>
        <w:tblStyle w:val="GridTable4"/>
        <w:tblW w:w="10068" w:type="dxa"/>
        <w:tblLook w:val="04A0"/>
      </w:tblPr>
      <w:tblGrid>
        <w:gridCol w:w="3339"/>
        <w:gridCol w:w="6729"/>
      </w:tblGrid>
      <w:tr w14:paraId="4D8EF734" w14:textId="77777777" w:rsidTr="05029688">
        <w:tblPrEx>
          <w:tblW w:w="10068" w:type="dxa"/>
          <w:tblLook w:val="04A0"/>
        </w:tblPrEx>
        <w:tc>
          <w:tcPr>
            <w:tcW w:w="10068" w:type="dxa"/>
            <w:gridSpan w:val="2"/>
          </w:tcPr>
          <w:p w:rsidR="005F446F" w:rsidRPr="005F446F" w:rsidP="005F446F" w14:paraId="36E1A06C" w14:textId="7C274983">
            <w:pPr>
              <w:pStyle w:val="BodyText"/>
              <w:spacing w:line="276" w:lineRule="auto"/>
              <w:ind w:firstLine="0"/>
              <w:rPr>
                <w:rFonts w:ascii="Bahnschrift" w:hAnsi="Bahnschrift"/>
                <w:b w:val="0"/>
                <w:bCs w:val="0"/>
                <w:iCs/>
                <w:color w:val="auto"/>
                <w:szCs w:val="22"/>
              </w:rPr>
            </w:pPr>
            <w:r w:rsidRPr="005F446F">
              <w:rPr>
                <w:rFonts w:ascii="Calibri" w:hAnsi="Calibri"/>
                <w:iCs/>
                <w:color w:val="auto"/>
                <w:szCs w:val="22"/>
                <w:u w:val="single"/>
              </w:rPr>
              <w:br w:type="page"/>
            </w:r>
            <w:r w:rsidRPr="005F446F">
              <w:rPr>
                <w:rFonts w:ascii="Bahnschrift" w:hAnsi="Bahnschrift"/>
                <w:iCs/>
                <w:color w:val="auto"/>
                <w:sz w:val="22"/>
                <w:szCs w:val="24"/>
              </w:rPr>
              <w:t xml:space="preserve">Insider Activities </w:t>
            </w:r>
            <w:r w:rsidRPr="005F446F">
              <w:rPr>
                <w:rFonts w:ascii="Bahnschrift" w:hAnsi="Bahnschrift"/>
                <w:b w:val="0"/>
                <w:bCs w:val="0"/>
                <w:iCs/>
                <w:color w:val="auto"/>
                <w:sz w:val="22"/>
                <w:szCs w:val="24"/>
              </w:rPr>
              <w:t>r</w:t>
            </w:r>
            <w:r w:rsidRPr="005F446F">
              <w:rPr>
                <w:rFonts w:ascii="Bahnschrift" w:hAnsi="Bahnschrift"/>
                <w:iCs/>
                <w:color w:val="auto"/>
                <w:sz w:val="22"/>
                <w:szCs w:val="24"/>
              </w:rPr>
              <w:t xml:space="preserve">elated to </w:t>
            </w:r>
            <w:r w:rsidRPr="00B2319A" w:rsidR="000A22EB">
              <w:rPr>
                <w:rFonts w:ascii="Bahnschrift" w:hAnsi="Bahnschrift"/>
                <w:iCs/>
                <w:color w:val="auto"/>
                <w:sz w:val="22"/>
                <w:szCs w:val="24"/>
              </w:rPr>
              <w:t>Substance Use and Misuse</w:t>
            </w:r>
          </w:p>
          <w:p w:rsidR="005F446F" w:rsidRPr="005F446F" w:rsidP="005F446F" w14:paraId="08D424A8" w14:textId="77777777">
            <w:pPr>
              <w:pStyle w:val="BodyText"/>
              <w:spacing w:line="276" w:lineRule="auto"/>
              <w:ind w:firstLine="0"/>
              <w:rPr>
                <w:rFonts w:ascii="Calibri" w:hAnsi="Calibri"/>
                <w:iCs/>
                <w:color w:val="auto"/>
                <w:szCs w:val="22"/>
              </w:rPr>
            </w:pPr>
          </w:p>
        </w:tc>
      </w:tr>
      <w:tr w14:paraId="0AFCB6E1" w14:textId="77777777" w:rsidTr="05029688">
        <w:tblPrEx>
          <w:tblW w:w="10068" w:type="dxa"/>
          <w:tblLook w:val="04A0"/>
        </w:tblPrEx>
        <w:tc>
          <w:tcPr>
            <w:tcW w:w="3339" w:type="dxa"/>
          </w:tcPr>
          <w:p w:rsidR="005F446F" w:rsidRPr="005F446F" w:rsidP="005F446F" w14:paraId="00AE6C3F" w14:textId="77777777">
            <w:pPr>
              <w:pStyle w:val="BodyText"/>
              <w:spacing w:line="276" w:lineRule="auto"/>
              <w:ind w:firstLine="0"/>
              <w:rPr>
                <w:rFonts w:asciiTheme="minorHAnsi" w:hAnsiTheme="minorHAnsi" w:cstheme="minorHAnsi"/>
                <w:iCs/>
                <w:sz w:val="22"/>
                <w:szCs w:val="24"/>
              </w:rPr>
            </w:pPr>
            <w:r w:rsidRPr="05029688">
              <w:rPr>
                <w:rFonts w:asciiTheme="minorHAnsi" w:hAnsiTheme="minorHAnsi" w:cstheme="minorBidi"/>
                <w:sz w:val="22"/>
                <w:szCs w:val="22"/>
              </w:rPr>
              <w:t>Activity Type</w:t>
            </w:r>
          </w:p>
          <w:p w:rsidR="005F446F" w:rsidRPr="005F446F" w:rsidP="005F446F" w14:paraId="3E7B6502" w14:textId="77777777">
            <w:pPr>
              <w:pStyle w:val="BodyText"/>
              <w:spacing w:line="276" w:lineRule="auto"/>
              <w:ind w:firstLine="0"/>
              <w:rPr>
                <w:rFonts w:asciiTheme="minorHAnsi" w:hAnsiTheme="minorHAnsi" w:cstheme="minorHAnsi"/>
                <w:iCs/>
                <w:sz w:val="22"/>
                <w:szCs w:val="24"/>
              </w:rPr>
            </w:pPr>
            <w:sdt>
              <w:sdtPr>
                <w:rPr>
                  <w:rFonts w:asciiTheme="minorHAnsi" w:hAnsiTheme="minorHAnsi" w:cstheme="minorBidi"/>
                  <w:sz w:val="22"/>
                  <w:szCs w:val="22"/>
                </w:rPr>
                <w:id w:val="865257260"/>
                <w14:checkbox>
                  <w14:checked w14:val="1"/>
                  <w14:checkedState w14:val="2612" w14:font="MS Gothic"/>
                  <w14:uncheckedState w14:val="2610" w14:font="MS Gothic"/>
                </w14:checkbox>
              </w:sdtPr>
              <w:sdtContent>
                <w:r w:rsidRPr="05029688" w:rsidR="16B05AFD">
                  <w:rPr>
                    <w:rFonts w:ascii="MS Gothic" w:eastAsia="MS Gothic" w:hAnsi="MS Gothic" w:cs="MS Gothic"/>
                    <w:sz w:val="22"/>
                    <w:szCs w:val="22"/>
                  </w:rPr>
                  <w:t>☒</w:t>
                </w:r>
              </w:sdtContent>
            </w:sdt>
            <w:r w:rsidRPr="05029688" w:rsidR="16B05AFD">
              <w:rPr>
                <w:rFonts w:asciiTheme="minorHAnsi" w:hAnsiTheme="minorHAnsi" w:cstheme="minorBidi"/>
                <w:b w:val="0"/>
                <w:bCs w:val="0"/>
                <w:sz w:val="22"/>
                <w:szCs w:val="22"/>
              </w:rPr>
              <w:t xml:space="preserve"> Journal</w:t>
            </w:r>
          </w:p>
          <w:p w:rsidR="005F446F" w:rsidRPr="005F446F" w:rsidP="005F446F" w14:paraId="1EDED971" w14:textId="77777777">
            <w:pPr>
              <w:pStyle w:val="BodyText"/>
              <w:spacing w:line="276" w:lineRule="auto"/>
              <w:ind w:firstLine="0"/>
              <w:rPr>
                <w:rFonts w:asciiTheme="minorHAnsi" w:hAnsiTheme="minorHAnsi" w:cstheme="minorHAnsi"/>
                <w:iCs/>
                <w:sz w:val="22"/>
                <w:szCs w:val="24"/>
              </w:rPr>
            </w:pPr>
            <w:sdt>
              <w:sdtPr>
                <w:rPr>
                  <w:rFonts w:asciiTheme="minorHAnsi" w:hAnsiTheme="minorHAnsi" w:cstheme="minorBidi"/>
                  <w:sz w:val="22"/>
                  <w:szCs w:val="22"/>
                </w:rPr>
                <w:id w:val="1428703037"/>
                <w14:checkbox>
                  <w14:checked w14:val="0"/>
                  <w14:checkedState w14:val="2612" w14:font="MS Gothic"/>
                  <w14:uncheckedState w14:val="2610" w14:font="MS Gothic"/>
                </w14:checkbox>
              </w:sdtPr>
              <w:sdtContent>
                <w:r w:rsidRPr="05029688" w:rsidR="16B05AFD">
                  <w:rPr>
                    <w:rFonts w:ascii="MS Gothic" w:eastAsia="MS Gothic" w:hAnsi="MS Gothic" w:cs="MS Gothic"/>
                    <w:sz w:val="22"/>
                    <w:szCs w:val="22"/>
                  </w:rPr>
                  <w:t>☐</w:t>
                </w:r>
              </w:sdtContent>
            </w:sdt>
            <w:r w:rsidRPr="05029688" w:rsidR="16B05AFD">
              <w:rPr>
                <w:rFonts w:asciiTheme="minorHAnsi" w:hAnsiTheme="minorHAnsi" w:cstheme="minorBidi"/>
                <w:b w:val="0"/>
                <w:bCs w:val="0"/>
                <w:sz w:val="22"/>
                <w:szCs w:val="22"/>
              </w:rPr>
              <w:t xml:space="preserve"> Poll</w:t>
            </w:r>
          </w:p>
          <w:p w:rsidR="005F446F" w:rsidRPr="005F446F" w:rsidP="005F446F" w14:paraId="66488F94" w14:textId="77777777">
            <w:pPr>
              <w:pStyle w:val="BodyText"/>
              <w:spacing w:line="276" w:lineRule="auto"/>
              <w:ind w:firstLine="0"/>
              <w:rPr>
                <w:rFonts w:asciiTheme="minorHAnsi" w:hAnsiTheme="minorHAnsi" w:cstheme="minorHAnsi"/>
                <w:iCs/>
                <w:sz w:val="22"/>
                <w:szCs w:val="24"/>
              </w:rPr>
            </w:pPr>
            <w:sdt>
              <w:sdtPr>
                <w:rPr>
                  <w:rFonts w:asciiTheme="minorHAnsi" w:hAnsiTheme="minorHAnsi" w:cstheme="minorBidi"/>
                  <w:sz w:val="22"/>
                  <w:szCs w:val="22"/>
                </w:rPr>
                <w:id w:val="1276897775"/>
                <w14:checkbox>
                  <w14:checked w14:val="1"/>
                  <w14:checkedState w14:val="2612" w14:font="MS Gothic"/>
                  <w14:uncheckedState w14:val="2610" w14:font="MS Gothic"/>
                </w14:checkbox>
              </w:sdtPr>
              <w:sdtContent>
                <w:r w:rsidRPr="05029688" w:rsidR="16B05AFD">
                  <w:rPr>
                    <w:rFonts w:ascii="MS Gothic" w:eastAsia="MS Gothic" w:hAnsi="MS Gothic" w:cs="MS Gothic"/>
                    <w:sz w:val="22"/>
                    <w:szCs w:val="22"/>
                  </w:rPr>
                  <w:t>☒</w:t>
                </w:r>
              </w:sdtContent>
            </w:sdt>
            <w:r w:rsidRPr="05029688" w:rsidR="16B05AFD">
              <w:rPr>
                <w:rFonts w:asciiTheme="minorHAnsi" w:hAnsiTheme="minorHAnsi" w:cstheme="minorBidi"/>
                <w:b w:val="0"/>
                <w:bCs w:val="0"/>
                <w:sz w:val="22"/>
                <w:szCs w:val="22"/>
              </w:rPr>
              <w:t xml:space="preserve"> Questionnaire</w:t>
            </w:r>
          </w:p>
          <w:p w:rsidR="005F446F" w:rsidRPr="005F446F" w:rsidP="005F446F" w14:paraId="08B8FE34" w14:textId="77777777">
            <w:pPr>
              <w:pStyle w:val="BodyText"/>
              <w:spacing w:line="276" w:lineRule="auto"/>
              <w:ind w:firstLine="0"/>
              <w:rPr>
                <w:rFonts w:asciiTheme="minorHAnsi" w:hAnsiTheme="minorHAnsi" w:cstheme="minorHAnsi"/>
                <w:iCs/>
                <w:sz w:val="22"/>
                <w:szCs w:val="24"/>
              </w:rPr>
            </w:pPr>
            <w:sdt>
              <w:sdtPr>
                <w:rPr>
                  <w:rFonts w:asciiTheme="minorHAnsi" w:hAnsiTheme="minorHAnsi" w:cstheme="minorBidi"/>
                  <w:sz w:val="22"/>
                  <w:szCs w:val="22"/>
                </w:rPr>
                <w:id w:val="-196007956"/>
                <w14:checkbox>
                  <w14:checked w14:val="0"/>
                  <w14:checkedState w14:val="2612" w14:font="MS Gothic"/>
                  <w14:uncheckedState w14:val="2610" w14:font="MS Gothic"/>
                </w14:checkbox>
              </w:sdtPr>
              <w:sdtContent>
                <w:r w:rsidRPr="05029688" w:rsidR="16B05AFD">
                  <w:rPr>
                    <w:rFonts w:ascii="MS Gothic" w:eastAsia="MS Gothic" w:hAnsi="MS Gothic" w:cs="MS Gothic"/>
                    <w:sz w:val="22"/>
                    <w:szCs w:val="22"/>
                  </w:rPr>
                  <w:t>☐</w:t>
                </w:r>
              </w:sdtContent>
            </w:sdt>
            <w:r w:rsidRPr="05029688" w:rsidR="16B05AFD">
              <w:rPr>
                <w:rFonts w:asciiTheme="minorHAnsi" w:hAnsiTheme="minorHAnsi" w:cstheme="minorBidi"/>
                <w:b w:val="0"/>
                <w:bCs w:val="0"/>
                <w:sz w:val="22"/>
                <w:szCs w:val="22"/>
              </w:rPr>
              <w:t xml:space="preserve"> Challenge</w:t>
            </w:r>
          </w:p>
          <w:p w:rsidR="005F446F" w:rsidRPr="005F446F" w:rsidP="005F446F" w14:paraId="3BFCD7C6" w14:textId="77777777">
            <w:pPr>
              <w:pStyle w:val="BodyText"/>
              <w:spacing w:line="276" w:lineRule="auto"/>
              <w:ind w:firstLine="0"/>
              <w:rPr>
                <w:rFonts w:asciiTheme="minorHAnsi" w:hAnsiTheme="minorHAnsi" w:cstheme="minorHAnsi"/>
                <w:iCs/>
                <w:sz w:val="22"/>
                <w:szCs w:val="24"/>
              </w:rPr>
            </w:pPr>
            <w:sdt>
              <w:sdtPr>
                <w:rPr>
                  <w:rFonts w:asciiTheme="minorHAnsi" w:hAnsiTheme="minorHAnsi" w:cstheme="minorBidi"/>
                  <w:sz w:val="22"/>
                  <w:szCs w:val="22"/>
                </w:rPr>
                <w:id w:val="-981528467"/>
                <w14:checkbox>
                  <w14:checked w14:val="1"/>
                  <w14:checkedState w14:val="2612" w14:font="MS Gothic"/>
                  <w14:uncheckedState w14:val="2610" w14:font="MS Gothic"/>
                </w14:checkbox>
              </w:sdtPr>
              <w:sdtContent>
                <w:r w:rsidRPr="05029688" w:rsidR="16B05AFD">
                  <w:rPr>
                    <w:rFonts w:ascii="MS Gothic" w:eastAsia="MS Gothic" w:hAnsi="MS Gothic" w:cs="MS Gothic"/>
                    <w:sz w:val="22"/>
                    <w:szCs w:val="22"/>
                  </w:rPr>
                  <w:t>☒</w:t>
                </w:r>
              </w:sdtContent>
            </w:sdt>
            <w:r w:rsidRPr="05029688" w:rsidR="16B05AFD">
              <w:rPr>
                <w:rFonts w:asciiTheme="minorHAnsi" w:hAnsiTheme="minorHAnsi" w:cstheme="minorBidi"/>
                <w:b w:val="0"/>
                <w:bCs w:val="0"/>
                <w:sz w:val="22"/>
                <w:szCs w:val="22"/>
              </w:rPr>
              <w:t xml:space="preserve"> Forum</w:t>
            </w:r>
          </w:p>
          <w:p w:rsidR="005F446F" w:rsidRPr="005F446F" w:rsidP="005F446F" w14:paraId="6DEE9A53" w14:textId="77777777">
            <w:pPr>
              <w:pStyle w:val="BodyText"/>
              <w:spacing w:line="276" w:lineRule="auto"/>
              <w:ind w:firstLine="0"/>
              <w:rPr>
                <w:rFonts w:ascii="Calibri" w:hAnsi="Calibri"/>
                <w:b w:val="0"/>
                <w:bCs w:val="0"/>
                <w:iCs/>
                <w:szCs w:val="22"/>
              </w:rPr>
            </w:pPr>
          </w:p>
        </w:tc>
        <w:tc>
          <w:tcPr>
            <w:tcW w:w="6729" w:type="dxa"/>
          </w:tcPr>
          <w:p w:rsidR="09554F15" w:rsidP="08576A0F" w14:paraId="6E8BA5AD" w14:textId="723BA08B">
            <w:pPr>
              <w:pStyle w:val="ListParagraph"/>
              <w:numPr>
                <w:ilvl w:val="0"/>
                <w:numId w:val="26"/>
              </w:numPr>
              <w:spacing w:after="160" w:line="259" w:lineRule="auto"/>
              <w:rPr>
                <w:rFonts w:asciiTheme="minorHAnsi" w:hAnsiTheme="minorHAnsi" w:cstheme="minorBidi"/>
              </w:rPr>
            </w:pPr>
            <w:r w:rsidRPr="08576A0F">
              <w:rPr>
                <w:rFonts w:asciiTheme="minorHAnsi" w:hAnsiTheme="minorHAnsi" w:cstheme="minorBidi"/>
              </w:rPr>
              <w:t>How difficult would it be for you to refuse trying a substance if your friend wanted you to?</w:t>
            </w:r>
            <w:r w:rsidRPr="08576A0F" w:rsidR="6CAD573A">
              <w:rPr>
                <w:rFonts w:asciiTheme="minorHAnsi" w:hAnsiTheme="minorHAnsi" w:cstheme="minorBidi"/>
              </w:rPr>
              <w:t xml:space="preserve"> (Poll or Questionnaire if combined with number 2 below).</w:t>
            </w:r>
          </w:p>
          <w:p w:rsidR="09554F15" w:rsidP="08576A0F" w14:paraId="5CF6766D" w14:textId="7D32AB21">
            <w:pPr>
              <w:pStyle w:val="ListParagraph"/>
              <w:numPr>
                <w:ilvl w:val="1"/>
                <w:numId w:val="26"/>
              </w:numPr>
              <w:spacing w:after="160" w:line="259" w:lineRule="auto"/>
              <w:rPr>
                <w:rFonts w:asciiTheme="minorHAnsi" w:hAnsiTheme="minorHAnsi" w:cstheme="minorBidi"/>
              </w:rPr>
            </w:pPr>
            <w:r w:rsidRPr="08576A0F">
              <w:rPr>
                <w:rFonts w:asciiTheme="minorHAnsi" w:hAnsiTheme="minorHAnsi" w:cstheme="minorBidi"/>
              </w:rPr>
              <w:t>Very easy</w:t>
            </w:r>
          </w:p>
          <w:p w:rsidR="09554F15" w:rsidP="08576A0F" w14:paraId="1BEFD7E2" w14:textId="036F6186">
            <w:pPr>
              <w:pStyle w:val="ListParagraph"/>
              <w:numPr>
                <w:ilvl w:val="1"/>
                <w:numId w:val="26"/>
              </w:numPr>
              <w:spacing w:after="160" w:line="259" w:lineRule="auto"/>
              <w:rPr>
                <w:rFonts w:asciiTheme="minorHAnsi" w:hAnsiTheme="minorHAnsi" w:cstheme="minorBidi"/>
              </w:rPr>
            </w:pPr>
            <w:r w:rsidRPr="08576A0F">
              <w:rPr>
                <w:rFonts w:asciiTheme="minorHAnsi" w:hAnsiTheme="minorHAnsi" w:cstheme="minorBidi"/>
              </w:rPr>
              <w:t>Somewhat easy</w:t>
            </w:r>
          </w:p>
          <w:p w:rsidR="09554F15" w:rsidP="08576A0F" w14:paraId="0D0C7858" w14:textId="65F4E56F">
            <w:pPr>
              <w:pStyle w:val="ListParagraph"/>
              <w:numPr>
                <w:ilvl w:val="1"/>
                <w:numId w:val="26"/>
              </w:numPr>
              <w:spacing w:after="160" w:line="259" w:lineRule="auto"/>
            </w:pPr>
            <w:r w:rsidRPr="08576A0F">
              <w:rPr>
                <w:rFonts w:asciiTheme="minorHAnsi" w:hAnsiTheme="minorHAnsi" w:cstheme="minorBidi"/>
              </w:rPr>
              <w:t>Neither easy nor difficult</w:t>
            </w:r>
          </w:p>
          <w:p w:rsidR="09554F15" w:rsidP="08576A0F" w14:paraId="11B50707" w14:textId="270BFF47">
            <w:pPr>
              <w:pStyle w:val="ListParagraph"/>
              <w:numPr>
                <w:ilvl w:val="1"/>
                <w:numId w:val="26"/>
              </w:numPr>
              <w:spacing w:after="160" w:line="259" w:lineRule="auto"/>
            </w:pPr>
            <w:r w:rsidRPr="08576A0F">
              <w:rPr>
                <w:rFonts w:asciiTheme="minorHAnsi" w:hAnsiTheme="minorHAnsi" w:cstheme="minorBidi"/>
              </w:rPr>
              <w:t>Somewhat difficult</w:t>
            </w:r>
          </w:p>
          <w:p w:rsidR="09554F15" w:rsidP="08576A0F" w14:paraId="5F3520AD" w14:textId="61A1F611">
            <w:pPr>
              <w:pStyle w:val="ListParagraph"/>
              <w:numPr>
                <w:ilvl w:val="1"/>
                <w:numId w:val="26"/>
              </w:numPr>
              <w:spacing w:after="160" w:line="259" w:lineRule="auto"/>
            </w:pPr>
            <w:r w:rsidRPr="08576A0F">
              <w:rPr>
                <w:rFonts w:asciiTheme="minorHAnsi" w:hAnsiTheme="minorHAnsi" w:cstheme="minorBidi"/>
              </w:rPr>
              <w:t xml:space="preserve">Very difficult </w:t>
            </w:r>
          </w:p>
          <w:p w:rsidR="0F248F09" w:rsidP="08576A0F" w14:paraId="643E9B20" w14:textId="664DB428">
            <w:pPr>
              <w:pStyle w:val="ListParagraph"/>
              <w:numPr>
                <w:ilvl w:val="0"/>
                <w:numId w:val="26"/>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If someone you knew was pressuring you to try drugs or alcohol, would you have a hard time saying no? Why or why not? (Open-ended)</w:t>
            </w:r>
            <w:r w:rsidRPr="08576A0F" w:rsidR="0111E9FC">
              <w:rPr>
                <w:rFonts w:asciiTheme="minorHAnsi" w:eastAsiaTheme="minorEastAsia" w:hAnsiTheme="minorHAnsi" w:cstheme="minorBidi"/>
              </w:rPr>
              <w:t xml:space="preserve"> (Journal or Questionnaire if combined with number 1 above).</w:t>
            </w:r>
          </w:p>
          <w:p w:rsidR="000A22EB" w:rsidRPr="00B2319A" w:rsidP="000A22EB" w14:paraId="0CF5C26D" w14:textId="1BACE391">
            <w:pPr>
              <w:pStyle w:val="ListParagraph"/>
              <w:numPr>
                <w:ilvl w:val="0"/>
                <w:numId w:val="26"/>
              </w:numPr>
              <w:spacing w:after="160" w:line="259" w:lineRule="auto"/>
              <w:rPr>
                <w:rFonts w:asciiTheme="minorHAnsi" w:hAnsiTheme="minorHAnsi" w:cstheme="minorHAnsi"/>
              </w:rPr>
            </w:pPr>
            <w:r w:rsidRPr="08576A0F">
              <w:rPr>
                <w:rFonts w:asciiTheme="minorHAnsi" w:hAnsiTheme="minorHAnsi" w:cstheme="minorBidi"/>
              </w:rPr>
              <w:t>If you or a friend have tried substances before or have been tempted to try substances before, what do you think are the main motivators?</w:t>
            </w:r>
            <w:r w:rsidRPr="08576A0F" w:rsidR="007B1BD2">
              <w:rPr>
                <w:rFonts w:asciiTheme="minorHAnsi" w:hAnsiTheme="minorHAnsi" w:cstheme="minorBidi"/>
              </w:rPr>
              <w:t xml:space="preserve"> (Questionnaire)</w:t>
            </w:r>
          </w:p>
          <w:p w:rsidR="000A22EB" w:rsidRPr="00B2319A" w:rsidP="000A22EB" w14:paraId="4B308C84" w14:textId="77777777">
            <w:pPr>
              <w:pStyle w:val="ListParagraph"/>
              <w:numPr>
                <w:ilvl w:val="1"/>
                <w:numId w:val="26"/>
              </w:numPr>
              <w:spacing w:after="160" w:line="259" w:lineRule="auto"/>
              <w:rPr>
                <w:rFonts w:asciiTheme="minorHAnsi" w:hAnsiTheme="minorHAnsi" w:cstheme="minorHAnsi"/>
              </w:rPr>
            </w:pPr>
            <w:r w:rsidRPr="08576A0F">
              <w:rPr>
                <w:rFonts w:asciiTheme="minorHAnsi" w:hAnsiTheme="minorHAnsi" w:cstheme="minorBidi"/>
              </w:rPr>
              <w:t>Being curious what it feels like</w:t>
            </w:r>
          </w:p>
          <w:p w:rsidR="000A22EB" w:rsidRPr="00B2319A" w:rsidP="000A22EB" w14:paraId="208B7148" w14:textId="77777777">
            <w:pPr>
              <w:pStyle w:val="ListParagraph"/>
              <w:numPr>
                <w:ilvl w:val="1"/>
                <w:numId w:val="26"/>
              </w:numPr>
              <w:spacing w:after="160" w:line="259" w:lineRule="auto"/>
              <w:rPr>
                <w:rFonts w:asciiTheme="minorHAnsi" w:hAnsiTheme="minorHAnsi" w:cstheme="minorHAnsi"/>
              </w:rPr>
            </w:pPr>
            <w:r w:rsidRPr="08576A0F">
              <w:rPr>
                <w:rFonts w:asciiTheme="minorHAnsi" w:hAnsiTheme="minorHAnsi" w:cstheme="minorBidi"/>
              </w:rPr>
              <w:t xml:space="preserve">Being perceived as cool or as fitting in </w:t>
            </w:r>
          </w:p>
          <w:p w:rsidR="000A22EB" w:rsidRPr="00B2319A" w:rsidP="000A22EB" w14:paraId="20859C05" w14:textId="77777777">
            <w:pPr>
              <w:pStyle w:val="ListParagraph"/>
              <w:numPr>
                <w:ilvl w:val="1"/>
                <w:numId w:val="26"/>
              </w:numPr>
              <w:spacing w:after="160" w:line="259" w:lineRule="auto"/>
              <w:rPr>
                <w:rFonts w:asciiTheme="minorHAnsi" w:hAnsiTheme="minorHAnsi" w:cstheme="minorHAnsi"/>
              </w:rPr>
            </w:pPr>
            <w:r w:rsidRPr="08576A0F">
              <w:rPr>
                <w:rFonts w:asciiTheme="minorHAnsi" w:hAnsiTheme="minorHAnsi" w:cstheme="minorBidi"/>
              </w:rPr>
              <w:t>Searching for an escape from other problems</w:t>
            </w:r>
          </w:p>
          <w:p w:rsidR="000A22EB" w:rsidRPr="00B2319A" w:rsidP="000A22EB" w14:paraId="40BF1C85" w14:textId="77777777">
            <w:pPr>
              <w:pStyle w:val="ListParagraph"/>
              <w:numPr>
                <w:ilvl w:val="1"/>
                <w:numId w:val="26"/>
              </w:numPr>
              <w:spacing w:after="160" w:line="259" w:lineRule="auto"/>
              <w:rPr>
                <w:rFonts w:asciiTheme="minorHAnsi" w:hAnsiTheme="minorHAnsi" w:cstheme="minorHAnsi"/>
              </w:rPr>
            </w:pPr>
            <w:r w:rsidRPr="08576A0F">
              <w:rPr>
                <w:rFonts w:asciiTheme="minorHAnsi" w:hAnsiTheme="minorHAnsi" w:cstheme="minorBidi"/>
              </w:rPr>
              <w:t xml:space="preserve">Difficulty saying no </w:t>
            </w:r>
          </w:p>
          <w:p w:rsidR="000A22EB" w:rsidRPr="00B2319A" w:rsidP="000A22EB" w14:paraId="7EB5F6B3" w14:textId="77777777">
            <w:pPr>
              <w:pStyle w:val="ListParagraph"/>
              <w:numPr>
                <w:ilvl w:val="1"/>
                <w:numId w:val="26"/>
              </w:numPr>
              <w:spacing w:after="160" w:line="259" w:lineRule="auto"/>
              <w:rPr>
                <w:rFonts w:asciiTheme="minorHAnsi" w:hAnsiTheme="minorHAnsi" w:cstheme="minorHAnsi"/>
              </w:rPr>
            </w:pPr>
            <w:r w:rsidRPr="08576A0F">
              <w:rPr>
                <w:rFonts w:asciiTheme="minorHAnsi" w:hAnsiTheme="minorHAnsi" w:cstheme="minorBidi"/>
              </w:rPr>
              <w:t>Other (open-ended)</w:t>
            </w:r>
          </w:p>
          <w:p w:rsidR="000A22EB" w:rsidRPr="00B2319A" w:rsidP="000A22EB" w14:paraId="25C62FCF" w14:textId="59D674AB">
            <w:pPr>
              <w:pStyle w:val="ListParagraph"/>
              <w:numPr>
                <w:ilvl w:val="0"/>
                <w:numId w:val="26"/>
              </w:numPr>
              <w:spacing w:after="160" w:line="259" w:lineRule="auto"/>
              <w:rPr>
                <w:rFonts w:asciiTheme="minorHAnsi" w:hAnsiTheme="minorHAnsi" w:cstheme="minorHAnsi"/>
              </w:rPr>
            </w:pPr>
            <w:r w:rsidRPr="08576A0F">
              <w:rPr>
                <w:rFonts w:asciiTheme="minorHAnsi" w:hAnsiTheme="minorHAnsi" w:cstheme="minorBidi"/>
              </w:rPr>
              <w:t xml:space="preserve">What types of information about alcohol and drugs are teens most in need of? </w:t>
            </w:r>
            <w:r w:rsidRPr="08576A0F" w:rsidR="002C3339">
              <w:rPr>
                <w:rFonts w:asciiTheme="minorHAnsi" w:hAnsiTheme="minorHAnsi" w:cstheme="minorBidi"/>
              </w:rPr>
              <w:t xml:space="preserve">Feel free to list a few questions you have about alcohol and drugs. </w:t>
            </w:r>
            <w:r w:rsidRPr="08576A0F" w:rsidR="007B1BD2">
              <w:rPr>
                <w:rFonts w:asciiTheme="minorHAnsi" w:hAnsiTheme="minorHAnsi" w:cstheme="minorBidi"/>
              </w:rPr>
              <w:t>(Journal)</w:t>
            </w:r>
          </w:p>
          <w:p w:rsidR="000A22EB" w:rsidRPr="00B2319A" w:rsidP="000A22EB" w14:paraId="3F24D890" w14:textId="66901806">
            <w:pPr>
              <w:pStyle w:val="ListParagraph"/>
              <w:numPr>
                <w:ilvl w:val="0"/>
                <w:numId w:val="26"/>
              </w:numPr>
              <w:spacing w:after="160" w:line="259" w:lineRule="auto"/>
              <w:rPr>
                <w:rFonts w:asciiTheme="minorHAnsi" w:hAnsiTheme="minorHAnsi" w:cstheme="minorBidi"/>
              </w:rPr>
            </w:pPr>
            <w:r w:rsidRPr="08576A0F">
              <w:rPr>
                <w:rFonts w:asciiTheme="minorHAnsi" w:hAnsiTheme="minorHAnsi" w:cstheme="minorBidi"/>
              </w:rPr>
              <w:t xml:space="preserve">Do you know of any anti-drug </w:t>
            </w:r>
            <w:r w:rsidRPr="08576A0F" w:rsidR="0FD2638B">
              <w:rPr>
                <w:rFonts w:asciiTheme="minorHAnsi" w:hAnsiTheme="minorHAnsi" w:cstheme="minorBidi"/>
              </w:rPr>
              <w:t xml:space="preserve">or anti-alcohol </w:t>
            </w:r>
            <w:r w:rsidRPr="08576A0F">
              <w:rPr>
                <w:rFonts w:asciiTheme="minorHAnsi" w:hAnsiTheme="minorHAnsi" w:cstheme="minorBidi"/>
              </w:rPr>
              <w:t xml:space="preserve">campaigns currently trying to address your generation? Name them. </w:t>
            </w:r>
            <w:r w:rsidRPr="08576A0F">
              <w:rPr>
                <w:rFonts w:asciiTheme="minorHAnsi" w:hAnsiTheme="minorHAnsi" w:cstheme="minorBidi"/>
              </w:rPr>
              <w:t>Are there gaps in current anti-drug campaigns and information currently available to teens? If so, what is missing?</w:t>
            </w:r>
            <w:r w:rsidRPr="08576A0F" w:rsidR="008868C3">
              <w:rPr>
                <w:rFonts w:asciiTheme="minorHAnsi" w:hAnsiTheme="minorHAnsi" w:cstheme="minorBidi"/>
              </w:rPr>
              <w:t xml:space="preserve"> (Journal or Questionnaire)</w:t>
            </w:r>
          </w:p>
          <w:p w:rsidR="000A22EB" w:rsidRPr="00B2319A" w:rsidP="000A22EB" w14:paraId="0394E748" w14:textId="37CF2233">
            <w:pPr>
              <w:pStyle w:val="ListParagraph"/>
              <w:numPr>
                <w:ilvl w:val="0"/>
                <w:numId w:val="26"/>
              </w:numPr>
              <w:spacing w:after="160" w:line="259" w:lineRule="auto"/>
              <w:rPr>
                <w:rFonts w:asciiTheme="minorHAnsi" w:hAnsiTheme="minorHAnsi" w:cstheme="minorHAnsi"/>
              </w:rPr>
            </w:pPr>
            <w:r w:rsidRPr="08576A0F">
              <w:rPr>
                <w:rFonts w:asciiTheme="minorHAnsi" w:hAnsiTheme="minorHAnsi" w:cstheme="minorBidi"/>
              </w:rPr>
              <w:t>Have you seen examples of anti-drug and alcohol campaigns that were effective or successful</w:t>
            </w:r>
            <w:r w:rsidRPr="08576A0F" w:rsidR="008868C3">
              <w:rPr>
                <w:rFonts w:asciiTheme="minorHAnsi" w:hAnsiTheme="minorHAnsi" w:cstheme="minorBidi"/>
              </w:rPr>
              <w:t>? Name them.</w:t>
            </w:r>
            <w:r w:rsidRPr="08576A0F">
              <w:rPr>
                <w:rFonts w:asciiTheme="minorHAnsi" w:hAnsiTheme="minorHAnsi" w:cstheme="minorBidi"/>
              </w:rPr>
              <w:t xml:space="preserve"> </w:t>
            </w:r>
            <w:r w:rsidRPr="08576A0F" w:rsidR="009B4898">
              <w:rPr>
                <w:rFonts w:asciiTheme="minorHAnsi" w:hAnsiTheme="minorHAnsi" w:cstheme="minorBidi"/>
              </w:rPr>
              <w:t>Why do you think they were successful?</w:t>
            </w:r>
            <w:r w:rsidRPr="08576A0F" w:rsidR="008868C3">
              <w:rPr>
                <w:rFonts w:asciiTheme="minorHAnsi" w:hAnsiTheme="minorHAnsi" w:cstheme="minorBidi"/>
              </w:rPr>
              <w:t xml:space="preserve"> </w:t>
            </w:r>
            <w:r w:rsidRPr="08576A0F" w:rsidR="009B6077">
              <w:rPr>
                <w:rFonts w:asciiTheme="minorHAnsi" w:hAnsiTheme="minorHAnsi" w:cstheme="minorBidi"/>
              </w:rPr>
              <w:t>(Journal)</w:t>
            </w:r>
          </w:p>
          <w:p w:rsidR="000A22EB" w:rsidRPr="00B2319A" w:rsidP="000A22EB" w14:paraId="027955E7" w14:textId="5770ABF9">
            <w:pPr>
              <w:pStyle w:val="ListParagraph"/>
              <w:numPr>
                <w:ilvl w:val="0"/>
                <w:numId w:val="26"/>
              </w:numPr>
              <w:spacing w:after="160" w:line="259" w:lineRule="auto"/>
              <w:rPr>
                <w:rFonts w:asciiTheme="minorHAnsi" w:hAnsiTheme="minorHAnsi" w:cstheme="minorHAnsi"/>
              </w:rPr>
            </w:pPr>
            <w:r w:rsidRPr="08576A0F">
              <w:rPr>
                <w:rFonts w:asciiTheme="minorHAnsi" w:hAnsiTheme="minorHAnsi" w:cstheme="minorBidi"/>
              </w:rPr>
              <w:t xml:space="preserve">Do you feel comfortable approaching friends who seem to be struggling with their substance use or are engaging in behaviors around substances that you find concerning? </w:t>
            </w:r>
            <w:r w:rsidRPr="08576A0F" w:rsidR="0067613C">
              <w:rPr>
                <w:rFonts w:asciiTheme="minorHAnsi" w:hAnsiTheme="minorHAnsi" w:cstheme="minorBidi"/>
              </w:rPr>
              <w:t>If so, what strategies do you use to engage with them?</w:t>
            </w:r>
            <w:r w:rsidRPr="08576A0F" w:rsidR="001220F0">
              <w:rPr>
                <w:rFonts w:asciiTheme="minorHAnsi" w:hAnsiTheme="minorHAnsi" w:cstheme="minorBidi"/>
              </w:rPr>
              <w:t xml:space="preserve"> (Journal)</w:t>
            </w:r>
          </w:p>
          <w:p w:rsidR="000A22EB" w:rsidRPr="00B2319A" w:rsidP="000A22EB" w14:paraId="1E2BB312" w14:textId="02DC1B0D">
            <w:pPr>
              <w:pStyle w:val="ListParagraph"/>
              <w:numPr>
                <w:ilvl w:val="0"/>
                <w:numId w:val="26"/>
              </w:numPr>
              <w:spacing w:after="160" w:line="259" w:lineRule="auto"/>
              <w:rPr>
                <w:rFonts w:asciiTheme="minorHAnsi" w:hAnsiTheme="minorHAnsi" w:cstheme="minorHAnsi"/>
              </w:rPr>
            </w:pPr>
            <w:r w:rsidRPr="08576A0F">
              <w:rPr>
                <w:rFonts w:asciiTheme="minorHAnsi" w:hAnsiTheme="minorHAnsi" w:cstheme="minorBidi"/>
              </w:rPr>
              <w:t>What questions do you have</w:t>
            </w:r>
            <w:r w:rsidRPr="08576A0F">
              <w:rPr>
                <w:rFonts w:asciiTheme="minorHAnsi" w:hAnsiTheme="minorHAnsi" w:cstheme="minorBidi"/>
              </w:rPr>
              <w:t xml:space="preserve"> about substance use? </w:t>
            </w:r>
            <w:r w:rsidRPr="08576A0F" w:rsidR="0067613C">
              <w:rPr>
                <w:rFonts w:asciiTheme="minorHAnsi" w:hAnsiTheme="minorHAnsi" w:cstheme="minorBidi"/>
              </w:rPr>
              <w:t>(Journal)</w:t>
            </w:r>
          </w:p>
          <w:p w:rsidR="000A22EB" w:rsidRPr="00B2319A" w:rsidP="000A22EB" w14:paraId="0D816F7E" w14:textId="09DC66CB">
            <w:pPr>
              <w:pStyle w:val="ListParagraph"/>
              <w:numPr>
                <w:ilvl w:val="0"/>
                <w:numId w:val="26"/>
              </w:numPr>
              <w:spacing w:after="160" w:line="259" w:lineRule="auto"/>
              <w:rPr>
                <w:rFonts w:asciiTheme="minorHAnsi" w:hAnsiTheme="minorHAnsi" w:cstheme="minorHAnsi"/>
              </w:rPr>
            </w:pPr>
            <w:r w:rsidRPr="08576A0F">
              <w:rPr>
                <w:rFonts w:asciiTheme="minorHAnsi" w:hAnsiTheme="minorHAnsi" w:cstheme="minorBidi"/>
              </w:rPr>
              <w:t>Are there any myths or other ideas that contribute to stigma around substances that you think need myth busting? If so, what are they?</w:t>
            </w:r>
            <w:r w:rsidRPr="08576A0F" w:rsidR="009C69D9">
              <w:rPr>
                <w:rFonts w:asciiTheme="minorHAnsi" w:hAnsiTheme="minorHAnsi" w:cstheme="minorBidi"/>
              </w:rPr>
              <w:t xml:space="preserve"> (Journal)</w:t>
            </w:r>
          </w:p>
          <w:p w:rsidR="5FE24650" w:rsidP="08576A0F" w14:paraId="48E49536" w14:textId="309B1379">
            <w:pPr>
              <w:pStyle w:val="ListParagraph"/>
              <w:numPr>
                <w:ilvl w:val="0"/>
                <w:numId w:val="26"/>
              </w:numPr>
              <w:spacing w:after="160" w:line="259" w:lineRule="auto"/>
              <w:rPr>
                <w:rFonts w:asciiTheme="minorHAnsi" w:hAnsiTheme="minorHAnsi" w:cstheme="minorBidi"/>
              </w:rPr>
            </w:pPr>
            <w:r w:rsidRPr="08576A0F">
              <w:rPr>
                <w:rFonts w:asciiTheme="minorHAnsi" w:hAnsiTheme="minorHAnsi" w:cstheme="minorBidi"/>
              </w:rPr>
              <w:t>Which type of information would be most successful in helping you think twice about trying or using substances?</w:t>
            </w:r>
            <w:r w:rsidR="008374D5">
              <w:rPr>
                <w:rFonts w:asciiTheme="minorHAnsi" w:hAnsiTheme="minorHAnsi" w:cstheme="minorBidi"/>
              </w:rPr>
              <w:t xml:space="preserve"> (Questionnaire)</w:t>
            </w:r>
          </w:p>
          <w:p w:rsidR="5FE24650" w:rsidP="08576A0F" w14:paraId="061251F4" w14:textId="335CEF17">
            <w:pPr>
              <w:pStyle w:val="ListParagraph"/>
              <w:numPr>
                <w:ilvl w:val="1"/>
                <w:numId w:val="26"/>
              </w:numPr>
              <w:spacing w:after="160" w:line="259" w:lineRule="auto"/>
            </w:pPr>
            <w:r w:rsidRPr="08576A0F">
              <w:rPr>
                <w:rFonts w:asciiTheme="minorHAnsi" w:hAnsiTheme="minorHAnsi" w:cstheme="minorBidi"/>
              </w:rPr>
              <w:t>A logical, facts-based campaign about how substances impact your body and brain</w:t>
            </w:r>
          </w:p>
          <w:p w:rsidR="5FE24650" w:rsidP="08576A0F" w14:paraId="4339CBA7" w14:textId="4DFAE859">
            <w:pPr>
              <w:pStyle w:val="ListParagraph"/>
              <w:numPr>
                <w:ilvl w:val="1"/>
                <w:numId w:val="26"/>
              </w:numPr>
              <w:spacing w:after="160" w:line="259" w:lineRule="auto"/>
            </w:pPr>
            <w:r w:rsidRPr="08576A0F">
              <w:rPr>
                <w:rFonts w:asciiTheme="minorHAnsi" w:hAnsiTheme="minorHAnsi" w:cstheme="minorBidi"/>
              </w:rPr>
              <w:t>An emotional campaign about the consequences and potential harms</w:t>
            </w:r>
            <w:r w:rsidRPr="08576A0F" w:rsidR="5311B593">
              <w:rPr>
                <w:rFonts w:asciiTheme="minorHAnsi" w:hAnsiTheme="minorHAnsi" w:cstheme="minorBidi"/>
              </w:rPr>
              <w:t xml:space="preserve"> associated with substance use </w:t>
            </w:r>
          </w:p>
          <w:p w:rsidR="5FE24650" w:rsidP="08576A0F" w14:paraId="02A4A3AC" w14:textId="39789599">
            <w:pPr>
              <w:pStyle w:val="ListParagraph"/>
              <w:numPr>
                <w:ilvl w:val="1"/>
                <w:numId w:val="26"/>
              </w:numPr>
              <w:spacing w:after="160" w:line="259" w:lineRule="auto"/>
            </w:pPr>
            <w:r w:rsidRPr="08576A0F">
              <w:rPr>
                <w:rFonts w:asciiTheme="minorHAnsi" w:hAnsiTheme="minorHAnsi" w:cstheme="minorBidi"/>
              </w:rPr>
              <w:t xml:space="preserve">An ethical campaign about how substance use could potentially impact others </w:t>
            </w:r>
          </w:p>
          <w:p w:rsidR="4B78E7D6" w:rsidP="08576A0F" w14:paraId="0F61D1A9" w14:textId="73A4ECB7">
            <w:pPr>
              <w:pStyle w:val="ListParagraph"/>
              <w:numPr>
                <w:ilvl w:val="1"/>
                <w:numId w:val="26"/>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Other (open-ended)</w:t>
            </w:r>
          </w:p>
          <w:p w:rsidR="005F446F" w:rsidRPr="005F446F" w:rsidP="009E0D60" w14:paraId="29F73017" w14:textId="18860FD2">
            <w:pPr>
              <w:pStyle w:val="BodyText"/>
              <w:spacing w:line="276" w:lineRule="auto"/>
              <w:ind w:firstLine="0"/>
              <w:rPr>
                <w:rFonts w:ascii="Calibri" w:hAnsi="Calibri"/>
                <w:szCs w:val="22"/>
              </w:rPr>
            </w:pPr>
          </w:p>
        </w:tc>
      </w:tr>
    </w:tbl>
    <w:p w:rsidR="00777166" w:rsidP="006B051E" w14:paraId="63055A4D" w14:textId="23D4FEFA">
      <w:pPr>
        <w:pStyle w:val="BodyText"/>
        <w:spacing w:line="276" w:lineRule="auto"/>
        <w:ind w:firstLine="0"/>
        <w:rPr>
          <w:rFonts w:ascii="Calibri" w:hAnsi="Calibri"/>
          <w:sz w:val="22"/>
          <w:szCs w:val="22"/>
        </w:rPr>
      </w:pPr>
    </w:p>
    <w:tbl>
      <w:tblPr>
        <w:tblStyle w:val="GridTable4"/>
        <w:tblW w:w="0" w:type="auto"/>
        <w:tblLook w:val="04A0"/>
      </w:tblPr>
      <w:tblGrid>
        <w:gridCol w:w="3339"/>
        <w:gridCol w:w="6729"/>
      </w:tblGrid>
      <w:tr w14:paraId="5FF4BFC0" w14:textId="77777777" w:rsidTr="08576A0F">
        <w:tblPrEx>
          <w:tblW w:w="0" w:type="auto"/>
          <w:tblLook w:val="04A0"/>
        </w:tblPrEx>
        <w:trPr>
          <w:trHeight w:val="300"/>
        </w:trPr>
        <w:tc>
          <w:tcPr>
            <w:tcW w:w="10068" w:type="dxa"/>
            <w:gridSpan w:val="2"/>
          </w:tcPr>
          <w:p w:rsidR="08576A0F" w:rsidP="08576A0F" w14:paraId="00896220" w14:textId="4C310B9C">
            <w:pPr>
              <w:pStyle w:val="BodyText"/>
              <w:spacing w:line="276" w:lineRule="auto"/>
              <w:ind w:firstLine="0"/>
              <w:rPr>
                <w:rFonts w:ascii="Bahnschrift" w:hAnsi="Bahnschrift"/>
                <w:b w:val="0"/>
                <w:bCs w:val="0"/>
                <w:sz w:val="22"/>
                <w:szCs w:val="22"/>
              </w:rPr>
            </w:pPr>
            <w:r w:rsidRPr="08576A0F">
              <w:rPr>
                <w:rFonts w:ascii="Bahnschrift" w:hAnsi="Bahnschrift"/>
                <w:color w:val="auto"/>
                <w:sz w:val="22"/>
                <w:szCs w:val="22"/>
              </w:rPr>
              <w:t xml:space="preserve">Insider Activities </w:t>
            </w:r>
            <w:r w:rsidRPr="08576A0F" w:rsidR="5359C3E6">
              <w:rPr>
                <w:rFonts w:ascii="Bahnschrift" w:hAnsi="Bahnschrift"/>
                <w:b w:val="0"/>
                <w:bCs w:val="0"/>
                <w:color w:val="auto"/>
                <w:sz w:val="22"/>
                <w:szCs w:val="22"/>
              </w:rPr>
              <w:t>to Test Potential Products</w:t>
            </w:r>
            <w:r w:rsidRPr="08576A0F" w:rsidR="4530E986">
              <w:rPr>
                <w:rFonts w:ascii="Bahnschrift" w:hAnsi="Bahnschrift"/>
                <w:b w:val="0"/>
                <w:bCs w:val="0"/>
                <w:color w:val="auto"/>
                <w:sz w:val="22"/>
                <w:szCs w:val="22"/>
              </w:rPr>
              <w:t xml:space="preserve"> and Contests</w:t>
            </w:r>
          </w:p>
          <w:p w:rsidR="08576A0F" w:rsidP="08576A0F" w14:paraId="598F57FE" w14:textId="77777777">
            <w:pPr>
              <w:pStyle w:val="BodyText"/>
              <w:spacing w:line="276" w:lineRule="auto"/>
              <w:ind w:firstLine="0"/>
              <w:rPr>
                <w:rFonts w:ascii="Calibri" w:hAnsi="Calibri"/>
              </w:rPr>
            </w:pPr>
          </w:p>
        </w:tc>
      </w:tr>
      <w:tr w14:paraId="5C1A27D6" w14:textId="77777777" w:rsidTr="08576A0F">
        <w:tblPrEx>
          <w:tblW w:w="0" w:type="auto"/>
          <w:tblLook w:val="04A0"/>
        </w:tblPrEx>
        <w:trPr>
          <w:trHeight w:val="300"/>
        </w:trPr>
        <w:tc>
          <w:tcPr>
            <w:tcW w:w="3339" w:type="dxa"/>
          </w:tcPr>
          <w:p w:rsidR="08576A0F" w:rsidP="08576A0F" w14:paraId="15174742" w14:textId="77777777">
            <w:pPr>
              <w:pStyle w:val="BodyText"/>
              <w:spacing w:line="276" w:lineRule="auto"/>
              <w:ind w:firstLine="0"/>
              <w:rPr>
                <w:rFonts w:asciiTheme="minorHAnsi" w:hAnsiTheme="minorHAnsi" w:cstheme="minorBidi"/>
                <w:sz w:val="22"/>
                <w:szCs w:val="22"/>
              </w:rPr>
            </w:pPr>
            <w:r w:rsidRPr="08576A0F">
              <w:rPr>
                <w:rFonts w:asciiTheme="minorHAnsi" w:hAnsiTheme="minorHAnsi" w:cstheme="minorBidi"/>
                <w:sz w:val="22"/>
                <w:szCs w:val="22"/>
              </w:rPr>
              <w:t>Activity Type</w:t>
            </w:r>
          </w:p>
          <w:p w:rsidR="08576A0F" w:rsidP="08576A0F" w14:paraId="245D960A" w14:textId="77777777">
            <w:pPr>
              <w:pStyle w:val="BodyText"/>
              <w:spacing w:line="276" w:lineRule="auto"/>
              <w:ind w:firstLine="0"/>
              <w:rPr>
                <w:rFonts w:asciiTheme="minorHAnsi" w:hAnsiTheme="minorHAnsi" w:cstheme="minorBidi"/>
                <w:sz w:val="22"/>
                <w:szCs w:val="22"/>
              </w:rPr>
            </w:pPr>
            <w:sdt>
              <w:sdtPr>
                <w:rPr>
                  <w:rFonts w:asciiTheme="minorHAnsi" w:hAnsiTheme="minorHAnsi" w:cstheme="minorBidi"/>
                  <w:sz w:val="22"/>
                  <w:szCs w:val="22"/>
                </w:rPr>
                <w:id w:val="820607024"/>
                <w14:checkbox>
                  <w14:checked w14:val="1"/>
                  <w14:checkedState w14:val="2612" w14:font="MS Gothic"/>
                  <w14:uncheckedState w14:val="2610" w14:font="MS Gothic"/>
                </w14:checkbox>
              </w:sdtPr>
              <w:sdtContent>
                <w:r w:rsidRPr="08576A0F">
                  <w:rPr>
                    <w:rFonts w:ascii="MS Gothic" w:eastAsia="MS Gothic" w:hAnsi="MS Gothic" w:cs="MS Gothic"/>
                    <w:sz w:val="22"/>
                    <w:szCs w:val="22"/>
                  </w:rPr>
                  <w:t>☒</w:t>
                </w:r>
              </w:sdtContent>
            </w:sdt>
            <w:r w:rsidRPr="08576A0F">
              <w:rPr>
                <w:rFonts w:asciiTheme="minorHAnsi" w:hAnsiTheme="minorHAnsi" w:cstheme="minorBidi"/>
                <w:b w:val="0"/>
                <w:bCs w:val="0"/>
                <w:sz w:val="22"/>
                <w:szCs w:val="22"/>
              </w:rPr>
              <w:t xml:space="preserve"> Journal</w:t>
            </w:r>
          </w:p>
          <w:p w:rsidR="08576A0F" w:rsidP="08576A0F" w14:paraId="10733B34" w14:textId="77777777">
            <w:pPr>
              <w:pStyle w:val="BodyText"/>
              <w:spacing w:line="276" w:lineRule="auto"/>
              <w:ind w:firstLine="0"/>
              <w:rPr>
                <w:rFonts w:asciiTheme="minorHAnsi" w:hAnsiTheme="minorHAnsi" w:cstheme="minorBidi"/>
                <w:sz w:val="22"/>
                <w:szCs w:val="22"/>
              </w:rPr>
            </w:pPr>
            <w:sdt>
              <w:sdtPr>
                <w:rPr>
                  <w:rFonts w:asciiTheme="minorHAnsi" w:hAnsiTheme="minorHAnsi" w:cstheme="minorBidi"/>
                  <w:sz w:val="22"/>
                  <w:szCs w:val="22"/>
                </w:rPr>
                <w:id w:val="2136554455"/>
                <w14:checkbox>
                  <w14:checked w14:val="0"/>
                  <w14:checkedState w14:val="2612" w14:font="MS Gothic"/>
                  <w14:uncheckedState w14:val="2610" w14:font="MS Gothic"/>
                </w14:checkbox>
              </w:sdtPr>
              <w:sdtContent>
                <w:r w:rsidRPr="08576A0F">
                  <w:rPr>
                    <w:rFonts w:ascii="MS Gothic" w:eastAsia="MS Gothic" w:hAnsi="MS Gothic" w:cs="MS Gothic"/>
                    <w:sz w:val="22"/>
                    <w:szCs w:val="22"/>
                  </w:rPr>
                  <w:t>☐</w:t>
                </w:r>
              </w:sdtContent>
            </w:sdt>
            <w:r w:rsidRPr="08576A0F">
              <w:rPr>
                <w:rFonts w:asciiTheme="minorHAnsi" w:hAnsiTheme="minorHAnsi" w:cstheme="minorBidi"/>
                <w:b w:val="0"/>
                <w:bCs w:val="0"/>
                <w:sz w:val="22"/>
                <w:szCs w:val="22"/>
              </w:rPr>
              <w:t xml:space="preserve"> Poll</w:t>
            </w:r>
          </w:p>
          <w:p w:rsidR="08576A0F" w:rsidP="08576A0F" w14:paraId="527A8CEE" w14:textId="77777777">
            <w:pPr>
              <w:pStyle w:val="BodyText"/>
              <w:spacing w:line="276" w:lineRule="auto"/>
              <w:ind w:firstLine="0"/>
              <w:rPr>
                <w:rFonts w:asciiTheme="minorHAnsi" w:hAnsiTheme="minorHAnsi" w:cstheme="minorBidi"/>
                <w:sz w:val="22"/>
                <w:szCs w:val="22"/>
              </w:rPr>
            </w:pPr>
            <w:sdt>
              <w:sdtPr>
                <w:rPr>
                  <w:rFonts w:asciiTheme="minorHAnsi" w:hAnsiTheme="minorHAnsi" w:cstheme="minorBidi"/>
                  <w:sz w:val="22"/>
                  <w:szCs w:val="22"/>
                </w:rPr>
                <w:id w:val="885207479"/>
                <w14:checkbox>
                  <w14:checked w14:val="1"/>
                  <w14:checkedState w14:val="2612" w14:font="MS Gothic"/>
                  <w14:uncheckedState w14:val="2610" w14:font="MS Gothic"/>
                </w14:checkbox>
              </w:sdtPr>
              <w:sdtContent>
                <w:r w:rsidRPr="08576A0F">
                  <w:rPr>
                    <w:rFonts w:ascii="MS Gothic" w:eastAsia="MS Gothic" w:hAnsi="MS Gothic" w:cs="MS Gothic"/>
                    <w:sz w:val="22"/>
                    <w:szCs w:val="22"/>
                  </w:rPr>
                  <w:t>☒</w:t>
                </w:r>
              </w:sdtContent>
            </w:sdt>
            <w:r w:rsidRPr="08576A0F">
              <w:rPr>
                <w:rFonts w:asciiTheme="minorHAnsi" w:hAnsiTheme="minorHAnsi" w:cstheme="minorBidi"/>
                <w:b w:val="0"/>
                <w:bCs w:val="0"/>
                <w:sz w:val="22"/>
                <w:szCs w:val="22"/>
              </w:rPr>
              <w:t xml:space="preserve"> Questionnaire</w:t>
            </w:r>
          </w:p>
          <w:p w:rsidR="08576A0F" w:rsidP="08576A0F" w14:paraId="2D492E4D" w14:textId="77777777">
            <w:pPr>
              <w:pStyle w:val="BodyText"/>
              <w:spacing w:line="276" w:lineRule="auto"/>
              <w:ind w:firstLine="0"/>
              <w:rPr>
                <w:rFonts w:asciiTheme="minorHAnsi" w:hAnsiTheme="minorHAnsi" w:cstheme="minorBidi"/>
                <w:sz w:val="22"/>
                <w:szCs w:val="22"/>
              </w:rPr>
            </w:pPr>
            <w:sdt>
              <w:sdtPr>
                <w:rPr>
                  <w:rFonts w:asciiTheme="minorHAnsi" w:hAnsiTheme="minorHAnsi" w:cstheme="minorBidi"/>
                  <w:sz w:val="22"/>
                  <w:szCs w:val="22"/>
                </w:rPr>
                <w:id w:val="249260012"/>
                <w14:checkbox>
                  <w14:checked w14:val="0"/>
                  <w14:checkedState w14:val="2612" w14:font="MS Gothic"/>
                  <w14:uncheckedState w14:val="2610" w14:font="MS Gothic"/>
                </w14:checkbox>
              </w:sdtPr>
              <w:sdtContent>
                <w:r w:rsidRPr="08576A0F">
                  <w:rPr>
                    <w:rFonts w:ascii="MS Gothic" w:eastAsia="MS Gothic" w:hAnsi="MS Gothic" w:cs="MS Gothic"/>
                    <w:sz w:val="22"/>
                    <w:szCs w:val="22"/>
                  </w:rPr>
                  <w:t>☐</w:t>
                </w:r>
              </w:sdtContent>
            </w:sdt>
            <w:r w:rsidRPr="08576A0F">
              <w:rPr>
                <w:rFonts w:asciiTheme="minorHAnsi" w:hAnsiTheme="minorHAnsi" w:cstheme="minorBidi"/>
                <w:b w:val="0"/>
                <w:bCs w:val="0"/>
                <w:sz w:val="22"/>
                <w:szCs w:val="22"/>
              </w:rPr>
              <w:t xml:space="preserve"> Challenge</w:t>
            </w:r>
          </w:p>
          <w:p w:rsidR="5E472E7E" w:rsidP="08576A0F" w14:paraId="74855699" w14:textId="0E6FBBD4">
            <w:pPr>
              <w:pStyle w:val="BodyText"/>
              <w:spacing w:line="276" w:lineRule="auto"/>
              <w:ind w:firstLine="0"/>
              <w:rPr>
                <w:rFonts w:asciiTheme="minorHAnsi" w:hAnsiTheme="minorHAnsi" w:cstheme="minorBidi"/>
                <w:sz w:val="22"/>
                <w:szCs w:val="22"/>
              </w:rPr>
            </w:pPr>
            <w:sdt>
              <w:sdtPr>
                <w:rPr>
                  <w:rFonts w:asciiTheme="minorHAnsi" w:hAnsiTheme="minorHAnsi" w:cstheme="minorBidi"/>
                  <w:sz w:val="22"/>
                  <w:szCs w:val="22"/>
                </w:rPr>
                <w:id w:val="136681142"/>
                <w14:checkbox>
                  <w14:checked w14:val="0"/>
                  <w14:checkedState w14:val="2612" w14:font="MS Gothic"/>
                  <w14:uncheckedState w14:val="2610" w14:font="MS Gothic"/>
                </w14:checkbox>
              </w:sdtPr>
              <w:sdtContent>
                <w:r w:rsidRPr="08576A0F">
                  <w:rPr>
                    <w:rFonts w:ascii="MS Gothic" w:eastAsia="MS Gothic" w:hAnsi="MS Gothic" w:cs="MS Gothic"/>
                    <w:sz w:val="22"/>
                    <w:szCs w:val="22"/>
                  </w:rPr>
                  <w:t>☐</w:t>
                </w:r>
              </w:sdtContent>
            </w:sdt>
            <w:r w:rsidRPr="08576A0F" w:rsidR="08576A0F">
              <w:rPr>
                <w:rFonts w:asciiTheme="minorHAnsi" w:hAnsiTheme="minorHAnsi" w:cstheme="minorBidi"/>
                <w:b w:val="0"/>
                <w:bCs w:val="0"/>
                <w:sz w:val="22"/>
                <w:szCs w:val="22"/>
              </w:rPr>
              <w:t xml:space="preserve"> Forum</w:t>
            </w:r>
          </w:p>
          <w:p w:rsidR="08576A0F" w:rsidP="08576A0F" w14:paraId="58340A82" w14:textId="77777777">
            <w:pPr>
              <w:pStyle w:val="BodyText"/>
              <w:spacing w:line="276" w:lineRule="auto"/>
              <w:ind w:firstLine="0"/>
              <w:rPr>
                <w:rFonts w:ascii="Calibri" w:hAnsi="Calibri"/>
                <w:b w:val="0"/>
                <w:bCs w:val="0"/>
              </w:rPr>
            </w:pPr>
          </w:p>
        </w:tc>
        <w:tc>
          <w:tcPr>
            <w:tcW w:w="6729" w:type="dxa"/>
          </w:tcPr>
          <w:p w:rsidR="4B6DE483" w:rsidP="08576A0F" w14:paraId="4ABB7CD5" w14:textId="65B7BE2A">
            <w:pPr>
              <w:pStyle w:val="ListParagraph"/>
              <w:numPr>
                <w:ilvl w:val="0"/>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Which of the following topics would you find useful for We Think Twice to cover? (Select all that apply)</w:t>
            </w:r>
            <w:r w:rsidRPr="08576A0F" w:rsidR="04211273">
              <w:rPr>
                <w:rFonts w:asciiTheme="minorHAnsi" w:eastAsiaTheme="minorEastAsia" w:hAnsiTheme="minorHAnsi" w:cstheme="minorBidi"/>
              </w:rPr>
              <w:t xml:space="preserve"> (Poll)</w:t>
            </w:r>
          </w:p>
          <w:p w:rsidR="48CF823A" w:rsidP="08576A0F" w14:paraId="505A518B" w14:textId="2DDCE706">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Navigating c</w:t>
            </w:r>
            <w:r w:rsidRPr="08576A0F" w:rsidR="4B6DE483">
              <w:rPr>
                <w:rFonts w:asciiTheme="minorHAnsi" w:eastAsiaTheme="minorEastAsia" w:hAnsiTheme="minorHAnsi" w:cstheme="minorBidi"/>
              </w:rPr>
              <w:t>onflict resolution</w:t>
            </w:r>
          </w:p>
          <w:p w:rsidR="6281A037" w:rsidP="08576A0F" w14:paraId="4AA5D874" w14:textId="658C05AC">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Expressing and asking for consen</w:t>
            </w:r>
            <w:r w:rsidRPr="08576A0F" w:rsidR="4B6DE483">
              <w:rPr>
                <w:rFonts w:asciiTheme="minorHAnsi" w:eastAsiaTheme="minorEastAsia" w:hAnsiTheme="minorHAnsi" w:cstheme="minorBidi"/>
              </w:rPr>
              <w:t>t</w:t>
            </w:r>
            <w:r w:rsidRPr="08576A0F" w:rsidR="741E5766">
              <w:rPr>
                <w:rFonts w:asciiTheme="minorHAnsi" w:eastAsiaTheme="minorEastAsia" w:hAnsiTheme="minorHAnsi" w:cstheme="minorBidi"/>
              </w:rPr>
              <w:t xml:space="preserve"> in relationships</w:t>
            </w:r>
          </w:p>
          <w:p w:rsidR="4B6DE483" w:rsidP="08576A0F" w14:paraId="3284A437" w14:textId="04B013FB">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Balancing positive social media use and mental health</w:t>
            </w:r>
          </w:p>
          <w:p w:rsidR="3C6B3376" w:rsidP="08576A0F" w14:paraId="524DCF5F" w14:textId="58C2A0E3">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How to exit an unhealthy or toxic relationship</w:t>
            </w:r>
          </w:p>
          <w:p w:rsidR="3C6B3376" w:rsidP="08576A0F" w14:paraId="49C17B35" w14:textId="19C8D2D2">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 xml:space="preserve">Building resilience and </w:t>
            </w:r>
            <w:r w:rsidRPr="08576A0F" w:rsidR="6581C7DA">
              <w:rPr>
                <w:rFonts w:asciiTheme="minorHAnsi" w:eastAsiaTheme="minorEastAsia" w:hAnsiTheme="minorHAnsi" w:cstheme="minorBidi"/>
              </w:rPr>
              <w:t>coping with failure</w:t>
            </w:r>
          </w:p>
          <w:p w:rsidR="6581C7DA" w:rsidP="08576A0F" w14:paraId="1F6D7026" w14:textId="37B6FC74">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How brain science impacts decision making</w:t>
            </w:r>
          </w:p>
          <w:p w:rsidR="166841F8" w:rsidP="08576A0F" w14:paraId="3BA464F2" w14:textId="1E72661B">
            <w:pPr>
              <w:pStyle w:val="ListParagraph"/>
              <w:numPr>
                <w:ilvl w:val="0"/>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What does consent mean to you, and why is it important? (Journal)</w:t>
            </w:r>
          </w:p>
          <w:p w:rsidR="03EE17CA" w:rsidP="08576A0F" w14:paraId="3B8587D9" w14:textId="4771B565">
            <w:pPr>
              <w:pStyle w:val="ListParagraph"/>
              <w:numPr>
                <w:ilvl w:val="0"/>
                <w:numId w:val="27"/>
              </w:numPr>
              <w:spacing w:after="160" w:line="259" w:lineRule="auto"/>
              <w:rPr>
                <w:rFonts w:asciiTheme="minorHAnsi" w:eastAsiaTheme="minorEastAsia" w:hAnsiTheme="minorHAnsi" w:cstheme="minorBidi"/>
                <w:szCs w:val="22"/>
              </w:rPr>
            </w:pPr>
            <w:r w:rsidRPr="08576A0F">
              <w:rPr>
                <w:rFonts w:asciiTheme="minorHAnsi" w:eastAsiaTheme="minorEastAsia" w:hAnsiTheme="minorHAnsi" w:cstheme="minorBidi"/>
              </w:rPr>
              <w:t>Talk about a time you navigated and/or resolved a conflict in a healthy way—it could be with a parent, a romantic partner, or a friend. (Journal)</w:t>
            </w:r>
          </w:p>
          <w:p w:rsidR="5664E751" w:rsidP="08576A0F" w14:paraId="6F5B2701" w14:textId="31C1AD34">
            <w:pPr>
              <w:pStyle w:val="ListParagraph"/>
              <w:numPr>
                <w:ilvl w:val="0"/>
                <w:numId w:val="27"/>
              </w:numPr>
              <w:spacing w:after="160" w:line="259" w:lineRule="auto"/>
              <w:rPr>
                <w:rFonts w:asciiTheme="minorHAnsi" w:eastAsiaTheme="minorEastAsia" w:hAnsiTheme="minorHAnsi" w:cstheme="minorBidi"/>
                <w:szCs w:val="22"/>
              </w:rPr>
            </w:pPr>
            <w:r w:rsidRPr="08576A0F">
              <w:rPr>
                <w:rFonts w:asciiTheme="minorHAnsi" w:eastAsiaTheme="minorEastAsia" w:hAnsiTheme="minorHAnsi" w:cstheme="minorBidi"/>
                <w:szCs w:val="22"/>
              </w:rPr>
              <w:t>What is neuroscience? How do you think neuroscience and teen decision-making skills are related? What do you already know about how the brain makes decisions? (Journal or Questionnaire)</w:t>
            </w:r>
          </w:p>
          <w:p w:rsidR="02F60542" w:rsidP="08576A0F" w14:paraId="13D2F94A" w14:textId="5DCD885E">
            <w:pPr>
              <w:pStyle w:val="ListParagraph"/>
              <w:numPr>
                <w:ilvl w:val="0"/>
                <w:numId w:val="27"/>
              </w:numPr>
              <w:spacing w:after="160" w:line="259" w:lineRule="auto"/>
              <w:rPr>
                <w:rFonts w:ascii="Calibri" w:hAnsi="Calibri"/>
                <w:szCs w:val="22"/>
              </w:rPr>
            </w:pPr>
            <w:r w:rsidRPr="08576A0F">
              <w:rPr>
                <w:rFonts w:ascii="Calibri" w:hAnsi="Calibri"/>
                <w:szCs w:val="22"/>
              </w:rPr>
              <w:t>How do you deal with disappointment when something you hoped would happen doesn’t go as planned? (Journal or Forum)</w:t>
            </w:r>
          </w:p>
          <w:p w:rsidR="02F60542" w:rsidP="08576A0F" w14:paraId="487494D9" w14:textId="7200D67E">
            <w:pPr>
              <w:pStyle w:val="ListParagraph"/>
              <w:numPr>
                <w:ilvl w:val="0"/>
                <w:numId w:val="27"/>
              </w:numPr>
              <w:spacing w:after="160" w:line="259" w:lineRule="auto"/>
              <w:rPr>
                <w:rFonts w:ascii="Calibri" w:hAnsi="Calibri"/>
                <w:szCs w:val="22"/>
              </w:rPr>
            </w:pPr>
            <w:r w:rsidRPr="08576A0F">
              <w:rPr>
                <w:rFonts w:ascii="Calibri" w:hAnsi="Calibri"/>
                <w:szCs w:val="22"/>
              </w:rPr>
              <w:t>Share a story that exemplifies “resilience”. This story can be about you or someone you admire. (Journal)</w:t>
            </w:r>
          </w:p>
          <w:p w:rsidR="02F60542" w:rsidP="08576A0F" w14:paraId="2C8FE68B" w14:textId="05768CB7">
            <w:pPr>
              <w:pStyle w:val="ListParagraph"/>
              <w:numPr>
                <w:ilvl w:val="0"/>
                <w:numId w:val="27"/>
              </w:numPr>
              <w:spacing w:after="160" w:line="259" w:lineRule="auto"/>
              <w:rPr>
                <w:rFonts w:ascii="Calibri" w:hAnsi="Calibri"/>
                <w:szCs w:val="22"/>
              </w:rPr>
            </w:pPr>
            <w:r w:rsidRPr="08576A0F">
              <w:rPr>
                <w:rFonts w:ascii="Calibri" w:hAnsi="Calibri"/>
                <w:szCs w:val="22"/>
              </w:rPr>
              <w:t>On a scale of 1 to 5, how comfortable are you with failure? (Poll)</w:t>
            </w:r>
          </w:p>
          <w:p w:rsidR="4F13008B" w:rsidP="08576A0F" w14:paraId="4E9DB3F5" w14:textId="2FC224E4">
            <w:pPr>
              <w:pStyle w:val="ListParagraph"/>
              <w:numPr>
                <w:ilvl w:val="0"/>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Imagine you had a friend who seemed to be in an unhealthy relationship and you were worried about them. What is one thing you could say to them to start the conversation? (Challenge)</w:t>
            </w:r>
          </w:p>
          <w:p w:rsidR="6E7408C3" w:rsidP="08576A0F" w14:paraId="628789E9" w14:textId="72A8DCAD">
            <w:pPr>
              <w:pStyle w:val="ListParagraph"/>
              <w:numPr>
                <w:ilvl w:val="0"/>
                <w:numId w:val="27"/>
              </w:numPr>
              <w:spacing w:after="160" w:line="259" w:lineRule="auto"/>
            </w:pPr>
            <w:r w:rsidRPr="08576A0F">
              <w:rPr>
                <w:rFonts w:asciiTheme="minorHAnsi" w:eastAsiaTheme="minorEastAsia" w:hAnsiTheme="minorHAnsi" w:cstheme="minorBidi"/>
              </w:rPr>
              <w:t>We Think Twice is considering running a social media contest on climate change</w:t>
            </w:r>
            <w:r w:rsidRPr="08576A0F" w:rsidR="6B47DA1E">
              <w:rPr>
                <w:rFonts w:asciiTheme="minorHAnsi" w:eastAsiaTheme="minorEastAsia" w:hAnsiTheme="minorHAnsi" w:cstheme="minorBidi"/>
              </w:rPr>
              <w:t>.</w:t>
            </w:r>
            <w:r w:rsidRPr="08576A0F">
              <w:rPr>
                <w:rFonts w:asciiTheme="minorHAnsi" w:eastAsiaTheme="minorEastAsia" w:hAnsiTheme="minorHAnsi" w:cstheme="minorBidi"/>
              </w:rPr>
              <w:t xml:space="preserve"> </w:t>
            </w:r>
            <w:r w:rsidRPr="08576A0F" w:rsidR="18276BE2">
              <w:rPr>
                <w:rFonts w:asciiTheme="minorHAnsi" w:eastAsiaTheme="minorEastAsia" w:hAnsiTheme="minorHAnsi" w:cstheme="minorBidi"/>
              </w:rPr>
              <w:t>S</w:t>
            </w:r>
            <w:r w:rsidRPr="08576A0F">
              <w:rPr>
                <w:rFonts w:asciiTheme="minorHAnsi" w:eastAsiaTheme="minorEastAsia" w:hAnsiTheme="minorHAnsi" w:cstheme="minorBidi"/>
              </w:rPr>
              <w:t>elect all that you would consider participating in. (Poll)</w:t>
            </w:r>
          </w:p>
          <w:p w:rsidR="16697789" w:rsidP="08576A0F" w14:paraId="3094155E" w14:textId="127EAF33">
            <w:pPr>
              <w:pStyle w:val="ListParagraph"/>
              <w:numPr>
                <w:ilvl w:val="1"/>
                <w:numId w:val="27"/>
              </w:numPr>
              <w:spacing w:after="160" w:line="259" w:lineRule="auto"/>
            </w:pPr>
            <w:r w:rsidRPr="08576A0F">
              <w:rPr>
                <w:rFonts w:asciiTheme="minorHAnsi" w:eastAsiaTheme="minorEastAsia" w:hAnsiTheme="minorHAnsi" w:cstheme="minorBidi"/>
              </w:rPr>
              <w:t>Climate Convos: Share a video about how you talk to family and friends about climate change.</w:t>
            </w:r>
          </w:p>
          <w:p w:rsidR="16697789" w:rsidP="08576A0F" w14:paraId="6824823D" w14:textId="5AC4555F">
            <w:pPr>
              <w:pStyle w:val="ListParagraph"/>
              <w:numPr>
                <w:ilvl w:val="1"/>
                <w:numId w:val="27"/>
              </w:numPr>
              <w:spacing w:after="160" w:line="259" w:lineRule="auto"/>
            </w:pPr>
            <w:r w:rsidRPr="08576A0F">
              <w:rPr>
                <w:rFonts w:asciiTheme="minorHAnsi" w:eastAsiaTheme="minorEastAsia" w:hAnsiTheme="minorHAnsi" w:cstheme="minorBidi"/>
              </w:rPr>
              <w:t>Eco-Anxiety, Explained: What comes to mind when you hear the word “eco-anxiety?” Record a short video of your explanation of the term, and why climate change might give you anxiety.</w:t>
            </w:r>
          </w:p>
          <w:p w:rsidR="16697789" w:rsidP="08576A0F" w14:paraId="5B9F1815" w14:textId="62E7E9FC">
            <w:pPr>
              <w:pStyle w:val="ListParagraph"/>
              <w:numPr>
                <w:ilvl w:val="1"/>
                <w:numId w:val="27"/>
              </w:numPr>
              <w:spacing w:after="160" w:line="259" w:lineRule="auto"/>
            </w:pPr>
            <w:r w:rsidRPr="08576A0F">
              <w:rPr>
                <w:rFonts w:asciiTheme="minorHAnsi" w:eastAsiaTheme="minorEastAsia" w:hAnsiTheme="minorHAnsi" w:cstheme="minorBidi"/>
              </w:rPr>
              <w:t>Preserve &amp; Protect: Share a photo of a natural place that is important to you to protect, along with a short written description of why it’s important to you and how we might protect this place.</w:t>
            </w:r>
          </w:p>
          <w:p w:rsidR="16697789" w:rsidP="08576A0F" w14:paraId="4C1BE5DE" w14:textId="3A684DC7">
            <w:pPr>
              <w:pStyle w:val="ListParagraph"/>
              <w:numPr>
                <w:ilvl w:val="1"/>
                <w:numId w:val="27"/>
              </w:numPr>
              <w:spacing w:after="160" w:line="259" w:lineRule="auto"/>
            </w:pPr>
            <w:r w:rsidRPr="08576A0F">
              <w:rPr>
                <w:rFonts w:asciiTheme="minorHAnsi" w:eastAsiaTheme="minorEastAsia" w:hAnsiTheme="minorHAnsi" w:cstheme="minorBidi"/>
              </w:rPr>
              <w:t xml:space="preserve">Hope for Our Home: Create a piece of art or a song that portrays something that gives you hope when you think about the environment. </w:t>
            </w:r>
          </w:p>
          <w:p w:rsidR="16697789" w:rsidP="08576A0F" w14:paraId="3D1E4F83" w14:textId="1E5960B7">
            <w:pPr>
              <w:pStyle w:val="ListParagraph"/>
              <w:numPr>
                <w:ilvl w:val="1"/>
                <w:numId w:val="27"/>
              </w:numPr>
              <w:spacing w:after="160" w:line="259" w:lineRule="auto"/>
            </w:pPr>
            <w:r w:rsidRPr="08576A0F">
              <w:rPr>
                <w:rFonts w:asciiTheme="minorHAnsi" w:eastAsiaTheme="minorEastAsia" w:hAnsiTheme="minorHAnsi" w:cstheme="minorBidi"/>
              </w:rPr>
              <w:t>Planet Poems: Write a poem about protecting our planet.</w:t>
            </w:r>
          </w:p>
          <w:p w:rsidR="16697789" w:rsidP="08576A0F" w14:paraId="2D25FA57" w14:textId="1C22C939">
            <w:pPr>
              <w:pStyle w:val="ListParagraph"/>
              <w:numPr>
                <w:ilvl w:val="1"/>
                <w:numId w:val="27"/>
              </w:numPr>
              <w:spacing w:after="160" w:line="259" w:lineRule="auto"/>
            </w:pPr>
            <w:r w:rsidRPr="08576A0F">
              <w:rPr>
                <w:rFonts w:asciiTheme="minorHAnsi" w:eastAsiaTheme="minorEastAsia" w:hAnsiTheme="minorHAnsi" w:cstheme="minorBidi"/>
              </w:rPr>
              <w:t>Other (open-ended)</w:t>
            </w:r>
          </w:p>
          <w:p w:rsidR="553FC2E4" w:rsidP="08576A0F" w14:paraId="7B53D259" w14:textId="073A206E">
            <w:pPr>
              <w:pStyle w:val="ListParagraph"/>
              <w:numPr>
                <w:ilvl w:val="0"/>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Rank you</w:t>
            </w:r>
            <w:r w:rsidRPr="08576A0F" w:rsidR="3D274A3C">
              <w:rPr>
                <w:rFonts w:asciiTheme="minorHAnsi" w:eastAsiaTheme="minorEastAsia" w:hAnsiTheme="minorHAnsi" w:cstheme="minorBidi"/>
              </w:rPr>
              <w:t>r</w:t>
            </w:r>
            <w:r w:rsidRPr="08576A0F">
              <w:rPr>
                <w:rFonts w:asciiTheme="minorHAnsi" w:eastAsiaTheme="minorEastAsia" w:hAnsiTheme="minorHAnsi" w:cstheme="minorBidi"/>
              </w:rPr>
              <w:t xml:space="preserve"> favorite idea for a contest about climate change! (Matrix Ranking</w:t>
            </w:r>
            <w:r w:rsidR="00F73EE1">
              <w:rPr>
                <w:rFonts w:asciiTheme="minorHAnsi" w:eastAsiaTheme="minorEastAsia" w:hAnsiTheme="minorHAnsi" w:cstheme="minorBidi"/>
              </w:rPr>
              <w:t>-</w:t>
            </w:r>
            <w:r w:rsidR="00361961">
              <w:rPr>
                <w:rFonts w:asciiTheme="minorHAnsi" w:eastAsiaTheme="minorEastAsia" w:hAnsiTheme="minorHAnsi" w:cstheme="minorBidi"/>
              </w:rPr>
              <w:t>Questionnaire</w:t>
            </w:r>
            <w:r w:rsidRPr="08576A0F">
              <w:rPr>
                <w:rFonts w:asciiTheme="minorHAnsi" w:eastAsiaTheme="minorEastAsia" w:hAnsiTheme="minorHAnsi" w:cstheme="minorBidi"/>
              </w:rPr>
              <w:t>)</w:t>
            </w:r>
          </w:p>
          <w:p w:rsidR="18BE5953" w:rsidP="08576A0F" w14:paraId="2F3D30A8" w14:textId="5593F038">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Climate Convos</w:t>
            </w:r>
            <w:r w:rsidRPr="08576A0F" w:rsidR="1F3D8121">
              <w:rPr>
                <w:rFonts w:asciiTheme="minorHAnsi" w:eastAsiaTheme="minorEastAsia" w:hAnsiTheme="minorHAnsi" w:cstheme="minorBidi"/>
              </w:rPr>
              <w:t>:</w:t>
            </w:r>
            <w:r w:rsidRPr="08576A0F" w:rsidR="7B9AF34D">
              <w:rPr>
                <w:rFonts w:asciiTheme="minorHAnsi" w:eastAsiaTheme="minorEastAsia" w:hAnsiTheme="minorHAnsi" w:cstheme="minorBidi"/>
              </w:rPr>
              <w:t xml:space="preserve"> Share </w:t>
            </w:r>
            <w:r w:rsidRPr="08576A0F" w:rsidR="1E0C6C63">
              <w:rPr>
                <w:rFonts w:asciiTheme="minorHAnsi" w:eastAsiaTheme="minorEastAsia" w:hAnsiTheme="minorHAnsi" w:cstheme="minorBidi"/>
              </w:rPr>
              <w:t xml:space="preserve">a video about </w:t>
            </w:r>
            <w:r w:rsidRPr="08576A0F" w:rsidR="7B9AF34D">
              <w:rPr>
                <w:rFonts w:asciiTheme="minorHAnsi" w:eastAsiaTheme="minorEastAsia" w:hAnsiTheme="minorHAnsi" w:cstheme="minorBidi"/>
              </w:rPr>
              <w:t xml:space="preserve">how you talk </w:t>
            </w:r>
            <w:r w:rsidRPr="08576A0F" w:rsidR="494CF258">
              <w:rPr>
                <w:rFonts w:asciiTheme="minorHAnsi" w:eastAsiaTheme="minorEastAsia" w:hAnsiTheme="minorHAnsi" w:cstheme="minorBidi"/>
              </w:rPr>
              <w:t xml:space="preserve">to family and friends about </w:t>
            </w:r>
            <w:r w:rsidRPr="08576A0F" w:rsidR="7B9AF34D">
              <w:rPr>
                <w:rFonts w:asciiTheme="minorHAnsi" w:eastAsiaTheme="minorEastAsia" w:hAnsiTheme="minorHAnsi" w:cstheme="minorBidi"/>
              </w:rPr>
              <w:t>climate change</w:t>
            </w:r>
            <w:r w:rsidRPr="08576A0F" w:rsidR="12CD1FEA">
              <w:rPr>
                <w:rFonts w:asciiTheme="minorHAnsi" w:eastAsiaTheme="minorEastAsia" w:hAnsiTheme="minorHAnsi" w:cstheme="minorBidi"/>
              </w:rPr>
              <w:t>.</w:t>
            </w:r>
          </w:p>
          <w:p w:rsidR="2937A92E" w:rsidP="08576A0F" w14:paraId="2E2E2B1A" w14:textId="1544BF43">
            <w:pPr>
              <w:pStyle w:val="ListParagraph"/>
              <w:numPr>
                <w:ilvl w:val="1"/>
                <w:numId w:val="27"/>
              </w:numPr>
              <w:spacing w:after="160" w:line="259" w:lineRule="auto"/>
            </w:pPr>
            <w:r w:rsidRPr="08576A0F">
              <w:rPr>
                <w:rFonts w:asciiTheme="minorHAnsi" w:eastAsiaTheme="minorEastAsia" w:hAnsiTheme="minorHAnsi" w:cstheme="minorBidi"/>
              </w:rPr>
              <w:t>Eco-Anxiety, Explained</w:t>
            </w:r>
            <w:r w:rsidRPr="08576A0F" w:rsidR="50267C72">
              <w:rPr>
                <w:rFonts w:asciiTheme="minorHAnsi" w:eastAsiaTheme="minorEastAsia" w:hAnsiTheme="minorHAnsi" w:cstheme="minorBidi"/>
              </w:rPr>
              <w:t>: What comes to mind when you hear the word “eco-anxiety?” Record a short video of your explanation of the term, and why climate change might give you anxiety.</w:t>
            </w:r>
          </w:p>
          <w:p w:rsidR="2937A92E" w:rsidP="08576A0F" w14:paraId="6A7F4115" w14:textId="323CAF65">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Preserve &amp; Protect</w:t>
            </w:r>
            <w:r w:rsidRPr="08576A0F" w:rsidR="2B5F8047">
              <w:rPr>
                <w:rFonts w:asciiTheme="minorHAnsi" w:eastAsiaTheme="minorEastAsia" w:hAnsiTheme="minorHAnsi" w:cstheme="minorBidi"/>
              </w:rPr>
              <w:t>: Share a photo of a natural place that is important to you to protect, along with a short written description of why it’s important to you and how we might protect this place.</w:t>
            </w:r>
          </w:p>
          <w:p w:rsidR="2937A92E" w:rsidP="08576A0F" w14:paraId="467135A7" w14:textId="08CD42DB">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Hope for Our Home</w:t>
            </w:r>
            <w:r w:rsidRPr="08576A0F" w:rsidR="774BB661">
              <w:rPr>
                <w:rFonts w:asciiTheme="minorHAnsi" w:eastAsiaTheme="minorEastAsia" w:hAnsiTheme="minorHAnsi" w:cstheme="minorBidi"/>
              </w:rPr>
              <w:t xml:space="preserve">: Create a piece of art or a song that portrays something that gives you hope when you think about the environment. </w:t>
            </w:r>
          </w:p>
          <w:p w:rsidR="2937A92E" w:rsidP="08576A0F" w14:paraId="5CAF15C1" w14:textId="585D9E76">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Planet Poems</w:t>
            </w:r>
            <w:r w:rsidRPr="08576A0F" w:rsidR="6D23A912">
              <w:rPr>
                <w:rFonts w:asciiTheme="minorHAnsi" w:eastAsiaTheme="minorEastAsia" w:hAnsiTheme="minorHAnsi" w:cstheme="minorBidi"/>
              </w:rPr>
              <w:t>: Write a poem about protecting our planet.</w:t>
            </w:r>
          </w:p>
          <w:p w:rsidR="7AAC6304" w:rsidP="08576A0F" w14:paraId="70DDA123" w14:textId="1BD73D51">
            <w:pPr>
              <w:pStyle w:val="ListParagraph"/>
              <w:numPr>
                <w:ilvl w:val="0"/>
                <w:numId w:val="27"/>
              </w:numPr>
              <w:spacing w:after="160" w:line="259" w:lineRule="auto"/>
            </w:pPr>
            <w:r w:rsidRPr="08576A0F">
              <w:rPr>
                <w:rFonts w:asciiTheme="minorHAnsi" w:eastAsiaTheme="minorEastAsia" w:hAnsiTheme="minorHAnsi" w:cstheme="minorBidi"/>
              </w:rPr>
              <w:t xml:space="preserve">We Think Twice is considering running a social media contest on </w:t>
            </w:r>
            <w:r w:rsidR="00CA552A">
              <w:rPr>
                <w:rFonts w:asciiTheme="minorHAnsi" w:eastAsiaTheme="minorEastAsia" w:hAnsiTheme="minorHAnsi" w:cstheme="minorBidi"/>
              </w:rPr>
              <w:t>failure and resilience</w:t>
            </w:r>
            <w:r w:rsidRPr="08576A0F">
              <w:rPr>
                <w:rFonts w:asciiTheme="minorHAnsi" w:eastAsiaTheme="minorEastAsia" w:hAnsiTheme="minorHAnsi" w:cstheme="minorBidi"/>
              </w:rPr>
              <w:t>. Select all that you would consider participating in. (Poll)</w:t>
            </w:r>
          </w:p>
          <w:p w:rsidR="7AAC6304" w:rsidP="08576A0F" w14:paraId="7BBF2799" w14:textId="3F617699">
            <w:pPr>
              <w:pStyle w:val="ListParagraph"/>
              <w:numPr>
                <w:ilvl w:val="1"/>
                <w:numId w:val="27"/>
              </w:numPr>
              <w:spacing w:after="160" w:line="259" w:lineRule="auto"/>
            </w:pPr>
            <w:r w:rsidRPr="08576A0F">
              <w:rPr>
                <w:rFonts w:asciiTheme="minorHAnsi" w:eastAsiaTheme="minorEastAsia" w:hAnsiTheme="minorHAnsi" w:cstheme="minorBidi"/>
              </w:rPr>
              <w:t>Bounce Back: Share your best tips for bouncing back when something doesn’t go as planned.</w:t>
            </w:r>
          </w:p>
          <w:p w:rsidR="7AAC6304" w:rsidP="08576A0F" w14:paraId="371B7F83" w14:textId="58314FB5">
            <w:pPr>
              <w:pStyle w:val="ListParagraph"/>
              <w:numPr>
                <w:ilvl w:val="1"/>
                <w:numId w:val="27"/>
              </w:numPr>
              <w:spacing w:after="160" w:line="259" w:lineRule="auto"/>
            </w:pPr>
            <w:r w:rsidRPr="08576A0F">
              <w:rPr>
                <w:rFonts w:asciiTheme="minorHAnsi" w:eastAsiaTheme="minorEastAsia" w:hAnsiTheme="minorHAnsi" w:cstheme="minorBidi"/>
              </w:rPr>
              <w:t>Resilient &amp; Ready: Resilience is an important part of dealing with failure. How do you build resilience to be ready for potential failure?</w:t>
            </w:r>
          </w:p>
          <w:p w:rsidR="7AAC6304" w:rsidP="08576A0F" w14:paraId="4F296417" w14:textId="71F847BC">
            <w:pPr>
              <w:pStyle w:val="ListParagraph"/>
              <w:numPr>
                <w:ilvl w:val="1"/>
                <w:numId w:val="27"/>
              </w:numPr>
              <w:spacing w:after="160" w:line="259" w:lineRule="auto"/>
            </w:pPr>
            <w:r w:rsidRPr="08576A0F">
              <w:rPr>
                <w:rFonts w:asciiTheme="minorHAnsi" w:eastAsiaTheme="minorEastAsia" w:hAnsiTheme="minorHAnsi" w:cstheme="minorBidi"/>
              </w:rPr>
              <w:t>Fantastic Failure: Share a time a failure turned out to be a really good thing for you.</w:t>
            </w:r>
          </w:p>
          <w:p w:rsidR="7AAC6304" w:rsidP="08576A0F" w14:paraId="23C58E98" w14:textId="0673B836">
            <w:pPr>
              <w:pStyle w:val="ListParagraph"/>
              <w:numPr>
                <w:ilvl w:val="1"/>
                <w:numId w:val="27"/>
              </w:numPr>
              <w:spacing w:after="160" w:line="259" w:lineRule="auto"/>
            </w:pPr>
            <w:r w:rsidRPr="08576A0F">
              <w:rPr>
                <w:rFonts w:asciiTheme="minorHAnsi" w:eastAsiaTheme="minorEastAsia" w:hAnsiTheme="minorHAnsi" w:cstheme="minorBidi"/>
              </w:rPr>
              <w:t>Befriending Failure: Failure is often perceived as a bad thing. Create a piece of art that shows how you can flip that image and embrace failure.</w:t>
            </w:r>
          </w:p>
          <w:p w:rsidR="7AAC6304" w:rsidP="08576A0F" w14:paraId="0D6C6D6B" w14:textId="1EF2E0AC">
            <w:pPr>
              <w:pStyle w:val="ListParagraph"/>
              <w:numPr>
                <w:ilvl w:val="1"/>
                <w:numId w:val="27"/>
              </w:numPr>
              <w:spacing w:after="160" w:line="259" w:lineRule="auto"/>
            </w:pPr>
            <w:r w:rsidRPr="08576A0F">
              <w:rPr>
                <w:rFonts w:asciiTheme="minorHAnsi" w:eastAsiaTheme="minorEastAsia" w:hAnsiTheme="minorHAnsi" w:cstheme="minorBidi"/>
              </w:rPr>
              <w:t xml:space="preserve">Risk &amp; Reward: Share a time when a risk didn’t pan out to success. Why was taking a risk still rewarding? </w:t>
            </w:r>
          </w:p>
          <w:p w:rsidR="7AAC6304" w:rsidP="08576A0F" w14:paraId="6AE67DF3" w14:textId="3FED447A">
            <w:pPr>
              <w:pStyle w:val="ListParagraph"/>
              <w:numPr>
                <w:ilvl w:val="1"/>
                <w:numId w:val="27"/>
              </w:numPr>
              <w:spacing w:after="160" w:line="259" w:lineRule="auto"/>
            </w:pPr>
            <w:r w:rsidRPr="08576A0F">
              <w:rPr>
                <w:rFonts w:asciiTheme="minorHAnsi" w:eastAsiaTheme="minorEastAsia" w:hAnsiTheme="minorHAnsi" w:cstheme="minorBidi"/>
              </w:rPr>
              <w:t>Other (open-ended)</w:t>
            </w:r>
          </w:p>
          <w:p w:rsidR="7AAC6304" w:rsidP="08576A0F" w14:paraId="734C7008" w14:textId="75A6D928">
            <w:pPr>
              <w:pStyle w:val="ListParagraph"/>
              <w:numPr>
                <w:ilvl w:val="0"/>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 xml:space="preserve">Rank your favorite idea for a contest on failure and resilience! </w:t>
            </w:r>
            <w:r w:rsidRPr="08576A0F" w:rsidR="48507879">
              <w:rPr>
                <w:rFonts w:asciiTheme="minorHAnsi" w:eastAsiaTheme="minorEastAsia" w:hAnsiTheme="minorHAnsi" w:cstheme="minorBidi"/>
              </w:rPr>
              <w:t>(Ranking Matrix</w:t>
            </w:r>
            <w:r w:rsidR="004455C9">
              <w:rPr>
                <w:rFonts w:asciiTheme="minorHAnsi" w:eastAsiaTheme="minorEastAsia" w:hAnsiTheme="minorHAnsi" w:cstheme="minorBidi"/>
              </w:rPr>
              <w:t>-</w:t>
            </w:r>
            <w:r w:rsidR="00361961">
              <w:rPr>
                <w:rFonts w:asciiTheme="minorHAnsi" w:eastAsiaTheme="minorEastAsia" w:hAnsiTheme="minorHAnsi" w:cstheme="minorBidi"/>
              </w:rPr>
              <w:t>Questionnaire</w:t>
            </w:r>
            <w:r w:rsidRPr="08576A0F" w:rsidR="48507879">
              <w:rPr>
                <w:rFonts w:asciiTheme="minorHAnsi" w:eastAsiaTheme="minorEastAsia" w:hAnsiTheme="minorHAnsi" w:cstheme="minorBidi"/>
              </w:rPr>
              <w:t>)</w:t>
            </w:r>
          </w:p>
          <w:p w:rsidR="42FEABC3" w:rsidP="08576A0F" w14:paraId="01914B31" w14:textId="708B94EB">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Bounce Back</w:t>
            </w:r>
            <w:r w:rsidRPr="08576A0F" w:rsidR="0679BD51">
              <w:rPr>
                <w:rFonts w:asciiTheme="minorHAnsi" w:eastAsiaTheme="minorEastAsia" w:hAnsiTheme="minorHAnsi" w:cstheme="minorBidi"/>
              </w:rPr>
              <w:t>: Share your best tips for bouncing back when something doesn’t go as planned.</w:t>
            </w:r>
          </w:p>
          <w:p w:rsidR="42FEABC3" w:rsidP="08576A0F" w14:paraId="1278A0EB" w14:textId="58314FB5">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Resilient &amp; Ready</w:t>
            </w:r>
            <w:r w:rsidRPr="08576A0F" w:rsidR="3161A9BE">
              <w:rPr>
                <w:rFonts w:asciiTheme="minorHAnsi" w:eastAsiaTheme="minorEastAsia" w:hAnsiTheme="minorHAnsi" w:cstheme="minorBidi"/>
              </w:rPr>
              <w:t>: Resilience is an important part of dealing with failure. How do you build resilience to be ready for potential failure?</w:t>
            </w:r>
          </w:p>
          <w:p w:rsidR="42FEABC3" w:rsidP="08576A0F" w14:paraId="34A1BBA5" w14:textId="71F847BC">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Fantastic Failure</w:t>
            </w:r>
            <w:r w:rsidRPr="08576A0F" w:rsidR="27B8481C">
              <w:rPr>
                <w:rFonts w:asciiTheme="minorHAnsi" w:eastAsiaTheme="minorEastAsia" w:hAnsiTheme="minorHAnsi" w:cstheme="minorBidi"/>
              </w:rPr>
              <w:t xml:space="preserve">: Share a time </w:t>
            </w:r>
            <w:r w:rsidRPr="08576A0F" w:rsidR="7AF92623">
              <w:rPr>
                <w:rFonts w:asciiTheme="minorHAnsi" w:eastAsiaTheme="minorEastAsia" w:hAnsiTheme="minorHAnsi" w:cstheme="minorBidi"/>
              </w:rPr>
              <w:t>a failure turned out to be a really good thing for you.</w:t>
            </w:r>
          </w:p>
          <w:p w:rsidR="42FEABC3" w:rsidP="08576A0F" w14:paraId="41738353" w14:textId="0673B836">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Befriending Failure</w:t>
            </w:r>
            <w:r w:rsidRPr="08576A0F" w:rsidR="58EBF420">
              <w:rPr>
                <w:rFonts w:asciiTheme="minorHAnsi" w:eastAsiaTheme="minorEastAsia" w:hAnsiTheme="minorHAnsi" w:cstheme="minorBidi"/>
              </w:rPr>
              <w:t xml:space="preserve">: </w:t>
            </w:r>
            <w:r w:rsidRPr="08576A0F" w:rsidR="7A82A5D6">
              <w:rPr>
                <w:rFonts w:asciiTheme="minorHAnsi" w:eastAsiaTheme="minorEastAsia" w:hAnsiTheme="minorHAnsi" w:cstheme="minorBidi"/>
              </w:rPr>
              <w:t>Failure is often perceived as a bad thing. Create a piece of art that shows how you can flip that image and embrace failure.</w:t>
            </w:r>
          </w:p>
          <w:p w:rsidR="026D59F2" w:rsidP="08576A0F" w14:paraId="24254E9D" w14:textId="1EF2E0AC">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Risk &amp; Reward</w:t>
            </w:r>
            <w:r w:rsidRPr="08576A0F" w:rsidR="19C2DCCD">
              <w:rPr>
                <w:rFonts w:asciiTheme="minorHAnsi" w:eastAsiaTheme="minorEastAsia" w:hAnsiTheme="minorHAnsi" w:cstheme="minorBidi"/>
              </w:rPr>
              <w:t>: Share a time when a risk didn’t pan out to success. Why was taking a risk still rewarding?</w:t>
            </w:r>
            <w:r w:rsidRPr="08576A0F" w:rsidR="705E10D1">
              <w:rPr>
                <w:rFonts w:asciiTheme="minorHAnsi" w:eastAsiaTheme="minorEastAsia" w:hAnsiTheme="minorHAnsi" w:cstheme="minorBidi"/>
              </w:rPr>
              <w:t xml:space="preserve"> </w:t>
            </w:r>
          </w:p>
          <w:p w:rsidR="426E1437" w:rsidP="08576A0F" w14:paraId="36708684" w14:textId="30420C15">
            <w:pPr>
              <w:pStyle w:val="ListParagraph"/>
              <w:numPr>
                <w:ilvl w:val="0"/>
                <w:numId w:val="27"/>
              </w:numPr>
              <w:spacing w:after="160" w:line="259" w:lineRule="auto"/>
            </w:pPr>
            <w:r w:rsidRPr="08576A0F">
              <w:rPr>
                <w:rFonts w:asciiTheme="minorHAnsi" w:eastAsiaTheme="minorEastAsia" w:hAnsiTheme="minorHAnsi" w:cstheme="minorBidi"/>
              </w:rPr>
              <w:t>We Think Twice is considering running a social media contest on substance use. Select all that you would consider participating in. (Poll)</w:t>
            </w:r>
          </w:p>
          <w:p w:rsidR="426E1437" w:rsidP="08576A0F" w14:paraId="42D5B37D" w14:textId="71E0DB73">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Substance Safety: Share your best safety strategies if you’re in a situation where you’re around drugs or alcohol.</w:t>
            </w:r>
          </w:p>
          <w:p w:rsidR="426E1437" w:rsidP="08576A0F" w14:paraId="67C57D21" w14:textId="0E11C915">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Healthy Habits: How will you maintain healthy habits this year when it comes to drugs and/or alcohol?</w:t>
            </w:r>
          </w:p>
          <w:p w:rsidR="426E1437" w:rsidP="08576A0F" w14:paraId="244A4543" w14:textId="558345A1">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One Reason: Create a piece of art that portrays one reason why you want to avoid using drugs or alcohol.</w:t>
            </w:r>
          </w:p>
          <w:p w:rsidR="426E1437" w:rsidP="08576A0F" w14:paraId="11271994" w14:textId="12863460">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Just Say No, Re-imagined: Research shows the “Just Say No” drug prevention campaign is not very effective for teens. Reimagine a poster for a drug and/or alcohol prevention campaign that could convince teens to avoid trying or using substances.</w:t>
            </w:r>
          </w:p>
          <w:p w:rsidR="426E1437" w:rsidP="08576A0F" w14:paraId="2FFCF75B" w14:textId="32FB9769">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Just Say Something: Real friends say something when they’re worried about their friends. Share your most creative conversation starter to support a friend who’s using substances.</w:t>
            </w:r>
          </w:p>
          <w:p w:rsidR="426E1437" w:rsidP="08576A0F" w14:paraId="12C3D08C" w14:textId="542C7B9D">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Shades of Substance Use: Create a drawing or painting that shares what substance use looks like to you. (The image could portray how it feels to be sober, how it feels to not be sober, the journey to become and stay sober, etc.)</w:t>
            </w:r>
          </w:p>
          <w:p w:rsidR="426E1437" w:rsidP="08576A0F" w14:paraId="1A1E7A4C" w14:textId="432C18A1">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Other (open-ended)</w:t>
            </w:r>
          </w:p>
          <w:p w:rsidR="3367B396" w:rsidP="08576A0F" w14:paraId="61811306" w14:textId="4A5E51C6">
            <w:pPr>
              <w:pStyle w:val="ListParagraph"/>
              <w:numPr>
                <w:ilvl w:val="0"/>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Rank your favorite idea for a contest on substance use prevention! (Ranking Matrix</w:t>
            </w:r>
            <w:r w:rsidR="004455C9">
              <w:rPr>
                <w:rFonts w:asciiTheme="minorHAnsi" w:eastAsiaTheme="minorEastAsia" w:hAnsiTheme="minorHAnsi" w:cstheme="minorBidi"/>
              </w:rPr>
              <w:t>-Questionnaire</w:t>
            </w:r>
            <w:r w:rsidRPr="08576A0F">
              <w:rPr>
                <w:rFonts w:asciiTheme="minorHAnsi" w:eastAsiaTheme="minorEastAsia" w:hAnsiTheme="minorHAnsi" w:cstheme="minorBidi"/>
              </w:rPr>
              <w:t>)</w:t>
            </w:r>
          </w:p>
          <w:p w:rsidR="53F6ACCB" w:rsidP="08576A0F" w14:paraId="47839D95" w14:textId="79238D33">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Substance Safety</w:t>
            </w:r>
            <w:r w:rsidRPr="08576A0F" w:rsidR="7C4FB724">
              <w:rPr>
                <w:rFonts w:asciiTheme="minorHAnsi" w:eastAsiaTheme="minorEastAsia" w:hAnsiTheme="minorHAnsi" w:cstheme="minorBidi"/>
              </w:rPr>
              <w:t>: Share your best safety strategies if you’re in a situation where you’re around drugs or alcohol.</w:t>
            </w:r>
          </w:p>
          <w:p w:rsidR="53F6ACCB" w:rsidP="08576A0F" w14:paraId="6D7695CE" w14:textId="0E11C915">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Healthy Habits</w:t>
            </w:r>
            <w:r w:rsidRPr="08576A0F" w:rsidR="0D34242E">
              <w:rPr>
                <w:rFonts w:asciiTheme="minorHAnsi" w:eastAsiaTheme="minorEastAsia" w:hAnsiTheme="minorHAnsi" w:cstheme="minorBidi"/>
              </w:rPr>
              <w:t>: How will you maintain healthy habits this year when it comes to drugs and/or alcohol?</w:t>
            </w:r>
          </w:p>
          <w:p w:rsidR="53F6ACCB" w:rsidP="08576A0F" w14:paraId="70DF312B" w14:textId="558345A1">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One Reason</w:t>
            </w:r>
            <w:r w:rsidRPr="08576A0F" w:rsidR="37C86DB1">
              <w:rPr>
                <w:rFonts w:asciiTheme="minorHAnsi" w:eastAsiaTheme="minorEastAsia" w:hAnsiTheme="minorHAnsi" w:cstheme="minorBidi"/>
              </w:rPr>
              <w:t xml:space="preserve">: </w:t>
            </w:r>
            <w:r w:rsidRPr="08576A0F" w:rsidR="0CBA1EFF">
              <w:rPr>
                <w:rFonts w:asciiTheme="minorHAnsi" w:eastAsiaTheme="minorEastAsia" w:hAnsiTheme="minorHAnsi" w:cstheme="minorBidi"/>
              </w:rPr>
              <w:t>C</w:t>
            </w:r>
            <w:r w:rsidRPr="08576A0F" w:rsidR="37C86DB1">
              <w:rPr>
                <w:rFonts w:asciiTheme="minorHAnsi" w:eastAsiaTheme="minorEastAsia" w:hAnsiTheme="minorHAnsi" w:cstheme="minorBidi"/>
              </w:rPr>
              <w:t>reate a piece of art that portrays one reason why you want to avoid using drugs or alcohol.</w:t>
            </w:r>
          </w:p>
          <w:p w:rsidR="53F6ACCB" w:rsidP="08576A0F" w14:paraId="7DCA28B6" w14:textId="12863460">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Just Say No, Re-imagined</w:t>
            </w:r>
            <w:r w:rsidRPr="08576A0F" w:rsidR="2AFB40E9">
              <w:rPr>
                <w:rFonts w:asciiTheme="minorHAnsi" w:eastAsiaTheme="minorEastAsia" w:hAnsiTheme="minorHAnsi" w:cstheme="minorBidi"/>
              </w:rPr>
              <w:t>: Research shows the “Just Say No” drug prevention campaign is not very effective for teens. Reimagine a</w:t>
            </w:r>
            <w:r w:rsidRPr="08576A0F" w:rsidR="0B4EE768">
              <w:rPr>
                <w:rFonts w:asciiTheme="minorHAnsi" w:eastAsiaTheme="minorEastAsia" w:hAnsiTheme="minorHAnsi" w:cstheme="minorBidi"/>
              </w:rPr>
              <w:t xml:space="preserve"> poster for a</w:t>
            </w:r>
            <w:r w:rsidRPr="08576A0F" w:rsidR="2AFB40E9">
              <w:rPr>
                <w:rFonts w:asciiTheme="minorHAnsi" w:eastAsiaTheme="minorEastAsia" w:hAnsiTheme="minorHAnsi" w:cstheme="minorBidi"/>
              </w:rPr>
              <w:t xml:space="preserve"> drug and/or alcohol prevention campaign that could convince teens to avoid trying or using substances.</w:t>
            </w:r>
          </w:p>
          <w:p w:rsidR="53F6ACCB" w:rsidP="08576A0F" w14:paraId="6DD494E9" w14:textId="32FB9769">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Just Say Somethin</w:t>
            </w:r>
            <w:r w:rsidRPr="08576A0F" w:rsidR="5DD42D38">
              <w:rPr>
                <w:rFonts w:asciiTheme="minorHAnsi" w:eastAsiaTheme="minorEastAsia" w:hAnsiTheme="minorHAnsi" w:cstheme="minorBidi"/>
              </w:rPr>
              <w:t>g: Real friends say something when they’re worried about their friends. Share your most creative conversation starter to support a friend who’s using substances.</w:t>
            </w:r>
          </w:p>
          <w:p w:rsidR="6262AA34" w:rsidP="08576A0F" w14:paraId="469F31CB" w14:textId="41AA9ED7">
            <w:pPr>
              <w:pStyle w:val="ListParagraph"/>
              <w:numPr>
                <w:ilvl w:val="1"/>
                <w:numId w:val="27"/>
              </w:numPr>
              <w:spacing w:after="160" w:line="259" w:lineRule="auto"/>
              <w:rPr>
                <w:rFonts w:asciiTheme="minorHAnsi" w:eastAsiaTheme="minorEastAsia" w:hAnsiTheme="minorHAnsi" w:cstheme="minorBidi"/>
              </w:rPr>
            </w:pPr>
            <w:r w:rsidRPr="08576A0F">
              <w:rPr>
                <w:rFonts w:asciiTheme="minorHAnsi" w:eastAsiaTheme="minorEastAsia" w:hAnsiTheme="minorHAnsi" w:cstheme="minorBidi"/>
              </w:rPr>
              <w:t>Shades of Substance Use</w:t>
            </w:r>
            <w:r w:rsidRPr="08576A0F" w:rsidR="194CE3C5">
              <w:rPr>
                <w:rFonts w:asciiTheme="minorHAnsi" w:eastAsiaTheme="minorEastAsia" w:hAnsiTheme="minorHAnsi" w:cstheme="minorBidi"/>
              </w:rPr>
              <w:t xml:space="preserve">: Create a drawing or painting that shares what substance use looks like to you. </w:t>
            </w:r>
            <w:r w:rsidRPr="08576A0F" w:rsidR="4E5F03ED">
              <w:rPr>
                <w:rFonts w:asciiTheme="minorHAnsi" w:eastAsiaTheme="minorEastAsia" w:hAnsiTheme="minorHAnsi" w:cstheme="minorBidi"/>
              </w:rPr>
              <w:t>(The image could portray how it feels to be sober, how it feels to not be sober, the journey to become and stay sober, etc.)</w:t>
            </w:r>
          </w:p>
          <w:p w:rsidR="08576A0F" w:rsidP="08576A0F" w14:paraId="2C789263" w14:textId="18860FD2">
            <w:pPr>
              <w:pStyle w:val="BodyText"/>
              <w:spacing w:line="276" w:lineRule="auto"/>
              <w:ind w:firstLine="0"/>
              <w:rPr>
                <w:rFonts w:ascii="Calibri" w:hAnsi="Calibri"/>
              </w:rPr>
            </w:pPr>
          </w:p>
        </w:tc>
      </w:tr>
    </w:tbl>
    <w:p w:rsidR="00777166" w:rsidP="006B051E" w14:paraId="22C7678F" w14:textId="4E37C500">
      <w:pPr>
        <w:pStyle w:val="BodyText"/>
        <w:spacing w:line="276" w:lineRule="auto"/>
        <w:ind w:firstLine="0"/>
        <w:rPr>
          <w:rFonts w:ascii="Calibri" w:hAnsi="Calibri"/>
          <w:sz w:val="22"/>
          <w:szCs w:val="22"/>
        </w:rPr>
      </w:pPr>
    </w:p>
    <w:sectPr w:rsidSect="009B4EB6">
      <w:footerReference w:type="default" r:id="rId17"/>
      <w:pgSz w:w="12240" w:h="15840"/>
      <w:pgMar w:top="1080" w:right="1080" w:bottom="1080" w:left="108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7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Bahnschrift SemiBol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0064" w:rsidRPr="00550C91" w:rsidP="001C0387" w14:paraId="4335475D" w14:textId="77777777">
    <w:pPr>
      <w:pStyle w:val="Footer"/>
      <w:jc w:val="center"/>
      <w:rPr>
        <w:i w:val="0"/>
        <w:iCs w:val="0"/>
        <w:sz w:val="2"/>
        <w:szCs w:val="2"/>
      </w:rPr>
    </w:pPr>
  </w:p>
  <w:tbl>
    <w:tblPr>
      <w:tblW w:w="10170" w:type="dxa"/>
      <w:tblBorders>
        <w:top w:val="single" w:sz="12" w:space="0" w:color="455560"/>
      </w:tblBorders>
      <w:tblLayout w:type="fixed"/>
      <w:tblCellMar>
        <w:left w:w="58" w:type="dxa"/>
        <w:right w:w="58" w:type="dxa"/>
      </w:tblCellMar>
      <w:tblLook w:val="04A0"/>
    </w:tblPr>
    <w:tblGrid>
      <w:gridCol w:w="1440"/>
      <w:gridCol w:w="6480"/>
      <w:gridCol w:w="2250"/>
    </w:tblGrid>
    <w:tr w14:paraId="373CEB22" w14:textId="77777777" w:rsidTr="00550C91">
      <w:tblPrEx>
        <w:tblW w:w="10170" w:type="dxa"/>
        <w:tblBorders>
          <w:top w:val="single" w:sz="12" w:space="0" w:color="455560"/>
        </w:tblBorders>
        <w:tblLayout w:type="fixed"/>
        <w:tblCellMar>
          <w:left w:w="58" w:type="dxa"/>
          <w:right w:w="58" w:type="dxa"/>
        </w:tblCellMar>
        <w:tblLook w:val="04A0"/>
      </w:tblPrEx>
      <w:tc>
        <w:tcPr>
          <w:tcW w:w="1440" w:type="dxa"/>
          <w:vAlign w:val="center"/>
        </w:tcPr>
        <w:p w:rsidR="00AF0064" w:rsidP="002241AB" w14:paraId="6DFF9DB0" w14:textId="77777777">
          <w:pPr>
            <w:pStyle w:val="Footer"/>
          </w:pPr>
          <w:r w:rsidRPr="0088006E">
            <w:rPr>
              <w:rFonts w:cs="Arial"/>
              <w:noProof/>
            </w:rPr>
            <w:drawing>
              <wp:inline distT="0" distB="0" distL="0" distR="0">
                <wp:extent cx="558800" cy="381000"/>
                <wp:effectExtent l="0" t="0" r="0" b="0"/>
                <wp:docPr id="9" name="Picture 9" descr="RTI_653_Sm_tran"/>
                <wp:cNvGraphicFramePr/>
                <a:graphic xmlns:a="http://schemas.openxmlformats.org/drawingml/2006/main">
                  <a:graphicData uri="http://schemas.openxmlformats.org/drawingml/2006/picture">
                    <pic:pic xmlns:pic="http://schemas.openxmlformats.org/drawingml/2006/picture">
                      <pic:nvPicPr>
                        <pic:cNvPr id="9" name="Picture 20" descr="RTI_653_Sm_tran"/>
                        <pic:cNvPicPr>
                          <a:picLocks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558800" cy="381000"/>
                        </a:xfrm>
                        <a:prstGeom prst="rect">
                          <a:avLst/>
                        </a:prstGeom>
                        <a:noFill/>
                        <a:ln>
                          <a:noFill/>
                        </a:ln>
                      </pic:spPr>
                    </pic:pic>
                  </a:graphicData>
                </a:graphic>
              </wp:inline>
            </w:drawing>
          </w:r>
        </w:p>
      </w:tc>
      <w:tc>
        <w:tcPr>
          <w:tcW w:w="6480" w:type="dxa"/>
          <w:vAlign w:val="center"/>
        </w:tcPr>
        <w:p w:rsidR="00AF0064" w:rsidRPr="00550C91" w:rsidP="002241AB" w14:paraId="02516027" w14:textId="77777777">
          <w:pPr>
            <w:pStyle w:val="Footer"/>
            <w:jc w:val="center"/>
            <w:rPr>
              <w:rFonts w:ascii="Arial" w:hAnsi="Arial" w:cs="Arial"/>
              <w:i w:val="0"/>
            </w:rPr>
          </w:pPr>
          <w:r w:rsidRPr="00550C91">
            <w:rPr>
              <w:rFonts w:ascii="Arial" w:hAnsi="Arial" w:cs="Arial"/>
              <w:i w:val="0"/>
              <w:sz w:val="14"/>
            </w:rPr>
            <w:t xml:space="preserve">Use or disclosure of any information on this page is subject </w:t>
          </w:r>
          <w:r w:rsidRPr="00550C91">
            <w:rPr>
              <w:rFonts w:ascii="Arial" w:hAnsi="Arial" w:cs="Arial"/>
              <w:i w:val="0"/>
              <w:sz w:val="14"/>
            </w:rPr>
            <w:br/>
            <w:t>to the restriction in the proprietary statement of this proposal.</w:t>
          </w:r>
        </w:p>
      </w:tc>
      <w:tc>
        <w:tcPr>
          <w:tcW w:w="2250" w:type="dxa"/>
          <w:vAlign w:val="center"/>
        </w:tcPr>
        <w:p w:rsidR="00AF0064" w:rsidRPr="00644C82" w:rsidP="002241AB" w14:paraId="06E26B59" w14:textId="77777777">
          <w:pPr>
            <w:pStyle w:val="Footer"/>
            <w:jc w:val="right"/>
            <w:rPr>
              <w:i w:val="0"/>
              <w:sz w:val="14"/>
            </w:rPr>
          </w:pPr>
          <w:r w:rsidRPr="00371804">
            <w:rPr>
              <w:rStyle w:val="PageNumber"/>
              <w:i w:val="0"/>
            </w:rPr>
            <w:fldChar w:fldCharType="begin"/>
          </w:r>
          <w:r w:rsidRPr="00371804">
            <w:rPr>
              <w:rStyle w:val="PageNumber"/>
              <w:i w:val="0"/>
            </w:rPr>
            <w:instrText xml:space="preserve"> PAGE </w:instrText>
          </w:r>
          <w:r w:rsidRPr="00371804">
            <w:rPr>
              <w:rStyle w:val="PageNumber"/>
              <w:i w:val="0"/>
            </w:rPr>
            <w:fldChar w:fldCharType="separate"/>
          </w:r>
          <w:r>
            <w:rPr>
              <w:rStyle w:val="PageNumber"/>
              <w:i w:val="0"/>
            </w:rPr>
            <w:t>iii</w:t>
          </w:r>
          <w:r w:rsidRPr="00371804">
            <w:rPr>
              <w:rStyle w:val="PageNumber"/>
              <w:i w:val="0"/>
            </w:rPr>
            <w:fldChar w:fldCharType="end"/>
          </w:r>
        </w:p>
      </w:tc>
    </w:tr>
  </w:tbl>
  <w:p w:rsidR="00AF0064" w:rsidRPr="00550C91" w:rsidP="00550C91" w14:paraId="371551DB" w14:textId="77777777">
    <w:pPr>
      <w:pStyle w:val="Footer"/>
      <w:jc w:val="center"/>
      <w:rPr>
        <w:i w:val="0"/>
        <w:iCs w:val="0"/>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0064" w:rsidRPr="00550C91" w:rsidP="001C0387" w14:paraId="3A997AB3" w14:textId="77777777">
    <w:pPr>
      <w:pStyle w:val="Footer"/>
      <w:jc w:val="center"/>
      <w:rPr>
        <w:i w:val="0"/>
        <w:iCs w:val="0"/>
        <w:sz w:val="2"/>
        <w:szCs w:val="2"/>
      </w:rPr>
    </w:pPr>
  </w:p>
  <w:tbl>
    <w:tblPr>
      <w:tblW w:w="10170" w:type="dxa"/>
      <w:tblBorders>
        <w:top w:val="single" w:sz="12" w:space="0" w:color="455560"/>
      </w:tblBorders>
      <w:tblLayout w:type="fixed"/>
      <w:tblCellMar>
        <w:left w:w="58" w:type="dxa"/>
        <w:right w:w="58" w:type="dxa"/>
      </w:tblCellMar>
      <w:tblLook w:val="04A0"/>
    </w:tblPr>
    <w:tblGrid>
      <w:gridCol w:w="1440"/>
      <w:gridCol w:w="6480"/>
      <w:gridCol w:w="2250"/>
    </w:tblGrid>
    <w:tr w14:paraId="67509B5F" w14:textId="77777777" w:rsidTr="00550C91">
      <w:tblPrEx>
        <w:tblW w:w="10170" w:type="dxa"/>
        <w:tblBorders>
          <w:top w:val="single" w:sz="12" w:space="0" w:color="455560"/>
        </w:tblBorders>
        <w:tblLayout w:type="fixed"/>
        <w:tblCellMar>
          <w:left w:w="58" w:type="dxa"/>
          <w:right w:w="58" w:type="dxa"/>
        </w:tblCellMar>
        <w:tblLook w:val="04A0"/>
      </w:tblPrEx>
      <w:tc>
        <w:tcPr>
          <w:tcW w:w="1440" w:type="dxa"/>
          <w:vAlign w:val="center"/>
        </w:tcPr>
        <w:p w:rsidR="00AF0064" w:rsidP="002241AB" w14:paraId="2D04F50D" w14:textId="77777777">
          <w:pPr>
            <w:pStyle w:val="Footer"/>
          </w:pPr>
          <w:r w:rsidRPr="0088006E">
            <w:rPr>
              <w:rFonts w:cs="Arial"/>
              <w:noProof/>
            </w:rPr>
            <w:drawing>
              <wp:inline distT="0" distB="0" distL="0" distR="0">
                <wp:extent cx="558800" cy="381000"/>
                <wp:effectExtent l="0" t="0" r="0" b="0"/>
                <wp:docPr id="8" name="Picture 8" descr="RTI_653_Sm_tran"/>
                <wp:cNvGraphicFramePr/>
                <a:graphic xmlns:a="http://schemas.openxmlformats.org/drawingml/2006/main">
                  <a:graphicData uri="http://schemas.openxmlformats.org/drawingml/2006/picture">
                    <pic:pic xmlns:pic="http://schemas.openxmlformats.org/drawingml/2006/picture">
                      <pic:nvPicPr>
                        <pic:cNvPr id="8" name="Picture 20" descr="RTI_653_Sm_tran"/>
                        <pic:cNvPicPr>
                          <a:picLocks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558800" cy="381000"/>
                        </a:xfrm>
                        <a:prstGeom prst="rect">
                          <a:avLst/>
                        </a:prstGeom>
                        <a:noFill/>
                        <a:ln>
                          <a:noFill/>
                        </a:ln>
                      </pic:spPr>
                    </pic:pic>
                  </a:graphicData>
                </a:graphic>
              </wp:inline>
            </w:drawing>
          </w:r>
        </w:p>
      </w:tc>
      <w:tc>
        <w:tcPr>
          <w:tcW w:w="6480" w:type="dxa"/>
          <w:vAlign w:val="center"/>
        </w:tcPr>
        <w:p w:rsidR="00AF0064" w:rsidRPr="00550C91" w:rsidP="002241AB" w14:paraId="3239CD43" w14:textId="2B060106">
          <w:pPr>
            <w:pStyle w:val="Footer"/>
            <w:jc w:val="center"/>
            <w:rPr>
              <w:rFonts w:ascii="Arial" w:hAnsi="Arial" w:cs="Arial"/>
              <w:i w:val="0"/>
            </w:rPr>
          </w:pPr>
        </w:p>
      </w:tc>
      <w:tc>
        <w:tcPr>
          <w:tcW w:w="2250" w:type="dxa"/>
          <w:vAlign w:val="center"/>
        </w:tcPr>
        <w:p w:rsidR="00AF0064" w:rsidRPr="00644C82" w:rsidP="002241AB" w14:paraId="6E845F80" w14:textId="6E6D205D">
          <w:pPr>
            <w:pStyle w:val="Footer"/>
            <w:jc w:val="right"/>
            <w:rPr>
              <w:i w:val="0"/>
              <w:sz w:val="14"/>
            </w:rPr>
          </w:pPr>
          <w:r w:rsidRPr="00371804">
            <w:rPr>
              <w:rStyle w:val="PageNumber"/>
              <w:i w:val="0"/>
            </w:rPr>
            <w:fldChar w:fldCharType="begin"/>
          </w:r>
          <w:r w:rsidRPr="00371804">
            <w:rPr>
              <w:rStyle w:val="PageNumber"/>
              <w:i w:val="0"/>
            </w:rPr>
            <w:instrText xml:space="preserve"> PAGE </w:instrText>
          </w:r>
          <w:r w:rsidRPr="00371804">
            <w:rPr>
              <w:rStyle w:val="PageNumber"/>
              <w:i w:val="0"/>
            </w:rPr>
            <w:fldChar w:fldCharType="separate"/>
          </w:r>
          <w:r>
            <w:rPr>
              <w:rStyle w:val="PageNumber"/>
              <w:i w:val="0"/>
            </w:rPr>
            <w:t>18</w:t>
          </w:r>
          <w:r w:rsidRPr="00371804">
            <w:rPr>
              <w:rStyle w:val="PageNumber"/>
              <w:i w:val="0"/>
            </w:rPr>
            <w:fldChar w:fldCharType="end"/>
          </w:r>
        </w:p>
      </w:tc>
    </w:tr>
  </w:tbl>
  <w:sdt>
    <w:sdtPr>
      <w:id w:val="-36204439"/>
      <w:docPartObj>
        <w:docPartGallery w:val="Page Numbers (Bottom of Page)"/>
        <w:docPartUnique/>
      </w:docPartObj>
    </w:sdtPr>
    <w:sdtEndPr>
      <w:rPr>
        <w:i w:val="0"/>
        <w:iCs w:val="0"/>
        <w:noProof/>
        <w:sz w:val="22"/>
        <w:szCs w:val="22"/>
      </w:rPr>
    </w:sdtEndPr>
    <w:sdtContent>
      <w:p w:rsidR="00AF0064" w:rsidRPr="00A53770" w:rsidP="001C0387" w14:paraId="1A657EAE" w14:textId="77777777">
        <w:pPr>
          <w:pStyle w:val="Footer"/>
          <w:jc w:val="center"/>
          <w:rPr>
            <w:i w:val="0"/>
            <w:sz w:val="2"/>
          </w:rPr>
        </w:pPr>
      </w:p>
    </w:sdtContent>
  </w:sdt>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A370D21"/>
    <w:multiLevelType w:val="hybridMultilevel"/>
    <w:tmpl w:val="28606DF2"/>
    <w:lvl w:ilvl="0">
      <w:start w:val="8"/>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336CE19"/>
    <w:multiLevelType w:val="hybridMultilevel"/>
    <w:tmpl w:val="576AD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158A739F"/>
    <w:multiLevelType w:val="hybridMultilevel"/>
    <w:tmpl w:val="8ADE00C8"/>
    <w:lvl w:ilvl="0">
      <w:start w:val="1"/>
      <w:numFmt w:val="decimal"/>
      <w:lvlText w:val="%1."/>
      <w:lvlJc w:val="left"/>
      <w:pPr>
        <w:ind w:left="720" w:hanging="360"/>
      </w:pPr>
      <w:rPr>
        <w:rFonts w:asciiTheme="minorHAnsi" w:hAnsiTheme="minorHAnsi" w:cstheme="minorHAnsi"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9173F9C"/>
    <w:multiLevelType w:val="hybridMultilevel"/>
    <w:tmpl w:val="F8BCC6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AD34BF7"/>
    <w:multiLevelType w:val="hybridMultilevel"/>
    <w:tmpl w:val="3F88A684"/>
    <w:lvl w:ilvl="0">
      <w:start w:val="0"/>
      <w:numFmt w:val="none"/>
      <w:pStyle w:val="aboxbullet"/>
      <w:lvlJc w:val="left"/>
      <w:pPr>
        <w:tabs>
          <w:tab w:val="num" w:pos="360"/>
        </w:tabs>
      </w:pPr>
    </w:lvl>
    <w:lvl w:ilvl="1">
      <w:start w:val="0"/>
      <w:numFmt w:val="decimal"/>
      <w:lvlJc w:val="left"/>
    </w:lvl>
    <w:lvl w:ilvl="2">
      <w:start w:val="0"/>
      <w:numFmt w:val="decimal"/>
      <w:lvlJc w:val="left"/>
    </w:lvl>
    <w:lvl w:ilvl="3">
      <w:start w:val="0"/>
      <w:numFmt w:val="decimal"/>
      <w:lvlJc w:val="left"/>
    </w:lvl>
    <w:lvl w:ilvl="4">
      <w:start w:val="0"/>
      <w:numFmt w:val="none"/>
      <w:lvlJc w:val="left"/>
      <w:pPr>
        <w:tabs>
          <w:tab w:val="num" w:pos="360"/>
        </w:tabs>
      </w:pPr>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
    <w:nsid w:val="20EC38C1"/>
    <w:multiLevelType w:val="hybridMultilevel"/>
    <w:tmpl w:val="E33AA9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13D5950"/>
    <w:multiLevelType w:val="multilevel"/>
    <w:tmpl w:val="10EC8DCE"/>
    <w:lvl w:ilvl="0">
      <w:start w:val="0"/>
      <w:numFmt w:val="decimal"/>
      <w:pStyle w:val="R-bullet"/>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
    <w:nsid w:val="23313898"/>
    <w:multiLevelType w:val="hybridMultilevel"/>
    <w:tmpl w:val="C6ECDE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5F72E38"/>
    <w:multiLevelType w:val="hybridMultilevel"/>
    <w:tmpl w:val="50DC9C30"/>
    <w:lvl w:ilvl="0">
      <w:start w:val="0"/>
      <w:numFmt w:val="decimal"/>
      <w:pStyle w:val="BudgetNarrativeBullets1stLeve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9">
    <w:nsid w:val="2B4B219E"/>
    <w:multiLevelType w:val="hybridMultilevel"/>
    <w:tmpl w:val="A58A3658"/>
    <w:lvl w:ilvl="0">
      <w:start w:val="0"/>
      <w:numFmt w:val="decimal"/>
      <w:pStyle w:val="bullets"/>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0">
    <w:nsid w:val="2BA045C2"/>
    <w:multiLevelType w:val="hybridMultilevel"/>
    <w:tmpl w:val="73285B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E040106"/>
    <w:multiLevelType w:val="hybridMultilevel"/>
    <w:tmpl w:val="9BB27D66"/>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16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2">
    <w:nsid w:val="32F941AC"/>
    <w:multiLevelType w:val="hybridMultilevel"/>
    <w:tmpl w:val="E822DC06"/>
    <w:lvl w:ilvl="0">
      <w:start w:val="0"/>
      <w:numFmt w:val="decimal"/>
      <w:pStyle w:val="bullets2nd-leve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3">
    <w:nsid w:val="382771C4"/>
    <w:multiLevelType w:val="multilevel"/>
    <w:tmpl w:val="F1469798"/>
    <w:lvl w:ilvl="0">
      <w:start w:val="0"/>
      <w:numFmt w:val="decimal"/>
      <w:pStyle w:val="table-bulletLM"/>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4">
    <w:nsid w:val="46A5686D"/>
    <w:multiLevelType w:val="hybridMultilevel"/>
    <w:tmpl w:val="810AD2C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16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5">
    <w:nsid w:val="58922403"/>
    <w:multiLevelType w:val="hybridMultilevel"/>
    <w:tmpl w:val="BCAED8F8"/>
    <w:lvl w:ilvl="0">
      <w:start w:val="0"/>
      <w:numFmt w:val="decimal"/>
      <w:pStyle w:val="bullets-3rdleve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6">
    <w:nsid w:val="5E9669C9"/>
    <w:multiLevelType w:val="hybridMultilevel"/>
    <w:tmpl w:val="BE0A0B92"/>
    <w:lvl w:ilvl="0">
      <w:start w:val="0"/>
      <w:numFmt w:val="decimal"/>
      <w:pStyle w:val="Tablebullet2nd"/>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7">
    <w:nsid w:val="601E2852"/>
    <w:multiLevelType w:val="hybridMultilevel"/>
    <w:tmpl w:val="5DAAA6B8"/>
    <w:lvl w:ilvl="0">
      <w:start w:val="0"/>
      <w:numFmt w:val="decimal"/>
      <w:pStyle w:val="table-bulletind"/>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8">
    <w:nsid w:val="608A5AE1"/>
    <w:multiLevelType w:val="hybridMultilevel"/>
    <w:tmpl w:val="C846C1A4"/>
    <w:lvl w:ilvl="0">
      <w:start w:val="5"/>
      <w:numFmt w:val="bullet"/>
      <w:lvlText w:val=""/>
      <w:lvlJc w:val="left"/>
      <w:pPr>
        <w:ind w:left="770" w:hanging="360"/>
      </w:pPr>
      <w:rPr>
        <w:rFonts w:ascii="Symbol" w:eastAsia="Times New Roman" w:hAnsi="Symbol"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19">
    <w:nsid w:val="61A7115A"/>
    <w:multiLevelType w:val="multilevel"/>
    <w:tmpl w:val="3322F258"/>
    <w:lvl w:ilvl="0">
      <w:start w:val="0"/>
      <w:numFmt w:val="decimal"/>
      <w:pStyle w:val="Heading1"/>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pStyle w:val="Heading6"/>
      <w:lvlJc w:val="left"/>
    </w:lvl>
    <w:lvl w:ilvl="6">
      <w:start w:val="0"/>
      <w:numFmt w:val="decimal"/>
      <w:pStyle w:val="Heading7"/>
      <w:lvlJc w:val="left"/>
    </w:lvl>
    <w:lvl w:ilvl="7">
      <w:start w:val="0"/>
      <w:numFmt w:val="decimal"/>
      <w:pStyle w:val="Heading8"/>
      <w:lvlJc w:val="left"/>
    </w:lvl>
    <w:lvl w:ilvl="8">
      <w:start w:val="0"/>
      <w:numFmt w:val="decimal"/>
      <w:pStyle w:val="Heading9"/>
      <w:lvlJc w:val="left"/>
    </w:lvl>
  </w:abstractNum>
  <w:abstractNum w:abstractNumId="20">
    <w:nsid w:val="63CA112A"/>
    <w:multiLevelType w:val="hybridMultilevel"/>
    <w:tmpl w:val="1F2C667A"/>
    <w:lvl w:ilvl="0">
      <w:start w:val="0"/>
      <w:numFmt w:val="decimal"/>
      <w:pStyle w:val="Tablebullet"/>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1">
    <w:nsid w:val="64BA06FD"/>
    <w:multiLevelType w:val="hybridMultilevel"/>
    <w:tmpl w:val="7F4ACD4C"/>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16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
    <w:nsid w:val="65814D09"/>
    <w:multiLevelType w:val="hybridMultilevel"/>
    <w:tmpl w:val="7BA607AA"/>
    <w:lvl w:ilvl="0">
      <w:start w:val="0"/>
      <w:numFmt w:val="decimal"/>
      <w:pStyle w:val="Covervo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3">
    <w:nsid w:val="68D92835"/>
    <w:multiLevelType w:val="hybridMultilevel"/>
    <w:tmpl w:val="8ADE00C8"/>
    <w:lvl w:ilvl="0">
      <w:start w:val="1"/>
      <w:numFmt w:val="decimal"/>
      <w:lvlText w:val="%1."/>
      <w:lvlJc w:val="left"/>
      <w:pPr>
        <w:ind w:left="720" w:hanging="360"/>
      </w:pPr>
      <w:rPr>
        <w:rFonts w:asciiTheme="minorHAnsi" w:hAnsiTheme="minorHAnsi" w:cstheme="minorHAnsi" w:hint="default"/>
        <w:sz w:val="2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6A24363E"/>
    <w:multiLevelType w:val="hybridMultilevel"/>
    <w:tmpl w:val="7D44190C"/>
    <w:lvl w:ilvl="0">
      <w:start w:val="0"/>
      <w:numFmt w:val="decimal"/>
      <w:pStyle w:val="bullets-2ndleve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5">
    <w:nsid w:val="6F85116E"/>
    <w:multiLevelType w:val="hybridMultilevel"/>
    <w:tmpl w:val="FE98B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nsid w:val="77FE0F4D"/>
    <w:multiLevelType w:val="hybridMultilevel"/>
    <w:tmpl w:val="DE5AB4F2"/>
    <w:lvl w:ilvl="0">
      <w:start w:val="0"/>
      <w:numFmt w:val="decimal"/>
      <w:lvlJc w:val="left"/>
    </w:lvl>
    <w:lvl w:ilvl="1">
      <w:start w:val="0"/>
      <w:numFmt w:val="decimal"/>
      <w:pStyle w:val="TextboxBulletBlue"/>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7">
    <w:nsid w:val="7BF837D5"/>
    <w:multiLevelType w:val="hybridMultilevel"/>
    <w:tmpl w:val="56B4B4D8"/>
    <w:lvl w:ilvl="0">
      <w:start w:val="1"/>
      <w:numFmt w:val="decimal"/>
      <w:lvlText w:val="%1."/>
      <w:lvlJc w:val="left"/>
      <w:pPr>
        <w:ind w:left="720" w:hanging="360"/>
      </w:pPr>
      <w:rPr>
        <w:rFonts w:asciiTheme="minorHAnsi" w:hAnsiTheme="minorHAnsi" w:cstheme="minorHAnsi" w:hint="default"/>
        <w:sz w:val="2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83019">
    <w:abstractNumId w:val="19"/>
  </w:num>
  <w:num w:numId="2" w16cid:durableId="1803425173">
    <w:abstractNumId w:val="9"/>
  </w:num>
  <w:num w:numId="3" w16cid:durableId="378020504">
    <w:abstractNumId w:val="24"/>
  </w:num>
  <w:num w:numId="4" w16cid:durableId="910582467">
    <w:abstractNumId w:val="15"/>
  </w:num>
  <w:num w:numId="5" w16cid:durableId="1886022934">
    <w:abstractNumId w:val="22"/>
  </w:num>
  <w:num w:numId="6" w16cid:durableId="179971756">
    <w:abstractNumId w:val="16"/>
  </w:num>
  <w:num w:numId="7" w16cid:durableId="1790540908">
    <w:abstractNumId w:val="20"/>
  </w:num>
  <w:num w:numId="8" w16cid:durableId="493493886">
    <w:abstractNumId w:val="26"/>
  </w:num>
  <w:num w:numId="9" w16cid:durableId="1555385808">
    <w:abstractNumId w:val="4"/>
  </w:num>
  <w:num w:numId="10" w16cid:durableId="348802179">
    <w:abstractNumId w:val="13"/>
  </w:num>
  <w:num w:numId="11" w16cid:durableId="535311320">
    <w:abstractNumId w:val="17"/>
  </w:num>
  <w:num w:numId="12" w16cid:durableId="862593994">
    <w:abstractNumId w:val="12"/>
  </w:num>
  <w:num w:numId="13" w16cid:durableId="194271637">
    <w:abstractNumId w:val="6"/>
  </w:num>
  <w:num w:numId="14" w16cid:durableId="499857494">
    <w:abstractNumId w:val="8"/>
  </w:num>
  <w:num w:numId="15" w16cid:durableId="172688408">
    <w:abstractNumId w:val="25"/>
  </w:num>
  <w:num w:numId="16" w16cid:durableId="1401294157">
    <w:abstractNumId w:val="18"/>
  </w:num>
  <w:num w:numId="17" w16cid:durableId="514657677">
    <w:abstractNumId w:val="3"/>
  </w:num>
  <w:num w:numId="18" w16cid:durableId="243615085">
    <w:abstractNumId w:val="5"/>
  </w:num>
  <w:num w:numId="19" w16cid:durableId="1039277418">
    <w:abstractNumId w:val="7"/>
  </w:num>
  <w:num w:numId="20" w16cid:durableId="2097894192">
    <w:abstractNumId w:val="14"/>
  </w:num>
  <w:num w:numId="21" w16cid:durableId="1213540295">
    <w:abstractNumId w:val="21"/>
  </w:num>
  <w:num w:numId="22" w16cid:durableId="2100329655">
    <w:abstractNumId w:val="11"/>
  </w:num>
  <w:num w:numId="23" w16cid:durableId="1717393444">
    <w:abstractNumId w:val="2"/>
  </w:num>
  <w:num w:numId="24" w16cid:durableId="890844398">
    <w:abstractNumId w:val="23"/>
  </w:num>
  <w:num w:numId="25" w16cid:durableId="807667469">
    <w:abstractNumId w:val="1"/>
  </w:num>
  <w:num w:numId="26" w16cid:durableId="1081754941">
    <w:abstractNumId w:val="27"/>
  </w:num>
  <w:num w:numId="27" w16cid:durableId="2036274330">
    <w:abstractNumId w:val="10"/>
  </w:num>
  <w:num w:numId="28" w16cid:durableId="723649292">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118F"/>
    <w:rsid w:val="0000020F"/>
    <w:rsid w:val="000004C9"/>
    <w:rsid w:val="0000101B"/>
    <w:rsid w:val="000011F5"/>
    <w:rsid w:val="0000282D"/>
    <w:rsid w:val="00002D42"/>
    <w:rsid w:val="00002E61"/>
    <w:rsid w:val="00002F23"/>
    <w:rsid w:val="000032F9"/>
    <w:rsid w:val="00003419"/>
    <w:rsid w:val="000036E3"/>
    <w:rsid w:val="0000394C"/>
    <w:rsid w:val="00003A6C"/>
    <w:rsid w:val="00003C6A"/>
    <w:rsid w:val="00003CE6"/>
    <w:rsid w:val="00004396"/>
    <w:rsid w:val="00004C00"/>
    <w:rsid w:val="00004CA4"/>
    <w:rsid w:val="00004D18"/>
    <w:rsid w:val="00004D4B"/>
    <w:rsid w:val="000051BF"/>
    <w:rsid w:val="00005B62"/>
    <w:rsid w:val="000062DF"/>
    <w:rsid w:val="000067BB"/>
    <w:rsid w:val="00006836"/>
    <w:rsid w:val="000068EC"/>
    <w:rsid w:val="00006C21"/>
    <w:rsid w:val="00007287"/>
    <w:rsid w:val="00007378"/>
    <w:rsid w:val="00007B94"/>
    <w:rsid w:val="00010410"/>
    <w:rsid w:val="00010865"/>
    <w:rsid w:val="00011058"/>
    <w:rsid w:val="00011272"/>
    <w:rsid w:val="000117E6"/>
    <w:rsid w:val="000118C4"/>
    <w:rsid w:val="00011C48"/>
    <w:rsid w:val="000121C9"/>
    <w:rsid w:val="0001272A"/>
    <w:rsid w:val="00013E1B"/>
    <w:rsid w:val="00014073"/>
    <w:rsid w:val="000140FE"/>
    <w:rsid w:val="00014AC1"/>
    <w:rsid w:val="00014AF8"/>
    <w:rsid w:val="0001517D"/>
    <w:rsid w:val="000157A5"/>
    <w:rsid w:val="000164C0"/>
    <w:rsid w:val="000166BB"/>
    <w:rsid w:val="000168F9"/>
    <w:rsid w:val="00016EFD"/>
    <w:rsid w:val="00017228"/>
    <w:rsid w:val="0001781D"/>
    <w:rsid w:val="00017C37"/>
    <w:rsid w:val="00017D18"/>
    <w:rsid w:val="00017E03"/>
    <w:rsid w:val="000203B8"/>
    <w:rsid w:val="00020760"/>
    <w:rsid w:val="00021D6A"/>
    <w:rsid w:val="00021EC1"/>
    <w:rsid w:val="000228CE"/>
    <w:rsid w:val="00022DEF"/>
    <w:rsid w:val="00023204"/>
    <w:rsid w:val="0002335C"/>
    <w:rsid w:val="000234A8"/>
    <w:rsid w:val="0002352F"/>
    <w:rsid w:val="000237E2"/>
    <w:rsid w:val="0002396A"/>
    <w:rsid w:val="00024021"/>
    <w:rsid w:val="000246CE"/>
    <w:rsid w:val="00024FE9"/>
    <w:rsid w:val="0002659D"/>
    <w:rsid w:val="0002664F"/>
    <w:rsid w:val="00026B7E"/>
    <w:rsid w:val="00026D48"/>
    <w:rsid w:val="00031521"/>
    <w:rsid w:val="00031756"/>
    <w:rsid w:val="00031A1B"/>
    <w:rsid w:val="00032381"/>
    <w:rsid w:val="000324D7"/>
    <w:rsid w:val="00032B34"/>
    <w:rsid w:val="000334FA"/>
    <w:rsid w:val="0003392A"/>
    <w:rsid w:val="00033D9D"/>
    <w:rsid w:val="0003417F"/>
    <w:rsid w:val="00034283"/>
    <w:rsid w:val="00034456"/>
    <w:rsid w:val="000346C9"/>
    <w:rsid w:val="00034D95"/>
    <w:rsid w:val="000365F3"/>
    <w:rsid w:val="00036677"/>
    <w:rsid w:val="00036848"/>
    <w:rsid w:val="000371C6"/>
    <w:rsid w:val="0003731F"/>
    <w:rsid w:val="0004046F"/>
    <w:rsid w:val="00040AC1"/>
    <w:rsid w:val="00040B5E"/>
    <w:rsid w:val="00041001"/>
    <w:rsid w:val="0004118F"/>
    <w:rsid w:val="000413E1"/>
    <w:rsid w:val="000418B4"/>
    <w:rsid w:val="00041E2E"/>
    <w:rsid w:val="00041EA2"/>
    <w:rsid w:val="00042778"/>
    <w:rsid w:val="00042952"/>
    <w:rsid w:val="000434C0"/>
    <w:rsid w:val="000436D8"/>
    <w:rsid w:val="00043740"/>
    <w:rsid w:val="00043C8C"/>
    <w:rsid w:val="000443F7"/>
    <w:rsid w:val="00044592"/>
    <w:rsid w:val="000447BB"/>
    <w:rsid w:val="000448E0"/>
    <w:rsid w:val="00044969"/>
    <w:rsid w:val="00044D90"/>
    <w:rsid w:val="00044E0C"/>
    <w:rsid w:val="00044FE0"/>
    <w:rsid w:val="000450C8"/>
    <w:rsid w:val="00045866"/>
    <w:rsid w:val="00045EA8"/>
    <w:rsid w:val="000462D0"/>
    <w:rsid w:val="000469E2"/>
    <w:rsid w:val="00046AD3"/>
    <w:rsid w:val="0004732E"/>
    <w:rsid w:val="000475DC"/>
    <w:rsid w:val="000504F0"/>
    <w:rsid w:val="00050BC7"/>
    <w:rsid w:val="0005122F"/>
    <w:rsid w:val="00051F52"/>
    <w:rsid w:val="00052874"/>
    <w:rsid w:val="00052F9E"/>
    <w:rsid w:val="0005350A"/>
    <w:rsid w:val="0005380B"/>
    <w:rsid w:val="00053B4D"/>
    <w:rsid w:val="0005445E"/>
    <w:rsid w:val="000547F4"/>
    <w:rsid w:val="00054810"/>
    <w:rsid w:val="00054978"/>
    <w:rsid w:val="00055AC4"/>
    <w:rsid w:val="00055BAD"/>
    <w:rsid w:val="00055FD0"/>
    <w:rsid w:val="00056093"/>
    <w:rsid w:val="00056334"/>
    <w:rsid w:val="000564EF"/>
    <w:rsid w:val="000571DC"/>
    <w:rsid w:val="00057229"/>
    <w:rsid w:val="00057579"/>
    <w:rsid w:val="000575D3"/>
    <w:rsid w:val="00057AB5"/>
    <w:rsid w:val="00057E15"/>
    <w:rsid w:val="00057F58"/>
    <w:rsid w:val="0006084F"/>
    <w:rsid w:val="00061199"/>
    <w:rsid w:val="000611EC"/>
    <w:rsid w:val="00061758"/>
    <w:rsid w:val="00061846"/>
    <w:rsid w:val="00061A27"/>
    <w:rsid w:val="000629C9"/>
    <w:rsid w:val="00063120"/>
    <w:rsid w:val="00063A66"/>
    <w:rsid w:val="00064B94"/>
    <w:rsid w:val="00064F55"/>
    <w:rsid w:val="000654DD"/>
    <w:rsid w:val="00065AD9"/>
    <w:rsid w:val="00065D23"/>
    <w:rsid w:val="00066374"/>
    <w:rsid w:val="000665D8"/>
    <w:rsid w:val="0006666F"/>
    <w:rsid w:val="00066C13"/>
    <w:rsid w:val="00066C5F"/>
    <w:rsid w:val="00067446"/>
    <w:rsid w:val="00067635"/>
    <w:rsid w:val="000676C6"/>
    <w:rsid w:val="00067E6F"/>
    <w:rsid w:val="0007015E"/>
    <w:rsid w:val="000703FA"/>
    <w:rsid w:val="000709A2"/>
    <w:rsid w:val="00070C52"/>
    <w:rsid w:val="00070CB8"/>
    <w:rsid w:val="00071404"/>
    <w:rsid w:val="0007179D"/>
    <w:rsid w:val="0007181A"/>
    <w:rsid w:val="00071B1A"/>
    <w:rsid w:val="00071EC6"/>
    <w:rsid w:val="00072822"/>
    <w:rsid w:val="00073E91"/>
    <w:rsid w:val="00073ED0"/>
    <w:rsid w:val="00074A19"/>
    <w:rsid w:val="00074BF1"/>
    <w:rsid w:val="00076636"/>
    <w:rsid w:val="00076B06"/>
    <w:rsid w:val="00076B8D"/>
    <w:rsid w:val="00076E85"/>
    <w:rsid w:val="00077A88"/>
    <w:rsid w:val="00077BEB"/>
    <w:rsid w:val="0008085C"/>
    <w:rsid w:val="0008124B"/>
    <w:rsid w:val="000816E2"/>
    <w:rsid w:val="00081963"/>
    <w:rsid w:val="000828C5"/>
    <w:rsid w:val="00082A5D"/>
    <w:rsid w:val="0008318E"/>
    <w:rsid w:val="0008399C"/>
    <w:rsid w:val="00083A60"/>
    <w:rsid w:val="00083A78"/>
    <w:rsid w:val="00083EA2"/>
    <w:rsid w:val="0008442E"/>
    <w:rsid w:val="00084475"/>
    <w:rsid w:val="00084719"/>
    <w:rsid w:val="00084A92"/>
    <w:rsid w:val="00084D67"/>
    <w:rsid w:val="00084ECD"/>
    <w:rsid w:val="000851AE"/>
    <w:rsid w:val="000853E0"/>
    <w:rsid w:val="0008569A"/>
    <w:rsid w:val="000856F7"/>
    <w:rsid w:val="00086643"/>
    <w:rsid w:val="00086D10"/>
    <w:rsid w:val="00087002"/>
    <w:rsid w:val="00087208"/>
    <w:rsid w:val="000872BC"/>
    <w:rsid w:val="00087772"/>
    <w:rsid w:val="000906A1"/>
    <w:rsid w:val="000913FF"/>
    <w:rsid w:val="00091896"/>
    <w:rsid w:val="00092077"/>
    <w:rsid w:val="0009249E"/>
    <w:rsid w:val="00092886"/>
    <w:rsid w:val="00093CF8"/>
    <w:rsid w:val="00094232"/>
    <w:rsid w:val="00094991"/>
    <w:rsid w:val="00095628"/>
    <w:rsid w:val="00095650"/>
    <w:rsid w:val="00095767"/>
    <w:rsid w:val="00095815"/>
    <w:rsid w:val="0009645F"/>
    <w:rsid w:val="000966BD"/>
    <w:rsid w:val="0009695C"/>
    <w:rsid w:val="0009709C"/>
    <w:rsid w:val="000977BC"/>
    <w:rsid w:val="00097976"/>
    <w:rsid w:val="00097DEA"/>
    <w:rsid w:val="000A0021"/>
    <w:rsid w:val="000A0321"/>
    <w:rsid w:val="000A0427"/>
    <w:rsid w:val="000A06DA"/>
    <w:rsid w:val="000A1513"/>
    <w:rsid w:val="000A155F"/>
    <w:rsid w:val="000A1787"/>
    <w:rsid w:val="000A20EE"/>
    <w:rsid w:val="000A22EB"/>
    <w:rsid w:val="000A268E"/>
    <w:rsid w:val="000A2B23"/>
    <w:rsid w:val="000A2F12"/>
    <w:rsid w:val="000A2FC4"/>
    <w:rsid w:val="000A3258"/>
    <w:rsid w:val="000A3DE0"/>
    <w:rsid w:val="000A484E"/>
    <w:rsid w:val="000A4E3A"/>
    <w:rsid w:val="000A51BD"/>
    <w:rsid w:val="000A5795"/>
    <w:rsid w:val="000A57FF"/>
    <w:rsid w:val="000A5B1F"/>
    <w:rsid w:val="000A5FB6"/>
    <w:rsid w:val="000A62CE"/>
    <w:rsid w:val="000A640F"/>
    <w:rsid w:val="000A7968"/>
    <w:rsid w:val="000A7ABC"/>
    <w:rsid w:val="000A7D45"/>
    <w:rsid w:val="000A7E61"/>
    <w:rsid w:val="000B0006"/>
    <w:rsid w:val="000B03C2"/>
    <w:rsid w:val="000B122B"/>
    <w:rsid w:val="000B1512"/>
    <w:rsid w:val="000B1A9D"/>
    <w:rsid w:val="000B2B6B"/>
    <w:rsid w:val="000B35C1"/>
    <w:rsid w:val="000B3C1A"/>
    <w:rsid w:val="000B3D77"/>
    <w:rsid w:val="000B3E3F"/>
    <w:rsid w:val="000B3FFB"/>
    <w:rsid w:val="000B401F"/>
    <w:rsid w:val="000B40BC"/>
    <w:rsid w:val="000B44A6"/>
    <w:rsid w:val="000B45DD"/>
    <w:rsid w:val="000B4718"/>
    <w:rsid w:val="000B4A69"/>
    <w:rsid w:val="000B4A8B"/>
    <w:rsid w:val="000B56BB"/>
    <w:rsid w:val="000B58DA"/>
    <w:rsid w:val="000B5DA3"/>
    <w:rsid w:val="000B5EC1"/>
    <w:rsid w:val="000B60CE"/>
    <w:rsid w:val="000B61D9"/>
    <w:rsid w:val="000B62E8"/>
    <w:rsid w:val="000B6A78"/>
    <w:rsid w:val="000B6B5C"/>
    <w:rsid w:val="000B73A0"/>
    <w:rsid w:val="000B7C50"/>
    <w:rsid w:val="000B7E61"/>
    <w:rsid w:val="000B7F99"/>
    <w:rsid w:val="000C1390"/>
    <w:rsid w:val="000C1918"/>
    <w:rsid w:val="000C1B31"/>
    <w:rsid w:val="000C1B99"/>
    <w:rsid w:val="000C1CF0"/>
    <w:rsid w:val="000C270E"/>
    <w:rsid w:val="000C2B97"/>
    <w:rsid w:val="000C2DC1"/>
    <w:rsid w:val="000C2E84"/>
    <w:rsid w:val="000C36AC"/>
    <w:rsid w:val="000C3990"/>
    <w:rsid w:val="000C3C98"/>
    <w:rsid w:val="000C4B18"/>
    <w:rsid w:val="000C4EFD"/>
    <w:rsid w:val="000C5568"/>
    <w:rsid w:val="000C5647"/>
    <w:rsid w:val="000C5779"/>
    <w:rsid w:val="000C5927"/>
    <w:rsid w:val="000C5E32"/>
    <w:rsid w:val="000C6106"/>
    <w:rsid w:val="000C66ED"/>
    <w:rsid w:val="000C68C6"/>
    <w:rsid w:val="000C68F9"/>
    <w:rsid w:val="000C6D51"/>
    <w:rsid w:val="000C7670"/>
    <w:rsid w:val="000C7846"/>
    <w:rsid w:val="000C7B86"/>
    <w:rsid w:val="000D0474"/>
    <w:rsid w:val="000D052F"/>
    <w:rsid w:val="000D08CA"/>
    <w:rsid w:val="000D0908"/>
    <w:rsid w:val="000D147E"/>
    <w:rsid w:val="000D1606"/>
    <w:rsid w:val="000D1988"/>
    <w:rsid w:val="000D19D1"/>
    <w:rsid w:val="000D23E7"/>
    <w:rsid w:val="000D2430"/>
    <w:rsid w:val="000D27E4"/>
    <w:rsid w:val="000D2B12"/>
    <w:rsid w:val="000D2B86"/>
    <w:rsid w:val="000D2EA5"/>
    <w:rsid w:val="000D4C70"/>
    <w:rsid w:val="000D4EDD"/>
    <w:rsid w:val="000D538D"/>
    <w:rsid w:val="000D5931"/>
    <w:rsid w:val="000D5AD3"/>
    <w:rsid w:val="000D5BD6"/>
    <w:rsid w:val="000D5E62"/>
    <w:rsid w:val="000D5F8A"/>
    <w:rsid w:val="000D5FAF"/>
    <w:rsid w:val="000D5FDF"/>
    <w:rsid w:val="000D6839"/>
    <w:rsid w:val="000D6995"/>
    <w:rsid w:val="000D6F4E"/>
    <w:rsid w:val="000D76CA"/>
    <w:rsid w:val="000D7BEE"/>
    <w:rsid w:val="000E0351"/>
    <w:rsid w:val="000E11D9"/>
    <w:rsid w:val="000E1468"/>
    <w:rsid w:val="000E1556"/>
    <w:rsid w:val="000E19F9"/>
    <w:rsid w:val="000E1BFF"/>
    <w:rsid w:val="000E1E06"/>
    <w:rsid w:val="000E26F7"/>
    <w:rsid w:val="000E2CB8"/>
    <w:rsid w:val="000E32B4"/>
    <w:rsid w:val="000E4F6E"/>
    <w:rsid w:val="000E5B51"/>
    <w:rsid w:val="000E5BF0"/>
    <w:rsid w:val="000E608B"/>
    <w:rsid w:val="000E635F"/>
    <w:rsid w:val="000E6711"/>
    <w:rsid w:val="000E6BF4"/>
    <w:rsid w:val="000E71A7"/>
    <w:rsid w:val="000F02B5"/>
    <w:rsid w:val="000F1034"/>
    <w:rsid w:val="000F1E47"/>
    <w:rsid w:val="000F2188"/>
    <w:rsid w:val="000F2763"/>
    <w:rsid w:val="000F2E71"/>
    <w:rsid w:val="000F2EF9"/>
    <w:rsid w:val="000F2F46"/>
    <w:rsid w:val="000F2FF1"/>
    <w:rsid w:val="000F31B4"/>
    <w:rsid w:val="000F374C"/>
    <w:rsid w:val="000F4F3B"/>
    <w:rsid w:val="000F518B"/>
    <w:rsid w:val="000F5EEB"/>
    <w:rsid w:val="000F60A2"/>
    <w:rsid w:val="000F6119"/>
    <w:rsid w:val="000F61C9"/>
    <w:rsid w:val="000F67ED"/>
    <w:rsid w:val="000F69A7"/>
    <w:rsid w:val="000F7039"/>
    <w:rsid w:val="000F75EA"/>
    <w:rsid w:val="00100BD3"/>
    <w:rsid w:val="00101607"/>
    <w:rsid w:val="00101EEC"/>
    <w:rsid w:val="00101F46"/>
    <w:rsid w:val="00102CDB"/>
    <w:rsid w:val="00102FE6"/>
    <w:rsid w:val="00103010"/>
    <w:rsid w:val="001030BE"/>
    <w:rsid w:val="001031C5"/>
    <w:rsid w:val="00103212"/>
    <w:rsid w:val="00103600"/>
    <w:rsid w:val="00103BAE"/>
    <w:rsid w:val="00103D67"/>
    <w:rsid w:val="0010432D"/>
    <w:rsid w:val="00104E5C"/>
    <w:rsid w:val="00105AFF"/>
    <w:rsid w:val="00105F7D"/>
    <w:rsid w:val="00106A20"/>
    <w:rsid w:val="00106E7D"/>
    <w:rsid w:val="0010706D"/>
    <w:rsid w:val="00107395"/>
    <w:rsid w:val="00107928"/>
    <w:rsid w:val="00107AF2"/>
    <w:rsid w:val="00107B19"/>
    <w:rsid w:val="0011020D"/>
    <w:rsid w:val="0011091C"/>
    <w:rsid w:val="001109F5"/>
    <w:rsid w:val="00110D23"/>
    <w:rsid w:val="00110D92"/>
    <w:rsid w:val="001119DC"/>
    <w:rsid w:val="00112445"/>
    <w:rsid w:val="001126A8"/>
    <w:rsid w:val="0011315D"/>
    <w:rsid w:val="001131D4"/>
    <w:rsid w:val="00113E0F"/>
    <w:rsid w:val="001142B6"/>
    <w:rsid w:val="00114C7F"/>
    <w:rsid w:val="00115345"/>
    <w:rsid w:val="001153C1"/>
    <w:rsid w:val="00115408"/>
    <w:rsid w:val="00115B46"/>
    <w:rsid w:val="00116F8D"/>
    <w:rsid w:val="0011716F"/>
    <w:rsid w:val="00117325"/>
    <w:rsid w:val="00117362"/>
    <w:rsid w:val="001177B6"/>
    <w:rsid w:val="0011785F"/>
    <w:rsid w:val="00117EC6"/>
    <w:rsid w:val="0012057D"/>
    <w:rsid w:val="00120CFC"/>
    <w:rsid w:val="00120F70"/>
    <w:rsid w:val="00121EEA"/>
    <w:rsid w:val="001220F0"/>
    <w:rsid w:val="00122443"/>
    <w:rsid w:val="001224B7"/>
    <w:rsid w:val="00123A0D"/>
    <w:rsid w:val="00123C0A"/>
    <w:rsid w:val="001241BD"/>
    <w:rsid w:val="0012475C"/>
    <w:rsid w:val="0012487F"/>
    <w:rsid w:val="0012542A"/>
    <w:rsid w:val="001260C9"/>
    <w:rsid w:val="001263E1"/>
    <w:rsid w:val="00126802"/>
    <w:rsid w:val="001271FB"/>
    <w:rsid w:val="00127523"/>
    <w:rsid w:val="00127854"/>
    <w:rsid w:val="00127859"/>
    <w:rsid w:val="00130123"/>
    <w:rsid w:val="001305E8"/>
    <w:rsid w:val="0013122B"/>
    <w:rsid w:val="001318F2"/>
    <w:rsid w:val="00131AE1"/>
    <w:rsid w:val="00131C59"/>
    <w:rsid w:val="00131EA0"/>
    <w:rsid w:val="0013330A"/>
    <w:rsid w:val="00133493"/>
    <w:rsid w:val="001339A6"/>
    <w:rsid w:val="001340F5"/>
    <w:rsid w:val="00134F85"/>
    <w:rsid w:val="0013521E"/>
    <w:rsid w:val="0013598C"/>
    <w:rsid w:val="001360B9"/>
    <w:rsid w:val="0013645C"/>
    <w:rsid w:val="001364E2"/>
    <w:rsid w:val="00136804"/>
    <w:rsid w:val="00136B04"/>
    <w:rsid w:val="00136D91"/>
    <w:rsid w:val="00137606"/>
    <w:rsid w:val="00137631"/>
    <w:rsid w:val="001406E6"/>
    <w:rsid w:val="00141099"/>
    <w:rsid w:val="0014182E"/>
    <w:rsid w:val="00142D23"/>
    <w:rsid w:val="00144899"/>
    <w:rsid w:val="00144A24"/>
    <w:rsid w:val="0014540A"/>
    <w:rsid w:val="00145698"/>
    <w:rsid w:val="001457D7"/>
    <w:rsid w:val="001457FE"/>
    <w:rsid w:val="00145E60"/>
    <w:rsid w:val="00150270"/>
    <w:rsid w:val="00150314"/>
    <w:rsid w:val="001503DA"/>
    <w:rsid w:val="00150C67"/>
    <w:rsid w:val="0015134D"/>
    <w:rsid w:val="001529D2"/>
    <w:rsid w:val="00152CC1"/>
    <w:rsid w:val="00152D1C"/>
    <w:rsid w:val="00152D43"/>
    <w:rsid w:val="00152F10"/>
    <w:rsid w:val="001536F4"/>
    <w:rsid w:val="0015376C"/>
    <w:rsid w:val="0015387B"/>
    <w:rsid w:val="00153F9E"/>
    <w:rsid w:val="00154074"/>
    <w:rsid w:val="00154297"/>
    <w:rsid w:val="0015431B"/>
    <w:rsid w:val="00154C8A"/>
    <w:rsid w:val="00154EA3"/>
    <w:rsid w:val="00155294"/>
    <w:rsid w:val="00155766"/>
    <w:rsid w:val="00155BF8"/>
    <w:rsid w:val="00155E78"/>
    <w:rsid w:val="001561E2"/>
    <w:rsid w:val="001573A4"/>
    <w:rsid w:val="00160034"/>
    <w:rsid w:val="0016014F"/>
    <w:rsid w:val="00160695"/>
    <w:rsid w:val="0016084F"/>
    <w:rsid w:val="001609A0"/>
    <w:rsid w:val="001619D5"/>
    <w:rsid w:val="00161D08"/>
    <w:rsid w:val="00161FFE"/>
    <w:rsid w:val="0016207D"/>
    <w:rsid w:val="00162544"/>
    <w:rsid w:val="00162B15"/>
    <w:rsid w:val="00162CC9"/>
    <w:rsid w:val="00162D3A"/>
    <w:rsid w:val="001637A0"/>
    <w:rsid w:val="00163851"/>
    <w:rsid w:val="00163B9E"/>
    <w:rsid w:val="001641AA"/>
    <w:rsid w:val="00164D99"/>
    <w:rsid w:val="00165A33"/>
    <w:rsid w:val="00166A91"/>
    <w:rsid w:val="00166AFB"/>
    <w:rsid w:val="0016781A"/>
    <w:rsid w:val="0016788B"/>
    <w:rsid w:val="001700B5"/>
    <w:rsid w:val="001702D2"/>
    <w:rsid w:val="00170721"/>
    <w:rsid w:val="00170AFB"/>
    <w:rsid w:val="00170CA2"/>
    <w:rsid w:val="001717F2"/>
    <w:rsid w:val="00172AB8"/>
    <w:rsid w:val="00172C39"/>
    <w:rsid w:val="00172EC0"/>
    <w:rsid w:val="00172F3C"/>
    <w:rsid w:val="00172F42"/>
    <w:rsid w:val="00173495"/>
    <w:rsid w:val="00173770"/>
    <w:rsid w:val="001740AD"/>
    <w:rsid w:val="00174125"/>
    <w:rsid w:val="001747E3"/>
    <w:rsid w:val="001748EA"/>
    <w:rsid w:val="00175033"/>
    <w:rsid w:val="001754D1"/>
    <w:rsid w:val="001759B0"/>
    <w:rsid w:val="00175A25"/>
    <w:rsid w:val="00175B93"/>
    <w:rsid w:val="001770DA"/>
    <w:rsid w:val="00180850"/>
    <w:rsid w:val="00180905"/>
    <w:rsid w:val="00180FBD"/>
    <w:rsid w:val="00181094"/>
    <w:rsid w:val="00181B2B"/>
    <w:rsid w:val="00181C38"/>
    <w:rsid w:val="00181DE9"/>
    <w:rsid w:val="0018220C"/>
    <w:rsid w:val="00182B29"/>
    <w:rsid w:val="00182C63"/>
    <w:rsid w:val="00182E34"/>
    <w:rsid w:val="00183283"/>
    <w:rsid w:val="0018365B"/>
    <w:rsid w:val="00183AAD"/>
    <w:rsid w:val="001849F7"/>
    <w:rsid w:val="00184E32"/>
    <w:rsid w:val="001850AB"/>
    <w:rsid w:val="00185234"/>
    <w:rsid w:val="001855C8"/>
    <w:rsid w:val="00185748"/>
    <w:rsid w:val="00187359"/>
    <w:rsid w:val="00190A94"/>
    <w:rsid w:val="00190D38"/>
    <w:rsid w:val="0019127D"/>
    <w:rsid w:val="00191B58"/>
    <w:rsid w:val="00192042"/>
    <w:rsid w:val="00192252"/>
    <w:rsid w:val="00192352"/>
    <w:rsid w:val="001924CF"/>
    <w:rsid w:val="001932E2"/>
    <w:rsid w:val="0019398E"/>
    <w:rsid w:val="00193990"/>
    <w:rsid w:val="00193B5A"/>
    <w:rsid w:val="00193BAF"/>
    <w:rsid w:val="001941E5"/>
    <w:rsid w:val="00194906"/>
    <w:rsid w:val="00194C9E"/>
    <w:rsid w:val="00195016"/>
    <w:rsid w:val="00195846"/>
    <w:rsid w:val="00195921"/>
    <w:rsid w:val="00195B7C"/>
    <w:rsid w:val="00196117"/>
    <w:rsid w:val="0019706D"/>
    <w:rsid w:val="001970F7"/>
    <w:rsid w:val="001978CB"/>
    <w:rsid w:val="001A0A33"/>
    <w:rsid w:val="001A1EA5"/>
    <w:rsid w:val="001A2612"/>
    <w:rsid w:val="001A2A74"/>
    <w:rsid w:val="001A2D89"/>
    <w:rsid w:val="001A42CA"/>
    <w:rsid w:val="001A4522"/>
    <w:rsid w:val="001A4AB9"/>
    <w:rsid w:val="001A4C7B"/>
    <w:rsid w:val="001A5357"/>
    <w:rsid w:val="001A58A3"/>
    <w:rsid w:val="001A5FDF"/>
    <w:rsid w:val="001A64D8"/>
    <w:rsid w:val="001A654A"/>
    <w:rsid w:val="001A701E"/>
    <w:rsid w:val="001A76F4"/>
    <w:rsid w:val="001A76FD"/>
    <w:rsid w:val="001A7F90"/>
    <w:rsid w:val="001B1002"/>
    <w:rsid w:val="001B1F23"/>
    <w:rsid w:val="001B23A8"/>
    <w:rsid w:val="001B2C82"/>
    <w:rsid w:val="001B3B48"/>
    <w:rsid w:val="001B3F43"/>
    <w:rsid w:val="001B44F5"/>
    <w:rsid w:val="001B464C"/>
    <w:rsid w:val="001B4A7D"/>
    <w:rsid w:val="001B4AD3"/>
    <w:rsid w:val="001B5392"/>
    <w:rsid w:val="001B54AA"/>
    <w:rsid w:val="001B631A"/>
    <w:rsid w:val="001B658D"/>
    <w:rsid w:val="001B68BC"/>
    <w:rsid w:val="001B6D0D"/>
    <w:rsid w:val="001B7F0E"/>
    <w:rsid w:val="001B7F56"/>
    <w:rsid w:val="001C0387"/>
    <w:rsid w:val="001C0AA4"/>
    <w:rsid w:val="001C0C67"/>
    <w:rsid w:val="001C1CBC"/>
    <w:rsid w:val="001C1E0A"/>
    <w:rsid w:val="001C2116"/>
    <w:rsid w:val="001C2745"/>
    <w:rsid w:val="001C32A0"/>
    <w:rsid w:val="001C38CF"/>
    <w:rsid w:val="001C38E9"/>
    <w:rsid w:val="001C3D8E"/>
    <w:rsid w:val="001C44EE"/>
    <w:rsid w:val="001C4C9B"/>
    <w:rsid w:val="001C4CA7"/>
    <w:rsid w:val="001C4FE3"/>
    <w:rsid w:val="001C5277"/>
    <w:rsid w:val="001C5303"/>
    <w:rsid w:val="001C58C9"/>
    <w:rsid w:val="001C6E0D"/>
    <w:rsid w:val="001C7294"/>
    <w:rsid w:val="001C7D10"/>
    <w:rsid w:val="001D007D"/>
    <w:rsid w:val="001D0168"/>
    <w:rsid w:val="001D0473"/>
    <w:rsid w:val="001D0BFB"/>
    <w:rsid w:val="001D1CA9"/>
    <w:rsid w:val="001D2195"/>
    <w:rsid w:val="001D2326"/>
    <w:rsid w:val="001D24B0"/>
    <w:rsid w:val="001D26FC"/>
    <w:rsid w:val="001D2702"/>
    <w:rsid w:val="001D2CBB"/>
    <w:rsid w:val="001D34C8"/>
    <w:rsid w:val="001D36EA"/>
    <w:rsid w:val="001D406D"/>
    <w:rsid w:val="001D4EB1"/>
    <w:rsid w:val="001D576F"/>
    <w:rsid w:val="001D60EE"/>
    <w:rsid w:val="001D6104"/>
    <w:rsid w:val="001D6210"/>
    <w:rsid w:val="001D6296"/>
    <w:rsid w:val="001D6541"/>
    <w:rsid w:val="001D6758"/>
    <w:rsid w:val="001D6E2B"/>
    <w:rsid w:val="001D759F"/>
    <w:rsid w:val="001D7A5A"/>
    <w:rsid w:val="001D7AC4"/>
    <w:rsid w:val="001D7D7B"/>
    <w:rsid w:val="001E0FAD"/>
    <w:rsid w:val="001E1680"/>
    <w:rsid w:val="001E1955"/>
    <w:rsid w:val="001E2396"/>
    <w:rsid w:val="001E2E8A"/>
    <w:rsid w:val="001E329C"/>
    <w:rsid w:val="001E33D2"/>
    <w:rsid w:val="001E35E3"/>
    <w:rsid w:val="001E37BF"/>
    <w:rsid w:val="001E39BA"/>
    <w:rsid w:val="001E3AEA"/>
    <w:rsid w:val="001E4BF8"/>
    <w:rsid w:val="001E4F41"/>
    <w:rsid w:val="001E51B2"/>
    <w:rsid w:val="001E5D55"/>
    <w:rsid w:val="001E67D1"/>
    <w:rsid w:val="001E75B4"/>
    <w:rsid w:val="001E7F3A"/>
    <w:rsid w:val="001E7F76"/>
    <w:rsid w:val="001F09FA"/>
    <w:rsid w:val="001F0CB1"/>
    <w:rsid w:val="001F1062"/>
    <w:rsid w:val="001F1500"/>
    <w:rsid w:val="001F1647"/>
    <w:rsid w:val="001F1FFF"/>
    <w:rsid w:val="001F2158"/>
    <w:rsid w:val="001F263F"/>
    <w:rsid w:val="001F278B"/>
    <w:rsid w:val="001F2830"/>
    <w:rsid w:val="001F2AB4"/>
    <w:rsid w:val="001F2D0A"/>
    <w:rsid w:val="001F2D1C"/>
    <w:rsid w:val="001F2F92"/>
    <w:rsid w:val="001F3954"/>
    <w:rsid w:val="001F3967"/>
    <w:rsid w:val="001F41DE"/>
    <w:rsid w:val="001F41E1"/>
    <w:rsid w:val="001F44D3"/>
    <w:rsid w:val="001F48EE"/>
    <w:rsid w:val="001F57E5"/>
    <w:rsid w:val="001F592A"/>
    <w:rsid w:val="001F5F3D"/>
    <w:rsid w:val="001F601E"/>
    <w:rsid w:val="001F64A2"/>
    <w:rsid w:val="001F6A18"/>
    <w:rsid w:val="001F73CD"/>
    <w:rsid w:val="001F74F9"/>
    <w:rsid w:val="001F77B7"/>
    <w:rsid w:val="001F7D89"/>
    <w:rsid w:val="001F7D94"/>
    <w:rsid w:val="001F7ED9"/>
    <w:rsid w:val="00200155"/>
    <w:rsid w:val="00200246"/>
    <w:rsid w:val="00200463"/>
    <w:rsid w:val="00200F1C"/>
    <w:rsid w:val="002011A5"/>
    <w:rsid w:val="002017EA"/>
    <w:rsid w:val="002019E1"/>
    <w:rsid w:val="00201DCF"/>
    <w:rsid w:val="0020243E"/>
    <w:rsid w:val="002024BA"/>
    <w:rsid w:val="00202898"/>
    <w:rsid w:val="002028DD"/>
    <w:rsid w:val="002029E7"/>
    <w:rsid w:val="002041A8"/>
    <w:rsid w:val="0020431C"/>
    <w:rsid w:val="002048B9"/>
    <w:rsid w:val="00204C63"/>
    <w:rsid w:val="00204DE8"/>
    <w:rsid w:val="002051A7"/>
    <w:rsid w:val="00206666"/>
    <w:rsid w:val="00206E77"/>
    <w:rsid w:val="002070B5"/>
    <w:rsid w:val="002072E0"/>
    <w:rsid w:val="00207689"/>
    <w:rsid w:val="00207979"/>
    <w:rsid w:val="00207A4D"/>
    <w:rsid w:val="002107EC"/>
    <w:rsid w:val="002108F2"/>
    <w:rsid w:val="00210FEB"/>
    <w:rsid w:val="00211021"/>
    <w:rsid w:val="00211BAC"/>
    <w:rsid w:val="0021200A"/>
    <w:rsid w:val="00212E25"/>
    <w:rsid w:val="002136DE"/>
    <w:rsid w:val="00213B4E"/>
    <w:rsid w:val="00213D6C"/>
    <w:rsid w:val="00213EA3"/>
    <w:rsid w:val="00214311"/>
    <w:rsid w:val="002149A0"/>
    <w:rsid w:val="00214A93"/>
    <w:rsid w:val="00214F26"/>
    <w:rsid w:val="00214F7B"/>
    <w:rsid w:val="002157E2"/>
    <w:rsid w:val="00215AC0"/>
    <w:rsid w:val="00215BB8"/>
    <w:rsid w:val="00215F86"/>
    <w:rsid w:val="002160D7"/>
    <w:rsid w:val="0021644A"/>
    <w:rsid w:val="002168B8"/>
    <w:rsid w:val="00216AA9"/>
    <w:rsid w:val="00217073"/>
    <w:rsid w:val="00217F11"/>
    <w:rsid w:val="002206CD"/>
    <w:rsid w:val="00220858"/>
    <w:rsid w:val="00221020"/>
    <w:rsid w:val="00221B4C"/>
    <w:rsid w:val="00222132"/>
    <w:rsid w:val="0022260A"/>
    <w:rsid w:val="0022335D"/>
    <w:rsid w:val="002241AB"/>
    <w:rsid w:val="00224320"/>
    <w:rsid w:val="0022449D"/>
    <w:rsid w:val="00224741"/>
    <w:rsid w:val="0022531F"/>
    <w:rsid w:val="00225325"/>
    <w:rsid w:val="00226139"/>
    <w:rsid w:val="00226387"/>
    <w:rsid w:val="00226875"/>
    <w:rsid w:val="0022709A"/>
    <w:rsid w:val="00227C2D"/>
    <w:rsid w:val="00227E38"/>
    <w:rsid w:val="00230120"/>
    <w:rsid w:val="0023035E"/>
    <w:rsid w:val="00230442"/>
    <w:rsid w:val="00230CA6"/>
    <w:rsid w:val="00230DDD"/>
    <w:rsid w:val="00231290"/>
    <w:rsid w:val="00231308"/>
    <w:rsid w:val="00231329"/>
    <w:rsid w:val="00231434"/>
    <w:rsid w:val="00231F4F"/>
    <w:rsid w:val="00232925"/>
    <w:rsid w:val="002332BB"/>
    <w:rsid w:val="00233364"/>
    <w:rsid w:val="002338EA"/>
    <w:rsid w:val="002339E9"/>
    <w:rsid w:val="00233E0F"/>
    <w:rsid w:val="0023433F"/>
    <w:rsid w:val="002346B4"/>
    <w:rsid w:val="00234C12"/>
    <w:rsid w:val="00234D0E"/>
    <w:rsid w:val="0023557D"/>
    <w:rsid w:val="00235EEE"/>
    <w:rsid w:val="002361BE"/>
    <w:rsid w:val="002362C9"/>
    <w:rsid w:val="0023636C"/>
    <w:rsid w:val="00236801"/>
    <w:rsid w:val="0023691B"/>
    <w:rsid w:val="00236BB7"/>
    <w:rsid w:val="00236F68"/>
    <w:rsid w:val="0023722B"/>
    <w:rsid w:val="002375C0"/>
    <w:rsid w:val="00237A92"/>
    <w:rsid w:val="00237B48"/>
    <w:rsid w:val="002404DF"/>
    <w:rsid w:val="002406FB"/>
    <w:rsid w:val="002409DB"/>
    <w:rsid w:val="00240C1B"/>
    <w:rsid w:val="00240E7C"/>
    <w:rsid w:val="002419AC"/>
    <w:rsid w:val="00241A01"/>
    <w:rsid w:val="00241A99"/>
    <w:rsid w:val="00241FF1"/>
    <w:rsid w:val="00242314"/>
    <w:rsid w:val="00242EE0"/>
    <w:rsid w:val="002435CC"/>
    <w:rsid w:val="0024418A"/>
    <w:rsid w:val="002448FC"/>
    <w:rsid w:val="0024498F"/>
    <w:rsid w:val="00244A42"/>
    <w:rsid w:val="00245027"/>
    <w:rsid w:val="002450B8"/>
    <w:rsid w:val="00245E93"/>
    <w:rsid w:val="0024733E"/>
    <w:rsid w:val="002473AF"/>
    <w:rsid w:val="00247617"/>
    <w:rsid w:val="0025093A"/>
    <w:rsid w:val="00250CCF"/>
    <w:rsid w:val="00251AD4"/>
    <w:rsid w:val="00252053"/>
    <w:rsid w:val="00253778"/>
    <w:rsid w:val="0025392F"/>
    <w:rsid w:val="00253CF5"/>
    <w:rsid w:val="00253D1F"/>
    <w:rsid w:val="0025468E"/>
    <w:rsid w:val="00254BD8"/>
    <w:rsid w:val="002550D9"/>
    <w:rsid w:val="002551C5"/>
    <w:rsid w:val="002551E5"/>
    <w:rsid w:val="00255A0D"/>
    <w:rsid w:val="002565AF"/>
    <w:rsid w:val="00256AFF"/>
    <w:rsid w:val="00257454"/>
    <w:rsid w:val="0025770F"/>
    <w:rsid w:val="0025771D"/>
    <w:rsid w:val="00257D4F"/>
    <w:rsid w:val="00260B5C"/>
    <w:rsid w:val="00260B7B"/>
    <w:rsid w:val="002613D9"/>
    <w:rsid w:val="00261550"/>
    <w:rsid w:val="00261754"/>
    <w:rsid w:val="002618C0"/>
    <w:rsid w:val="00261DAB"/>
    <w:rsid w:val="002623DB"/>
    <w:rsid w:val="00262649"/>
    <w:rsid w:val="00262695"/>
    <w:rsid w:val="00262AE3"/>
    <w:rsid w:val="00263281"/>
    <w:rsid w:val="002635B6"/>
    <w:rsid w:val="002637FB"/>
    <w:rsid w:val="002640ED"/>
    <w:rsid w:val="00264160"/>
    <w:rsid w:val="00264480"/>
    <w:rsid w:val="00265C7D"/>
    <w:rsid w:val="00265E37"/>
    <w:rsid w:val="00265E8B"/>
    <w:rsid w:val="00266269"/>
    <w:rsid w:val="00266665"/>
    <w:rsid w:val="002667F1"/>
    <w:rsid w:val="00266C8B"/>
    <w:rsid w:val="00266E5E"/>
    <w:rsid w:val="00266FC2"/>
    <w:rsid w:val="002672B0"/>
    <w:rsid w:val="0026732A"/>
    <w:rsid w:val="002673BB"/>
    <w:rsid w:val="002676B9"/>
    <w:rsid w:val="00267756"/>
    <w:rsid w:val="0026ABF2"/>
    <w:rsid w:val="00270715"/>
    <w:rsid w:val="00270953"/>
    <w:rsid w:val="002709D1"/>
    <w:rsid w:val="00271D28"/>
    <w:rsid w:val="00271E1D"/>
    <w:rsid w:val="00271E66"/>
    <w:rsid w:val="00272157"/>
    <w:rsid w:val="00272704"/>
    <w:rsid w:val="00272D08"/>
    <w:rsid w:val="00272EC0"/>
    <w:rsid w:val="00274A50"/>
    <w:rsid w:val="00274B5B"/>
    <w:rsid w:val="00274E21"/>
    <w:rsid w:val="00274EB4"/>
    <w:rsid w:val="002760A7"/>
    <w:rsid w:val="00276396"/>
    <w:rsid w:val="002766AF"/>
    <w:rsid w:val="002768D4"/>
    <w:rsid w:val="002769F6"/>
    <w:rsid w:val="00276D01"/>
    <w:rsid w:val="00276FBC"/>
    <w:rsid w:val="00276FE7"/>
    <w:rsid w:val="00277445"/>
    <w:rsid w:val="00277886"/>
    <w:rsid w:val="002778C0"/>
    <w:rsid w:val="00277B90"/>
    <w:rsid w:val="00277BBE"/>
    <w:rsid w:val="00277E1D"/>
    <w:rsid w:val="00280885"/>
    <w:rsid w:val="00280BC0"/>
    <w:rsid w:val="00280CC4"/>
    <w:rsid w:val="00281D96"/>
    <w:rsid w:val="002820D5"/>
    <w:rsid w:val="00282CE2"/>
    <w:rsid w:val="0028303C"/>
    <w:rsid w:val="00283622"/>
    <w:rsid w:val="002841B5"/>
    <w:rsid w:val="00284DF1"/>
    <w:rsid w:val="0028505E"/>
    <w:rsid w:val="00285BA5"/>
    <w:rsid w:val="00285DC7"/>
    <w:rsid w:val="002865A5"/>
    <w:rsid w:val="002868AD"/>
    <w:rsid w:val="00286CF6"/>
    <w:rsid w:val="00286E05"/>
    <w:rsid w:val="00286F55"/>
    <w:rsid w:val="00286FAD"/>
    <w:rsid w:val="00287214"/>
    <w:rsid w:val="00287782"/>
    <w:rsid w:val="00287ED1"/>
    <w:rsid w:val="00290397"/>
    <w:rsid w:val="0029050A"/>
    <w:rsid w:val="00291230"/>
    <w:rsid w:val="0029140B"/>
    <w:rsid w:val="00291E64"/>
    <w:rsid w:val="00292E59"/>
    <w:rsid w:val="00292FE3"/>
    <w:rsid w:val="0029304F"/>
    <w:rsid w:val="00293D9E"/>
    <w:rsid w:val="00294BFF"/>
    <w:rsid w:val="00294D1B"/>
    <w:rsid w:val="0029551D"/>
    <w:rsid w:val="002959F6"/>
    <w:rsid w:val="00296C70"/>
    <w:rsid w:val="00297258"/>
    <w:rsid w:val="002975A8"/>
    <w:rsid w:val="002976AA"/>
    <w:rsid w:val="002976E6"/>
    <w:rsid w:val="00297BB0"/>
    <w:rsid w:val="002A03B3"/>
    <w:rsid w:val="002A05B8"/>
    <w:rsid w:val="002A279F"/>
    <w:rsid w:val="002A2D7C"/>
    <w:rsid w:val="002A2FAB"/>
    <w:rsid w:val="002A31E1"/>
    <w:rsid w:val="002A3458"/>
    <w:rsid w:val="002A40E3"/>
    <w:rsid w:val="002A469E"/>
    <w:rsid w:val="002A53E2"/>
    <w:rsid w:val="002A567C"/>
    <w:rsid w:val="002A580E"/>
    <w:rsid w:val="002A5A27"/>
    <w:rsid w:val="002A60E3"/>
    <w:rsid w:val="002A6719"/>
    <w:rsid w:val="002A6863"/>
    <w:rsid w:val="002A79EC"/>
    <w:rsid w:val="002A7A4A"/>
    <w:rsid w:val="002B114D"/>
    <w:rsid w:val="002B13B1"/>
    <w:rsid w:val="002B151A"/>
    <w:rsid w:val="002B1571"/>
    <w:rsid w:val="002B1DA1"/>
    <w:rsid w:val="002B2578"/>
    <w:rsid w:val="002B3049"/>
    <w:rsid w:val="002B34C5"/>
    <w:rsid w:val="002B4030"/>
    <w:rsid w:val="002B4730"/>
    <w:rsid w:val="002B5108"/>
    <w:rsid w:val="002B54C3"/>
    <w:rsid w:val="002B6519"/>
    <w:rsid w:val="002B691A"/>
    <w:rsid w:val="002B69E4"/>
    <w:rsid w:val="002B6A10"/>
    <w:rsid w:val="002B6D57"/>
    <w:rsid w:val="002B6F6B"/>
    <w:rsid w:val="002B7258"/>
    <w:rsid w:val="002C087B"/>
    <w:rsid w:val="002C0D98"/>
    <w:rsid w:val="002C0ED7"/>
    <w:rsid w:val="002C1178"/>
    <w:rsid w:val="002C1297"/>
    <w:rsid w:val="002C1384"/>
    <w:rsid w:val="002C1B4D"/>
    <w:rsid w:val="002C222C"/>
    <w:rsid w:val="002C2285"/>
    <w:rsid w:val="002C2D67"/>
    <w:rsid w:val="002C2FED"/>
    <w:rsid w:val="002C3339"/>
    <w:rsid w:val="002C3349"/>
    <w:rsid w:val="002C3563"/>
    <w:rsid w:val="002C3B26"/>
    <w:rsid w:val="002C4FDF"/>
    <w:rsid w:val="002C5418"/>
    <w:rsid w:val="002C55E0"/>
    <w:rsid w:val="002C56D0"/>
    <w:rsid w:val="002C6F33"/>
    <w:rsid w:val="002C73E8"/>
    <w:rsid w:val="002C7443"/>
    <w:rsid w:val="002C7577"/>
    <w:rsid w:val="002C76FC"/>
    <w:rsid w:val="002C7E56"/>
    <w:rsid w:val="002D019D"/>
    <w:rsid w:val="002D0461"/>
    <w:rsid w:val="002D0BCE"/>
    <w:rsid w:val="002D0C6D"/>
    <w:rsid w:val="002D1336"/>
    <w:rsid w:val="002D1417"/>
    <w:rsid w:val="002D1798"/>
    <w:rsid w:val="002D26CC"/>
    <w:rsid w:val="002D3BAB"/>
    <w:rsid w:val="002D449B"/>
    <w:rsid w:val="002D48D0"/>
    <w:rsid w:val="002D4A75"/>
    <w:rsid w:val="002D4EF9"/>
    <w:rsid w:val="002D51A8"/>
    <w:rsid w:val="002D54CF"/>
    <w:rsid w:val="002D5A80"/>
    <w:rsid w:val="002D5EBA"/>
    <w:rsid w:val="002D6602"/>
    <w:rsid w:val="002D7628"/>
    <w:rsid w:val="002E0563"/>
    <w:rsid w:val="002E0697"/>
    <w:rsid w:val="002E181D"/>
    <w:rsid w:val="002E1D88"/>
    <w:rsid w:val="002E2013"/>
    <w:rsid w:val="002E2B22"/>
    <w:rsid w:val="002E2ECD"/>
    <w:rsid w:val="002E41AC"/>
    <w:rsid w:val="002E429F"/>
    <w:rsid w:val="002E4336"/>
    <w:rsid w:val="002E488C"/>
    <w:rsid w:val="002E4E1D"/>
    <w:rsid w:val="002E5CCE"/>
    <w:rsid w:val="002E5CEA"/>
    <w:rsid w:val="002E5D03"/>
    <w:rsid w:val="002E5EE8"/>
    <w:rsid w:val="002E6084"/>
    <w:rsid w:val="002E6AB6"/>
    <w:rsid w:val="002E6EA4"/>
    <w:rsid w:val="002E71C3"/>
    <w:rsid w:val="002E742C"/>
    <w:rsid w:val="002E7658"/>
    <w:rsid w:val="002E7C54"/>
    <w:rsid w:val="002F0000"/>
    <w:rsid w:val="002F0101"/>
    <w:rsid w:val="002F04EB"/>
    <w:rsid w:val="002F0B78"/>
    <w:rsid w:val="002F0BF4"/>
    <w:rsid w:val="002F0E66"/>
    <w:rsid w:val="002F15B2"/>
    <w:rsid w:val="002F2500"/>
    <w:rsid w:val="002F2882"/>
    <w:rsid w:val="002F29E5"/>
    <w:rsid w:val="002F2A17"/>
    <w:rsid w:val="002F3590"/>
    <w:rsid w:val="002F3786"/>
    <w:rsid w:val="002F37B1"/>
    <w:rsid w:val="002F408B"/>
    <w:rsid w:val="002F43BD"/>
    <w:rsid w:val="002F4422"/>
    <w:rsid w:val="002F467E"/>
    <w:rsid w:val="002F4D71"/>
    <w:rsid w:val="002F52B6"/>
    <w:rsid w:val="002F5620"/>
    <w:rsid w:val="002F5A6D"/>
    <w:rsid w:val="002F5B1E"/>
    <w:rsid w:val="002F5D1B"/>
    <w:rsid w:val="002F5DA6"/>
    <w:rsid w:val="002F6368"/>
    <w:rsid w:val="002F63C7"/>
    <w:rsid w:val="002F66F5"/>
    <w:rsid w:val="002F672C"/>
    <w:rsid w:val="002F6B65"/>
    <w:rsid w:val="002F6BD5"/>
    <w:rsid w:val="002F6E29"/>
    <w:rsid w:val="002F6E61"/>
    <w:rsid w:val="002F721F"/>
    <w:rsid w:val="002F7A1D"/>
    <w:rsid w:val="002F7CD7"/>
    <w:rsid w:val="002F7D1A"/>
    <w:rsid w:val="002F7F1F"/>
    <w:rsid w:val="00300661"/>
    <w:rsid w:val="0030074C"/>
    <w:rsid w:val="00300BFA"/>
    <w:rsid w:val="00300C00"/>
    <w:rsid w:val="00300FB6"/>
    <w:rsid w:val="00302EFC"/>
    <w:rsid w:val="00303110"/>
    <w:rsid w:val="003031C2"/>
    <w:rsid w:val="003034D2"/>
    <w:rsid w:val="0030357A"/>
    <w:rsid w:val="003039F2"/>
    <w:rsid w:val="00303B60"/>
    <w:rsid w:val="00303B90"/>
    <w:rsid w:val="00303C96"/>
    <w:rsid w:val="003040F7"/>
    <w:rsid w:val="00304B25"/>
    <w:rsid w:val="00304FF7"/>
    <w:rsid w:val="003050D5"/>
    <w:rsid w:val="00305D35"/>
    <w:rsid w:val="00305DB1"/>
    <w:rsid w:val="00305E6B"/>
    <w:rsid w:val="003061C7"/>
    <w:rsid w:val="0030628D"/>
    <w:rsid w:val="00306816"/>
    <w:rsid w:val="00306A4D"/>
    <w:rsid w:val="00306E91"/>
    <w:rsid w:val="00307B58"/>
    <w:rsid w:val="003105DE"/>
    <w:rsid w:val="00310951"/>
    <w:rsid w:val="00310D8D"/>
    <w:rsid w:val="00311A90"/>
    <w:rsid w:val="00311D15"/>
    <w:rsid w:val="00311D3B"/>
    <w:rsid w:val="003121A0"/>
    <w:rsid w:val="00312E52"/>
    <w:rsid w:val="00314025"/>
    <w:rsid w:val="00314A33"/>
    <w:rsid w:val="003154A8"/>
    <w:rsid w:val="003161CD"/>
    <w:rsid w:val="003162CB"/>
    <w:rsid w:val="00316403"/>
    <w:rsid w:val="00316627"/>
    <w:rsid w:val="00316E4B"/>
    <w:rsid w:val="00317051"/>
    <w:rsid w:val="00317CBF"/>
    <w:rsid w:val="00317D85"/>
    <w:rsid w:val="0032030B"/>
    <w:rsid w:val="00320765"/>
    <w:rsid w:val="00320990"/>
    <w:rsid w:val="00323CA5"/>
    <w:rsid w:val="003245E4"/>
    <w:rsid w:val="00324790"/>
    <w:rsid w:val="00325AFC"/>
    <w:rsid w:val="003260E2"/>
    <w:rsid w:val="00326CA3"/>
    <w:rsid w:val="00326E93"/>
    <w:rsid w:val="00326EA1"/>
    <w:rsid w:val="00326F19"/>
    <w:rsid w:val="00327453"/>
    <w:rsid w:val="0032777E"/>
    <w:rsid w:val="003303F5"/>
    <w:rsid w:val="00330789"/>
    <w:rsid w:val="003308D4"/>
    <w:rsid w:val="00330B04"/>
    <w:rsid w:val="00330E93"/>
    <w:rsid w:val="00331246"/>
    <w:rsid w:val="003316D8"/>
    <w:rsid w:val="003322EC"/>
    <w:rsid w:val="00332809"/>
    <w:rsid w:val="00332CE2"/>
    <w:rsid w:val="003332F9"/>
    <w:rsid w:val="00333595"/>
    <w:rsid w:val="003335A3"/>
    <w:rsid w:val="00333C73"/>
    <w:rsid w:val="00333E48"/>
    <w:rsid w:val="00333FF8"/>
    <w:rsid w:val="0033433B"/>
    <w:rsid w:val="003343A8"/>
    <w:rsid w:val="00334471"/>
    <w:rsid w:val="00334703"/>
    <w:rsid w:val="00334CEA"/>
    <w:rsid w:val="00334D1F"/>
    <w:rsid w:val="00334FB3"/>
    <w:rsid w:val="00335629"/>
    <w:rsid w:val="00335EA6"/>
    <w:rsid w:val="00336F52"/>
    <w:rsid w:val="00337300"/>
    <w:rsid w:val="00337824"/>
    <w:rsid w:val="00337B46"/>
    <w:rsid w:val="00340069"/>
    <w:rsid w:val="0034009F"/>
    <w:rsid w:val="0034055D"/>
    <w:rsid w:val="003406F8"/>
    <w:rsid w:val="0034089B"/>
    <w:rsid w:val="00340D05"/>
    <w:rsid w:val="0034107B"/>
    <w:rsid w:val="003412B9"/>
    <w:rsid w:val="00341BF7"/>
    <w:rsid w:val="00342A0E"/>
    <w:rsid w:val="00342B86"/>
    <w:rsid w:val="00342F4F"/>
    <w:rsid w:val="0034309E"/>
    <w:rsid w:val="003434AC"/>
    <w:rsid w:val="003435B6"/>
    <w:rsid w:val="003436CC"/>
    <w:rsid w:val="00343EA6"/>
    <w:rsid w:val="0034473E"/>
    <w:rsid w:val="0034496A"/>
    <w:rsid w:val="0034540E"/>
    <w:rsid w:val="00345A98"/>
    <w:rsid w:val="00345BED"/>
    <w:rsid w:val="003460E3"/>
    <w:rsid w:val="003463D1"/>
    <w:rsid w:val="003468C5"/>
    <w:rsid w:val="00347A08"/>
    <w:rsid w:val="00347C0D"/>
    <w:rsid w:val="003506E4"/>
    <w:rsid w:val="00351BF1"/>
    <w:rsid w:val="00351E61"/>
    <w:rsid w:val="00352D9B"/>
    <w:rsid w:val="00352DBD"/>
    <w:rsid w:val="00353459"/>
    <w:rsid w:val="00353B0C"/>
    <w:rsid w:val="00353DE0"/>
    <w:rsid w:val="00353FE3"/>
    <w:rsid w:val="003542BC"/>
    <w:rsid w:val="003542CE"/>
    <w:rsid w:val="0035451B"/>
    <w:rsid w:val="00354984"/>
    <w:rsid w:val="00354BE3"/>
    <w:rsid w:val="00354DA8"/>
    <w:rsid w:val="00354E62"/>
    <w:rsid w:val="00355396"/>
    <w:rsid w:val="0035556B"/>
    <w:rsid w:val="003557FA"/>
    <w:rsid w:val="00355926"/>
    <w:rsid w:val="00355D4A"/>
    <w:rsid w:val="00355D52"/>
    <w:rsid w:val="00355EAA"/>
    <w:rsid w:val="00356CD8"/>
    <w:rsid w:val="003571C0"/>
    <w:rsid w:val="003574A6"/>
    <w:rsid w:val="003577CF"/>
    <w:rsid w:val="00357C09"/>
    <w:rsid w:val="00357C30"/>
    <w:rsid w:val="003601A3"/>
    <w:rsid w:val="00360A0E"/>
    <w:rsid w:val="00360BA7"/>
    <w:rsid w:val="00360D38"/>
    <w:rsid w:val="003614E3"/>
    <w:rsid w:val="00361961"/>
    <w:rsid w:val="00361A45"/>
    <w:rsid w:val="003626E1"/>
    <w:rsid w:val="00362D88"/>
    <w:rsid w:val="00362D97"/>
    <w:rsid w:val="00362D9E"/>
    <w:rsid w:val="00362F42"/>
    <w:rsid w:val="0036342E"/>
    <w:rsid w:val="00363961"/>
    <w:rsid w:val="00364D11"/>
    <w:rsid w:val="00364F97"/>
    <w:rsid w:val="00365F54"/>
    <w:rsid w:val="003662B4"/>
    <w:rsid w:val="0036637F"/>
    <w:rsid w:val="003665FC"/>
    <w:rsid w:val="00367106"/>
    <w:rsid w:val="003676FC"/>
    <w:rsid w:val="0037068A"/>
    <w:rsid w:val="00370E04"/>
    <w:rsid w:val="00370FE8"/>
    <w:rsid w:val="0037148A"/>
    <w:rsid w:val="00371557"/>
    <w:rsid w:val="00371804"/>
    <w:rsid w:val="00371972"/>
    <w:rsid w:val="00371FC1"/>
    <w:rsid w:val="003723AA"/>
    <w:rsid w:val="003725D7"/>
    <w:rsid w:val="003734D2"/>
    <w:rsid w:val="00373701"/>
    <w:rsid w:val="0037386B"/>
    <w:rsid w:val="00373F94"/>
    <w:rsid w:val="00374340"/>
    <w:rsid w:val="003743B0"/>
    <w:rsid w:val="003744E2"/>
    <w:rsid w:val="00374642"/>
    <w:rsid w:val="003746A5"/>
    <w:rsid w:val="003750BA"/>
    <w:rsid w:val="00375E9A"/>
    <w:rsid w:val="0037605E"/>
    <w:rsid w:val="00376B2F"/>
    <w:rsid w:val="00376DB7"/>
    <w:rsid w:val="003800F3"/>
    <w:rsid w:val="003802D8"/>
    <w:rsid w:val="00380891"/>
    <w:rsid w:val="00380EFA"/>
    <w:rsid w:val="003816E8"/>
    <w:rsid w:val="00381A68"/>
    <w:rsid w:val="00381EAE"/>
    <w:rsid w:val="00382B71"/>
    <w:rsid w:val="0038367A"/>
    <w:rsid w:val="00383A01"/>
    <w:rsid w:val="003842EB"/>
    <w:rsid w:val="00384F7B"/>
    <w:rsid w:val="003859B2"/>
    <w:rsid w:val="00385B38"/>
    <w:rsid w:val="00385ECE"/>
    <w:rsid w:val="00386017"/>
    <w:rsid w:val="003860AE"/>
    <w:rsid w:val="00386170"/>
    <w:rsid w:val="0038625E"/>
    <w:rsid w:val="003862E5"/>
    <w:rsid w:val="003863B0"/>
    <w:rsid w:val="0038654F"/>
    <w:rsid w:val="00386779"/>
    <w:rsid w:val="0038738D"/>
    <w:rsid w:val="00387589"/>
    <w:rsid w:val="0038760B"/>
    <w:rsid w:val="003879D6"/>
    <w:rsid w:val="00387BEF"/>
    <w:rsid w:val="00387C10"/>
    <w:rsid w:val="00387CC8"/>
    <w:rsid w:val="00390CBC"/>
    <w:rsid w:val="00390CC9"/>
    <w:rsid w:val="00390D4F"/>
    <w:rsid w:val="003910CC"/>
    <w:rsid w:val="0039186E"/>
    <w:rsid w:val="00391F87"/>
    <w:rsid w:val="00392245"/>
    <w:rsid w:val="003923C6"/>
    <w:rsid w:val="0039268F"/>
    <w:rsid w:val="0039285B"/>
    <w:rsid w:val="0039337B"/>
    <w:rsid w:val="003936C8"/>
    <w:rsid w:val="00393DB8"/>
    <w:rsid w:val="00394048"/>
    <w:rsid w:val="00394F56"/>
    <w:rsid w:val="0039551D"/>
    <w:rsid w:val="00395922"/>
    <w:rsid w:val="0039594A"/>
    <w:rsid w:val="00395F40"/>
    <w:rsid w:val="003967FE"/>
    <w:rsid w:val="003972B2"/>
    <w:rsid w:val="00397325"/>
    <w:rsid w:val="00397428"/>
    <w:rsid w:val="003974EA"/>
    <w:rsid w:val="003978C5"/>
    <w:rsid w:val="0039792D"/>
    <w:rsid w:val="00397CB1"/>
    <w:rsid w:val="00397EE4"/>
    <w:rsid w:val="00397FDD"/>
    <w:rsid w:val="003A06D8"/>
    <w:rsid w:val="003A10D9"/>
    <w:rsid w:val="003A152B"/>
    <w:rsid w:val="003A173E"/>
    <w:rsid w:val="003A1C4A"/>
    <w:rsid w:val="003A2192"/>
    <w:rsid w:val="003A21D4"/>
    <w:rsid w:val="003A29CD"/>
    <w:rsid w:val="003A29FA"/>
    <w:rsid w:val="003A3888"/>
    <w:rsid w:val="003A3B11"/>
    <w:rsid w:val="003A415C"/>
    <w:rsid w:val="003A4511"/>
    <w:rsid w:val="003A4AF1"/>
    <w:rsid w:val="003A4DF0"/>
    <w:rsid w:val="003A5439"/>
    <w:rsid w:val="003A664C"/>
    <w:rsid w:val="003A6D4E"/>
    <w:rsid w:val="003A6DE1"/>
    <w:rsid w:val="003A7257"/>
    <w:rsid w:val="003A73F1"/>
    <w:rsid w:val="003A7923"/>
    <w:rsid w:val="003A79D8"/>
    <w:rsid w:val="003A7BDA"/>
    <w:rsid w:val="003A7C94"/>
    <w:rsid w:val="003B0B5A"/>
    <w:rsid w:val="003B0C24"/>
    <w:rsid w:val="003B0D26"/>
    <w:rsid w:val="003B0ECA"/>
    <w:rsid w:val="003B0F45"/>
    <w:rsid w:val="003B10F7"/>
    <w:rsid w:val="003B138A"/>
    <w:rsid w:val="003B1C29"/>
    <w:rsid w:val="003B2C9D"/>
    <w:rsid w:val="003B2CD4"/>
    <w:rsid w:val="003B3AE0"/>
    <w:rsid w:val="003B3C10"/>
    <w:rsid w:val="003B441F"/>
    <w:rsid w:val="003B5079"/>
    <w:rsid w:val="003B59DD"/>
    <w:rsid w:val="003B5AEC"/>
    <w:rsid w:val="003B5FC8"/>
    <w:rsid w:val="003B6B42"/>
    <w:rsid w:val="003B6C4B"/>
    <w:rsid w:val="003B6F38"/>
    <w:rsid w:val="003B6FCF"/>
    <w:rsid w:val="003C0010"/>
    <w:rsid w:val="003C05F7"/>
    <w:rsid w:val="003C0653"/>
    <w:rsid w:val="003C1123"/>
    <w:rsid w:val="003C1609"/>
    <w:rsid w:val="003C1978"/>
    <w:rsid w:val="003C276D"/>
    <w:rsid w:val="003C2A93"/>
    <w:rsid w:val="003C2C25"/>
    <w:rsid w:val="003C2D2C"/>
    <w:rsid w:val="003C2DCE"/>
    <w:rsid w:val="003C3290"/>
    <w:rsid w:val="003C32C9"/>
    <w:rsid w:val="003C3C32"/>
    <w:rsid w:val="003C4098"/>
    <w:rsid w:val="003C4B84"/>
    <w:rsid w:val="003C4C0E"/>
    <w:rsid w:val="003C4D0A"/>
    <w:rsid w:val="003C4D97"/>
    <w:rsid w:val="003C560E"/>
    <w:rsid w:val="003C5ECA"/>
    <w:rsid w:val="003C634E"/>
    <w:rsid w:val="003C65E1"/>
    <w:rsid w:val="003C677E"/>
    <w:rsid w:val="003C6A4D"/>
    <w:rsid w:val="003C72E8"/>
    <w:rsid w:val="003C7FD1"/>
    <w:rsid w:val="003D0355"/>
    <w:rsid w:val="003D089F"/>
    <w:rsid w:val="003D0BF5"/>
    <w:rsid w:val="003D19B4"/>
    <w:rsid w:val="003D1F93"/>
    <w:rsid w:val="003D329A"/>
    <w:rsid w:val="003D4650"/>
    <w:rsid w:val="003D49E8"/>
    <w:rsid w:val="003D5033"/>
    <w:rsid w:val="003D5719"/>
    <w:rsid w:val="003D59DE"/>
    <w:rsid w:val="003D649A"/>
    <w:rsid w:val="003D6DE0"/>
    <w:rsid w:val="003D725D"/>
    <w:rsid w:val="003E0000"/>
    <w:rsid w:val="003E00B0"/>
    <w:rsid w:val="003E0383"/>
    <w:rsid w:val="003E08D6"/>
    <w:rsid w:val="003E0C68"/>
    <w:rsid w:val="003E1473"/>
    <w:rsid w:val="003E1A8F"/>
    <w:rsid w:val="003E1BC9"/>
    <w:rsid w:val="003E1EB9"/>
    <w:rsid w:val="003E1EC2"/>
    <w:rsid w:val="003E2A29"/>
    <w:rsid w:val="003E2BD1"/>
    <w:rsid w:val="003E2E39"/>
    <w:rsid w:val="003E3101"/>
    <w:rsid w:val="003E391B"/>
    <w:rsid w:val="003E3D5A"/>
    <w:rsid w:val="003E416B"/>
    <w:rsid w:val="003E46EB"/>
    <w:rsid w:val="003E4746"/>
    <w:rsid w:val="003E4F7B"/>
    <w:rsid w:val="003E52C0"/>
    <w:rsid w:val="003E57FA"/>
    <w:rsid w:val="003E5DCB"/>
    <w:rsid w:val="003E63C3"/>
    <w:rsid w:val="003E6966"/>
    <w:rsid w:val="003E7630"/>
    <w:rsid w:val="003E783E"/>
    <w:rsid w:val="003E7C79"/>
    <w:rsid w:val="003E7DCD"/>
    <w:rsid w:val="003F0635"/>
    <w:rsid w:val="003F072A"/>
    <w:rsid w:val="003F0DB5"/>
    <w:rsid w:val="003F1174"/>
    <w:rsid w:val="003F20D7"/>
    <w:rsid w:val="003F2898"/>
    <w:rsid w:val="003F36A8"/>
    <w:rsid w:val="003F43E8"/>
    <w:rsid w:val="003F43EE"/>
    <w:rsid w:val="003F445E"/>
    <w:rsid w:val="003F4B38"/>
    <w:rsid w:val="003F519B"/>
    <w:rsid w:val="003F5709"/>
    <w:rsid w:val="003F5C42"/>
    <w:rsid w:val="003F7522"/>
    <w:rsid w:val="003F75C6"/>
    <w:rsid w:val="003F76C6"/>
    <w:rsid w:val="003F77D2"/>
    <w:rsid w:val="003F7843"/>
    <w:rsid w:val="003F7AC1"/>
    <w:rsid w:val="003F7CCE"/>
    <w:rsid w:val="003F7D65"/>
    <w:rsid w:val="00401765"/>
    <w:rsid w:val="00401EAC"/>
    <w:rsid w:val="00402028"/>
    <w:rsid w:val="00402837"/>
    <w:rsid w:val="00402BE4"/>
    <w:rsid w:val="00402C00"/>
    <w:rsid w:val="00402F6C"/>
    <w:rsid w:val="00403021"/>
    <w:rsid w:val="00403542"/>
    <w:rsid w:val="00403792"/>
    <w:rsid w:val="00403A39"/>
    <w:rsid w:val="00404890"/>
    <w:rsid w:val="00404BFD"/>
    <w:rsid w:val="00404C6A"/>
    <w:rsid w:val="00404E06"/>
    <w:rsid w:val="004051DE"/>
    <w:rsid w:val="00405A9A"/>
    <w:rsid w:val="00406111"/>
    <w:rsid w:val="004069C1"/>
    <w:rsid w:val="0040795A"/>
    <w:rsid w:val="00407976"/>
    <w:rsid w:val="00407B61"/>
    <w:rsid w:val="0041009C"/>
    <w:rsid w:val="00410678"/>
    <w:rsid w:val="004107CB"/>
    <w:rsid w:val="00411043"/>
    <w:rsid w:val="00411247"/>
    <w:rsid w:val="00411835"/>
    <w:rsid w:val="004118B5"/>
    <w:rsid w:val="0041226E"/>
    <w:rsid w:val="004124AB"/>
    <w:rsid w:val="004128D5"/>
    <w:rsid w:val="00412C48"/>
    <w:rsid w:val="0041327B"/>
    <w:rsid w:val="00413A98"/>
    <w:rsid w:val="00413EB7"/>
    <w:rsid w:val="004143B2"/>
    <w:rsid w:val="0041526E"/>
    <w:rsid w:val="004152B4"/>
    <w:rsid w:val="00415307"/>
    <w:rsid w:val="00415346"/>
    <w:rsid w:val="0041539A"/>
    <w:rsid w:val="004154E0"/>
    <w:rsid w:val="004155D4"/>
    <w:rsid w:val="00415843"/>
    <w:rsid w:val="00415A77"/>
    <w:rsid w:val="00416410"/>
    <w:rsid w:val="0041649A"/>
    <w:rsid w:val="00416E40"/>
    <w:rsid w:val="004170B7"/>
    <w:rsid w:val="00417A38"/>
    <w:rsid w:val="004205F4"/>
    <w:rsid w:val="00420837"/>
    <w:rsid w:val="004208D8"/>
    <w:rsid w:val="00420AC6"/>
    <w:rsid w:val="00420FFB"/>
    <w:rsid w:val="0042122A"/>
    <w:rsid w:val="004213A7"/>
    <w:rsid w:val="00422589"/>
    <w:rsid w:val="004226AD"/>
    <w:rsid w:val="00422A3E"/>
    <w:rsid w:val="00422DA2"/>
    <w:rsid w:val="004230DC"/>
    <w:rsid w:val="004233FA"/>
    <w:rsid w:val="00423660"/>
    <w:rsid w:val="004238EA"/>
    <w:rsid w:val="00424153"/>
    <w:rsid w:val="00424DEC"/>
    <w:rsid w:val="00425106"/>
    <w:rsid w:val="00425113"/>
    <w:rsid w:val="00425484"/>
    <w:rsid w:val="004256D3"/>
    <w:rsid w:val="004258B7"/>
    <w:rsid w:val="00425B24"/>
    <w:rsid w:val="00426338"/>
    <w:rsid w:val="0042634B"/>
    <w:rsid w:val="004271B6"/>
    <w:rsid w:val="00427506"/>
    <w:rsid w:val="00427F2C"/>
    <w:rsid w:val="00430476"/>
    <w:rsid w:val="0043061D"/>
    <w:rsid w:val="00430835"/>
    <w:rsid w:val="004308A4"/>
    <w:rsid w:val="00430AA9"/>
    <w:rsid w:val="0043115F"/>
    <w:rsid w:val="0043134B"/>
    <w:rsid w:val="00431529"/>
    <w:rsid w:val="0043158A"/>
    <w:rsid w:val="00431859"/>
    <w:rsid w:val="00432F78"/>
    <w:rsid w:val="00433D61"/>
    <w:rsid w:val="00434DFD"/>
    <w:rsid w:val="00434E40"/>
    <w:rsid w:val="00436252"/>
    <w:rsid w:val="0043630D"/>
    <w:rsid w:val="004363E8"/>
    <w:rsid w:val="00436682"/>
    <w:rsid w:val="00436A33"/>
    <w:rsid w:val="0043769D"/>
    <w:rsid w:val="00440074"/>
    <w:rsid w:val="004405D5"/>
    <w:rsid w:val="00440D9F"/>
    <w:rsid w:val="00441589"/>
    <w:rsid w:val="004417AC"/>
    <w:rsid w:val="004418B2"/>
    <w:rsid w:val="00441A43"/>
    <w:rsid w:val="00442640"/>
    <w:rsid w:val="004429AE"/>
    <w:rsid w:val="00442D62"/>
    <w:rsid w:val="0044393D"/>
    <w:rsid w:val="00445059"/>
    <w:rsid w:val="004451A2"/>
    <w:rsid w:val="004451BF"/>
    <w:rsid w:val="00445218"/>
    <w:rsid w:val="004452C0"/>
    <w:rsid w:val="004453A3"/>
    <w:rsid w:val="004455C9"/>
    <w:rsid w:val="004459C2"/>
    <w:rsid w:val="00445B2E"/>
    <w:rsid w:val="00445E1E"/>
    <w:rsid w:val="00445FFC"/>
    <w:rsid w:val="00446892"/>
    <w:rsid w:val="0044756F"/>
    <w:rsid w:val="00447CAC"/>
    <w:rsid w:val="00447E6A"/>
    <w:rsid w:val="004517C0"/>
    <w:rsid w:val="00451F4F"/>
    <w:rsid w:val="004546EE"/>
    <w:rsid w:val="004549A2"/>
    <w:rsid w:val="00454CAC"/>
    <w:rsid w:val="00454FE4"/>
    <w:rsid w:val="0045525A"/>
    <w:rsid w:val="00455B00"/>
    <w:rsid w:val="00456587"/>
    <w:rsid w:val="00456693"/>
    <w:rsid w:val="00456917"/>
    <w:rsid w:val="004570E8"/>
    <w:rsid w:val="004571D8"/>
    <w:rsid w:val="004576C7"/>
    <w:rsid w:val="00457AB1"/>
    <w:rsid w:val="0046034A"/>
    <w:rsid w:val="004608B6"/>
    <w:rsid w:val="00460A29"/>
    <w:rsid w:val="004613E5"/>
    <w:rsid w:val="0046168F"/>
    <w:rsid w:val="00462672"/>
    <w:rsid w:val="00462C21"/>
    <w:rsid w:val="00462D6B"/>
    <w:rsid w:val="00463023"/>
    <w:rsid w:val="00463310"/>
    <w:rsid w:val="00463374"/>
    <w:rsid w:val="0046360F"/>
    <w:rsid w:val="004636EB"/>
    <w:rsid w:val="00463850"/>
    <w:rsid w:val="00463C60"/>
    <w:rsid w:val="004642F5"/>
    <w:rsid w:val="0046453B"/>
    <w:rsid w:val="00464CFC"/>
    <w:rsid w:val="0046545F"/>
    <w:rsid w:val="00465F16"/>
    <w:rsid w:val="0046677A"/>
    <w:rsid w:val="00466D2F"/>
    <w:rsid w:val="00466EEE"/>
    <w:rsid w:val="00467323"/>
    <w:rsid w:val="0046740C"/>
    <w:rsid w:val="00467536"/>
    <w:rsid w:val="00467564"/>
    <w:rsid w:val="00467C25"/>
    <w:rsid w:val="00470090"/>
    <w:rsid w:val="0047031C"/>
    <w:rsid w:val="00470537"/>
    <w:rsid w:val="00470902"/>
    <w:rsid w:val="00470B78"/>
    <w:rsid w:val="00470BCD"/>
    <w:rsid w:val="0047174F"/>
    <w:rsid w:val="00471F48"/>
    <w:rsid w:val="00472CD2"/>
    <w:rsid w:val="00474297"/>
    <w:rsid w:val="00474A3F"/>
    <w:rsid w:val="00474ED8"/>
    <w:rsid w:val="0047621F"/>
    <w:rsid w:val="0047669A"/>
    <w:rsid w:val="00476B53"/>
    <w:rsid w:val="00477BB8"/>
    <w:rsid w:val="00477DC9"/>
    <w:rsid w:val="0048041B"/>
    <w:rsid w:val="004805AD"/>
    <w:rsid w:val="0048147A"/>
    <w:rsid w:val="0048186D"/>
    <w:rsid w:val="00481B34"/>
    <w:rsid w:val="004822BF"/>
    <w:rsid w:val="004824D4"/>
    <w:rsid w:val="004826D4"/>
    <w:rsid w:val="00483312"/>
    <w:rsid w:val="004843BF"/>
    <w:rsid w:val="00484C57"/>
    <w:rsid w:val="00485170"/>
    <w:rsid w:val="00485B2B"/>
    <w:rsid w:val="00486709"/>
    <w:rsid w:val="00486AAE"/>
    <w:rsid w:val="00486E30"/>
    <w:rsid w:val="00487180"/>
    <w:rsid w:val="00487264"/>
    <w:rsid w:val="00487576"/>
    <w:rsid w:val="00487616"/>
    <w:rsid w:val="00490204"/>
    <w:rsid w:val="004907FB"/>
    <w:rsid w:val="00490911"/>
    <w:rsid w:val="0049106D"/>
    <w:rsid w:val="00492735"/>
    <w:rsid w:val="00492AF2"/>
    <w:rsid w:val="00492BAD"/>
    <w:rsid w:val="004930B0"/>
    <w:rsid w:val="004932B8"/>
    <w:rsid w:val="00493486"/>
    <w:rsid w:val="00493AE2"/>
    <w:rsid w:val="00493EA0"/>
    <w:rsid w:val="00494B25"/>
    <w:rsid w:val="00494D14"/>
    <w:rsid w:val="00494E16"/>
    <w:rsid w:val="00495232"/>
    <w:rsid w:val="004953F3"/>
    <w:rsid w:val="00495C4C"/>
    <w:rsid w:val="00495C6B"/>
    <w:rsid w:val="00495EF8"/>
    <w:rsid w:val="00496A5D"/>
    <w:rsid w:val="00496B91"/>
    <w:rsid w:val="00496CF0"/>
    <w:rsid w:val="004A00CC"/>
    <w:rsid w:val="004A05FB"/>
    <w:rsid w:val="004A07FE"/>
    <w:rsid w:val="004A1605"/>
    <w:rsid w:val="004A22FC"/>
    <w:rsid w:val="004A3075"/>
    <w:rsid w:val="004A30D9"/>
    <w:rsid w:val="004A39D1"/>
    <w:rsid w:val="004A3B02"/>
    <w:rsid w:val="004A3BD8"/>
    <w:rsid w:val="004A4042"/>
    <w:rsid w:val="004A4163"/>
    <w:rsid w:val="004A4473"/>
    <w:rsid w:val="004A4A08"/>
    <w:rsid w:val="004A4AC3"/>
    <w:rsid w:val="004A4BA6"/>
    <w:rsid w:val="004A5A5A"/>
    <w:rsid w:val="004A5DFE"/>
    <w:rsid w:val="004A6255"/>
    <w:rsid w:val="004A6682"/>
    <w:rsid w:val="004A7364"/>
    <w:rsid w:val="004A7C47"/>
    <w:rsid w:val="004B0160"/>
    <w:rsid w:val="004B01AA"/>
    <w:rsid w:val="004B025D"/>
    <w:rsid w:val="004B0714"/>
    <w:rsid w:val="004B0E0F"/>
    <w:rsid w:val="004B1015"/>
    <w:rsid w:val="004B110B"/>
    <w:rsid w:val="004B2E69"/>
    <w:rsid w:val="004B30FD"/>
    <w:rsid w:val="004B3337"/>
    <w:rsid w:val="004B36A7"/>
    <w:rsid w:val="004B3814"/>
    <w:rsid w:val="004B3B30"/>
    <w:rsid w:val="004B3C83"/>
    <w:rsid w:val="004B3EC6"/>
    <w:rsid w:val="004B4193"/>
    <w:rsid w:val="004B4235"/>
    <w:rsid w:val="004B4DC3"/>
    <w:rsid w:val="004B52C4"/>
    <w:rsid w:val="004B531B"/>
    <w:rsid w:val="004B58CD"/>
    <w:rsid w:val="004B5BFF"/>
    <w:rsid w:val="004B5E72"/>
    <w:rsid w:val="004B7383"/>
    <w:rsid w:val="004B7847"/>
    <w:rsid w:val="004B79B8"/>
    <w:rsid w:val="004B7DF5"/>
    <w:rsid w:val="004B7F01"/>
    <w:rsid w:val="004C08EE"/>
    <w:rsid w:val="004C0AC5"/>
    <w:rsid w:val="004C0C70"/>
    <w:rsid w:val="004C1134"/>
    <w:rsid w:val="004C1376"/>
    <w:rsid w:val="004C16A4"/>
    <w:rsid w:val="004C17AB"/>
    <w:rsid w:val="004C23E1"/>
    <w:rsid w:val="004C26B6"/>
    <w:rsid w:val="004C2A49"/>
    <w:rsid w:val="004C2E74"/>
    <w:rsid w:val="004C3C3E"/>
    <w:rsid w:val="004C3DBA"/>
    <w:rsid w:val="004C4B5F"/>
    <w:rsid w:val="004C4D12"/>
    <w:rsid w:val="004C50A5"/>
    <w:rsid w:val="004C5AB5"/>
    <w:rsid w:val="004C5EA2"/>
    <w:rsid w:val="004C6100"/>
    <w:rsid w:val="004C6227"/>
    <w:rsid w:val="004C659D"/>
    <w:rsid w:val="004C671C"/>
    <w:rsid w:val="004C6793"/>
    <w:rsid w:val="004C6ABD"/>
    <w:rsid w:val="004C6DF9"/>
    <w:rsid w:val="004C7AC5"/>
    <w:rsid w:val="004D0A87"/>
    <w:rsid w:val="004D1025"/>
    <w:rsid w:val="004D1808"/>
    <w:rsid w:val="004D1A13"/>
    <w:rsid w:val="004D1A49"/>
    <w:rsid w:val="004D1E8A"/>
    <w:rsid w:val="004D23FD"/>
    <w:rsid w:val="004D2B34"/>
    <w:rsid w:val="004D317D"/>
    <w:rsid w:val="004D31E8"/>
    <w:rsid w:val="004D3585"/>
    <w:rsid w:val="004D37BC"/>
    <w:rsid w:val="004D386D"/>
    <w:rsid w:val="004D39AD"/>
    <w:rsid w:val="004D3AF7"/>
    <w:rsid w:val="004D3F59"/>
    <w:rsid w:val="004D44F8"/>
    <w:rsid w:val="004D49B4"/>
    <w:rsid w:val="004D4BC6"/>
    <w:rsid w:val="004D4CDB"/>
    <w:rsid w:val="004D4E4A"/>
    <w:rsid w:val="004D50C2"/>
    <w:rsid w:val="004D5D50"/>
    <w:rsid w:val="004D60D5"/>
    <w:rsid w:val="004D64FA"/>
    <w:rsid w:val="004D676F"/>
    <w:rsid w:val="004D6A61"/>
    <w:rsid w:val="004D7440"/>
    <w:rsid w:val="004D79AB"/>
    <w:rsid w:val="004E0219"/>
    <w:rsid w:val="004E05C3"/>
    <w:rsid w:val="004E0CF1"/>
    <w:rsid w:val="004E0F8D"/>
    <w:rsid w:val="004E13FF"/>
    <w:rsid w:val="004E1C02"/>
    <w:rsid w:val="004E1F9C"/>
    <w:rsid w:val="004E2502"/>
    <w:rsid w:val="004E27E4"/>
    <w:rsid w:val="004E28ED"/>
    <w:rsid w:val="004E2C19"/>
    <w:rsid w:val="004E30F0"/>
    <w:rsid w:val="004E43D3"/>
    <w:rsid w:val="004E4659"/>
    <w:rsid w:val="004E48F0"/>
    <w:rsid w:val="004E49F0"/>
    <w:rsid w:val="004E5051"/>
    <w:rsid w:val="004E5B4C"/>
    <w:rsid w:val="004E6AB9"/>
    <w:rsid w:val="004E6F42"/>
    <w:rsid w:val="004E7677"/>
    <w:rsid w:val="004E7D17"/>
    <w:rsid w:val="004F040D"/>
    <w:rsid w:val="004F0737"/>
    <w:rsid w:val="004F0817"/>
    <w:rsid w:val="004F0B85"/>
    <w:rsid w:val="004F0BB3"/>
    <w:rsid w:val="004F0C46"/>
    <w:rsid w:val="004F117A"/>
    <w:rsid w:val="004F194D"/>
    <w:rsid w:val="004F3568"/>
    <w:rsid w:val="004F3895"/>
    <w:rsid w:val="004F3B47"/>
    <w:rsid w:val="004F4BAC"/>
    <w:rsid w:val="004F4DEB"/>
    <w:rsid w:val="004F4F74"/>
    <w:rsid w:val="004F5A33"/>
    <w:rsid w:val="004F5DEF"/>
    <w:rsid w:val="004F63A6"/>
    <w:rsid w:val="004F6459"/>
    <w:rsid w:val="004F6A3B"/>
    <w:rsid w:val="004F722E"/>
    <w:rsid w:val="004F7A63"/>
    <w:rsid w:val="004F7CA4"/>
    <w:rsid w:val="00500B29"/>
    <w:rsid w:val="00501443"/>
    <w:rsid w:val="00501569"/>
    <w:rsid w:val="00501E60"/>
    <w:rsid w:val="00502020"/>
    <w:rsid w:val="005026A2"/>
    <w:rsid w:val="00502CB0"/>
    <w:rsid w:val="0050306E"/>
    <w:rsid w:val="00503598"/>
    <w:rsid w:val="0050382C"/>
    <w:rsid w:val="00503CC9"/>
    <w:rsid w:val="0050507D"/>
    <w:rsid w:val="0050528A"/>
    <w:rsid w:val="005059D8"/>
    <w:rsid w:val="005067C5"/>
    <w:rsid w:val="00507133"/>
    <w:rsid w:val="00507E13"/>
    <w:rsid w:val="00507F9C"/>
    <w:rsid w:val="00510E0B"/>
    <w:rsid w:val="00511808"/>
    <w:rsid w:val="00511AF0"/>
    <w:rsid w:val="00512807"/>
    <w:rsid w:val="00512EF8"/>
    <w:rsid w:val="00513155"/>
    <w:rsid w:val="00513CE3"/>
    <w:rsid w:val="00514093"/>
    <w:rsid w:val="005152BB"/>
    <w:rsid w:val="005153AA"/>
    <w:rsid w:val="0051587A"/>
    <w:rsid w:val="005164F1"/>
    <w:rsid w:val="00516C5D"/>
    <w:rsid w:val="00516EE0"/>
    <w:rsid w:val="005170AE"/>
    <w:rsid w:val="00517678"/>
    <w:rsid w:val="0051779C"/>
    <w:rsid w:val="00517BD8"/>
    <w:rsid w:val="00517CF1"/>
    <w:rsid w:val="00517EFE"/>
    <w:rsid w:val="00520B03"/>
    <w:rsid w:val="00520D8D"/>
    <w:rsid w:val="00521339"/>
    <w:rsid w:val="00521825"/>
    <w:rsid w:val="00522123"/>
    <w:rsid w:val="005222E3"/>
    <w:rsid w:val="00522872"/>
    <w:rsid w:val="0052399F"/>
    <w:rsid w:val="00524176"/>
    <w:rsid w:val="00525239"/>
    <w:rsid w:val="0052535A"/>
    <w:rsid w:val="0052547A"/>
    <w:rsid w:val="005254D7"/>
    <w:rsid w:val="00525734"/>
    <w:rsid w:val="0052594E"/>
    <w:rsid w:val="00525E2B"/>
    <w:rsid w:val="00526236"/>
    <w:rsid w:val="00526808"/>
    <w:rsid w:val="0052698D"/>
    <w:rsid w:val="005270A9"/>
    <w:rsid w:val="005270F8"/>
    <w:rsid w:val="00527F5C"/>
    <w:rsid w:val="005301CD"/>
    <w:rsid w:val="0053035F"/>
    <w:rsid w:val="0053036F"/>
    <w:rsid w:val="0053055A"/>
    <w:rsid w:val="00530617"/>
    <w:rsid w:val="00530747"/>
    <w:rsid w:val="00531099"/>
    <w:rsid w:val="0053184D"/>
    <w:rsid w:val="00531A98"/>
    <w:rsid w:val="005324B2"/>
    <w:rsid w:val="0053261C"/>
    <w:rsid w:val="00532CE3"/>
    <w:rsid w:val="00533B25"/>
    <w:rsid w:val="00533DE6"/>
    <w:rsid w:val="00533DF5"/>
    <w:rsid w:val="00533ED7"/>
    <w:rsid w:val="00534665"/>
    <w:rsid w:val="00534678"/>
    <w:rsid w:val="00534A26"/>
    <w:rsid w:val="00534D79"/>
    <w:rsid w:val="00534EA5"/>
    <w:rsid w:val="0053553D"/>
    <w:rsid w:val="00535638"/>
    <w:rsid w:val="00535A6D"/>
    <w:rsid w:val="00535BB2"/>
    <w:rsid w:val="005368D3"/>
    <w:rsid w:val="00536A7B"/>
    <w:rsid w:val="005371A6"/>
    <w:rsid w:val="00537269"/>
    <w:rsid w:val="00537933"/>
    <w:rsid w:val="00537BC5"/>
    <w:rsid w:val="005401E3"/>
    <w:rsid w:val="005404FD"/>
    <w:rsid w:val="00540564"/>
    <w:rsid w:val="005406F6"/>
    <w:rsid w:val="00541806"/>
    <w:rsid w:val="00541CD4"/>
    <w:rsid w:val="00541DD6"/>
    <w:rsid w:val="00541E4A"/>
    <w:rsid w:val="00542987"/>
    <w:rsid w:val="00542B21"/>
    <w:rsid w:val="00543213"/>
    <w:rsid w:val="0054326D"/>
    <w:rsid w:val="00543765"/>
    <w:rsid w:val="00543A4B"/>
    <w:rsid w:val="00543AC4"/>
    <w:rsid w:val="00543BE1"/>
    <w:rsid w:val="005445AA"/>
    <w:rsid w:val="005445AB"/>
    <w:rsid w:val="005448A6"/>
    <w:rsid w:val="00545018"/>
    <w:rsid w:val="0054502C"/>
    <w:rsid w:val="00545162"/>
    <w:rsid w:val="00545769"/>
    <w:rsid w:val="0054588C"/>
    <w:rsid w:val="00546104"/>
    <w:rsid w:val="00546444"/>
    <w:rsid w:val="005464A3"/>
    <w:rsid w:val="00546524"/>
    <w:rsid w:val="00546D7B"/>
    <w:rsid w:val="00547399"/>
    <w:rsid w:val="005473D2"/>
    <w:rsid w:val="00547A0B"/>
    <w:rsid w:val="00550B8B"/>
    <w:rsid w:val="00550C91"/>
    <w:rsid w:val="00551D5D"/>
    <w:rsid w:val="00552D0B"/>
    <w:rsid w:val="00552FFB"/>
    <w:rsid w:val="005544F1"/>
    <w:rsid w:val="00554623"/>
    <w:rsid w:val="00554904"/>
    <w:rsid w:val="00555266"/>
    <w:rsid w:val="00556358"/>
    <w:rsid w:val="005577C6"/>
    <w:rsid w:val="0056021D"/>
    <w:rsid w:val="00560B9C"/>
    <w:rsid w:val="0056104E"/>
    <w:rsid w:val="005615E9"/>
    <w:rsid w:val="00561D53"/>
    <w:rsid w:val="00561FB7"/>
    <w:rsid w:val="00562566"/>
    <w:rsid w:val="00562FDE"/>
    <w:rsid w:val="005635F4"/>
    <w:rsid w:val="0056509E"/>
    <w:rsid w:val="0056545E"/>
    <w:rsid w:val="0056569D"/>
    <w:rsid w:val="00565BF6"/>
    <w:rsid w:val="00565C91"/>
    <w:rsid w:val="00565F42"/>
    <w:rsid w:val="00566779"/>
    <w:rsid w:val="00566B1B"/>
    <w:rsid w:val="00566B25"/>
    <w:rsid w:val="0056781F"/>
    <w:rsid w:val="005679DF"/>
    <w:rsid w:val="005679E5"/>
    <w:rsid w:val="00567FC4"/>
    <w:rsid w:val="0057088F"/>
    <w:rsid w:val="005710D7"/>
    <w:rsid w:val="005714AB"/>
    <w:rsid w:val="00571FC8"/>
    <w:rsid w:val="005722FD"/>
    <w:rsid w:val="00572A1A"/>
    <w:rsid w:val="0057300F"/>
    <w:rsid w:val="0057337F"/>
    <w:rsid w:val="0057391D"/>
    <w:rsid w:val="00573F8A"/>
    <w:rsid w:val="0057443C"/>
    <w:rsid w:val="005748C7"/>
    <w:rsid w:val="00574B99"/>
    <w:rsid w:val="00575349"/>
    <w:rsid w:val="00575720"/>
    <w:rsid w:val="005757EA"/>
    <w:rsid w:val="0057593F"/>
    <w:rsid w:val="00575BD7"/>
    <w:rsid w:val="00575BE7"/>
    <w:rsid w:val="00575D53"/>
    <w:rsid w:val="00575D88"/>
    <w:rsid w:val="005760BC"/>
    <w:rsid w:val="00576B9C"/>
    <w:rsid w:val="00576CCE"/>
    <w:rsid w:val="005777A1"/>
    <w:rsid w:val="00580533"/>
    <w:rsid w:val="005806C1"/>
    <w:rsid w:val="00580A49"/>
    <w:rsid w:val="005810BA"/>
    <w:rsid w:val="00581216"/>
    <w:rsid w:val="005818D6"/>
    <w:rsid w:val="0058199B"/>
    <w:rsid w:val="00581D05"/>
    <w:rsid w:val="00581ECF"/>
    <w:rsid w:val="00581EF1"/>
    <w:rsid w:val="00581F9C"/>
    <w:rsid w:val="0058269D"/>
    <w:rsid w:val="00582C0D"/>
    <w:rsid w:val="00584452"/>
    <w:rsid w:val="005848D0"/>
    <w:rsid w:val="00584963"/>
    <w:rsid w:val="00584AA8"/>
    <w:rsid w:val="0058503E"/>
    <w:rsid w:val="0058523B"/>
    <w:rsid w:val="00585630"/>
    <w:rsid w:val="0058604E"/>
    <w:rsid w:val="00586A91"/>
    <w:rsid w:val="00586CD3"/>
    <w:rsid w:val="00590144"/>
    <w:rsid w:val="0059070A"/>
    <w:rsid w:val="00590800"/>
    <w:rsid w:val="00590876"/>
    <w:rsid w:val="0059122F"/>
    <w:rsid w:val="00591284"/>
    <w:rsid w:val="00592A2B"/>
    <w:rsid w:val="00592EB9"/>
    <w:rsid w:val="00592FE2"/>
    <w:rsid w:val="005930CB"/>
    <w:rsid w:val="00593115"/>
    <w:rsid w:val="00593630"/>
    <w:rsid w:val="0059458C"/>
    <w:rsid w:val="0059466E"/>
    <w:rsid w:val="0059487C"/>
    <w:rsid w:val="0059591D"/>
    <w:rsid w:val="00595F8D"/>
    <w:rsid w:val="00596654"/>
    <w:rsid w:val="00596A57"/>
    <w:rsid w:val="00596AA0"/>
    <w:rsid w:val="00596FCF"/>
    <w:rsid w:val="005970E7"/>
    <w:rsid w:val="00597287"/>
    <w:rsid w:val="005978BC"/>
    <w:rsid w:val="00597A1D"/>
    <w:rsid w:val="005A00E2"/>
    <w:rsid w:val="005A02A6"/>
    <w:rsid w:val="005A0875"/>
    <w:rsid w:val="005A0B84"/>
    <w:rsid w:val="005A20B4"/>
    <w:rsid w:val="005A2430"/>
    <w:rsid w:val="005A2737"/>
    <w:rsid w:val="005A36F0"/>
    <w:rsid w:val="005A37B5"/>
    <w:rsid w:val="005A3DD9"/>
    <w:rsid w:val="005A4DF0"/>
    <w:rsid w:val="005A5385"/>
    <w:rsid w:val="005A5A16"/>
    <w:rsid w:val="005A5EB3"/>
    <w:rsid w:val="005A5F6B"/>
    <w:rsid w:val="005A611B"/>
    <w:rsid w:val="005A6BE3"/>
    <w:rsid w:val="005A6C7B"/>
    <w:rsid w:val="005A7002"/>
    <w:rsid w:val="005A71D8"/>
    <w:rsid w:val="005A7AE0"/>
    <w:rsid w:val="005B0762"/>
    <w:rsid w:val="005B12C4"/>
    <w:rsid w:val="005B1388"/>
    <w:rsid w:val="005B13EC"/>
    <w:rsid w:val="005B2196"/>
    <w:rsid w:val="005B2221"/>
    <w:rsid w:val="005B22BE"/>
    <w:rsid w:val="005B2385"/>
    <w:rsid w:val="005B23C9"/>
    <w:rsid w:val="005B2E9D"/>
    <w:rsid w:val="005B31A3"/>
    <w:rsid w:val="005B331C"/>
    <w:rsid w:val="005B3FF6"/>
    <w:rsid w:val="005B413E"/>
    <w:rsid w:val="005B4BD8"/>
    <w:rsid w:val="005B4CAF"/>
    <w:rsid w:val="005B54B4"/>
    <w:rsid w:val="005B5A36"/>
    <w:rsid w:val="005B6486"/>
    <w:rsid w:val="005B68C9"/>
    <w:rsid w:val="005B6A89"/>
    <w:rsid w:val="005B6BAD"/>
    <w:rsid w:val="005B744C"/>
    <w:rsid w:val="005B7A97"/>
    <w:rsid w:val="005B7AF0"/>
    <w:rsid w:val="005B7B92"/>
    <w:rsid w:val="005B7F2E"/>
    <w:rsid w:val="005C060E"/>
    <w:rsid w:val="005C0A5F"/>
    <w:rsid w:val="005C1640"/>
    <w:rsid w:val="005C169A"/>
    <w:rsid w:val="005C1E05"/>
    <w:rsid w:val="005C2851"/>
    <w:rsid w:val="005C29FE"/>
    <w:rsid w:val="005C2F54"/>
    <w:rsid w:val="005C34EB"/>
    <w:rsid w:val="005C394B"/>
    <w:rsid w:val="005C436E"/>
    <w:rsid w:val="005C4510"/>
    <w:rsid w:val="005C4822"/>
    <w:rsid w:val="005C4853"/>
    <w:rsid w:val="005C4C0F"/>
    <w:rsid w:val="005C4C19"/>
    <w:rsid w:val="005C4C6A"/>
    <w:rsid w:val="005C5747"/>
    <w:rsid w:val="005C5802"/>
    <w:rsid w:val="005C58C2"/>
    <w:rsid w:val="005C594B"/>
    <w:rsid w:val="005C658C"/>
    <w:rsid w:val="005C69AB"/>
    <w:rsid w:val="005C6AA7"/>
    <w:rsid w:val="005C6ACD"/>
    <w:rsid w:val="005C7B9A"/>
    <w:rsid w:val="005C7BBD"/>
    <w:rsid w:val="005D073F"/>
    <w:rsid w:val="005D1827"/>
    <w:rsid w:val="005D1C01"/>
    <w:rsid w:val="005D1F0F"/>
    <w:rsid w:val="005D22FE"/>
    <w:rsid w:val="005D24E6"/>
    <w:rsid w:val="005D295E"/>
    <w:rsid w:val="005D2F37"/>
    <w:rsid w:val="005D34A8"/>
    <w:rsid w:val="005D3FF7"/>
    <w:rsid w:val="005D41DF"/>
    <w:rsid w:val="005D4D49"/>
    <w:rsid w:val="005D56BC"/>
    <w:rsid w:val="005D5F2B"/>
    <w:rsid w:val="005D67CA"/>
    <w:rsid w:val="005D7AE7"/>
    <w:rsid w:val="005E046C"/>
    <w:rsid w:val="005E0729"/>
    <w:rsid w:val="005E0A20"/>
    <w:rsid w:val="005E1151"/>
    <w:rsid w:val="005E1248"/>
    <w:rsid w:val="005E1E0C"/>
    <w:rsid w:val="005E3375"/>
    <w:rsid w:val="005E3768"/>
    <w:rsid w:val="005E3B0A"/>
    <w:rsid w:val="005E4746"/>
    <w:rsid w:val="005E483F"/>
    <w:rsid w:val="005E4C91"/>
    <w:rsid w:val="005E51C9"/>
    <w:rsid w:val="005E555F"/>
    <w:rsid w:val="005E58FD"/>
    <w:rsid w:val="005E5B34"/>
    <w:rsid w:val="005E5C21"/>
    <w:rsid w:val="005E6AF4"/>
    <w:rsid w:val="005E77FA"/>
    <w:rsid w:val="005E7C69"/>
    <w:rsid w:val="005F08DC"/>
    <w:rsid w:val="005F18EC"/>
    <w:rsid w:val="005F28BF"/>
    <w:rsid w:val="005F2E95"/>
    <w:rsid w:val="005F32EB"/>
    <w:rsid w:val="005F41FA"/>
    <w:rsid w:val="005F42F2"/>
    <w:rsid w:val="005F446F"/>
    <w:rsid w:val="005F4A4E"/>
    <w:rsid w:val="005F4CB7"/>
    <w:rsid w:val="005F543A"/>
    <w:rsid w:val="005F5CCA"/>
    <w:rsid w:val="005F6239"/>
    <w:rsid w:val="005F6414"/>
    <w:rsid w:val="005F73AC"/>
    <w:rsid w:val="005F7C9F"/>
    <w:rsid w:val="005F7CAC"/>
    <w:rsid w:val="005F7E0D"/>
    <w:rsid w:val="006000A0"/>
    <w:rsid w:val="006007D0"/>
    <w:rsid w:val="00600937"/>
    <w:rsid w:val="00600D5D"/>
    <w:rsid w:val="006017F8"/>
    <w:rsid w:val="00601974"/>
    <w:rsid w:val="00601A96"/>
    <w:rsid w:val="0060223C"/>
    <w:rsid w:val="00602BB8"/>
    <w:rsid w:val="00602D57"/>
    <w:rsid w:val="00602D89"/>
    <w:rsid w:val="006035C6"/>
    <w:rsid w:val="00603A9C"/>
    <w:rsid w:val="006042B6"/>
    <w:rsid w:val="006042D6"/>
    <w:rsid w:val="00604DE1"/>
    <w:rsid w:val="0060561E"/>
    <w:rsid w:val="00605CF4"/>
    <w:rsid w:val="006060DC"/>
    <w:rsid w:val="00606196"/>
    <w:rsid w:val="00606359"/>
    <w:rsid w:val="00606613"/>
    <w:rsid w:val="00606BB3"/>
    <w:rsid w:val="00606DCC"/>
    <w:rsid w:val="0060709A"/>
    <w:rsid w:val="006075C3"/>
    <w:rsid w:val="0060767C"/>
    <w:rsid w:val="0060773D"/>
    <w:rsid w:val="006100BF"/>
    <w:rsid w:val="00610322"/>
    <w:rsid w:val="006105BC"/>
    <w:rsid w:val="00610743"/>
    <w:rsid w:val="00610FF2"/>
    <w:rsid w:val="0061108B"/>
    <w:rsid w:val="0061164D"/>
    <w:rsid w:val="00611DBB"/>
    <w:rsid w:val="00612373"/>
    <w:rsid w:val="006126AE"/>
    <w:rsid w:val="00612FC8"/>
    <w:rsid w:val="006137C9"/>
    <w:rsid w:val="00613996"/>
    <w:rsid w:val="00614F8E"/>
    <w:rsid w:val="0061547E"/>
    <w:rsid w:val="006154E6"/>
    <w:rsid w:val="006159AA"/>
    <w:rsid w:val="00615E39"/>
    <w:rsid w:val="00615ED7"/>
    <w:rsid w:val="0061638B"/>
    <w:rsid w:val="006175C4"/>
    <w:rsid w:val="006177E6"/>
    <w:rsid w:val="00617ECA"/>
    <w:rsid w:val="00620518"/>
    <w:rsid w:val="006205BA"/>
    <w:rsid w:val="0062069B"/>
    <w:rsid w:val="00621043"/>
    <w:rsid w:val="006214D1"/>
    <w:rsid w:val="006214F2"/>
    <w:rsid w:val="006223A2"/>
    <w:rsid w:val="0062299A"/>
    <w:rsid w:val="00622C28"/>
    <w:rsid w:val="006234D1"/>
    <w:rsid w:val="0062355A"/>
    <w:rsid w:val="00623722"/>
    <w:rsid w:val="00624F88"/>
    <w:rsid w:val="00625FA7"/>
    <w:rsid w:val="0062611B"/>
    <w:rsid w:val="00626235"/>
    <w:rsid w:val="00627A18"/>
    <w:rsid w:val="0063023A"/>
    <w:rsid w:val="00630556"/>
    <w:rsid w:val="006306F6"/>
    <w:rsid w:val="00630E58"/>
    <w:rsid w:val="00631424"/>
    <w:rsid w:val="0063143C"/>
    <w:rsid w:val="006319DD"/>
    <w:rsid w:val="00632175"/>
    <w:rsid w:val="006321BC"/>
    <w:rsid w:val="006322A4"/>
    <w:rsid w:val="00632309"/>
    <w:rsid w:val="00634F6A"/>
    <w:rsid w:val="0063529F"/>
    <w:rsid w:val="006368F9"/>
    <w:rsid w:val="00636BDF"/>
    <w:rsid w:val="00636E08"/>
    <w:rsid w:val="0063743A"/>
    <w:rsid w:val="006375AC"/>
    <w:rsid w:val="00637952"/>
    <w:rsid w:val="00640067"/>
    <w:rsid w:val="00640373"/>
    <w:rsid w:val="00640706"/>
    <w:rsid w:val="00640C39"/>
    <w:rsid w:val="00641003"/>
    <w:rsid w:val="0064109D"/>
    <w:rsid w:val="0064148B"/>
    <w:rsid w:val="00641A2E"/>
    <w:rsid w:val="00642673"/>
    <w:rsid w:val="006426BD"/>
    <w:rsid w:val="00642D70"/>
    <w:rsid w:val="006431A2"/>
    <w:rsid w:val="006433A6"/>
    <w:rsid w:val="00643A28"/>
    <w:rsid w:val="00643ABA"/>
    <w:rsid w:val="00644C82"/>
    <w:rsid w:val="00644F66"/>
    <w:rsid w:val="006454E6"/>
    <w:rsid w:val="00645934"/>
    <w:rsid w:val="0064645D"/>
    <w:rsid w:val="00646749"/>
    <w:rsid w:val="00646C53"/>
    <w:rsid w:val="00647C52"/>
    <w:rsid w:val="0065013F"/>
    <w:rsid w:val="006515AE"/>
    <w:rsid w:val="00651993"/>
    <w:rsid w:val="00651D3D"/>
    <w:rsid w:val="00651DFA"/>
    <w:rsid w:val="006520E9"/>
    <w:rsid w:val="00652BDF"/>
    <w:rsid w:val="00653007"/>
    <w:rsid w:val="00653AE6"/>
    <w:rsid w:val="006541E3"/>
    <w:rsid w:val="00654A8D"/>
    <w:rsid w:val="00654B3E"/>
    <w:rsid w:val="00654C5C"/>
    <w:rsid w:val="0065550B"/>
    <w:rsid w:val="006561A3"/>
    <w:rsid w:val="00657519"/>
    <w:rsid w:val="00657643"/>
    <w:rsid w:val="00657A3F"/>
    <w:rsid w:val="0066075C"/>
    <w:rsid w:val="00661D98"/>
    <w:rsid w:val="006627DE"/>
    <w:rsid w:val="00663184"/>
    <w:rsid w:val="006632C3"/>
    <w:rsid w:val="00663B63"/>
    <w:rsid w:val="0066487F"/>
    <w:rsid w:val="00664D34"/>
    <w:rsid w:val="00665112"/>
    <w:rsid w:val="00665411"/>
    <w:rsid w:val="00665D0A"/>
    <w:rsid w:val="006666FE"/>
    <w:rsid w:val="00666A06"/>
    <w:rsid w:val="00666D34"/>
    <w:rsid w:val="00666FFA"/>
    <w:rsid w:val="0066728A"/>
    <w:rsid w:val="0066728F"/>
    <w:rsid w:val="00667D6D"/>
    <w:rsid w:val="00667D83"/>
    <w:rsid w:val="00670095"/>
    <w:rsid w:val="00670391"/>
    <w:rsid w:val="00671020"/>
    <w:rsid w:val="00671A0C"/>
    <w:rsid w:val="006723EB"/>
    <w:rsid w:val="0067288A"/>
    <w:rsid w:val="00672D8F"/>
    <w:rsid w:val="00672EC3"/>
    <w:rsid w:val="00673579"/>
    <w:rsid w:val="00673D5B"/>
    <w:rsid w:val="00673DA2"/>
    <w:rsid w:val="00674219"/>
    <w:rsid w:val="006746A8"/>
    <w:rsid w:val="00674831"/>
    <w:rsid w:val="00674947"/>
    <w:rsid w:val="00674955"/>
    <w:rsid w:val="00674CC4"/>
    <w:rsid w:val="0067549C"/>
    <w:rsid w:val="0067563D"/>
    <w:rsid w:val="00676130"/>
    <w:rsid w:val="0067613C"/>
    <w:rsid w:val="006762BF"/>
    <w:rsid w:val="00676416"/>
    <w:rsid w:val="00676E7C"/>
    <w:rsid w:val="006773B0"/>
    <w:rsid w:val="00677454"/>
    <w:rsid w:val="0067747D"/>
    <w:rsid w:val="00677A35"/>
    <w:rsid w:val="00680058"/>
    <w:rsid w:val="006800B5"/>
    <w:rsid w:val="0068047F"/>
    <w:rsid w:val="00680981"/>
    <w:rsid w:val="00681083"/>
    <w:rsid w:val="00681356"/>
    <w:rsid w:val="00681B4E"/>
    <w:rsid w:val="0068254D"/>
    <w:rsid w:val="006826D4"/>
    <w:rsid w:val="00682742"/>
    <w:rsid w:val="00682802"/>
    <w:rsid w:val="00682B0E"/>
    <w:rsid w:val="00682E84"/>
    <w:rsid w:val="006839DA"/>
    <w:rsid w:val="0068441B"/>
    <w:rsid w:val="006854CE"/>
    <w:rsid w:val="006858F7"/>
    <w:rsid w:val="00685DD3"/>
    <w:rsid w:val="006864ED"/>
    <w:rsid w:val="00686611"/>
    <w:rsid w:val="00686D42"/>
    <w:rsid w:val="0068762B"/>
    <w:rsid w:val="00687732"/>
    <w:rsid w:val="00687799"/>
    <w:rsid w:val="00687947"/>
    <w:rsid w:val="00687E91"/>
    <w:rsid w:val="00687F01"/>
    <w:rsid w:val="006904BA"/>
    <w:rsid w:val="00690709"/>
    <w:rsid w:val="006908E8"/>
    <w:rsid w:val="00690B27"/>
    <w:rsid w:val="00690BDB"/>
    <w:rsid w:val="0069156F"/>
    <w:rsid w:val="0069218B"/>
    <w:rsid w:val="00692A42"/>
    <w:rsid w:val="00692AF6"/>
    <w:rsid w:val="00692B39"/>
    <w:rsid w:val="00692C68"/>
    <w:rsid w:val="0069373E"/>
    <w:rsid w:val="0069389B"/>
    <w:rsid w:val="00693A3B"/>
    <w:rsid w:val="0069491C"/>
    <w:rsid w:val="00694EF2"/>
    <w:rsid w:val="00695322"/>
    <w:rsid w:val="0069588F"/>
    <w:rsid w:val="00695DA2"/>
    <w:rsid w:val="00695E36"/>
    <w:rsid w:val="00695E47"/>
    <w:rsid w:val="00695E68"/>
    <w:rsid w:val="0069618F"/>
    <w:rsid w:val="006969BF"/>
    <w:rsid w:val="00696F50"/>
    <w:rsid w:val="006974B9"/>
    <w:rsid w:val="00697A56"/>
    <w:rsid w:val="00697B93"/>
    <w:rsid w:val="00697CC3"/>
    <w:rsid w:val="006A0807"/>
    <w:rsid w:val="006A0A89"/>
    <w:rsid w:val="006A110C"/>
    <w:rsid w:val="006A117F"/>
    <w:rsid w:val="006A11AD"/>
    <w:rsid w:val="006A1276"/>
    <w:rsid w:val="006A1529"/>
    <w:rsid w:val="006A15BF"/>
    <w:rsid w:val="006A15F0"/>
    <w:rsid w:val="006A1858"/>
    <w:rsid w:val="006A1861"/>
    <w:rsid w:val="006A1BF0"/>
    <w:rsid w:val="006A2456"/>
    <w:rsid w:val="006A24E3"/>
    <w:rsid w:val="006A31AB"/>
    <w:rsid w:val="006A3316"/>
    <w:rsid w:val="006A33C1"/>
    <w:rsid w:val="006A438D"/>
    <w:rsid w:val="006A45C8"/>
    <w:rsid w:val="006A54D9"/>
    <w:rsid w:val="006A5BBC"/>
    <w:rsid w:val="006A6031"/>
    <w:rsid w:val="006A64CF"/>
    <w:rsid w:val="006A6719"/>
    <w:rsid w:val="006A7042"/>
    <w:rsid w:val="006A714B"/>
    <w:rsid w:val="006A73BC"/>
    <w:rsid w:val="006A762F"/>
    <w:rsid w:val="006B04F1"/>
    <w:rsid w:val="006B051E"/>
    <w:rsid w:val="006B0832"/>
    <w:rsid w:val="006B1063"/>
    <w:rsid w:val="006B1583"/>
    <w:rsid w:val="006B164C"/>
    <w:rsid w:val="006B1CF5"/>
    <w:rsid w:val="006B22A7"/>
    <w:rsid w:val="006B2330"/>
    <w:rsid w:val="006B255E"/>
    <w:rsid w:val="006B312A"/>
    <w:rsid w:val="006B325D"/>
    <w:rsid w:val="006B33C5"/>
    <w:rsid w:val="006B444E"/>
    <w:rsid w:val="006B4CD9"/>
    <w:rsid w:val="006B52C2"/>
    <w:rsid w:val="006B5956"/>
    <w:rsid w:val="006B5B27"/>
    <w:rsid w:val="006B5CD0"/>
    <w:rsid w:val="006B5E76"/>
    <w:rsid w:val="006B5F75"/>
    <w:rsid w:val="006B6430"/>
    <w:rsid w:val="006B6B51"/>
    <w:rsid w:val="006B7E56"/>
    <w:rsid w:val="006B7E72"/>
    <w:rsid w:val="006C080B"/>
    <w:rsid w:val="006C0B7D"/>
    <w:rsid w:val="006C1579"/>
    <w:rsid w:val="006C1CB0"/>
    <w:rsid w:val="006C2159"/>
    <w:rsid w:val="006C2727"/>
    <w:rsid w:val="006C2AFE"/>
    <w:rsid w:val="006C32CA"/>
    <w:rsid w:val="006C3497"/>
    <w:rsid w:val="006C34B0"/>
    <w:rsid w:val="006C38E3"/>
    <w:rsid w:val="006C39E9"/>
    <w:rsid w:val="006C4074"/>
    <w:rsid w:val="006C4131"/>
    <w:rsid w:val="006C413C"/>
    <w:rsid w:val="006C4DA1"/>
    <w:rsid w:val="006C4FA8"/>
    <w:rsid w:val="006C4FC3"/>
    <w:rsid w:val="006C502B"/>
    <w:rsid w:val="006C50A1"/>
    <w:rsid w:val="006C5A80"/>
    <w:rsid w:val="006C5C9B"/>
    <w:rsid w:val="006C6246"/>
    <w:rsid w:val="006C6904"/>
    <w:rsid w:val="006C695F"/>
    <w:rsid w:val="006C6971"/>
    <w:rsid w:val="006C6AEE"/>
    <w:rsid w:val="006C76EA"/>
    <w:rsid w:val="006C77D4"/>
    <w:rsid w:val="006C7E3B"/>
    <w:rsid w:val="006C7E63"/>
    <w:rsid w:val="006C7F18"/>
    <w:rsid w:val="006D165B"/>
    <w:rsid w:val="006D1968"/>
    <w:rsid w:val="006D1BF9"/>
    <w:rsid w:val="006D2475"/>
    <w:rsid w:val="006D2763"/>
    <w:rsid w:val="006D2B7C"/>
    <w:rsid w:val="006D3A3B"/>
    <w:rsid w:val="006D3BCA"/>
    <w:rsid w:val="006D4FCF"/>
    <w:rsid w:val="006D548D"/>
    <w:rsid w:val="006D5A0E"/>
    <w:rsid w:val="006D5B9B"/>
    <w:rsid w:val="006D5C23"/>
    <w:rsid w:val="006D67D9"/>
    <w:rsid w:val="006D796C"/>
    <w:rsid w:val="006D7BDA"/>
    <w:rsid w:val="006D7F7D"/>
    <w:rsid w:val="006D7FD7"/>
    <w:rsid w:val="006E0FB2"/>
    <w:rsid w:val="006E18C9"/>
    <w:rsid w:val="006E2117"/>
    <w:rsid w:val="006E233B"/>
    <w:rsid w:val="006E330A"/>
    <w:rsid w:val="006E3D56"/>
    <w:rsid w:val="006E3DCD"/>
    <w:rsid w:val="006E3FAF"/>
    <w:rsid w:val="006E4980"/>
    <w:rsid w:val="006E4CAD"/>
    <w:rsid w:val="006E51FD"/>
    <w:rsid w:val="006E53E9"/>
    <w:rsid w:val="006E6585"/>
    <w:rsid w:val="006E704D"/>
    <w:rsid w:val="006E7778"/>
    <w:rsid w:val="006E77C6"/>
    <w:rsid w:val="006E799E"/>
    <w:rsid w:val="006E7AE9"/>
    <w:rsid w:val="006E7C9A"/>
    <w:rsid w:val="006E7F71"/>
    <w:rsid w:val="006F023B"/>
    <w:rsid w:val="006F0EF2"/>
    <w:rsid w:val="006F16F6"/>
    <w:rsid w:val="006F1E39"/>
    <w:rsid w:val="006F1F06"/>
    <w:rsid w:val="006F204A"/>
    <w:rsid w:val="006F20D1"/>
    <w:rsid w:val="006F2821"/>
    <w:rsid w:val="006F2E42"/>
    <w:rsid w:val="006F33C1"/>
    <w:rsid w:val="006F3EB3"/>
    <w:rsid w:val="006F4012"/>
    <w:rsid w:val="006F40DD"/>
    <w:rsid w:val="006F43BA"/>
    <w:rsid w:val="006F46D8"/>
    <w:rsid w:val="006F47D1"/>
    <w:rsid w:val="006F610A"/>
    <w:rsid w:val="006F6776"/>
    <w:rsid w:val="006F7315"/>
    <w:rsid w:val="006F7790"/>
    <w:rsid w:val="006F77DE"/>
    <w:rsid w:val="006F797B"/>
    <w:rsid w:val="006F7C6C"/>
    <w:rsid w:val="00700059"/>
    <w:rsid w:val="0070041F"/>
    <w:rsid w:val="0070084C"/>
    <w:rsid w:val="00700C21"/>
    <w:rsid w:val="00701455"/>
    <w:rsid w:val="00701558"/>
    <w:rsid w:val="00702058"/>
    <w:rsid w:val="0070276D"/>
    <w:rsid w:val="00702C19"/>
    <w:rsid w:val="00702F32"/>
    <w:rsid w:val="00703F0C"/>
    <w:rsid w:val="00704005"/>
    <w:rsid w:val="0070402A"/>
    <w:rsid w:val="00704050"/>
    <w:rsid w:val="00705AB6"/>
    <w:rsid w:val="00706184"/>
    <w:rsid w:val="007063D9"/>
    <w:rsid w:val="00706A0E"/>
    <w:rsid w:val="00706A68"/>
    <w:rsid w:val="00706A9A"/>
    <w:rsid w:val="00706CB5"/>
    <w:rsid w:val="00706DDA"/>
    <w:rsid w:val="0070764B"/>
    <w:rsid w:val="00707F7F"/>
    <w:rsid w:val="0071009F"/>
    <w:rsid w:val="00710105"/>
    <w:rsid w:val="00710CB8"/>
    <w:rsid w:val="0071115D"/>
    <w:rsid w:val="00711520"/>
    <w:rsid w:val="00711A6F"/>
    <w:rsid w:val="00711B26"/>
    <w:rsid w:val="00711B79"/>
    <w:rsid w:val="00711BD6"/>
    <w:rsid w:val="007123D3"/>
    <w:rsid w:val="007124A5"/>
    <w:rsid w:val="007124BC"/>
    <w:rsid w:val="00712998"/>
    <w:rsid w:val="00712C88"/>
    <w:rsid w:val="00713044"/>
    <w:rsid w:val="0071309F"/>
    <w:rsid w:val="00713E1E"/>
    <w:rsid w:val="00713E7B"/>
    <w:rsid w:val="00714056"/>
    <w:rsid w:val="00714BFA"/>
    <w:rsid w:val="00714D34"/>
    <w:rsid w:val="0071521C"/>
    <w:rsid w:val="00715896"/>
    <w:rsid w:val="00715A63"/>
    <w:rsid w:val="00715BC1"/>
    <w:rsid w:val="00715CEB"/>
    <w:rsid w:val="007162DE"/>
    <w:rsid w:val="0071673A"/>
    <w:rsid w:val="0071FBDA"/>
    <w:rsid w:val="00720264"/>
    <w:rsid w:val="007212DE"/>
    <w:rsid w:val="00721B62"/>
    <w:rsid w:val="00721CB7"/>
    <w:rsid w:val="007228B0"/>
    <w:rsid w:val="00722D06"/>
    <w:rsid w:val="007230B9"/>
    <w:rsid w:val="007233B9"/>
    <w:rsid w:val="00723585"/>
    <w:rsid w:val="007236CB"/>
    <w:rsid w:val="00723D5E"/>
    <w:rsid w:val="00723DCA"/>
    <w:rsid w:val="00724218"/>
    <w:rsid w:val="00724445"/>
    <w:rsid w:val="00724F66"/>
    <w:rsid w:val="00725389"/>
    <w:rsid w:val="00725A87"/>
    <w:rsid w:val="00726731"/>
    <w:rsid w:val="00726780"/>
    <w:rsid w:val="00726B0D"/>
    <w:rsid w:val="00726D58"/>
    <w:rsid w:val="0072721A"/>
    <w:rsid w:val="00727362"/>
    <w:rsid w:val="00727494"/>
    <w:rsid w:val="0073091C"/>
    <w:rsid w:val="00730E25"/>
    <w:rsid w:val="00730FA2"/>
    <w:rsid w:val="00731780"/>
    <w:rsid w:val="007322F4"/>
    <w:rsid w:val="0073271D"/>
    <w:rsid w:val="007330CF"/>
    <w:rsid w:val="00733340"/>
    <w:rsid w:val="0073362F"/>
    <w:rsid w:val="0073366B"/>
    <w:rsid w:val="00734013"/>
    <w:rsid w:val="00734155"/>
    <w:rsid w:val="007348AA"/>
    <w:rsid w:val="00734A04"/>
    <w:rsid w:val="00734E9F"/>
    <w:rsid w:val="007353BA"/>
    <w:rsid w:val="00735532"/>
    <w:rsid w:val="00735A4F"/>
    <w:rsid w:val="00735A78"/>
    <w:rsid w:val="00735AB5"/>
    <w:rsid w:val="00736514"/>
    <w:rsid w:val="00736915"/>
    <w:rsid w:val="00736B69"/>
    <w:rsid w:val="00736C36"/>
    <w:rsid w:val="00736F4A"/>
    <w:rsid w:val="007370BC"/>
    <w:rsid w:val="00737526"/>
    <w:rsid w:val="00737BC9"/>
    <w:rsid w:val="00740111"/>
    <w:rsid w:val="00740215"/>
    <w:rsid w:val="00740774"/>
    <w:rsid w:val="007410EF"/>
    <w:rsid w:val="007412C1"/>
    <w:rsid w:val="007415B2"/>
    <w:rsid w:val="007416C3"/>
    <w:rsid w:val="00742103"/>
    <w:rsid w:val="007423A2"/>
    <w:rsid w:val="00742525"/>
    <w:rsid w:val="00742666"/>
    <w:rsid w:val="00742F01"/>
    <w:rsid w:val="007434D9"/>
    <w:rsid w:val="00743829"/>
    <w:rsid w:val="0074405D"/>
    <w:rsid w:val="007440CF"/>
    <w:rsid w:val="00744417"/>
    <w:rsid w:val="00744706"/>
    <w:rsid w:val="00744941"/>
    <w:rsid w:val="00744C13"/>
    <w:rsid w:val="007450C1"/>
    <w:rsid w:val="00745994"/>
    <w:rsid w:val="00745DD6"/>
    <w:rsid w:val="00745FAB"/>
    <w:rsid w:val="007464A4"/>
    <w:rsid w:val="0074765F"/>
    <w:rsid w:val="0074784F"/>
    <w:rsid w:val="00747990"/>
    <w:rsid w:val="007479AB"/>
    <w:rsid w:val="007504A0"/>
    <w:rsid w:val="00750F24"/>
    <w:rsid w:val="00750F7E"/>
    <w:rsid w:val="00751215"/>
    <w:rsid w:val="00752468"/>
    <w:rsid w:val="0075277C"/>
    <w:rsid w:val="00752C61"/>
    <w:rsid w:val="00752E17"/>
    <w:rsid w:val="00752EAA"/>
    <w:rsid w:val="00752EB6"/>
    <w:rsid w:val="00753042"/>
    <w:rsid w:val="007534D3"/>
    <w:rsid w:val="00753682"/>
    <w:rsid w:val="00753A5B"/>
    <w:rsid w:val="00753D74"/>
    <w:rsid w:val="00754112"/>
    <w:rsid w:val="007542BA"/>
    <w:rsid w:val="007547E8"/>
    <w:rsid w:val="007548A7"/>
    <w:rsid w:val="00754C6E"/>
    <w:rsid w:val="00755BFA"/>
    <w:rsid w:val="00756098"/>
    <w:rsid w:val="007567FD"/>
    <w:rsid w:val="00757531"/>
    <w:rsid w:val="00757706"/>
    <w:rsid w:val="00757AB9"/>
    <w:rsid w:val="00757C1D"/>
    <w:rsid w:val="00760855"/>
    <w:rsid w:val="00760A6A"/>
    <w:rsid w:val="00760B3A"/>
    <w:rsid w:val="00760B42"/>
    <w:rsid w:val="00760DD0"/>
    <w:rsid w:val="0076103B"/>
    <w:rsid w:val="0076170D"/>
    <w:rsid w:val="00762758"/>
    <w:rsid w:val="00763C0F"/>
    <w:rsid w:val="00763EA0"/>
    <w:rsid w:val="00764651"/>
    <w:rsid w:val="00764A72"/>
    <w:rsid w:val="007657B8"/>
    <w:rsid w:val="007657D3"/>
    <w:rsid w:val="00765E68"/>
    <w:rsid w:val="00766130"/>
    <w:rsid w:val="00766310"/>
    <w:rsid w:val="0076655A"/>
    <w:rsid w:val="00766620"/>
    <w:rsid w:val="007667A9"/>
    <w:rsid w:val="0076790B"/>
    <w:rsid w:val="00767BF9"/>
    <w:rsid w:val="00767C14"/>
    <w:rsid w:val="007703B1"/>
    <w:rsid w:val="00770640"/>
    <w:rsid w:val="007709D9"/>
    <w:rsid w:val="00770DBD"/>
    <w:rsid w:val="00770FBD"/>
    <w:rsid w:val="00771409"/>
    <w:rsid w:val="007717D6"/>
    <w:rsid w:val="00771B44"/>
    <w:rsid w:val="0077210E"/>
    <w:rsid w:val="00772393"/>
    <w:rsid w:val="00772396"/>
    <w:rsid w:val="00772937"/>
    <w:rsid w:val="007729E2"/>
    <w:rsid w:val="00772AE8"/>
    <w:rsid w:val="00772C0D"/>
    <w:rsid w:val="0077316C"/>
    <w:rsid w:val="0077363D"/>
    <w:rsid w:val="007740FE"/>
    <w:rsid w:val="0077422E"/>
    <w:rsid w:val="00774FE3"/>
    <w:rsid w:val="007751EA"/>
    <w:rsid w:val="0077536F"/>
    <w:rsid w:val="0077540B"/>
    <w:rsid w:val="007759F3"/>
    <w:rsid w:val="00775CFA"/>
    <w:rsid w:val="00775D89"/>
    <w:rsid w:val="00775E8F"/>
    <w:rsid w:val="00775F7A"/>
    <w:rsid w:val="00776584"/>
    <w:rsid w:val="00777166"/>
    <w:rsid w:val="0078014B"/>
    <w:rsid w:val="00780193"/>
    <w:rsid w:val="00780667"/>
    <w:rsid w:val="0078069A"/>
    <w:rsid w:val="00780CF9"/>
    <w:rsid w:val="0078120E"/>
    <w:rsid w:val="0078126C"/>
    <w:rsid w:val="00781883"/>
    <w:rsid w:val="00781EF4"/>
    <w:rsid w:val="00781FB3"/>
    <w:rsid w:val="007824E1"/>
    <w:rsid w:val="00783009"/>
    <w:rsid w:val="007847B5"/>
    <w:rsid w:val="0078532F"/>
    <w:rsid w:val="00785D97"/>
    <w:rsid w:val="00785E75"/>
    <w:rsid w:val="00785EBD"/>
    <w:rsid w:val="00785FB0"/>
    <w:rsid w:val="007863DD"/>
    <w:rsid w:val="0078664C"/>
    <w:rsid w:val="00786D41"/>
    <w:rsid w:val="00786DA0"/>
    <w:rsid w:val="007871A7"/>
    <w:rsid w:val="007876CE"/>
    <w:rsid w:val="00790AA8"/>
    <w:rsid w:val="00790F1E"/>
    <w:rsid w:val="00791108"/>
    <w:rsid w:val="00791F24"/>
    <w:rsid w:val="00792246"/>
    <w:rsid w:val="007922DB"/>
    <w:rsid w:val="007924E9"/>
    <w:rsid w:val="007928E2"/>
    <w:rsid w:val="00792AF6"/>
    <w:rsid w:val="00792F86"/>
    <w:rsid w:val="00793DA3"/>
    <w:rsid w:val="00794050"/>
    <w:rsid w:val="00794088"/>
    <w:rsid w:val="0079423D"/>
    <w:rsid w:val="00794ECE"/>
    <w:rsid w:val="0079527A"/>
    <w:rsid w:val="007957A8"/>
    <w:rsid w:val="0079593F"/>
    <w:rsid w:val="007959A8"/>
    <w:rsid w:val="00795EB6"/>
    <w:rsid w:val="00796548"/>
    <w:rsid w:val="00796D7A"/>
    <w:rsid w:val="00796DE0"/>
    <w:rsid w:val="00797221"/>
    <w:rsid w:val="00797376"/>
    <w:rsid w:val="00797A3E"/>
    <w:rsid w:val="00797DD4"/>
    <w:rsid w:val="007A0DAF"/>
    <w:rsid w:val="007A2054"/>
    <w:rsid w:val="007A248D"/>
    <w:rsid w:val="007A2C00"/>
    <w:rsid w:val="007A2FC4"/>
    <w:rsid w:val="007A368F"/>
    <w:rsid w:val="007A37FF"/>
    <w:rsid w:val="007A39C7"/>
    <w:rsid w:val="007A3CC3"/>
    <w:rsid w:val="007A3E69"/>
    <w:rsid w:val="007A4923"/>
    <w:rsid w:val="007A4F9E"/>
    <w:rsid w:val="007A5126"/>
    <w:rsid w:val="007A529C"/>
    <w:rsid w:val="007A54EF"/>
    <w:rsid w:val="007A5621"/>
    <w:rsid w:val="007A5C75"/>
    <w:rsid w:val="007A603F"/>
    <w:rsid w:val="007A6387"/>
    <w:rsid w:val="007A6545"/>
    <w:rsid w:val="007A672A"/>
    <w:rsid w:val="007A6D4A"/>
    <w:rsid w:val="007A70B9"/>
    <w:rsid w:val="007A731F"/>
    <w:rsid w:val="007A7490"/>
    <w:rsid w:val="007A7876"/>
    <w:rsid w:val="007A7B91"/>
    <w:rsid w:val="007B01B7"/>
    <w:rsid w:val="007B0325"/>
    <w:rsid w:val="007B06DF"/>
    <w:rsid w:val="007B080F"/>
    <w:rsid w:val="007B0812"/>
    <w:rsid w:val="007B08A1"/>
    <w:rsid w:val="007B09F0"/>
    <w:rsid w:val="007B0BC1"/>
    <w:rsid w:val="007B1277"/>
    <w:rsid w:val="007B1301"/>
    <w:rsid w:val="007B1682"/>
    <w:rsid w:val="007B176A"/>
    <w:rsid w:val="007B1B28"/>
    <w:rsid w:val="007B1BD2"/>
    <w:rsid w:val="007B20EF"/>
    <w:rsid w:val="007B25DF"/>
    <w:rsid w:val="007B274D"/>
    <w:rsid w:val="007B29A6"/>
    <w:rsid w:val="007B34E7"/>
    <w:rsid w:val="007B379D"/>
    <w:rsid w:val="007B3A09"/>
    <w:rsid w:val="007B499F"/>
    <w:rsid w:val="007B4BCE"/>
    <w:rsid w:val="007B4D44"/>
    <w:rsid w:val="007B5C66"/>
    <w:rsid w:val="007B6B08"/>
    <w:rsid w:val="007B73BF"/>
    <w:rsid w:val="007B7FD5"/>
    <w:rsid w:val="007C12CA"/>
    <w:rsid w:val="007C1938"/>
    <w:rsid w:val="007C1D09"/>
    <w:rsid w:val="007C1E53"/>
    <w:rsid w:val="007C21FF"/>
    <w:rsid w:val="007C2DEB"/>
    <w:rsid w:val="007C2FE3"/>
    <w:rsid w:val="007C3004"/>
    <w:rsid w:val="007C3261"/>
    <w:rsid w:val="007C3C2C"/>
    <w:rsid w:val="007C3ED8"/>
    <w:rsid w:val="007C47B2"/>
    <w:rsid w:val="007C4A25"/>
    <w:rsid w:val="007C5141"/>
    <w:rsid w:val="007C5A13"/>
    <w:rsid w:val="007C61B2"/>
    <w:rsid w:val="007C6246"/>
    <w:rsid w:val="007C65A9"/>
    <w:rsid w:val="007C672A"/>
    <w:rsid w:val="007C6BB6"/>
    <w:rsid w:val="007C6CA1"/>
    <w:rsid w:val="007C74D6"/>
    <w:rsid w:val="007C79C0"/>
    <w:rsid w:val="007D024F"/>
    <w:rsid w:val="007D0468"/>
    <w:rsid w:val="007D08AC"/>
    <w:rsid w:val="007D18AF"/>
    <w:rsid w:val="007D19A8"/>
    <w:rsid w:val="007D21AB"/>
    <w:rsid w:val="007D25EA"/>
    <w:rsid w:val="007D294E"/>
    <w:rsid w:val="007D2C2E"/>
    <w:rsid w:val="007D2E85"/>
    <w:rsid w:val="007D33B2"/>
    <w:rsid w:val="007D36E9"/>
    <w:rsid w:val="007D3F35"/>
    <w:rsid w:val="007D443D"/>
    <w:rsid w:val="007D48B3"/>
    <w:rsid w:val="007D5380"/>
    <w:rsid w:val="007D54C7"/>
    <w:rsid w:val="007D5559"/>
    <w:rsid w:val="007D5F8F"/>
    <w:rsid w:val="007D6346"/>
    <w:rsid w:val="007D645B"/>
    <w:rsid w:val="007D656C"/>
    <w:rsid w:val="007D665D"/>
    <w:rsid w:val="007D671F"/>
    <w:rsid w:val="007E02BC"/>
    <w:rsid w:val="007E05A9"/>
    <w:rsid w:val="007E067B"/>
    <w:rsid w:val="007E0C16"/>
    <w:rsid w:val="007E10B9"/>
    <w:rsid w:val="007E1122"/>
    <w:rsid w:val="007E1E3E"/>
    <w:rsid w:val="007E2718"/>
    <w:rsid w:val="007E2E74"/>
    <w:rsid w:val="007E3000"/>
    <w:rsid w:val="007E35F5"/>
    <w:rsid w:val="007E3908"/>
    <w:rsid w:val="007E3AA9"/>
    <w:rsid w:val="007E3CD3"/>
    <w:rsid w:val="007E40A6"/>
    <w:rsid w:val="007E41CE"/>
    <w:rsid w:val="007E487B"/>
    <w:rsid w:val="007E4B4A"/>
    <w:rsid w:val="007E4EB1"/>
    <w:rsid w:val="007E549B"/>
    <w:rsid w:val="007E54CE"/>
    <w:rsid w:val="007E5624"/>
    <w:rsid w:val="007E56B3"/>
    <w:rsid w:val="007E58B5"/>
    <w:rsid w:val="007E5DA6"/>
    <w:rsid w:val="007E5E5E"/>
    <w:rsid w:val="007E68B7"/>
    <w:rsid w:val="007E6AE0"/>
    <w:rsid w:val="007E7300"/>
    <w:rsid w:val="007E778A"/>
    <w:rsid w:val="007F01E6"/>
    <w:rsid w:val="007F0539"/>
    <w:rsid w:val="007F06CD"/>
    <w:rsid w:val="007F2700"/>
    <w:rsid w:val="007F2798"/>
    <w:rsid w:val="007F2DD3"/>
    <w:rsid w:val="007F2F36"/>
    <w:rsid w:val="007F3940"/>
    <w:rsid w:val="007F3F45"/>
    <w:rsid w:val="007F423C"/>
    <w:rsid w:val="007F42D4"/>
    <w:rsid w:val="007F4D34"/>
    <w:rsid w:val="007F4DC1"/>
    <w:rsid w:val="007F51B3"/>
    <w:rsid w:val="007F5587"/>
    <w:rsid w:val="007F5EDE"/>
    <w:rsid w:val="007F6930"/>
    <w:rsid w:val="007F6AC7"/>
    <w:rsid w:val="007F73C2"/>
    <w:rsid w:val="00800695"/>
    <w:rsid w:val="00800F5E"/>
    <w:rsid w:val="00801862"/>
    <w:rsid w:val="00801A17"/>
    <w:rsid w:val="00801C50"/>
    <w:rsid w:val="008021B8"/>
    <w:rsid w:val="008025D1"/>
    <w:rsid w:val="00802F57"/>
    <w:rsid w:val="0080308D"/>
    <w:rsid w:val="00803A0E"/>
    <w:rsid w:val="008040A7"/>
    <w:rsid w:val="0080476A"/>
    <w:rsid w:val="00805600"/>
    <w:rsid w:val="00805713"/>
    <w:rsid w:val="00805850"/>
    <w:rsid w:val="008059AC"/>
    <w:rsid w:val="00806D57"/>
    <w:rsid w:val="00806FF1"/>
    <w:rsid w:val="0080704C"/>
    <w:rsid w:val="00807A89"/>
    <w:rsid w:val="00807E39"/>
    <w:rsid w:val="00810511"/>
    <w:rsid w:val="008106AC"/>
    <w:rsid w:val="00810F25"/>
    <w:rsid w:val="008113A8"/>
    <w:rsid w:val="00811921"/>
    <w:rsid w:val="0081199F"/>
    <w:rsid w:val="00811D67"/>
    <w:rsid w:val="008123F4"/>
    <w:rsid w:val="008124F9"/>
    <w:rsid w:val="00812889"/>
    <w:rsid w:val="00812A5A"/>
    <w:rsid w:val="00813483"/>
    <w:rsid w:val="008136BC"/>
    <w:rsid w:val="008136DF"/>
    <w:rsid w:val="00813F84"/>
    <w:rsid w:val="0081415D"/>
    <w:rsid w:val="00814261"/>
    <w:rsid w:val="00814B4B"/>
    <w:rsid w:val="00814DCD"/>
    <w:rsid w:val="0081541C"/>
    <w:rsid w:val="0081595E"/>
    <w:rsid w:val="00815C95"/>
    <w:rsid w:val="00815CC1"/>
    <w:rsid w:val="00815D09"/>
    <w:rsid w:val="00815F4A"/>
    <w:rsid w:val="00815FB4"/>
    <w:rsid w:val="00816384"/>
    <w:rsid w:val="008163C1"/>
    <w:rsid w:val="00816430"/>
    <w:rsid w:val="00816A5F"/>
    <w:rsid w:val="00816B9F"/>
    <w:rsid w:val="00816FDA"/>
    <w:rsid w:val="0081715D"/>
    <w:rsid w:val="00817797"/>
    <w:rsid w:val="00817960"/>
    <w:rsid w:val="00817A0D"/>
    <w:rsid w:val="00817E87"/>
    <w:rsid w:val="0082009F"/>
    <w:rsid w:val="008203ED"/>
    <w:rsid w:val="0082058C"/>
    <w:rsid w:val="008207AF"/>
    <w:rsid w:val="0082087A"/>
    <w:rsid w:val="008209E9"/>
    <w:rsid w:val="00821B3A"/>
    <w:rsid w:val="00821C0F"/>
    <w:rsid w:val="00821E98"/>
    <w:rsid w:val="00822039"/>
    <w:rsid w:val="008221F1"/>
    <w:rsid w:val="00822297"/>
    <w:rsid w:val="008229DA"/>
    <w:rsid w:val="00822C19"/>
    <w:rsid w:val="00822D6E"/>
    <w:rsid w:val="00822F1A"/>
    <w:rsid w:val="008234BA"/>
    <w:rsid w:val="008234DF"/>
    <w:rsid w:val="00823760"/>
    <w:rsid w:val="0082386D"/>
    <w:rsid w:val="008239BE"/>
    <w:rsid w:val="00823A19"/>
    <w:rsid w:val="00824493"/>
    <w:rsid w:val="00824544"/>
    <w:rsid w:val="00824790"/>
    <w:rsid w:val="00824FE2"/>
    <w:rsid w:val="00825AE1"/>
    <w:rsid w:val="00825B1F"/>
    <w:rsid w:val="00825FE7"/>
    <w:rsid w:val="00826513"/>
    <w:rsid w:val="0082683F"/>
    <w:rsid w:val="00826A11"/>
    <w:rsid w:val="0082729D"/>
    <w:rsid w:val="00827C9D"/>
    <w:rsid w:val="00830A20"/>
    <w:rsid w:val="00831303"/>
    <w:rsid w:val="008315AD"/>
    <w:rsid w:val="00831C32"/>
    <w:rsid w:val="00831F29"/>
    <w:rsid w:val="0083244C"/>
    <w:rsid w:val="00832B9A"/>
    <w:rsid w:val="00832E6E"/>
    <w:rsid w:val="00833472"/>
    <w:rsid w:val="00833502"/>
    <w:rsid w:val="00833691"/>
    <w:rsid w:val="00833729"/>
    <w:rsid w:val="00833802"/>
    <w:rsid w:val="008339B4"/>
    <w:rsid w:val="008339E1"/>
    <w:rsid w:val="00833BA4"/>
    <w:rsid w:val="0083466E"/>
    <w:rsid w:val="008351C6"/>
    <w:rsid w:val="00835AF5"/>
    <w:rsid w:val="00835D08"/>
    <w:rsid w:val="00836099"/>
    <w:rsid w:val="00836588"/>
    <w:rsid w:val="00836B4A"/>
    <w:rsid w:val="008374D5"/>
    <w:rsid w:val="008375DC"/>
    <w:rsid w:val="00837C5A"/>
    <w:rsid w:val="0084095B"/>
    <w:rsid w:val="00840ED5"/>
    <w:rsid w:val="00840F2E"/>
    <w:rsid w:val="00841B7A"/>
    <w:rsid w:val="00841FC3"/>
    <w:rsid w:val="00842512"/>
    <w:rsid w:val="00842D54"/>
    <w:rsid w:val="00842EC1"/>
    <w:rsid w:val="00843256"/>
    <w:rsid w:val="00843674"/>
    <w:rsid w:val="008449AF"/>
    <w:rsid w:val="008451F2"/>
    <w:rsid w:val="0084545F"/>
    <w:rsid w:val="0084614B"/>
    <w:rsid w:val="00846F6D"/>
    <w:rsid w:val="008473D6"/>
    <w:rsid w:val="00850571"/>
    <w:rsid w:val="00850BEF"/>
    <w:rsid w:val="00850CA0"/>
    <w:rsid w:val="00850CC5"/>
    <w:rsid w:val="00850CF1"/>
    <w:rsid w:val="008512E7"/>
    <w:rsid w:val="00851475"/>
    <w:rsid w:val="00852F8D"/>
    <w:rsid w:val="0085309A"/>
    <w:rsid w:val="008534D5"/>
    <w:rsid w:val="00854389"/>
    <w:rsid w:val="0085498E"/>
    <w:rsid w:val="00854BE8"/>
    <w:rsid w:val="00854E23"/>
    <w:rsid w:val="00854ED4"/>
    <w:rsid w:val="00855696"/>
    <w:rsid w:val="0085582B"/>
    <w:rsid w:val="008566C2"/>
    <w:rsid w:val="00856958"/>
    <w:rsid w:val="008570F4"/>
    <w:rsid w:val="0085715E"/>
    <w:rsid w:val="0085748F"/>
    <w:rsid w:val="00857E66"/>
    <w:rsid w:val="00860525"/>
    <w:rsid w:val="00860E79"/>
    <w:rsid w:val="00860F99"/>
    <w:rsid w:val="0086107C"/>
    <w:rsid w:val="0086147A"/>
    <w:rsid w:val="00861F69"/>
    <w:rsid w:val="0086206E"/>
    <w:rsid w:val="00862AF1"/>
    <w:rsid w:val="00862F07"/>
    <w:rsid w:val="008632AE"/>
    <w:rsid w:val="0086337D"/>
    <w:rsid w:val="008640D1"/>
    <w:rsid w:val="00864302"/>
    <w:rsid w:val="008643BF"/>
    <w:rsid w:val="008645A6"/>
    <w:rsid w:val="00865004"/>
    <w:rsid w:val="00865035"/>
    <w:rsid w:val="00865511"/>
    <w:rsid w:val="00865775"/>
    <w:rsid w:val="008659B6"/>
    <w:rsid w:val="0086662C"/>
    <w:rsid w:val="0086702B"/>
    <w:rsid w:val="00867464"/>
    <w:rsid w:val="008674AC"/>
    <w:rsid w:val="00867C96"/>
    <w:rsid w:val="00867D28"/>
    <w:rsid w:val="00870718"/>
    <w:rsid w:val="00870B50"/>
    <w:rsid w:val="00870C1E"/>
    <w:rsid w:val="00871022"/>
    <w:rsid w:val="00871D77"/>
    <w:rsid w:val="0087200A"/>
    <w:rsid w:val="008723AB"/>
    <w:rsid w:val="00872446"/>
    <w:rsid w:val="008724DD"/>
    <w:rsid w:val="00872970"/>
    <w:rsid w:val="00872E3C"/>
    <w:rsid w:val="008738AD"/>
    <w:rsid w:val="00873DE0"/>
    <w:rsid w:val="00873E67"/>
    <w:rsid w:val="00875087"/>
    <w:rsid w:val="00876885"/>
    <w:rsid w:val="00876990"/>
    <w:rsid w:val="00876C9B"/>
    <w:rsid w:val="00877ADE"/>
    <w:rsid w:val="00877D88"/>
    <w:rsid w:val="00880B7B"/>
    <w:rsid w:val="00881732"/>
    <w:rsid w:val="00881E2F"/>
    <w:rsid w:val="00881F22"/>
    <w:rsid w:val="008820E4"/>
    <w:rsid w:val="00882996"/>
    <w:rsid w:val="00883272"/>
    <w:rsid w:val="00883454"/>
    <w:rsid w:val="00883729"/>
    <w:rsid w:val="00883B83"/>
    <w:rsid w:val="0088436B"/>
    <w:rsid w:val="00884638"/>
    <w:rsid w:val="008846A5"/>
    <w:rsid w:val="008847FF"/>
    <w:rsid w:val="008849E2"/>
    <w:rsid w:val="00884CA0"/>
    <w:rsid w:val="00884E4A"/>
    <w:rsid w:val="00884FE1"/>
    <w:rsid w:val="00885AB4"/>
    <w:rsid w:val="00885ED5"/>
    <w:rsid w:val="00885EE9"/>
    <w:rsid w:val="008868C3"/>
    <w:rsid w:val="00887129"/>
    <w:rsid w:val="008873D8"/>
    <w:rsid w:val="008901A9"/>
    <w:rsid w:val="00890464"/>
    <w:rsid w:val="00890CEC"/>
    <w:rsid w:val="00890FB1"/>
    <w:rsid w:val="00890FF6"/>
    <w:rsid w:val="00891415"/>
    <w:rsid w:val="00891726"/>
    <w:rsid w:val="0089178F"/>
    <w:rsid w:val="00891907"/>
    <w:rsid w:val="00891A0F"/>
    <w:rsid w:val="00892A04"/>
    <w:rsid w:val="008939C5"/>
    <w:rsid w:val="00893F73"/>
    <w:rsid w:val="0089491C"/>
    <w:rsid w:val="00895132"/>
    <w:rsid w:val="00895810"/>
    <w:rsid w:val="008958D6"/>
    <w:rsid w:val="00895D12"/>
    <w:rsid w:val="00895F71"/>
    <w:rsid w:val="00895FF6"/>
    <w:rsid w:val="00896A1C"/>
    <w:rsid w:val="00896C37"/>
    <w:rsid w:val="008976D8"/>
    <w:rsid w:val="00897CD9"/>
    <w:rsid w:val="008A00A9"/>
    <w:rsid w:val="008A0346"/>
    <w:rsid w:val="008A10AC"/>
    <w:rsid w:val="008A1136"/>
    <w:rsid w:val="008A2161"/>
    <w:rsid w:val="008A22B0"/>
    <w:rsid w:val="008A245C"/>
    <w:rsid w:val="008A32EA"/>
    <w:rsid w:val="008A3654"/>
    <w:rsid w:val="008A37E7"/>
    <w:rsid w:val="008A3EB4"/>
    <w:rsid w:val="008A4048"/>
    <w:rsid w:val="008A45AC"/>
    <w:rsid w:val="008A4629"/>
    <w:rsid w:val="008A4EF6"/>
    <w:rsid w:val="008A50F6"/>
    <w:rsid w:val="008A5352"/>
    <w:rsid w:val="008A53FC"/>
    <w:rsid w:val="008A584D"/>
    <w:rsid w:val="008A5A67"/>
    <w:rsid w:val="008A6F52"/>
    <w:rsid w:val="008A6FF7"/>
    <w:rsid w:val="008A705F"/>
    <w:rsid w:val="008A752C"/>
    <w:rsid w:val="008A75F6"/>
    <w:rsid w:val="008A7A4A"/>
    <w:rsid w:val="008A7DFE"/>
    <w:rsid w:val="008AF3A0"/>
    <w:rsid w:val="008B03A9"/>
    <w:rsid w:val="008B0580"/>
    <w:rsid w:val="008B07AD"/>
    <w:rsid w:val="008B0F45"/>
    <w:rsid w:val="008B0FE5"/>
    <w:rsid w:val="008B125C"/>
    <w:rsid w:val="008B1865"/>
    <w:rsid w:val="008B1A82"/>
    <w:rsid w:val="008B237A"/>
    <w:rsid w:val="008B2468"/>
    <w:rsid w:val="008B2DB6"/>
    <w:rsid w:val="008B2E95"/>
    <w:rsid w:val="008B316F"/>
    <w:rsid w:val="008B37AD"/>
    <w:rsid w:val="008B42E7"/>
    <w:rsid w:val="008B431D"/>
    <w:rsid w:val="008B44C1"/>
    <w:rsid w:val="008B48D1"/>
    <w:rsid w:val="008B4969"/>
    <w:rsid w:val="008B4D1B"/>
    <w:rsid w:val="008B4E93"/>
    <w:rsid w:val="008B4F24"/>
    <w:rsid w:val="008B5401"/>
    <w:rsid w:val="008B573E"/>
    <w:rsid w:val="008B5A19"/>
    <w:rsid w:val="008B5B44"/>
    <w:rsid w:val="008B6445"/>
    <w:rsid w:val="008B69F2"/>
    <w:rsid w:val="008BE294"/>
    <w:rsid w:val="008C0B1B"/>
    <w:rsid w:val="008C0FF6"/>
    <w:rsid w:val="008C14B3"/>
    <w:rsid w:val="008C1A44"/>
    <w:rsid w:val="008C1AB2"/>
    <w:rsid w:val="008C2543"/>
    <w:rsid w:val="008C2CDD"/>
    <w:rsid w:val="008C2F1F"/>
    <w:rsid w:val="008C2FAB"/>
    <w:rsid w:val="008C300B"/>
    <w:rsid w:val="008C3DD9"/>
    <w:rsid w:val="008C405F"/>
    <w:rsid w:val="008C4499"/>
    <w:rsid w:val="008C4513"/>
    <w:rsid w:val="008C4A5E"/>
    <w:rsid w:val="008C4B56"/>
    <w:rsid w:val="008C68BA"/>
    <w:rsid w:val="008C6C11"/>
    <w:rsid w:val="008C6C1D"/>
    <w:rsid w:val="008C70BC"/>
    <w:rsid w:val="008C7263"/>
    <w:rsid w:val="008C7798"/>
    <w:rsid w:val="008C7DE8"/>
    <w:rsid w:val="008C7F88"/>
    <w:rsid w:val="008C7FA8"/>
    <w:rsid w:val="008D0BA5"/>
    <w:rsid w:val="008D0E30"/>
    <w:rsid w:val="008D14D2"/>
    <w:rsid w:val="008D187B"/>
    <w:rsid w:val="008D19F8"/>
    <w:rsid w:val="008D1DAB"/>
    <w:rsid w:val="008D327D"/>
    <w:rsid w:val="008D37D2"/>
    <w:rsid w:val="008D3B2F"/>
    <w:rsid w:val="008D3C04"/>
    <w:rsid w:val="008D46DF"/>
    <w:rsid w:val="008D48E2"/>
    <w:rsid w:val="008D4A37"/>
    <w:rsid w:val="008D5154"/>
    <w:rsid w:val="008D53BD"/>
    <w:rsid w:val="008D57E8"/>
    <w:rsid w:val="008D5819"/>
    <w:rsid w:val="008D5AED"/>
    <w:rsid w:val="008D5BD0"/>
    <w:rsid w:val="008D5CA4"/>
    <w:rsid w:val="008D65F8"/>
    <w:rsid w:val="008D6A34"/>
    <w:rsid w:val="008D6DA5"/>
    <w:rsid w:val="008D751D"/>
    <w:rsid w:val="008D751E"/>
    <w:rsid w:val="008E00E1"/>
    <w:rsid w:val="008E0210"/>
    <w:rsid w:val="008E021B"/>
    <w:rsid w:val="008E0490"/>
    <w:rsid w:val="008E0AEC"/>
    <w:rsid w:val="008E1302"/>
    <w:rsid w:val="008E1C1C"/>
    <w:rsid w:val="008E27FE"/>
    <w:rsid w:val="008E2C2B"/>
    <w:rsid w:val="008E2F8D"/>
    <w:rsid w:val="008E30D6"/>
    <w:rsid w:val="008E3F66"/>
    <w:rsid w:val="008E41F5"/>
    <w:rsid w:val="008E42A2"/>
    <w:rsid w:val="008E5E0A"/>
    <w:rsid w:val="008E6331"/>
    <w:rsid w:val="008E63DD"/>
    <w:rsid w:val="008E6A82"/>
    <w:rsid w:val="008E6D4B"/>
    <w:rsid w:val="008E6E2A"/>
    <w:rsid w:val="008E746D"/>
    <w:rsid w:val="008E76B7"/>
    <w:rsid w:val="008E775F"/>
    <w:rsid w:val="008E7A75"/>
    <w:rsid w:val="008F01F8"/>
    <w:rsid w:val="008F0588"/>
    <w:rsid w:val="008F0FC7"/>
    <w:rsid w:val="008F14D2"/>
    <w:rsid w:val="008F258B"/>
    <w:rsid w:val="008F29F1"/>
    <w:rsid w:val="008F376C"/>
    <w:rsid w:val="008F419F"/>
    <w:rsid w:val="008F4282"/>
    <w:rsid w:val="008F4A0D"/>
    <w:rsid w:val="008F4CE2"/>
    <w:rsid w:val="008F4ECB"/>
    <w:rsid w:val="008F5053"/>
    <w:rsid w:val="008F5599"/>
    <w:rsid w:val="008F58E2"/>
    <w:rsid w:val="008F5BB7"/>
    <w:rsid w:val="008F5BCA"/>
    <w:rsid w:val="008F5BDC"/>
    <w:rsid w:val="008F65D6"/>
    <w:rsid w:val="008F6A4C"/>
    <w:rsid w:val="008F6BC8"/>
    <w:rsid w:val="008F6D06"/>
    <w:rsid w:val="008F7345"/>
    <w:rsid w:val="008F740C"/>
    <w:rsid w:val="008F743F"/>
    <w:rsid w:val="008F75D8"/>
    <w:rsid w:val="008F7684"/>
    <w:rsid w:val="008F76A9"/>
    <w:rsid w:val="008F7AE6"/>
    <w:rsid w:val="008F7E6A"/>
    <w:rsid w:val="00900286"/>
    <w:rsid w:val="0090076C"/>
    <w:rsid w:val="00900B7C"/>
    <w:rsid w:val="0090108F"/>
    <w:rsid w:val="009013D4"/>
    <w:rsid w:val="00901432"/>
    <w:rsid w:val="00901F17"/>
    <w:rsid w:val="009022C0"/>
    <w:rsid w:val="00902FCB"/>
    <w:rsid w:val="009031D3"/>
    <w:rsid w:val="00903659"/>
    <w:rsid w:val="0090381B"/>
    <w:rsid w:val="00903A42"/>
    <w:rsid w:val="00903AC1"/>
    <w:rsid w:val="009041AB"/>
    <w:rsid w:val="0090491A"/>
    <w:rsid w:val="009049CF"/>
    <w:rsid w:val="00904C58"/>
    <w:rsid w:val="0090505F"/>
    <w:rsid w:val="00905A9A"/>
    <w:rsid w:val="00905A9D"/>
    <w:rsid w:val="00905E35"/>
    <w:rsid w:val="00906310"/>
    <w:rsid w:val="00906335"/>
    <w:rsid w:val="00906700"/>
    <w:rsid w:val="009068D1"/>
    <w:rsid w:val="00907272"/>
    <w:rsid w:val="0090749F"/>
    <w:rsid w:val="00907FFD"/>
    <w:rsid w:val="009101BF"/>
    <w:rsid w:val="00910220"/>
    <w:rsid w:val="00910CE6"/>
    <w:rsid w:val="00911691"/>
    <w:rsid w:val="009118DA"/>
    <w:rsid w:val="00911968"/>
    <w:rsid w:val="0091240B"/>
    <w:rsid w:val="0091337F"/>
    <w:rsid w:val="00913A76"/>
    <w:rsid w:val="00914460"/>
    <w:rsid w:val="00914638"/>
    <w:rsid w:val="00914800"/>
    <w:rsid w:val="00914AD5"/>
    <w:rsid w:val="00914E9B"/>
    <w:rsid w:val="0091512B"/>
    <w:rsid w:val="0091544D"/>
    <w:rsid w:val="009154E1"/>
    <w:rsid w:val="00915726"/>
    <w:rsid w:val="00915E06"/>
    <w:rsid w:val="009163FC"/>
    <w:rsid w:val="00916D72"/>
    <w:rsid w:val="00916DA3"/>
    <w:rsid w:val="00916E7F"/>
    <w:rsid w:val="0091706C"/>
    <w:rsid w:val="0091738F"/>
    <w:rsid w:val="00917F89"/>
    <w:rsid w:val="009203E8"/>
    <w:rsid w:val="00920BFA"/>
    <w:rsid w:val="00920D15"/>
    <w:rsid w:val="009214DC"/>
    <w:rsid w:val="0092156F"/>
    <w:rsid w:val="009216CF"/>
    <w:rsid w:val="00921770"/>
    <w:rsid w:val="009217D5"/>
    <w:rsid w:val="00922AB9"/>
    <w:rsid w:val="0092324D"/>
    <w:rsid w:val="00923DE5"/>
    <w:rsid w:val="00923F74"/>
    <w:rsid w:val="00924424"/>
    <w:rsid w:val="00924480"/>
    <w:rsid w:val="0092495C"/>
    <w:rsid w:val="00924AE1"/>
    <w:rsid w:val="00925046"/>
    <w:rsid w:val="009264C3"/>
    <w:rsid w:val="00926B04"/>
    <w:rsid w:val="00927098"/>
    <w:rsid w:val="00927881"/>
    <w:rsid w:val="00927C57"/>
    <w:rsid w:val="00927EA4"/>
    <w:rsid w:val="009301D0"/>
    <w:rsid w:val="009301F6"/>
    <w:rsid w:val="00930384"/>
    <w:rsid w:val="00930393"/>
    <w:rsid w:val="00930FC2"/>
    <w:rsid w:val="00930FC7"/>
    <w:rsid w:val="009312B0"/>
    <w:rsid w:val="00931386"/>
    <w:rsid w:val="00932754"/>
    <w:rsid w:val="009331B0"/>
    <w:rsid w:val="00933668"/>
    <w:rsid w:val="00933D30"/>
    <w:rsid w:val="00933F4E"/>
    <w:rsid w:val="009342A5"/>
    <w:rsid w:val="00934458"/>
    <w:rsid w:val="00934831"/>
    <w:rsid w:val="00934D68"/>
    <w:rsid w:val="009357C8"/>
    <w:rsid w:val="009358B1"/>
    <w:rsid w:val="00935FE4"/>
    <w:rsid w:val="00936065"/>
    <w:rsid w:val="009363CB"/>
    <w:rsid w:val="0093677F"/>
    <w:rsid w:val="009368E4"/>
    <w:rsid w:val="009369C1"/>
    <w:rsid w:val="00936E5B"/>
    <w:rsid w:val="009373FD"/>
    <w:rsid w:val="0093770D"/>
    <w:rsid w:val="0093777F"/>
    <w:rsid w:val="00937819"/>
    <w:rsid w:val="00937B7B"/>
    <w:rsid w:val="009404DC"/>
    <w:rsid w:val="00940FB5"/>
    <w:rsid w:val="009419EA"/>
    <w:rsid w:val="00942979"/>
    <w:rsid w:val="009431C3"/>
    <w:rsid w:val="00943777"/>
    <w:rsid w:val="00943C6D"/>
    <w:rsid w:val="00943CB5"/>
    <w:rsid w:val="00943DAB"/>
    <w:rsid w:val="009445BE"/>
    <w:rsid w:val="00945758"/>
    <w:rsid w:val="00945E6A"/>
    <w:rsid w:val="00946035"/>
    <w:rsid w:val="009463E8"/>
    <w:rsid w:val="00946B20"/>
    <w:rsid w:val="00946FB3"/>
    <w:rsid w:val="0094709C"/>
    <w:rsid w:val="009505F5"/>
    <w:rsid w:val="0095093A"/>
    <w:rsid w:val="009509D9"/>
    <w:rsid w:val="00950C5D"/>
    <w:rsid w:val="00951392"/>
    <w:rsid w:val="00951799"/>
    <w:rsid w:val="00951C73"/>
    <w:rsid w:val="00951F13"/>
    <w:rsid w:val="009523E1"/>
    <w:rsid w:val="00952C41"/>
    <w:rsid w:val="00953494"/>
    <w:rsid w:val="00953787"/>
    <w:rsid w:val="00953979"/>
    <w:rsid w:val="00953CFB"/>
    <w:rsid w:val="00953E49"/>
    <w:rsid w:val="0095432D"/>
    <w:rsid w:val="00954783"/>
    <w:rsid w:val="00955401"/>
    <w:rsid w:val="009556A7"/>
    <w:rsid w:val="0095588A"/>
    <w:rsid w:val="00956265"/>
    <w:rsid w:val="00956617"/>
    <w:rsid w:val="0095737B"/>
    <w:rsid w:val="009573FB"/>
    <w:rsid w:val="009576A7"/>
    <w:rsid w:val="00957773"/>
    <w:rsid w:val="009579F1"/>
    <w:rsid w:val="00957BC6"/>
    <w:rsid w:val="00957EA1"/>
    <w:rsid w:val="0096048C"/>
    <w:rsid w:val="009608E3"/>
    <w:rsid w:val="00960B54"/>
    <w:rsid w:val="00960EAB"/>
    <w:rsid w:val="00960F85"/>
    <w:rsid w:val="00961C26"/>
    <w:rsid w:val="00961EEF"/>
    <w:rsid w:val="00962380"/>
    <w:rsid w:val="00962E01"/>
    <w:rsid w:val="009631E6"/>
    <w:rsid w:val="0096367D"/>
    <w:rsid w:val="00963AF3"/>
    <w:rsid w:val="00963BA9"/>
    <w:rsid w:val="00963F2E"/>
    <w:rsid w:val="0096579A"/>
    <w:rsid w:val="00965A62"/>
    <w:rsid w:val="00965B15"/>
    <w:rsid w:val="0096613D"/>
    <w:rsid w:val="0096624C"/>
    <w:rsid w:val="009671BC"/>
    <w:rsid w:val="00967999"/>
    <w:rsid w:val="0097002D"/>
    <w:rsid w:val="009703F8"/>
    <w:rsid w:val="00970B77"/>
    <w:rsid w:val="00970F99"/>
    <w:rsid w:val="00971938"/>
    <w:rsid w:val="00971CDD"/>
    <w:rsid w:val="009720D8"/>
    <w:rsid w:val="0097266C"/>
    <w:rsid w:val="00973954"/>
    <w:rsid w:val="00973AA1"/>
    <w:rsid w:val="00974414"/>
    <w:rsid w:val="009746A0"/>
    <w:rsid w:val="00974AF1"/>
    <w:rsid w:val="009754B4"/>
    <w:rsid w:val="0097635E"/>
    <w:rsid w:val="0097678B"/>
    <w:rsid w:val="009768E5"/>
    <w:rsid w:val="0097733C"/>
    <w:rsid w:val="00977873"/>
    <w:rsid w:val="00977A51"/>
    <w:rsid w:val="00980034"/>
    <w:rsid w:val="009806CE"/>
    <w:rsid w:val="0098073B"/>
    <w:rsid w:val="00980991"/>
    <w:rsid w:val="00980BBE"/>
    <w:rsid w:val="00981076"/>
    <w:rsid w:val="00981A4B"/>
    <w:rsid w:val="009820A8"/>
    <w:rsid w:val="00982E7B"/>
    <w:rsid w:val="00983D01"/>
    <w:rsid w:val="009842F7"/>
    <w:rsid w:val="00985CF6"/>
    <w:rsid w:val="009863CE"/>
    <w:rsid w:val="00986F18"/>
    <w:rsid w:val="0099022F"/>
    <w:rsid w:val="00990CB4"/>
    <w:rsid w:val="00991530"/>
    <w:rsid w:val="00991680"/>
    <w:rsid w:val="00991790"/>
    <w:rsid w:val="00992294"/>
    <w:rsid w:val="00992339"/>
    <w:rsid w:val="00992B31"/>
    <w:rsid w:val="00993BCD"/>
    <w:rsid w:val="00995185"/>
    <w:rsid w:val="00995E47"/>
    <w:rsid w:val="00995FBA"/>
    <w:rsid w:val="00996010"/>
    <w:rsid w:val="009961EA"/>
    <w:rsid w:val="00996417"/>
    <w:rsid w:val="00996839"/>
    <w:rsid w:val="00996BC0"/>
    <w:rsid w:val="00997135"/>
    <w:rsid w:val="00997F4D"/>
    <w:rsid w:val="009A0589"/>
    <w:rsid w:val="009A074C"/>
    <w:rsid w:val="009A08D4"/>
    <w:rsid w:val="009A09C2"/>
    <w:rsid w:val="009A0B19"/>
    <w:rsid w:val="009A0D45"/>
    <w:rsid w:val="009A1070"/>
    <w:rsid w:val="009A17E9"/>
    <w:rsid w:val="009A2027"/>
    <w:rsid w:val="009A20D9"/>
    <w:rsid w:val="009A21E2"/>
    <w:rsid w:val="009A23D4"/>
    <w:rsid w:val="009A2920"/>
    <w:rsid w:val="009A2F4A"/>
    <w:rsid w:val="009A364B"/>
    <w:rsid w:val="009A37FD"/>
    <w:rsid w:val="009A3940"/>
    <w:rsid w:val="009A3C21"/>
    <w:rsid w:val="009A413E"/>
    <w:rsid w:val="009A4AFC"/>
    <w:rsid w:val="009A52DC"/>
    <w:rsid w:val="009A5402"/>
    <w:rsid w:val="009A586B"/>
    <w:rsid w:val="009A5BC0"/>
    <w:rsid w:val="009A606D"/>
    <w:rsid w:val="009A65F3"/>
    <w:rsid w:val="009A674F"/>
    <w:rsid w:val="009A6F5C"/>
    <w:rsid w:val="009A763C"/>
    <w:rsid w:val="009A78F4"/>
    <w:rsid w:val="009A7CDC"/>
    <w:rsid w:val="009B10E1"/>
    <w:rsid w:val="009B132C"/>
    <w:rsid w:val="009B17CF"/>
    <w:rsid w:val="009B1F5F"/>
    <w:rsid w:val="009B28D6"/>
    <w:rsid w:val="009B2BE5"/>
    <w:rsid w:val="009B2E71"/>
    <w:rsid w:val="009B38E9"/>
    <w:rsid w:val="009B3A14"/>
    <w:rsid w:val="009B3C79"/>
    <w:rsid w:val="009B4898"/>
    <w:rsid w:val="009B49B0"/>
    <w:rsid w:val="009B4EB6"/>
    <w:rsid w:val="009B51FE"/>
    <w:rsid w:val="009B55ED"/>
    <w:rsid w:val="009B5E73"/>
    <w:rsid w:val="009B5FBB"/>
    <w:rsid w:val="009B6077"/>
    <w:rsid w:val="009B60FD"/>
    <w:rsid w:val="009B6617"/>
    <w:rsid w:val="009B715D"/>
    <w:rsid w:val="009B7298"/>
    <w:rsid w:val="009B7312"/>
    <w:rsid w:val="009C0001"/>
    <w:rsid w:val="009C013C"/>
    <w:rsid w:val="009C0472"/>
    <w:rsid w:val="009C05CD"/>
    <w:rsid w:val="009C0608"/>
    <w:rsid w:val="009C07F1"/>
    <w:rsid w:val="009C0C94"/>
    <w:rsid w:val="009C0CDC"/>
    <w:rsid w:val="009C0D05"/>
    <w:rsid w:val="009C1384"/>
    <w:rsid w:val="009C1D8D"/>
    <w:rsid w:val="009C32D7"/>
    <w:rsid w:val="009C3587"/>
    <w:rsid w:val="009C3E84"/>
    <w:rsid w:val="009C4D8C"/>
    <w:rsid w:val="009C4DCB"/>
    <w:rsid w:val="009C4DFF"/>
    <w:rsid w:val="009C5218"/>
    <w:rsid w:val="009C52C5"/>
    <w:rsid w:val="009C59F9"/>
    <w:rsid w:val="009C5BD9"/>
    <w:rsid w:val="009C69D9"/>
    <w:rsid w:val="009C7A8B"/>
    <w:rsid w:val="009D02B6"/>
    <w:rsid w:val="009D05C7"/>
    <w:rsid w:val="009D12E8"/>
    <w:rsid w:val="009D1DE9"/>
    <w:rsid w:val="009D1E36"/>
    <w:rsid w:val="009D1FCD"/>
    <w:rsid w:val="009D2A26"/>
    <w:rsid w:val="009D2AB4"/>
    <w:rsid w:val="009D2CE2"/>
    <w:rsid w:val="009D31A6"/>
    <w:rsid w:val="009D3A2A"/>
    <w:rsid w:val="009D4394"/>
    <w:rsid w:val="009D47B9"/>
    <w:rsid w:val="009D5CE0"/>
    <w:rsid w:val="009D5EB3"/>
    <w:rsid w:val="009D69D8"/>
    <w:rsid w:val="009D72AA"/>
    <w:rsid w:val="009D746D"/>
    <w:rsid w:val="009D74BF"/>
    <w:rsid w:val="009D7763"/>
    <w:rsid w:val="009D7A4F"/>
    <w:rsid w:val="009D8DA5"/>
    <w:rsid w:val="009E0281"/>
    <w:rsid w:val="009E0A83"/>
    <w:rsid w:val="009E0D60"/>
    <w:rsid w:val="009E0E56"/>
    <w:rsid w:val="009E1472"/>
    <w:rsid w:val="009E16E6"/>
    <w:rsid w:val="009E1D78"/>
    <w:rsid w:val="009E1F90"/>
    <w:rsid w:val="009E2181"/>
    <w:rsid w:val="009E2193"/>
    <w:rsid w:val="009E2905"/>
    <w:rsid w:val="009E2AE7"/>
    <w:rsid w:val="009E355F"/>
    <w:rsid w:val="009E399F"/>
    <w:rsid w:val="009E40F0"/>
    <w:rsid w:val="009E4CF0"/>
    <w:rsid w:val="009E4E0A"/>
    <w:rsid w:val="009E4E84"/>
    <w:rsid w:val="009E5C52"/>
    <w:rsid w:val="009E5D19"/>
    <w:rsid w:val="009E635E"/>
    <w:rsid w:val="009E6C89"/>
    <w:rsid w:val="009E6FBD"/>
    <w:rsid w:val="009E769B"/>
    <w:rsid w:val="009E784D"/>
    <w:rsid w:val="009E7B12"/>
    <w:rsid w:val="009E98D2"/>
    <w:rsid w:val="009F00FB"/>
    <w:rsid w:val="009F077D"/>
    <w:rsid w:val="009F09B6"/>
    <w:rsid w:val="009F0A28"/>
    <w:rsid w:val="009F0D17"/>
    <w:rsid w:val="009F1403"/>
    <w:rsid w:val="009F140D"/>
    <w:rsid w:val="009F17A6"/>
    <w:rsid w:val="009F2054"/>
    <w:rsid w:val="009F241C"/>
    <w:rsid w:val="009F25D6"/>
    <w:rsid w:val="009F3320"/>
    <w:rsid w:val="009F47E2"/>
    <w:rsid w:val="009F4F03"/>
    <w:rsid w:val="009F51FD"/>
    <w:rsid w:val="009F52EA"/>
    <w:rsid w:val="009F5A12"/>
    <w:rsid w:val="009F6B2C"/>
    <w:rsid w:val="009F6FCE"/>
    <w:rsid w:val="009F78F8"/>
    <w:rsid w:val="009F7A23"/>
    <w:rsid w:val="00A00050"/>
    <w:rsid w:val="00A00427"/>
    <w:rsid w:val="00A0116B"/>
    <w:rsid w:val="00A013DF"/>
    <w:rsid w:val="00A01D21"/>
    <w:rsid w:val="00A0212E"/>
    <w:rsid w:val="00A02D5F"/>
    <w:rsid w:val="00A033F1"/>
    <w:rsid w:val="00A042C4"/>
    <w:rsid w:val="00A04819"/>
    <w:rsid w:val="00A0533B"/>
    <w:rsid w:val="00A053ED"/>
    <w:rsid w:val="00A05711"/>
    <w:rsid w:val="00A059BB"/>
    <w:rsid w:val="00A05C8A"/>
    <w:rsid w:val="00A068AA"/>
    <w:rsid w:val="00A069D3"/>
    <w:rsid w:val="00A06CFE"/>
    <w:rsid w:val="00A075CB"/>
    <w:rsid w:val="00A07AAF"/>
    <w:rsid w:val="00A07C41"/>
    <w:rsid w:val="00A10A70"/>
    <w:rsid w:val="00A10AEB"/>
    <w:rsid w:val="00A10D1D"/>
    <w:rsid w:val="00A1140F"/>
    <w:rsid w:val="00A12092"/>
    <w:rsid w:val="00A120B7"/>
    <w:rsid w:val="00A12360"/>
    <w:rsid w:val="00A123DA"/>
    <w:rsid w:val="00A1291B"/>
    <w:rsid w:val="00A12B91"/>
    <w:rsid w:val="00A12EB0"/>
    <w:rsid w:val="00A13066"/>
    <w:rsid w:val="00A1306A"/>
    <w:rsid w:val="00A13E59"/>
    <w:rsid w:val="00A13F46"/>
    <w:rsid w:val="00A14446"/>
    <w:rsid w:val="00A14D92"/>
    <w:rsid w:val="00A14FFF"/>
    <w:rsid w:val="00A152DA"/>
    <w:rsid w:val="00A15A3C"/>
    <w:rsid w:val="00A15CA2"/>
    <w:rsid w:val="00A15D46"/>
    <w:rsid w:val="00A168A2"/>
    <w:rsid w:val="00A169BC"/>
    <w:rsid w:val="00A17147"/>
    <w:rsid w:val="00A176E5"/>
    <w:rsid w:val="00A17D9C"/>
    <w:rsid w:val="00A17E5E"/>
    <w:rsid w:val="00A2168E"/>
    <w:rsid w:val="00A21870"/>
    <w:rsid w:val="00A21A3B"/>
    <w:rsid w:val="00A21B54"/>
    <w:rsid w:val="00A22109"/>
    <w:rsid w:val="00A22E0A"/>
    <w:rsid w:val="00A23383"/>
    <w:rsid w:val="00A23FDF"/>
    <w:rsid w:val="00A247FB"/>
    <w:rsid w:val="00A24F68"/>
    <w:rsid w:val="00A24FAB"/>
    <w:rsid w:val="00A25509"/>
    <w:rsid w:val="00A255C3"/>
    <w:rsid w:val="00A25C9D"/>
    <w:rsid w:val="00A27435"/>
    <w:rsid w:val="00A27CE0"/>
    <w:rsid w:val="00A3233B"/>
    <w:rsid w:val="00A3290E"/>
    <w:rsid w:val="00A32BBD"/>
    <w:rsid w:val="00A331E5"/>
    <w:rsid w:val="00A33449"/>
    <w:rsid w:val="00A3411C"/>
    <w:rsid w:val="00A342F9"/>
    <w:rsid w:val="00A34684"/>
    <w:rsid w:val="00A34732"/>
    <w:rsid w:val="00A34D2B"/>
    <w:rsid w:val="00A34DB8"/>
    <w:rsid w:val="00A3521F"/>
    <w:rsid w:val="00A35324"/>
    <w:rsid w:val="00A35390"/>
    <w:rsid w:val="00A3564B"/>
    <w:rsid w:val="00A361FF"/>
    <w:rsid w:val="00A3670D"/>
    <w:rsid w:val="00A373B7"/>
    <w:rsid w:val="00A376EC"/>
    <w:rsid w:val="00A37D4B"/>
    <w:rsid w:val="00A37EE5"/>
    <w:rsid w:val="00A3F53C"/>
    <w:rsid w:val="00A40183"/>
    <w:rsid w:val="00A4098F"/>
    <w:rsid w:val="00A40BEA"/>
    <w:rsid w:val="00A41918"/>
    <w:rsid w:val="00A42108"/>
    <w:rsid w:val="00A42175"/>
    <w:rsid w:val="00A4235E"/>
    <w:rsid w:val="00A42491"/>
    <w:rsid w:val="00A42575"/>
    <w:rsid w:val="00A426E7"/>
    <w:rsid w:val="00A427D4"/>
    <w:rsid w:val="00A4327B"/>
    <w:rsid w:val="00A43293"/>
    <w:rsid w:val="00A44358"/>
    <w:rsid w:val="00A44442"/>
    <w:rsid w:val="00A453AC"/>
    <w:rsid w:val="00A455F0"/>
    <w:rsid w:val="00A45E8A"/>
    <w:rsid w:val="00A46484"/>
    <w:rsid w:val="00A47020"/>
    <w:rsid w:val="00A4775C"/>
    <w:rsid w:val="00A47BB5"/>
    <w:rsid w:val="00A501EC"/>
    <w:rsid w:val="00A50618"/>
    <w:rsid w:val="00A50CD1"/>
    <w:rsid w:val="00A511A1"/>
    <w:rsid w:val="00A513AE"/>
    <w:rsid w:val="00A51D0E"/>
    <w:rsid w:val="00A523B6"/>
    <w:rsid w:val="00A52515"/>
    <w:rsid w:val="00A5287B"/>
    <w:rsid w:val="00A5287F"/>
    <w:rsid w:val="00A52A7A"/>
    <w:rsid w:val="00A52C72"/>
    <w:rsid w:val="00A52E45"/>
    <w:rsid w:val="00A5329D"/>
    <w:rsid w:val="00A53303"/>
    <w:rsid w:val="00A533EF"/>
    <w:rsid w:val="00A533F4"/>
    <w:rsid w:val="00A53770"/>
    <w:rsid w:val="00A5387F"/>
    <w:rsid w:val="00A53A52"/>
    <w:rsid w:val="00A53C4A"/>
    <w:rsid w:val="00A54379"/>
    <w:rsid w:val="00A54692"/>
    <w:rsid w:val="00A5561F"/>
    <w:rsid w:val="00A56411"/>
    <w:rsid w:val="00A569FE"/>
    <w:rsid w:val="00A56C72"/>
    <w:rsid w:val="00A5756C"/>
    <w:rsid w:val="00A57BC2"/>
    <w:rsid w:val="00A61E66"/>
    <w:rsid w:val="00A6232C"/>
    <w:rsid w:val="00A623C5"/>
    <w:rsid w:val="00A6240A"/>
    <w:rsid w:val="00A633CD"/>
    <w:rsid w:val="00A63439"/>
    <w:rsid w:val="00A63F20"/>
    <w:rsid w:val="00A64658"/>
    <w:rsid w:val="00A64CDD"/>
    <w:rsid w:val="00A64EB6"/>
    <w:rsid w:val="00A653A2"/>
    <w:rsid w:val="00A667B9"/>
    <w:rsid w:val="00A6716C"/>
    <w:rsid w:val="00A67445"/>
    <w:rsid w:val="00A67AB2"/>
    <w:rsid w:val="00A67AE7"/>
    <w:rsid w:val="00A67D3A"/>
    <w:rsid w:val="00A6A21F"/>
    <w:rsid w:val="00A70096"/>
    <w:rsid w:val="00A7010F"/>
    <w:rsid w:val="00A7036E"/>
    <w:rsid w:val="00A71914"/>
    <w:rsid w:val="00A71C2E"/>
    <w:rsid w:val="00A71D0A"/>
    <w:rsid w:val="00A71D59"/>
    <w:rsid w:val="00A72087"/>
    <w:rsid w:val="00A72412"/>
    <w:rsid w:val="00A728A8"/>
    <w:rsid w:val="00A72C66"/>
    <w:rsid w:val="00A73135"/>
    <w:rsid w:val="00A73247"/>
    <w:rsid w:val="00A7394E"/>
    <w:rsid w:val="00A73ADC"/>
    <w:rsid w:val="00A7421F"/>
    <w:rsid w:val="00A74A3F"/>
    <w:rsid w:val="00A74FAB"/>
    <w:rsid w:val="00A75630"/>
    <w:rsid w:val="00A7590E"/>
    <w:rsid w:val="00A75F5C"/>
    <w:rsid w:val="00A76253"/>
    <w:rsid w:val="00A76747"/>
    <w:rsid w:val="00A76FF9"/>
    <w:rsid w:val="00A7749E"/>
    <w:rsid w:val="00A778E2"/>
    <w:rsid w:val="00A804CC"/>
    <w:rsid w:val="00A8054A"/>
    <w:rsid w:val="00A807C4"/>
    <w:rsid w:val="00A80953"/>
    <w:rsid w:val="00A81326"/>
    <w:rsid w:val="00A818A0"/>
    <w:rsid w:val="00A81BA7"/>
    <w:rsid w:val="00A82BA6"/>
    <w:rsid w:val="00A833F3"/>
    <w:rsid w:val="00A8358E"/>
    <w:rsid w:val="00A851A1"/>
    <w:rsid w:val="00A85428"/>
    <w:rsid w:val="00A856F0"/>
    <w:rsid w:val="00A8579F"/>
    <w:rsid w:val="00A85805"/>
    <w:rsid w:val="00A85A51"/>
    <w:rsid w:val="00A85D33"/>
    <w:rsid w:val="00A85F23"/>
    <w:rsid w:val="00A8610A"/>
    <w:rsid w:val="00A86573"/>
    <w:rsid w:val="00A86E9B"/>
    <w:rsid w:val="00A86FA9"/>
    <w:rsid w:val="00A86FCB"/>
    <w:rsid w:val="00A8798F"/>
    <w:rsid w:val="00A87E0A"/>
    <w:rsid w:val="00A8B36F"/>
    <w:rsid w:val="00A900A9"/>
    <w:rsid w:val="00A900BB"/>
    <w:rsid w:val="00A90E0E"/>
    <w:rsid w:val="00A91968"/>
    <w:rsid w:val="00A932BA"/>
    <w:rsid w:val="00A93EA6"/>
    <w:rsid w:val="00A946AA"/>
    <w:rsid w:val="00A94A19"/>
    <w:rsid w:val="00A94B9C"/>
    <w:rsid w:val="00A94FC5"/>
    <w:rsid w:val="00A957BA"/>
    <w:rsid w:val="00A95C5F"/>
    <w:rsid w:val="00A95ECF"/>
    <w:rsid w:val="00A963D0"/>
    <w:rsid w:val="00A96666"/>
    <w:rsid w:val="00A9690F"/>
    <w:rsid w:val="00A96EBD"/>
    <w:rsid w:val="00A9715B"/>
    <w:rsid w:val="00A972B1"/>
    <w:rsid w:val="00A97942"/>
    <w:rsid w:val="00A97A24"/>
    <w:rsid w:val="00AA0004"/>
    <w:rsid w:val="00AA047A"/>
    <w:rsid w:val="00AA102F"/>
    <w:rsid w:val="00AA1208"/>
    <w:rsid w:val="00AA1D38"/>
    <w:rsid w:val="00AA2217"/>
    <w:rsid w:val="00AA270E"/>
    <w:rsid w:val="00AA34EE"/>
    <w:rsid w:val="00AA3507"/>
    <w:rsid w:val="00AA3622"/>
    <w:rsid w:val="00AA3713"/>
    <w:rsid w:val="00AA4BA9"/>
    <w:rsid w:val="00AA4BE4"/>
    <w:rsid w:val="00AA546F"/>
    <w:rsid w:val="00AA6025"/>
    <w:rsid w:val="00AA65E6"/>
    <w:rsid w:val="00AA6A90"/>
    <w:rsid w:val="00AA6E2F"/>
    <w:rsid w:val="00AA72B6"/>
    <w:rsid w:val="00AA76C0"/>
    <w:rsid w:val="00AA76E5"/>
    <w:rsid w:val="00AB0978"/>
    <w:rsid w:val="00AB0E13"/>
    <w:rsid w:val="00AB15E3"/>
    <w:rsid w:val="00AB1F93"/>
    <w:rsid w:val="00AB27BE"/>
    <w:rsid w:val="00AB2822"/>
    <w:rsid w:val="00AB2C2B"/>
    <w:rsid w:val="00AB3318"/>
    <w:rsid w:val="00AB34E4"/>
    <w:rsid w:val="00AB393D"/>
    <w:rsid w:val="00AB4963"/>
    <w:rsid w:val="00AB51D8"/>
    <w:rsid w:val="00AB5650"/>
    <w:rsid w:val="00AB5787"/>
    <w:rsid w:val="00AB597B"/>
    <w:rsid w:val="00AB5DF8"/>
    <w:rsid w:val="00AB6020"/>
    <w:rsid w:val="00AB6307"/>
    <w:rsid w:val="00AB66A2"/>
    <w:rsid w:val="00AB66A8"/>
    <w:rsid w:val="00AB6B75"/>
    <w:rsid w:val="00AB6EB9"/>
    <w:rsid w:val="00AB6F77"/>
    <w:rsid w:val="00AB7654"/>
    <w:rsid w:val="00AB7798"/>
    <w:rsid w:val="00AC0271"/>
    <w:rsid w:val="00AC06E2"/>
    <w:rsid w:val="00AC103A"/>
    <w:rsid w:val="00AC1185"/>
    <w:rsid w:val="00AC153B"/>
    <w:rsid w:val="00AC1BB8"/>
    <w:rsid w:val="00AC1BE1"/>
    <w:rsid w:val="00AC1D36"/>
    <w:rsid w:val="00AC1DE0"/>
    <w:rsid w:val="00AC1F42"/>
    <w:rsid w:val="00AC2010"/>
    <w:rsid w:val="00AC2ACA"/>
    <w:rsid w:val="00AC3850"/>
    <w:rsid w:val="00AC3B8C"/>
    <w:rsid w:val="00AC409C"/>
    <w:rsid w:val="00AC55C5"/>
    <w:rsid w:val="00AC5852"/>
    <w:rsid w:val="00AC5C9B"/>
    <w:rsid w:val="00AC5E66"/>
    <w:rsid w:val="00AC60EF"/>
    <w:rsid w:val="00AC65B2"/>
    <w:rsid w:val="00AC72CB"/>
    <w:rsid w:val="00AC7531"/>
    <w:rsid w:val="00AC77BC"/>
    <w:rsid w:val="00AC7B4E"/>
    <w:rsid w:val="00AC7D02"/>
    <w:rsid w:val="00AC7D94"/>
    <w:rsid w:val="00AD0227"/>
    <w:rsid w:val="00AD0EB9"/>
    <w:rsid w:val="00AD140C"/>
    <w:rsid w:val="00AD198B"/>
    <w:rsid w:val="00AD1A8F"/>
    <w:rsid w:val="00AD1B0F"/>
    <w:rsid w:val="00AD1BE4"/>
    <w:rsid w:val="00AD1E38"/>
    <w:rsid w:val="00AD217F"/>
    <w:rsid w:val="00AD295E"/>
    <w:rsid w:val="00AD29B2"/>
    <w:rsid w:val="00AD3425"/>
    <w:rsid w:val="00AD3FE6"/>
    <w:rsid w:val="00AD41C8"/>
    <w:rsid w:val="00AD42B5"/>
    <w:rsid w:val="00AD4BD1"/>
    <w:rsid w:val="00AD504A"/>
    <w:rsid w:val="00AD5303"/>
    <w:rsid w:val="00AD5B0B"/>
    <w:rsid w:val="00AD6955"/>
    <w:rsid w:val="00AD6D62"/>
    <w:rsid w:val="00AD7636"/>
    <w:rsid w:val="00AD7B94"/>
    <w:rsid w:val="00AD7E81"/>
    <w:rsid w:val="00AE011D"/>
    <w:rsid w:val="00AE086C"/>
    <w:rsid w:val="00AE1AAC"/>
    <w:rsid w:val="00AE1B36"/>
    <w:rsid w:val="00AE2977"/>
    <w:rsid w:val="00AE34F8"/>
    <w:rsid w:val="00AE3B1F"/>
    <w:rsid w:val="00AE3F53"/>
    <w:rsid w:val="00AE4150"/>
    <w:rsid w:val="00AE42A8"/>
    <w:rsid w:val="00AE4744"/>
    <w:rsid w:val="00AE52CC"/>
    <w:rsid w:val="00AE5618"/>
    <w:rsid w:val="00AE58DA"/>
    <w:rsid w:val="00AE5D97"/>
    <w:rsid w:val="00AE705A"/>
    <w:rsid w:val="00AE7830"/>
    <w:rsid w:val="00AE7C12"/>
    <w:rsid w:val="00AE7E60"/>
    <w:rsid w:val="00AF0064"/>
    <w:rsid w:val="00AF07E2"/>
    <w:rsid w:val="00AF0CD3"/>
    <w:rsid w:val="00AF1E29"/>
    <w:rsid w:val="00AF206A"/>
    <w:rsid w:val="00AF277A"/>
    <w:rsid w:val="00AF295C"/>
    <w:rsid w:val="00AF2D1A"/>
    <w:rsid w:val="00AF391B"/>
    <w:rsid w:val="00AF3A9D"/>
    <w:rsid w:val="00AF437B"/>
    <w:rsid w:val="00AF4892"/>
    <w:rsid w:val="00AF5073"/>
    <w:rsid w:val="00AF524B"/>
    <w:rsid w:val="00AF5571"/>
    <w:rsid w:val="00AF5A67"/>
    <w:rsid w:val="00AF64B0"/>
    <w:rsid w:val="00AF6C05"/>
    <w:rsid w:val="00AF72F0"/>
    <w:rsid w:val="00AF74ED"/>
    <w:rsid w:val="00AF7C65"/>
    <w:rsid w:val="00AF7E67"/>
    <w:rsid w:val="00AF7F21"/>
    <w:rsid w:val="00B0072D"/>
    <w:rsid w:val="00B00A98"/>
    <w:rsid w:val="00B00C7F"/>
    <w:rsid w:val="00B00E51"/>
    <w:rsid w:val="00B025DA"/>
    <w:rsid w:val="00B027A2"/>
    <w:rsid w:val="00B02CE5"/>
    <w:rsid w:val="00B02CF5"/>
    <w:rsid w:val="00B034D3"/>
    <w:rsid w:val="00B03905"/>
    <w:rsid w:val="00B039D7"/>
    <w:rsid w:val="00B052A0"/>
    <w:rsid w:val="00B05D7A"/>
    <w:rsid w:val="00B06236"/>
    <w:rsid w:val="00B070E0"/>
    <w:rsid w:val="00B072FE"/>
    <w:rsid w:val="00B07308"/>
    <w:rsid w:val="00B0768D"/>
    <w:rsid w:val="00B07BE0"/>
    <w:rsid w:val="00B1020E"/>
    <w:rsid w:val="00B10341"/>
    <w:rsid w:val="00B1050A"/>
    <w:rsid w:val="00B10BD2"/>
    <w:rsid w:val="00B10C46"/>
    <w:rsid w:val="00B10D71"/>
    <w:rsid w:val="00B10E86"/>
    <w:rsid w:val="00B11D0F"/>
    <w:rsid w:val="00B11ECE"/>
    <w:rsid w:val="00B125EC"/>
    <w:rsid w:val="00B13D9C"/>
    <w:rsid w:val="00B15510"/>
    <w:rsid w:val="00B15A9C"/>
    <w:rsid w:val="00B15B0B"/>
    <w:rsid w:val="00B16073"/>
    <w:rsid w:val="00B167A7"/>
    <w:rsid w:val="00B169DD"/>
    <w:rsid w:val="00B17400"/>
    <w:rsid w:val="00B17CFB"/>
    <w:rsid w:val="00B2030C"/>
    <w:rsid w:val="00B208A4"/>
    <w:rsid w:val="00B20BF9"/>
    <w:rsid w:val="00B20F78"/>
    <w:rsid w:val="00B21BEE"/>
    <w:rsid w:val="00B21C31"/>
    <w:rsid w:val="00B21E49"/>
    <w:rsid w:val="00B22A04"/>
    <w:rsid w:val="00B22C04"/>
    <w:rsid w:val="00B2319A"/>
    <w:rsid w:val="00B24763"/>
    <w:rsid w:val="00B24AA3"/>
    <w:rsid w:val="00B24AF2"/>
    <w:rsid w:val="00B2502D"/>
    <w:rsid w:val="00B25159"/>
    <w:rsid w:val="00B25A02"/>
    <w:rsid w:val="00B25C06"/>
    <w:rsid w:val="00B25C90"/>
    <w:rsid w:val="00B26491"/>
    <w:rsid w:val="00B26537"/>
    <w:rsid w:val="00B266A8"/>
    <w:rsid w:val="00B26F5B"/>
    <w:rsid w:val="00B270E9"/>
    <w:rsid w:val="00B27F15"/>
    <w:rsid w:val="00B30258"/>
    <w:rsid w:val="00B30873"/>
    <w:rsid w:val="00B30BF4"/>
    <w:rsid w:val="00B30F07"/>
    <w:rsid w:val="00B30F2E"/>
    <w:rsid w:val="00B312E8"/>
    <w:rsid w:val="00B32A65"/>
    <w:rsid w:val="00B32ACA"/>
    <w:rsid w:val="00B33406"/>
    <w:rsid w:val="00B33621"/>
    <w:rsid w:val="00B33688"/>
    <w:rsid w:val="00B338E8"/>
    <w:rsid w:val="00B3391A"/>
    <w:rsid w:val="00B33ACE"/>
    <w:rsid w:val="00B33D14"/>
    <w:rsid w:val="00B34532"/>
    <w:rsid w:val="00B34E16"/>
    <w:rsid w:val="00B35640"/>
    <w:rsid w:val="00B356BC"/>
    <w:rsid w:val="00B35D96"/>
    <w:rsid w:val="00B3632B"/>
    <w:rsid w:val="00B36A1E"/>
    <w:rsid w:val="00B40B4A"/>
    <w:rsid w:val="00B41DAB"/>
    <w:rsid w:val="00B41E24"/>
    <w:rsid w:val="00B41F8D"/>
    <w:rsid w:val="00B42260"/>
    <w:rsid w:val="00B422E6"/>
    <w:rsid w:val="00B4232A"/>
    <w:rsid w:val="00B42F3B"/>
    <w:rsid w:val="00B436B9"/>
    <w:rsid w:val="00B43EBC"/>
    <w:rsid w:val="00B4413C"/>
    <w:rsid w:val="00B44857"/>
    <w:rsid w:val="00B455E5"/>
    <w:rsid w:val="00B46093"/>
    <w:rsid w:val="00B462A1"/>
    <w:rsid w:val="00B46597"/>
    <w:rsid w:val="00B47774"/>
    <w:rsid w:val="00B47861"/>
    <w:rsid w:val="00B47CE4"/>
    <w:rsid w:val="00B47DEB"/>
    <w:rsid w:val="00B50075"/>
    <w:rsid w:val="00B500D9"/>
    <w:rsid w:val="00B50DE3"/>
    <w:rsid w:val="00B50EBD"/>
    <w:rsid w:val="00B50F05"/>
    <w:rsid w:val="00B512ED"/>
    <w:rsid w:val="00B515B3"/>
    <w:rsid w:val="00B51F54"/>
    <w:rsid w:val="00B52186"/>
    <w:rsid w:val="00B525D7"/>
    <w:rsid w:val="00B5282A"/>
    <w:rsid w:val="00B5293B"/>
    <w:rsid w:val="00B52C0E"/>
    <w:rsid w:val="00B52E50"/>
    <w:rsid w:val="00B5302D"/>
    <w:rsid w:val="00B53403"/>
    <w:rsid w:val="00B536D8"/>
    <w:rsid w:val="00B53EB6"/>
    <w:rsid w:val="00B5406F"/>
    <w:rsid w:val="00B54385"/>
    <w:rsid w:val="00B54419"/>
    <w:rsid w:val="00B54949"/>
    <w:rsid w:val="00B54A62"/>
    <w:rsid w:val="00B54F4E"/>
    <w:rsid w:val="00B559A8"/>
    <w:rsid w:val="00B575E4"/>
    <w:rsid w:val="00B57C67"/>
    <w:rsid w:val="00B601ED"/>
    <w:rsid w:val="00B604C7"/>
    <w:rsid w:val="00B6063B"/>
    <w:rsid w:val="00B607ED"/>
    <w:rsid w:val="00B60FF2"/>
    <w:rsid w:val="00B6106F"/>
    <w:rsid w:val="00B61118"/>
    <w:rsid w:val="00B6141B"/>
    <w:rsid w:val="00B61730"/>
    <w:rsid w:val="00B61892"/>
    <w:rsid w:val="00B6190D"/>
    <w:rsid w:val="00B61C1B"/>
    <w:rsid w:val="00B627E9"/>
    <w:rsid w:val="00B632B2"/>
    <w:rsid w:val="00B637D2"/>
    <w:rsid w:val="00B63BAE"/>
    <w:rsid w:val="00B6446E"/>
    <w:rsid w:val="00B64955"/>
    <w:rsid w:val="00B65200"/>
    <w:rsid w:val="00B65207"/>
    <w:rsid w:val="00B65B65"/>
    <w:rsid w:val="00B65BED"/>
    <w:rsid w:val="00B6680F"/>
    <w:rsid w:val="00B66A06"/>
    <w:rsid w:val="00B66BE6"/>
    <w:rsid w:val="00B67810"/>
    <w:rsid w:val="00B702A3"/>
    <w:rsid w:val="00B7076D"/>
    <w:rsid w:val="00B715D9"/>
    <w:rsid w:val="00B71DBF"/>
    <w:rsid w:val="00B72242"/>
    <w:rsid w:val="00B726D8"/>
    <w:rsid w:val="00B7296E"/>
    <w:rsid w:val="00B72B81"/>
    <w:rsid w:val="00B736B6"/>
    <w:rsid w:val="00B7389C"/>
    <w:rsid w:val="00B73D6C"/>
    <w:rsid w:val="00B73D8A"/>
    <w:rsid w:val="00B745D0"/>
    <w:rsid w:val="00B74672"/>
    <w:rsid w:val="00B74C65"/>
    <w:rsid w:val="00B75CA5"/>
    <w:rsid w:val="00B75DC3"/>
    <w:rsid w:val="00B75DD5"/>
    <w:rsid w:val="00B76212"/>
    <w:rsid w:val="00B7651B"/>
    <w:rsid w:val="00B76BB1"/>
    <w:rsid w:val="00B77023"/>
    <w:rsid w:val="00B80CE5"/>
    <w:rsid w:val="00B80E92"/>
    <w:rsid w:val="00B811A3"/>
    <w:rsid w:val="00B81C2E"/>
    <w:rsid w:val="00B81DBF"/>
    <w:rsid w:val="00B828AD"/>
    <w:rsid w:val="00B82B87"/>
    <w:rsid w:val="00B82D3E"/>
    <w:rsid w:val="00B82F71"/>
    <w:rsid w:val="00B83CFE"/>
    <w:rsid w:val="00B83F91"/>
    <w:rsid w:val="00B84230"/>
    <w:rsid w:val="00B844D2"/>
    <w:rsid w:val="00B84A76"/>
    <w:rsid w:val="00B84EBB"/>
    <w:rsid w:val="00B850AF"/>
    <w:rsid w:val="00B85219"/>
    <w:rsid w:val="00B85CB0"/>
    <w:rsid w:val="00B870A4"/>
    <w:rsid w:val="00B876C5"/>
    <w:rsid w:val="00B87729"/>
    <w:rsid w:val="00B877A7"/>
    <w:rsid w:val="00B901D7"/>
    <w:rsid w:val="00B906AC"/>
    <w:rsid w:val="00B90E62"/>
    <w:rsid w:val="00B9117A"/>
    <w:rsid w:val="00B912BC"/>
    <w:rsid w:val="00B9147A"/>
    <w:rsid w:val="00B91803"/>
    <w:rsid w:val="00B91C05"/>
    <w:rsid w:val="00B91FC5"/>
    <w:rsid w:val="00B92240"/>
    <w:rsid w:val="00B92A83"/>
    <w:rsid w:val="00B93008"/>
    <w:rsid w:val="00B9302D"/>
    <w:rsid w:val="00B9321F"/>
    <w:rsid w:val="00B935E2"/>
    <w:rsid w:val="00B9483C"/>
    <w:rsid w:val="00B949EE"/>
    <w:rsid w:val="00B95AC4"/>
    <w:rsid w:val="00B95D67"/>
    <w:rsid w:val="00B95DBB"/>
    <w:rsid w:val="00B9610B"/>
    <w:rsid w:val="00B97167"/>
    <w:rsid w:val="00B9741B"/>
    <w:rsid w:val="00B97932"/>
    <w:rsid w:val="00B97CB6"/>
    <w:rsid w:val="00B97E5C"/>
    <w:rsid w:val="00B97FCE"/>
    <w:rsid w:val="00BA01A4"/>
    <w:rsid w:val="00BA054C"/>
    <w:rsid w:val="00BA0872"/>
    <w:rsid w:val="00BA09A2"/>
    <w:rsid w:val="00BA0A4D"/>
    <w:rsid w:val="00BA1A81"/>
    <w:rsid w:val="00BA225A"/>
    <w:rsid w:val="00BA252B"/>
    <w:rsid w:val="00BA284A"/>
    <w:rsid w:val="00BA2B40"/>
    <w:rsid w:val="00BA2CE5"/>
    <w:rsid w:val="00BA413B"/>
    <w:rsid w:val="00BA4941"/>
    <w:rsid w:val="00BA499F"/>
    <w:rsid w:val="00BA4CA3"/>
    <w:rsid w:val="00BA53FA"/>
    <w:rsid w:val="00BA60A9"/>
    <w:rsid w:val="00BA6673"/>
    <w:rsid w:val="00BA7119"/>
    <w:rsid w:val="00BA73D9"/>
    <w:rsid w:val="00BA7791"/>
    <w:rsid w:val="00BB00BF"/>
    <w:rsid w:val="00BB0A25"/>
    <w:rsid w:val="00BB0A45"/>
    <w:rsid w:val="00BB0AB3"/>
    <w:rsid w:val="00BB123C"/>
    <w:rsid w:val="00BB2E88"/>
    <w:rsid w:val="00BB3351"/>
    <w:rsid w:val="00BB34DB"/>
    <w:rsid w:val="00BB4010"/>
    <w:rsid w:val="00BB4065"/>
    <w:rsid w:val="00BB4219"/>
    <w:rsid w:val="00BB4434"/>
    <w:rsid w:val="00BB4AE0"/>
    <w:rsid w:val="00BB4E0A"/>
    <w:rsid w:val="00BB5215"/>
    <w:rsid w:val="00BB56AB"/>
    <w:rsid w:val="00BB5B20"/>
    <w:rsid w:val="00BB5FDB"/>
    <w:rsid w:val="00BB609E"/>
    <w:rsid w:val="00BB6315"/>
    <w:rsid w:val="00BB6954"/>
    <w:rsid w:val="00BB7BD5"/>
    <w:rsid w:val="00BB7CCE"/>
    <w:rsid w:val="00BB7E5C"/>
    <w:rsid w:val="00BC005E"/>
    <w:rsid w:val="00BC095F"/>
    <w:rsid w:val="00BC0D17"/>
    <w:rsid w:val="00BC15CC"/>
    <w:rsid w:val="00BC1A41"/>
    <w:rsid w:val="00BC2030"/>
    <w:rsid w:val="00BC225E"/>
    <w:rsid w:val="00BC33A7"/>
    <w:rsid w:val="00BC3658"/>
    <w:rsid w:val="00BC37CC"/>
    <w:rsid w:val="00BC38EE"/>
    <w:rsid w:val="00BC38F9"/>
    <w:rsid w:val="00BC3A37"/>
    <w:rsid w:val="00BC3EBC"/>
    <w:rsid w:val="00BC4401"/>
    <w:rsid w:val="00BC4831"/>
    <w:rsid w:val="00BC4D78"/>
    <w:rsid w:val="00BC4D9E"/>
    <w:rsid w:val="00BC4DB6"/>
    <w:rsid w:val="00BC4DC2"/>
    <w:rsid w:val="00BC586B"/>
    <w:rsid w:val="00BC588D"/>
    <w:rsid w:val="00BC5BBB"/>
    <w:rsid w:val="00BC6D3E"/>
    <w:rsid w:val="00BC7289"/>
    <w:rsid w:val="00BC7367"/>
    <w:rsid w:val="00BC7559"/>
    <w:rsid w:val="00BC7858"/>
    <w:rsid w:val="00BC7E3B"/>
    <w:rsid w:val="00BD1082"/>
    <w:rsid w:val="00BD120A"/>
    <w:rsid w:val="00BD250C"/>
    <w:rsid w:val="00BD28D4"/>
    <w:rsid w:val="00BD3359"/>
    <w:rsid w:val="00BD33E2"/>
    <w:rsid w:val="00BD3AFF"/>
    <w:rsid w:val="00BD3E25"/>
    <w:rsid w:val="00BD410E"/>
    <w:rsid w:val="00BD4422"/>
    <w:rsid w:val="00BD4C56"/>
    <w:rsid w:val="00BD4F0F"/>
    <w:rsid w:val="00BD4FA6"/>
    <w:rsid w:val="00BD614F"/>
    <w:rsid w:val="00BD686A"/>
    <w:rsid w:val="00BD6ACB"/>
    <w:rsid w:val="00BE0042"/>
    <w:rsid w:val="00BE038B"/>
    <w:rsid w:val="00BE07F6"/>
    <w:rsid w:val="00BE0AFF"/>
    <w:rsid w:val="00BE0E61"/>
    <w:rsid w:val="00BE128C"/>
    <w:rsid w:val="00BE1294"/>
    <w:rsid w:val="00BE18EA"/>
    <w:rsid w:val="00BE1D6E"/>
    <w:rsid w:val="00BE30E2"/>
    <w:rsid w:val="00BE3198"/>
    <w:rsid w:val="00BE371F"/>
    <w:rsid w:val="00BE3D47"/>
    <w:rsid w:val="00BE3EA3"/>
    <w:rsid w:val="00BE4105"/>
    <w:rsid w:val="00BE4367"/>
    <w:rsid w:val="00BE43E9"/>
    <w:rsid w:val="00BE465F"/>
    <w:rsid w:val="00BE46F5"/>
    <w:rsid w:val="00BE4D1C"/>
    <w:rsid w:val="00BE4E90"/>
    <w:rsid w:val="00BE535C"/>
    <w:rsid w:val="00BE5446"/>
    <w:rsid w:val="00BE5585"/>
    <w:rsid w:val="00BE578B"/>
    <w:rsid w:val="00BE689D"/>
    <w:rsid w:val="00BE6953"/>
    <w:rsid w:val="00BE6A4C"/>
    <w:rsid w:val="00BE7033"/>
    <w:rsid w:val="00BE71E1"/>
    <w:rsid w:val="00BE7207"/>
    <w:rsid w:val="00BE7ED8"/>
    <w:rsid w:val="00BF0816"/>
    <w:rsid w:val="00BF0834"/>
    <w:rsid w:val="00BF0AEE"/>
    <w:rsid w:val="00BF115D"/>
    <w:rsid w:val="00BF1884"/>
    <w:rsid w:val="00BF1B3F"/>
    <w:rsid w:val="00BF2203"/>
    <w:rsid w:val="00BF299A"/>
    <w:rsid w:val="00BF2EE7"/>
    <w:rsid w:val="00BF3630"/>
    <w:rsid w:val="00BF3BE7"/>
    <w:rsid w:val="00BF3C0A"/>
    <w:rsid w:val="00BF41BF"/>
    <w:rsid w:val="00BF41C8"/>
    <w:rsid w:val="00BF47B4"/>
    <w:rsid w:val="00BF4B86"/>
    <w:rsid w:val="00BF4CF5"/>
    <w:rsid w:val="00BF4DC1"/>
    <w:rsid w:val="00BF56FD"/>
    <w:rsid w:val="00BF5703"/>
    <w:rsid w:val="00BF5AA6"/>
    <w:rsid w:val="00BF5F00"/>
    <w:rsid w:val="00BF6458"/>
    <w:rsid w:val="00BF65BC"/>
    <w:rsid w:val="00BF6D52"/>
    <w:rsid w:val="00BF7069"/>
    <w:rsid w:val="00BF733B"/>
    <w:rsid w:val="00BF7541"/>
    <w:rsid w:val="00BF7E19"/>
    <w:rsid w:val="00C00301"/>
    <w:rsid w:val="00C009F2"/>
    <w:rsid w:val="00C00BD3"/>
    <w:rsid w:val="00C0186A"/>
    <w:rsid w:val="00C02116"/>
    <w:rsid w:val="00C02157"/>
    <w:rsid w:val="00C024C8"/>
    <w:rsid w:val="00C02E23"/>
    <w:rsid w:val="00C02E45"/>
    <w:rsid w:val="00C03385"/>
    <w:rsid w:val="00C03D79"/>
    <w:rsid w:val="00C04060"/>
    <w:rsid w:val="00C041B4"/>
    <w:rsid w:val="00C0438B"/>
    <w:rsid w:val="00C04657"/>
    <w:rsid w:val="00C04ABB"/>
    <w:rsid w:val="00C053E4"/>
    <w:rsid w:val="00C05594"/>
    <w:rsid w:val="00C05B28"/>
    <w:rsid w:val="00C06DAC"/>
    <w:rsid w:val="00C0757D"/>
    <w:rsid w:val="00C076BA"/>
    <w:rsid w:val="00C110D0"/>
    <w:rsid w:val="00C12A0D"/>
    <w:rsid w:val="00C12AE6"/>
    <w:rsid w:val="00C12C1D"/>
    <w:rsid w:val="00C13128"/>
    <w:rsid w:val="00C136A0"/>
    <w:rsid w:val="00C13FAC"/>
    <w:rsid w:val="00C144FE"/>
    <w:rsid w:val="00C14A86"/>
    <w:rsid w:val="00C14BCA"/>
    <w:rsid w:val="00C14D8A"/>
    <w:rsid w:val="00C152C7"/>
    <w:rsid w:val="00C1530F"/>
    <w:rsid w:val="00C153EA"/>
    <w:rsid w:val="00C154EB"/>
    <w:rsid w:val="00C15619"/>
    <w:rsid w:val="00C15681"/>
    <w:rsid w:val="00C157DC"/>
    <w:rsid w:val="00C15A5A"/>
    <w:rsid w:val="00C15F3A"/>
    <w:rsid w:val="00C1678A"/>
    <w:rsid w:val="00C168B9"/>
    <w:rsid w:val="00C170D9"/>
    <w:rsid w:val="00C172C5"/>
    <w:rsid w:val="00C177B0"/>
    <w:rsid w:val="00C17DED"/>
    <w:rsid w:val="00C17EA4"/>
    <w:rsid w:val="00C17EAC"/>
    <w:rsid w:val="00C2006A"/>
    <w:rsid w:val="00C206CE"/>
    <w:rsid w:val="00C20DC6"/>
    <w:rsid w:val="00C20EDD"/>
    <w:rsid w:val="00C213DF"/>
    <w:rsid w:val="00C21DA9"/>
    <w:rsid w:val="00C22425"/>
    <w:rsid w:val="00C226E8"/>
    <w:rsid w:val="00C230C7"/>
    <w:rsid w:val="00C247A7"/>
    <w:rsid w:val="00C249B3"/>
    <w:rsid w:val="00C24F30"/>
    <w:rsid w:val="00C24FAC"/>
    <w:rsid w:val="00C25860"/>
    <w:rsid w:val="00C25C76"/>
    <w:rsid w:val="00C26963"/>
    <w:rsid w:val="00C274AE"/>
    <w:rsid w:val="00C278C4"/>
    <w:rsid w:val="00C279B5"/>
    <w:rsid w:val="00C27CF2"/>
    <w:rsid w:val="00C3015B"/>
    <w:rsid w:val="00C302E8"/>
    <w:rsid w:val="00C3087E"/>
    <w:rsid w:val="00C30E85"/>
    <w:rsid w:val="00C31597"/>
    <w:rsid w:val="00C31B5B"/>
    <w:rsid w:val="00C31CE9"/>
    <w:rsid w:val="00C31D62"/>
    <w:rsid w:val="00C31E5C"/>
    <w:rsid w:val="00C32D85"/>
    <w:rsid w:val="00C330B7"/>
    <w:rsid w:val="00C33223"/>
    <w:rsid w:val="00C33BB0"/>
    <w:rsid w:val="00C352CC"/>
    <w:rsid w:val="00C35BC7"/>
    <w:rsid w:val="00C362E5"/>
    <w:rsid w:val="00C37309"/>
    <w:rsid w:val="00C37383"/>
    <w:rsid w:val="00C373F2"/>
    <w:rsid w:val="00C37458"/>
    <w:rsid w:val="00C37812"/>
    <w:rsid w:val="00C4061D"/>
    <w:rsid w:val="00C41292"/>
    <w:rsid w:val="00C413C8"/>
    <w:rsid w:val="00C424A8"/>
    <w:rsid w:val="00C429E7"/>
    <w:rsid w:val="00C42E7E"/>
    <w:rsid w:val="00C42E8B"/>
    <w:rsid w:val="00C432E8"/>
    <w:rsid w:val="00C433DF"/>
    <w:rsid w:val="00C4357F"/>
    <w:rsid w:val="00C436F0"/>
    <w:rsid w:val="00C43BC7"/>
    <w:rsid w:val="00C4411D"/>
    <w:rsid w:val="00C44640"/>
    <w:rsid w:val="00C45197"/>
    <w:rsid w:val="00C45E32"/>
    <w:rsid w:val="00C4687F"/>
    <w:rsid w:val="00C46889"/>
    <w:rsid w:val="00C46A7B"/>
    <w:rsid w:val="00C46CFB"/>
    <w:rsid w:val="00C46DF2"/>
    <w:rsid w:val="00C46F55"/>
    <w:rsid w:val="00C4782E"/>
    <w:rsid w:val="00C4B47D"/>
    <w:rsid w:val="00C504B6"/>
    <w:rsid w:val="00C506E8"/>
    <w:rsid w:val="00C508E1"/>
    <w:rsid w:val="00C510AC"/>
    <w:rsid w:val="00C5129E"/>
    <w:rsid w:val="00C51781"/>
    <w:rsid w:val="00C51E2D"/>
    <w:rsid w:val="00C5286D"/>
    <w:rsid w:val="00C5293D"/>
    <w:rsid w:val="00C529B2"/>
    <w:rsid w:val="00C52DAD"/>
    <w:rsid w:val="00C535D2"/>
    <w:rsid w:val="00C53BFC"/>
    <w:rsid w:val="00C53C38"/>
    <w:rsid w:val="00C53EC4"/>
    <w:rsid w:val="00C541FF"/>
    <w:rsid w:val="00C545AC"/>
    <w:rsid w:val="00C547F9"/>
    <w:rsid w:val="00C5497A"/>
    <w:rsid w:val="00C5508E"/>
    <w:rsid w:val="00C5534C"/>
    <w:rsid w:val="00C554F9"/>
    <w:rsid w:val="00C55D7C"/>
    <w:rsid w:val="00C56208"/>
    <w:rsid w:val="00C563FD"/>
    <w:rsid w:val="00C56C39"/>
    <w:rsid w:val="00C56C4E"/>
    <w:rsid w:val="00C571E6"/>
    <w:rsid w:val="00C57333"/>
    <w:rsid w:val="00C57408"/>
    <w:rsid w:val="00C57C42"/>
    <w:rsid w:val="00C60310"/>
    <w:rsid w:val="00C6034F"/>
    <w:rsid w:val="00C604BA"/>
    <w:rsid w:val="00C6069D"/>
    <w:rsid w:val="00C606D8"/>
    <w:rsid w:val="00C6088E"/>
    <w:rsid w:val="00C61870"/>
    <w:rsid w:val="00C61CD7"/>
    <w:rsid w:val="00C6258E"/>
    <w:rsid w:val="00C62E15"/>
    <w:rsid w:val="00C635EA"/>
    <w:rsid w:val="00C63ED2"/>
    <w:rsid w:val="00C64119"/>
    <w:rsid w:val="00C6425F"/>
    <w:rsid w:val="00C645F2"/>
    <w:rsid w:val="00C649E4"/>
    <w:rsid w:val="00C64D29"/>
    <w:rsid w:val="00C6505F"/>
    <w:rsid w:val="00C652D6"/>
    <w:rsid w:val="00C65AC3"/>
    <w:rsid w:val="00C65F15"/>
    <w:rsid w:val="00C662D2"/>
    <w:rsid w:val="00C66776"/>
    <w:rsid w:val="00C66CCE"/>
    <w:rsid w:val="00C66D64"/>
    <w:rsid w:val="00C67234"/>
    <w:rsid w:val="00C675C2"/>
    <w:rsid w:val="00C6A78D"/>
    <w:rsid w:val="00C7041E"/>
    <w:rsid w:val="00C70568"/>
    <w:rsid w:val="00C70B0D"/>
    <w:rsid w:val="00C72099"/>
    <w:rsid w:val="00C7224E"/>
    <w:rsid w:val="00C72733"/>
    <w:rsid w:val="00C72D6B"/>
    <w:rsid w:val="00C738D6"/>
    <w:rsid w:val="00C73C66"/>
    <w:rsid w:val="00C73CE9"/>
    <w:rsid w:val="00C740C2"/>
    <w:rsid w:val="00C741E1"/>
    <w:rsid w:val="00C745CF"/>
    <w:rsid w:val="00C74A5B"/>
    <w:rsid w:val="00C750E5"/>
    <w:rsid w:val="00C758A0"/>
    <w:rsid w:val="00C75E4E"/>
    <w:rsid w:val="00C76835"/>
    <w:rsid w:val="00C76C57"/>
    <w:rsid w:val="00C76E32"/>
    <w:rsid w:val="00C77626"/>
    <w:rsid w:val="00C777C2"/>
    <w:rsid w:val="00C80079"/>
    <w:rsid w:val="00C80531"/>
    <w:rsid w:val="00C80CE4"/>
    <w:rsid w:val="00C80D59"/>
    <w:rsid w:val="00C81A18"/>
    <w:rsid w:val="00C81F0F"/>
    <w:rsid w:val="00C81F65"/>
    <w:rsid w:val="00C821E4"/>
    <w:rsid w:val="00C8263C"/>
    <w:rsid w:val="00C8276B"/>
    <w:rsid w:val="00C827A3"/>
    <w:rsid w:val="00C8283B"/>
    <w:rsid w:val="00C82A96"/>
    <w:rsid w:val="00C82BE8"/>
    <w:rsid w:val="00C8313C"/>
    <w:rsid w:val="00C836DC"/>
    <w:rsid w:val="00C836F2"/>
    <w:rsid w:val="00C836F8"/>
    <w:rsid w:val="00C83746"/>
    <w:rsid w:val="00C83940"/>
    <w:rsid w:val="00C83BD1"/>
    <w:rsid w:val="00C83D73"/>
    <w:rsid w:val="00C840DF"/>
    <w:rsid w:val="00C84214"/>
    <w:rsid w:val="00C8474D"/>
    <w:rsid w:val="00C84757"/>
    <w:rsid w:val="00C84ABB"/>
    <w:rsid w:val="00C85AFA"/>
    <w:rsid w:val="00C8650E"/>
    <w:rsid w:val="00C865FC"/>
    <w:rsid w:val="00C8664F"/>
    <w:rsid w:val="00C86C50"/>
    <w:rsid w:val="00C877EB"/>
    <w:rsid w:val="00C90973"/>
    <w:rsid w:val="00C90CEC"/>
    <w:rsid w:val="00C90E5E"/>
    <w:rsid w:val="00C9164B"/>
    <w:rsid w:val="00C91CDD"/>
    <w:rsid w:val="00C91E06"/>
    <w:rsid w:val="00C92130"/>
    <w:rsid w:val="00C935CA"/>
    <w:rsid w:val="00C93BFA"/>
    <w:rsid w:val="00C93C60"/>
    <w:rsid w:val="00C93DDD"/>
    <w:rsid w:val="00C94375"/>
    <w:rsid w:val="00C95337"/>
    <w:rsid w:val="00C95672"/>
    <w:rsid w:val="00C9676B"/>
    <w:rsid w:val="00C9692A"/>
    <w:rsid w:val="00C96983"/>
    <w:rsid w:val="00C97DA8"/>
    <w:rsid w:val="00C97E41"/>
    <w:rsid w:val="00CA0266"/>
    <w:rsid w:val="00CA0275"/>
    <w:rsid w:val="00CA03A8"/>
    <w:rsid w:val="00CA04D7"/>
    <w:rsid w:val="00CA0746"/>
    <w:rsid w:val="00CA0875"/>
    <w:rsid w:val="00CA09D1"/>
    <w:rsid w:val="00CA0C41"/>
    <w:rsid w:val="00CA100D"/>
    <w:rsid w:val="00CA1205"/>
    <w:rsid w:val="00CA153E"/>
    <w:rsid w:val="00CA1F6E"/>
    <w:rsid w:val="00CA22B7"/>
    <w:rsid w:val="00CA2611"/>
    <w:rsid w:val="00CA2E55"/>
    <w:rsid w:val="00CA2FAD"/>
    <w:rsid w:val="00CA359D"/>
    <w:rsid w:val="00CA373F"/>
    <w:rsid w:val="00CA3939"/>
    <w:rsid w:val="00CA4456"/>
    <w:rsid w:val="00CA53C4"/>
    <w:rsid w:val="00CA5514"/>
    <w:rsid w:val="00CA552A"/>
    <w:rsid w:val="00CA5675"/>
    <w:rsid w:val="00CA5DFA"/>
    <w:rsid w:val="00CA6020"/>
    <w:rsid w:val="00CA684A"/>
    <w:rsid w:val="00CA711F"/>
    <w:rsid w:val="00CA7743"/>
    <w:rsid w:val="00CA7DFD"/>
    <w:rsid w:val="00CA7F55"/>
    <w:rsid w:val="00CB0301"/>
    <w:rsid w:val="00CB0304"/>
    <w:rsid w:val="00CB11EA"/>
    <w:rsid w:val="00CB16D1"/>
    <w:rsid w:val="00CB1AF9"/>
    <w:rsid w:val="00CB1B1E"/>
    <w:rsid w:val="00CB2448"/>
    <w:rsid w:val="00CB28A3"/>
    <w:rsid w:val="00CB2D70"/>
    <w:rsid w:val="00CB335A"/>
    <w:rsid w:val="00CB3677"/>
    <w:rsid w:val="00CB37A7"/>
    <w:rsid w:val="00CB3C2D"/>
    <w:rsid w:val="00CB4093"/>
    <w:rsid w:val="00CB428B"/>
    <w:rsid w:val="00CB43C7"/>
    <w:rsid w:val="00CB4BBF"/>
    <w:rsid w:val="00CB5899"/>
    <w:rsid w:val="00CB5A59"/>
    <w:rsid w:val="00CB5BB8"/>
    <w:rsid w:val="00CB5CF3"/>
    <w:rsid w:val="00CB60EF"/>
    <w:rsid w:val="00CB68DF"/>
    <w:rsid w:val="00CB6D6D"/>
    <w:rsid w:val="00CB76AF"/>
    <w:rsid w:val="00CC035A"/>
    <w:rsid w:val="00CC16B1"/>
    <w:rsid w:val="00CC1A7C"/>
    <w:rsid w:val="00CC1B8E"/>
    <w:rsid w:val="00CC1EBB"/>
    <w:rsid w:val="00CC22B5"/>
    <w:rsid w:val="00CC2549"/>
    <w:rsid w:val="00CC2F3B"/>
    <w:rsid w:val="00CC3426"/>
    <w:rsid w:val="00CC347D"/>
    <w:rsid w:val="00CC3A3F"/>
    <w:rsid w:val="00CC3E00"/>
    <w:rsid w:val="00CC506C"/>
    <w:rsid w:val="00CC57E3"/>
    <w:rsid w:val="00CC5972"/>
    <w:rsid w:val="00CC600E"/>
    <w:rsid w:val="00CC61A8"/>
    <w:rsid w:val="00CC61EE"/>
    <w:rsid w:val="00CCD1D0"/>
    <w:rsid w:val="00CD05E1"/>
    <w:rsid w:val="00CD068F"/>
    <w:rsid w:val="00CD071A"/>
    <w:rsid w:val="00CD0B27"/>
    <w:rsid w:val="00CD1153"/>
    <w:rsid w:val="00CD160A"/>
    <w:rsid w:val="00CD1A89"/>
    <w:rsid w:val="00CD1D89"/>
    <w:rsid w:val="00CD21F5"/>
    <w:rsid w:val="00CD26AD"/>
    <w:rsid w:val="00CD26EF"/>
    <w:rsid w:val="00CD2740"/>
    <w:rsid w:val="00CD2FE7"/>
    <w:rsid w:val="00CD322E"/>
    <w:rsid w:val="00CD32B1"/>
    <w:rsid w:val="00CD3C4E"/>
    <w:rsid w:val="00CD4203"/>
    <w:rsid w:val="00CD4488"/>
    <w:rsid w:val="00CD4AA9"/>
    <w:rsid w:val="00CD4ADD"/>
    <w:rsid w:val="00CD5513"/>
    <w:rsid w:val="00CD5885"/>
    <w:rsid w:val="00CD6D6F"/>
    <w:rsid w:val="00CD71E3"/>
    <w:rsid w:val="00CD736A"/>
    <w:rsid w:val="00CD7EE0"/>
    <w:rsid w:val="00CE0531"/>
    <w:rsid w:val="00CE09F0"/>
    <w:rsid w:val="00CE1052"/>
    <w:rsid w:val="00CE1078"/>
    <w:rsid w:val="00CE11A4"/>
    <w:rsid w:val="00CE1221"/>
    <w:rsid w:val="00CE1C9C"/>
    <w:rsid w:val="00CE1E9F"/>
    <w:rsid w:val="00CE1FAE"/>
    <w:rsid w:val="00CE21E6"/>
    <w:rsid w:val="00CE3139"/>
    <w:rsid w:val="00CE315C"/>
    <w:rsid w:val="00CE3630"/>
    <w:rsid w:val="00CE3B72"/>
    <w:rsid w:val="00CE4272"/>
    <w:rsid w:val="00CE4C38"/>
    <w:rsid w:val="00CE551C"/>
    <w:rsid w:val="00CE575D"/>
    <w:rsid w:val="00CE70F0"/>
    <w:rsid w:val="00CE74F6"/>
    <w:rsid w:val="00CE762E"/>
    <w:rsid w:val="00CF069D"/>
    <w:rsid w:val="00CF0DE0"/>
    <w:rsid w:val="00CF120B"/>
    <w:rsid w:val="00CF14EB"/>
    <w:rsid w:val="00CF151A"/>
    <w:rsid w:val="00CF1618"/>
    <w:rsid w:val="00CF1CAB"/>
    <w:rsid w:val="00CF1D86"/>
    <w:rsid w:val="00CF2103"/>
    <w:rsid w:val="00CF266F"/>
    <w:rsid w:val="00CF2ABD"/>
    <w:rsid w:val="00CF3212"/>
    <w:rsid w:val="00CF45B0"/>
    <w:rsid w:val="00CF4D9B"/>
    <w:rsid w:val="00CF5175"/>
    <w:rsid w:val="00CF5458"/>
    <w:rsid w:val="00CF639A"/>
    <w:rsid w:val="00CF63ED"/>
    <w:rsid w:val="00CF652A"/>
    <w:rsid w:val="00CF6793"/>
    <w:rsid w:val="00CF77BA"/>
    <w:rsid w:val="00CF7820"/>
    <w:rsid w:val="00CF78A2"/>
    <w:rsid w:val="00CF7A90"/>
    <w:rsid w:val="00CF7B33"/>
    <w:rsid w:val="00CF7E33"/>
    <w:rsid w:val="00CF7E60"/>
    <w:rsid w:val="00CF7EA4"/>
    <w:rsid w:val="00CF7F60"/>
    <w:rsid w:val="00D0049C"/>
    <w:rsid w:val="00D00737"/>
    <w:rsid w:val="00D007B5"/>
    <w:rsid w:val="00D008DF"/>
    <w:rsid w:val="00D010AE"/>
    <w:rsid w:val="00D01218"/>
    <w:rsid w:val="00D012DA"/>
    <w:rsid w:val="00D01563"/>
    <w:rsid w:val="00D01844"/>
    <w:rsid w:val="00D018DB"/>
    <w:rsid w:val="00D01BBB"/>
    <w:rsid w:val="00D01C38"/>
    <w:rsid w:val="00D0284F"/>
    <w:rsid w:val="00D02E73"/>
    <w:rsid w:val="00D0394E"/>
    <w:rsid w:val="00D03C48"/>
    <w:rsid w:val="00D04482"/>
    <w:rsid w:val="00D047C5"/>
    <w:rsid w:val="00D0484B"/>
    <w:rsid w:val="00D049A2"/>
    <w:rsid w:val="00D04DB0"/>
    <w:rsid w:val="00D04F86"/>
    <w:rsid w:val="00D0518C"/>
    <w:rsid w:val="00D05227"/>
    <w:rsid w:val="00D05571"/>
    <w:rsid w:val="00D05756"/>
    <w:rsid w:val="00D05887"/>
    <w:rsid w:val="00D05CEE"/>
    <w:rsid w:val="00D05E53"/>
    <w:rsid w:val="00D05E7D"/>
    <w:rsid w:val="00D06114"/>
    <w:rsid w:val="00D07203"/>
    <w:rsid w:val="00D07357"/>
    <w:rsid w:val="00D0784C"/>
    <w:rsid w:val="00D1009A"/>
    <w:rsid w:val="00D10210"/>
    <w:rsid w:val="00D102B8"/>
    <w:rsid w:val="00D106F8"/>
    <w:rsid w:val="00D1247C"/>
    <w:rsid w:val="00D13C55"/>
    <w:rsid w:val="00D13D54"/>
    <w:rsid w:val="00D1439F"/>
    <w:rsid w:val="00D14706"/>
    <w:rsid w:val="00D14E26"/>
    <w:rsid w:val="00D15614"/>
    <w:rsid w:val="00D157B2"/>
    <w:rsid w:val="00D15B40"/>
    <w:rsid w:val="00D161EE"/>
    <w:rsid w:val="00D16645"/>
    <w:rsid w:val="00D16C3E"/>
    <w:rsid w:val="00D16D90"/>
    <w:rsid w:val="00D173C3"/>
    <w:rsid w:val="00D17BF6"/>
    <w:rsid w:val="00D17CA8"/>
    <w:rsid w:val="00D20DDC"/>
    <w:rsid w:val="00D2189A"/>
    <w:rsid w:val="00D2207E"/>
    <w:rsid w:val="00D221C8"/>
    <w:rsid w:val="00D2320F"/>
    <w:rsid w:val="00D23414"/>
    <w:rsid w:val="00D2381F"/>
    <w:rsid w:val="00D23A67"/>
    <w:rsid w:val="00D23B27"/>
    <w:rsid w:val="00D247B2"/>
    <w:rsid w:val="00D248E3"/>
    <w:rsid w:val="00D24902"/>
    <w:rsid w:val="00D24E76"/>
    <w:rsid w:val="00D25C27"/>
    <w:rsid w:val="00D26012"/>
    <w:rsid w:val="00D2620A"/>
    <w:rsid w:val="00D26EB7"/>
    <w:rsid w:val="00D26EDD"/>
    <w:rsid w:val="00D26FE2"/>
    <w:rsid w:val="00D2706A"/>
    <w:rsid w:val="00D3018D"/>
    <w:rsid w:val="00D304B0"/>
    <w:rsid w:val="00D30A0A"/>
    <w:rsid w:val="00D31D56"/>
    <w:rsid w:val="00D323C3"/>
    <w:rsid w:val="00D32D0E"/>
    <w:rsid w:val="00D32D65"/>
    <w:rsid w:val="00D32DD1"/>
    <w:rsid w:val="00D32FDC"/>
    <w:rsid w:val="00D33899"/>
    <w:rsid w:val="00D33B90"/>
    <w:rsid w:val="00D34229"/>
    <w:rsid w:val="00D34259"/>
    <w:rsid w:val="00D34880"/>
    <w:rsid w:val="00D3530C"/>
    <w:rsid w:val="00D360A8"/>
    <w:rsid w:val="00D361F8"/>
    <w:rsid w:val="00D368A5"/>
    <w:rsid w:val="00D36E76"/>
    <w:rsid w:val="00D37A6E"/>
    <w:rsid w:val="00D37C0E"/>
    <w:rsid w:val="00D4033B"/>
    <w:rsid w:val="00D405C8"/>
    <w:rsid w:val="00D411A0"/>
    <w:rsid w:val="00D41A62"/>
    <w:rsid w:val="00D41A84"/>
    <w:rsid w:val="00D41BDE"/>
    <w:rsid w:val="00D41D18"/>
    <w:rsid w:val="00D42027"/>
    <w:rsid w:val="00D42325"/>
    <w:rsid w:val="00D4241E"/>
    <w:rsid w:val="00D42A07"/>
    <w:rsid w:val="00D42BE8"/>
    <w:rsid w:val="00D436F7"/>
    <w:rsid w:val="00D4386C"/>
    <w:rsid w:val="00D43978"/>
    <w:rsid w:val="00D43EA1"/>
    <w:rsid w:val="00D4493D"/>
    <w:rsid w:val="00D44B0F"/>
    <w:rsid w:val="00D451F0"/>
    <w:rsid w:val="00D46237"/>
    <w:rsid w:val="00D46536"/>
    <w:rsid w:val="00D466EC"/>
    <w:rsid w:val="00D46C99"/>
    <w:rsid w:val="00D47152"/>
    <w:rsid w:val="00D47CB8"/>
    <w:rsid w:val="00D47CB9"/>
    <w:rsid w:val="00D47F6D"/>
    <w:rsid w:val="00D505DC"/>
    <w:rsid w:val="00D505FB"/>
    <w:rsid w:val="00D50D21"/>
    <w:rsid w:val="00D52233"/>
    <w:rsid w:val="00D530AE"/>
    <w:rsid w:val="00D53AE3"/>
    <w:rsid w:val="00D53F62"/>
    <w:rsid w:val="00D540AC"/>
    <w:rsid w:val="00D54249"/>
    <w:rsid w:val="00D545C6"/>
    <w:rsid w:val="00D555F3"/>
    <w:rsid w:val="00D55A49"/>
    <w:rsid w:val="00D55A88"/>
    <w:rsid w:val="00D5637B"/>
    <w:rsid w:val="00D565DA"/>
    <w:rsid w:val="00D56BA8"/>
    <w:rsid w:val="00D56C4B"/>
    <w:rsid w:val="00D56DF3"/>
    <w:rsid w:val="00D5712A"/>
    <w:rsid w:val="00D5715D"/>
    <w:rsid w:val="00D57700"/>
    <w:rsid w:val="00D577B4"/>
    <w:rsid w:val="00D600B4"/>
    <w:rsid w:val="00D6011E"/>
    <w:rsid w:val="00D60DF6"/>
    <w:rsid w:val="00D61015"/>
    <w:rsid w:val="00D613CD"/>
    <w:rsid w:val="00D61410"/>
    <w:rsid w:val="00D6147B"/>
    <w:rsid w:val="00D6263B"/>
    <w:rsid w:val="00D627F3"/>
    <w:rsid w:val="00D639D4"/>
    <w:rsid w:val="00D63D61"/>
    <w:rsid w:val="00D63F0E"/>
    <w:rsid w:val="00D6536D"/>
    <w:rsid w:val="00D65432"/>
    <w:rsid w:val="00D65477"/>
    <w:rsid w:val="00D66693"/>
    <w:rsid w:val="00D66D32"/>
    <w:rsid w:val="00D67470"/>
    <w:rsid w:val="00D67756"/>
    <w:rsid w:val="00D67AB0"/>
    <w:rsid w:val="00D67D41"/>
    <w:rsid w:val="00D70EAC"/>
    <w:rsid w:val="00D71132"/>
    <w:rsid w:val="00D7187B"/>
    <w:rsid w:val="00D71F49"/>
    <w:rsid w:val="00D721B4"/>
    <w:rsid w:val="00D7225B"/>
    <w:rsid w:val="00D72271"/>
    <w:rsid w:val="00D72A8E"/>
    <w:rsid w:val="00D72C61"/>
    <w:rsid w:val="00D72DEF"/>
    <w:rsid w:val="00D73162"/>
    <w:rsid w:val="00D7318D"/>
    <w:rsid w:val="00D731A1"/>
    <w:rsid w:val="00D73BBA"/>
    <w:rsid w:val="00D741E7"/>
    <w:rsid w:val="00D743B5"/>
    <w:rsid w:val="00D749CD"/>
    <w:rsid w:val="00D74BC5"/>
    <w:rsid w:val="00D750B4"/>
    <w:rsid w:val="00D7512E"/>
    <w:rsid w:val="00D75508"/>
    <w:rsid w:val="00D756E5"/>
    <w:rsid w:val="00D75C48"/>
    <w:rsid w:val="00D75DD6"/>
    <w:rsid w:val="00D76143"/>
    <w:rsid w:val="00D761FD"/>
    <w:rsid w:val="00D7680C"/>
    <w:rsid w:val="00D76A5D"/>
    <w:rsid w:val="00D76BDB"/>
    <w:rsid w:val="00D76EE4"/>
    <w:rsid w:val="00D771B6"/>
    <w:rsid w:val="00D777B9"/>
    <w:rsid w:val="00D777FD"/>
    <w:rsid w:val="00D802BE"/>
    <w:rsid w:val="00D8031E"/>
    <w:rsid w:val="00D80B97"/>
    <w:rsid w:val="00D8101E"/>
    <w:rsid w:val="00D8180B"/>
    <w:rsid w:val="00D824A2"/>
    <w:rsid w:val="00D8292E"/>
    <w:rsid w:val="00D82E69"/>
    <w:rsid w:val="00D832B6"/>
    <w:rsid w:val="00D83318"/>
    <w:rsid w:val="00D83D4D"/>
    <w:rsid w:val="00D83FB6"/>
    <w:rsid w:val="00D8447F"/>
    <w:rsid w:val="00D84661"/>
    <w:rsid w:val="00D84864"/>
    <w:rsid w:val="00D85065"/>
    <w:rsid w:val="00D85A89"/>
    <w:rsid w:val="00D85AE8"/>
    <w:rsid w:val="00D869C9"/>
    <w:rsid w:val="00D869FE"/>
    <w:rsid w:val="00D86A97"/>
    <w:rsid w:val="00D86B76"/>
    <w:rsid w:val="00D87AC0"/>
    <w:rsid w:val="00D87BD1"/>
    <w:rsid w:val="00D87F8F"/>
    <w:rsid w:val="00D905EB"/>
    <w:rsid w:val="00D90F09"/>
    <w:rsid w:val="00D9100F"/>
    <w:rsid w:val="00D9118F"/>
    <w:rsid w:val="00D9151B"/>
    <w:rsid w:val="00D91810"/>
    <w:rsid w:val="00D91E34"/>
    <w:rsid w:val="00D92474"/>
    <w:rsid w:val="00D92EFD"/>
    <w:rsid w:val="00D93176"/>
    <w:rsid w:val="00D9317F"/>
    <w:rsid w:val="00D93423"/>
    <w:rsid w:val="00D94C35"/>
    <w:rsid w:val="00D9532B"/>
    <w:rsid w:val="00D95397"/>
    <w:rsid w:val="00D95568"/>
    <w:rsid w:val="00D95825"/>
    <w:rsid w:val="00D95CD1"/>
    <w:rsid w:val="00D9616F"/>
    <w:rsid w:val="00D96697"/>
    <w:rsid w:val="00D97879"/>
    <w:rsid w:val="00DA1040"/>
    <w:rsid w:val="00DA137F"/>
    <w:rsid w:val="00DA190A"/>
    <w:rsid w:val="00DA194F"/>
    <w:rsid w:val="00DA199E"/>
    <w:rsid w:val="00DA1AC7"/>
    <w:rsid w:val="00DA1D4F"/>
    <w:rsid w:val="00DA21CD"/>
    <w:rsid w:val="00DA23A1"/>
    <w:rsid w:val="00DA25C3"/>
    <w:rsid w:val="00DA2840"/>
    <w:rsid w:val="00DA2987"/>
    <w:rsid w:val="00DA2A82"/>
    <w:rsid w:val="00DA2F6B"/>
    <w:rsid w:val="00DA3466"/>
    <w:rsid w:val="00DA3C9C"/>
    <w:rsid w:val="00DA42D6"/>
    <w:rsid w:val="00DA46F6"/>
    <w:rsid w:val="00DA4A4A"/>
    <w:rsid w:val="00DA68FA"/>
    <w:rsid w:val="00DA6CD7"/>
    <w:rsid w:val="00DA6D7A"/>
    <w:rsid w:val="00DA6F77"/>
    <w:rsid w:val="00DA732D"/>
    <w:rsid w:val="00DB00E4"/>
    <w:rsid w:val="00DB027C"/>
    <w:rsid w:val="00DB089A"/>
    <w:rsid w:val="00DB10AD"/>
    <w:rsid w:val="00DB173B"/>
    <w:rsid w:val="00DB1CB8"/>
    <w:rsid w:val="00DB1F10"/>
    <w:rsid w:val="00DB250E"/>
    <w:rsid w:val="00DB2B3C"/>
    <w:rsid w:val="00DB2D54"/>
    <w:rsid w:val="00DB374F"/>
    <w:rsid w:val="00DB37F0"/>
    <w:rsid w:val="00DB3A09"/>
    <w:rsid w:val="00DB4982"/>
    <w:rsid w:val="00DB51DA"/>
    <w:rsid w:val="00DB53B7"/>
    <w:rsid w:val="00DB5759"/>
    <w:rsid w:val="00DB5E73"/>
    <w:rsid w:val="00DB5F41"/>
    <w:rsid w:val="00DB6329"/>
    <w:rsid w:val="00DB6E11"/>
    <w:rsid w:val="00DB7CB3"/>
    <w:rsid w:val="00DC0480"/>
    <w:rsid w:val="00DC0B25"/>
    <w:rsid w:val="00DC0E0F"/>
    <w:rsid w:val="00DC135D"/>
    <w:rsid w:val="00DC1B10"/>
    <w:rsid w:val="00DC1B8D"/>
    <w:rsid w:val="00DC1D9C"/>
    <w:rsid w:val="00DC26E7"/>
    <w:rsid w:val="00DC2C07"/>
    <w:rsid w:val="00DC2CD7"/>
    <w:rsid w:val="00DC353B"/>
    <w:rsid w:val="00DC3940"/>
    <w:rsid w:val="00DC3A87"/>
    <w:rsid w:val="00DC3C12"/>
    <w:rsid w:val="00DC4CD0"/>
    <w:rsid w:val="00DC581C"/>
    <w:rsid w:val="00DC5849"/>
    <w:rsid w:val="00DC5A69"/>
    <w:rsid w:val="00DC5F75"/>
    <w:rsid w:val="00DC6135"/>
    <w:rsid w:val="00DC6741"/>
    <w:rsid w:val="00DC6858"/>
    <w:rsid w:val="00DC69E9"/>
    <w:rsid w:val="00DC7311"/>
    <w:rsid w:val="00DD0153"/>
    <w:rsid w:val="00DD19DD"/>
    <w:rsid w:val="00DD1C9E"/>
    <w:rsid w:val="00DD1D46"/>
    <w:rsid w:val="00DD1EE8"/>
    <w:rsid w:val="00DD2008"/>
    <w:rsid w:val="00DD261C"/>
    <w:rsid w:val="00DD2803"/>
    <w:rsid w:val="00DD2D1B"/>
    <w:rsid w:val="00DD2E0E"/>
    <w:rsid w:val="00DD30E3"/>
    <w:rsid w:val="00DD3208"/>
    <w:rsid w:val="00DD3432"/>
    <w:rsid w:val="00DD3B22"/>
    <w:rsid w:val="00DD3C5B"/>
    <w:rsid w:val="00DD3C93"/>
    <w:rsid w:val="00DD3DC1"/>
    <w:rsid w:val="00DD44D8"/>
    <w:rsid w:val="00DD5370"/>
    <w:rsid w:val="00DD5BA6"/>
    <w:rsid w:val="00DD5C40"/>
    <w:rsid w:val="00DD663D"/>
    <w:rsid w:val="00DD6743"/>
    <w:rsid w:val="00DD67CF"/>
    <w:rsid w:val="00DD6AE5"/>
    <w:rsid w:val="00DD7501"/>
    <w:rsid w:val="00DD76FE"/>
    <w:rsid w:val="00DD77A2"/>
    <w:rsid w:val="00DD77D3"/>
    <w:rsid w:val="00DE0504"/>
    <w:rsid w:val="00DE093F"/>
    <w:rsid w:val="00DE0C78"/>
    <w:rsid w:val="00DE123A"/>
    <w:rsid w:val="00DE13BB"/>
    <w:rsid w:val="00DE1573"/>
    <w:rsid w:val="00DE205A"/>
    <w:rsid w:val="00DE242B"/>
    <w:rsid w:val="00DE283C"/>
    <w:rsid w:val="00DE359D"/>
    <w:rsid w:val="00DE4ACE"/>
    <w:rsid w:val="00DE4D7C"/>
    <w:rsid w:val="00DE4E0C"/>
    <w:rsid w:val="00DE4E7C"/>
    <w:rsid w:val="00DE4EBF"/>
    <w:rsid w:val="00DE4FD7"/>
    <w:rsid w:val="00DE576C"/>
    <w:rsid w:val="00DE5DA7"/>
    <w:rsid w:val="00DE5DE0"/>
    <w:rsid w:val="00DE6594"/>
    <w:rsid w:val="00DE6AA3"/>
    <w:rsid w:val="00DE6EBB"/>
    <w:rsid w:val="00DE707F"/>
    <w:rsid w:val="00DE75C1"/>
    <w:rsid w:val="00DE7B9F"/>
    <w:rsid w:val="00DE7CD5"/>
    <w:rsid w:val="00DF02D2"/>
    <w:rsid w:val="00DF0C92"/>
    <w:rsid w:val="00DF16AB"/>
    <w:rsid w:val="00DF1F81"/>
    <w:rsid w:val="00DF2308"/>
    <w:rsid w:val="00DF25BF"/>
    <w:rsid w:val="00DF26AC"/>
    <w:rsid w:val="00DF3AD0"/>
    <w:rsid w:val="00DF3C58"/>
    <w:rsid w:val="00DF4432"/>
    <w:rsid w:val="00DF44FE"/>
    <w:rsid w:val="00DF4A14"/>
    <w:rsid w:val="00DF5392"/>
    <w:rsid w:val="00DF5A1F"/>
    <w:rsid w:val="00DF6BED"/>
    <w:rsid w:val="00DF7732"/>
    <w:rsid w:val="00DF7A2C"/>
    <w:rsid w:val="00DF7DD5"/>
    <w:rsid w:val="00E001FB"/>
    <w:rsid w:val="00E00471"/>
    <w:rsid w:val="00E009FC"/>
    <w:rsid w:val="00E00D6E"/>
    <w:rsid w:val="00E01C81"/>
    <w:rsid w:val="00E01D15"/>
    <w:rsid w:val="00E024E0"/>
    <w:rsid w:val="00E0291C"/>
    <w:rsid w:val="00E0298A"/>
    <w:rsid w:val="00E03319"/>
    <w:rsid w:val="00E03BC1"/>
    <w:rsid w:val="00E03F27"/>
    <w:rsid w:val="00E04585"/>
    <w:rsid w:val="00E04FB7"/>
    <w:rsid w:val="00E05176"/>
    <w:rsid w:val="00E05564"/>
    <w:rsid w:val="00E061A9"/>
    <w:rsid w:val="00E06BFD"/>
    <w:rsid w:val="00E06C96"/>
    <w:rsid w:val="00E06EFC"/>
    <w:rsid w:val="00E0700E"/>
    <w:rsid w:val="00E0788E"/>
    <w:rsid w:val="00E10106"/>
    <w:rsid w:val="00E10392"/>
    <w:rsid w:val="00E10C7E"/>
    <w:rsid w:val="00E10F42"/>
    <w:rsid w:val="00E11212"/>
    <w:rsid w:val="00E11BF3"/>
    <w:rsid w:val="00E11DED"/>
    <w:rsid w:val="00E122B7"/>
    <w:rsid w:val="00E1261A"/>
    <w:rsid w:val="00E12929"/>
    <w:rsid w:val="00E12F5E"/>
    <w:rsid w:val="00E131C9"/>
    <w:rsid w:val="00E132A4"/>
    <w:rsid w:val="00E132F5"/>
    <w:rsid w:val="00E13B37"/>
    <w:rsid w:val="00E14695"/>
    <w:rsid w:val="00E14790"/>
    <w:rsid w:val="00E14C4F"/>
    <w:rsid w:val="00E14D3D"/>
    <w:rsid w:val="00E14F7E"/>
    <w:rsid w:val="00E15916"/>
    <w:rsid w:val="00E1593F"/>
    <w:rsid w:val="00E1620A"/>
    <w:rsid w:val="00E16A49"/>
    <w:rsid w:val="00E16D42"/>
    <w:rsid w:val="00E16E7C"/>
    <w:rsid w:val="00E176ED"/>
    <w:rsid w:val="00E17939"/>
    <w:rsid w:val="00E2058E"/>
    <w:rsid w:val="00E20989"/>
    <w:rsid w:val="00E21C74"/>
    <w:rsid w:val="00E228C4"/>
    <w:rsid w:val="00E22AD4"/>
    <w:rsid w:val="00E22BAE"/>
    <w:rsid w:val="00E22D55"/>
    <w:rsid w:val="00E22EDE"/>
    <w:rsid w:val="00E2366C"/>
    <w:rsid w:val="00E23BED"/>
    <w:rsid w:val="00E23F68"/>
    <w:rsid w:val="00E23FD2"/>
    <w:rsid w:val="00E2411A"/>
    <w:rsid w:val="00E24326"/>
    <w:rsid w:val="00E2634C"/>
    <w:rsid w:val="00E26A59"/>
    <w:rsid w:val="00E26DB6"/>
    <w:rsid w:val="00E270CE"/>
    <w:rsid w:val="00E275D8"/>
    <w:rsid w:val="00E27799"/>
    <w:rsid w:val="00E27C2E"/>
    <w:rsid w:val="00E303CC"/>
    <w:rsid w:val="00E3043E"/>
    <w:rsid w:val="00E312D8"/>
    <w:rsid w:val="00E31ADD"/>
    <w:rsid w:val="00E31F89"/>
    <w:rsid w:val="00E32008"/>
    <w:rsid w:val="00E321BF"/>
    <w:rsid w:val="00E32434"/>
    <w:rsid w:val="00E32B46"/>
    <w:rsid w:val="00E32F98"/>
    <w:rsid w:val="00E33514"/>
    <w:rsid w:val="00E337E2"/>
    <w:rsid w:val="00E3388B"/>
    <w:rsid w:val="00E33FE8"/>
    <w:rsid w:val="00E34873"/>
    <w:rsid w:val="00E349F8"/>
    <w:rsid w:val="00E34B11"/>
    <w:rsid w:val="00E35B8E"/>
    <w:rsid w:val="00E35BF6"/>
    <w:rsid w:val="00E35D0E"/>
    <w:rsid w:val="00E35D40"/>
    <w:rsid w:val="00E35E4F"/>
    <w:rsid w:val="00E36622"/>
    <w:rsid w:val="00E36A58"/>
    <w:rsid w:val="00E36A99"/>
    <w:rsid w:val="00E36D17"/>
    <w:rsid w:val="00E37159"/>
    <w:rsid w:val="00E37437"/>
    <w:rsid w:val="00E378AD"/>
    <w:rsid w:val="00E37DCF"/>
    <w:rsid w:val="00E37E6E"/>
    <w:rsid w:val="00E3D64C"/>
    <w:rsid w:val="00E4075C"/>
    <w:rsid w:val="00E40767"/>
    <w:rsid w:val="00E40A7B"/>
    <w:rsid w:val="00E40B06"/>
    <w:rsid w:val="00E40EE9"/>
    <w:rsid w:val="00E413F8"/>
    <w:rsid w:val="00E4183C"/>
    <w:rsid w:val="00E41B83"/>
    <w:rsid w:val="00E41CB0"/>
    <w:rsid w:val="00E41F29"/>
    <w:rsid w:val="00E422FE"/>
    <w:rsid w:val="00E42548"/>
    <w:rsid w:val="00E42812"/>
    <w:rsid w:val="00E42900"/>
    <w:rsid w:val="00E42E67"/>
    <w:rsid w:val="00E4310C"/>
    <w:rsid w:val="00E431F1"/>
    <w:rsid w:val="00E43653"/>
    <w:rsid w:val="00E439AA"/>
    <w:rsid w:val="00E43A93"/>
    <w:rsid w:val="00E43D65"/>
    <w:rsid w:val="00E44CC2"/>
    <w:rsid w:val="00E44FEF"/>
    <w:rsid w:val="00E45131"/>
    <w:rsid w:val="00E46131"/>
    <w:rsid w:val="00E46202"/>
    <w:rsid w:val="00E462AB"/>
    <w:rsid w:val="00E46955"/>
    <w:rsid w:val="00E46A91"/>
    <w:rsid w:val="00E46B47"/>
    <w:rsid w:val="00E46C63"/>
    <w:rsid w:val="00E46C78"/>
    <w:rsid w:val="00E478C8"/>
    <w:rsid w:val="00E47DD0"/>
    <w:rsid w:val="00E504DA"/>
    <w:rsid w:val="00E508C5"/>
    <w:rsid w:val="00E509BB"/>
    <w:rsid w:val="00E50ED5"/>
    <w:rsid w:val="00E5105E"/>
    <w:rsid w:val="00E51141"/>
    <w:rsid w:val="00E51D5A"/>
    <w:rsid w:val="00E51D7C"/>
    <w:rsid w:val="00E528CB"/>
    <w:rsid w:val="00E529E4"/>
    <w:rsid w:val="00E52E4B"/>
    <w:rsid w:val="00E531BB"/>
    <w:rsid w:val="00E5387C"/>
    <w:rsid w:val="00E53A58"/>
    <w:rsid w:val="00E5505C"/>
    <w:rsid w:val="00E55415"/>
    <w:rsid w:val="00E55C57"/>
    <w:rsid w:val="00E55C69"/>
    <w:rsid w:val="00E55D5B"/>
    <w:rsid w:val="00E562C1"/>
    <w:rsid w:val="00E562F9"/>
    <w:rsid w:val="00E565E3"/>
    <w:rsid w:val="00E56A88"/>
    <w:rsid w:val="00E56E95"/>
    <w:rsid w:val="00E56FFD"/>
    <w:rsid w:val="00E57543"/>
    <w:rsid w:val="00E57C69"/>
    <w:rsid w:val="00E5A74C"/>
    <w:rsid w:val="00E605BE"/>
    <w:rsid w:val="00E60627"/>
    <w:rsid w:val="00E60F3F"/>
    <w:rsid w:val="00E61374"/>
    <w:rsid w:val="00E616CC"/>
    <w:rsid w:val="00E61A34"/>
    <w:rsid w:val="00E61D07"/>
    <w:rsid w:val="00E62BBB"/>
    <w:rsid w:val="00E62C28"/>
    <w:rsid w:val="00E62E99"/>
    <w:rsid w:val="00E630F8"/>
    <w:rsid w:val="00E632D1"/>
    <w:rsid w:val="00E6341F"/>
    <w:rsid w:val="00E6512A"/>
    <w:rsid w:val="00E65199"/>
    <w:rsid w:val="00E66281"/>
    <w:rsid w:val="00E66BDF"/>
    <w:rsid w:val="00E673E6"/>
    <w:rsid w:val="00E67963"/>
    <w:rsid w:val="00E7122F"/>
    <w:rsid w:val="00E71AD0"/>
    <w:rsid w:val="00E71B81"/>
    <w:rsid w:val="00E71EDF"/>
    <w:rsid w:val="00E729CC"/>
    <w:rsid w:val="00E72A6F"/>
    <w:rsid w:val="00E7303C"/>
    <w:rsid w:val="00E732BB"/>
    <w:rsid w:val="00E73380"/>
    <w:rsid w:val="00E73864"/>
    <w:rsid w:val="00E73B3F"/>
    <w:rsid w:val="00E73F02"/>
    <w:rsid w:val="00E74756"/>
    <w:rsid w:val="00E748FA"/>
    <w:rsid w:val="00E75114"/>
    <w:rsid w:val="00E75199"/>
    <w:rsid w:val="00E75354"/>
    <w:rsid w:val="00E75A1E"/>
    <w:rsid w:val="00E75BEA"/>
    <w:rsid w:val="00E75D2F"/>
    <w:rsid w:val="00E76676"/>
    <w:rsid w:val="00E7675F"/>
    <w:rsid w:val="00E76AD6"/>
    <w:rsid w:val="00E76DF0"/>
    <w:rsid w:val="00E7763C"/>
    <w:rsid w:val="00E77C3B"/>
    <w:rsid w:val="00E77D7B"/>
    <w:rsid w:val="00E8073D"/>
    <w:rsid w:val="00E81306"/>
    <w:rsid w:val="00E8153F"/>
    <w:rsid w:val="00E81604"/>
    <w:rsid w:val="00E81D18"/>
    <w:rsid w:val="00E81FC8"/>
    <w:rsid w:val="00E82468"/>
    <w:rsid w:val="00E8254D"/>
    <w:rsid w:val="00E82E4A"/>
    <w:rsid w:val="00E83E22"/>
    <w:rsid w:val="00E84CF6"/>
    <w:rsid w:val="00E8517C"/>
    <w:rsid w:val="00E851C0"/>
    <w:rsid w:val="00E8526A"/>
    <w:rsid w:val="00E85649"/>
    <w:rsid w:val="00E856D4"/>
    <w:rsid w:val="00E86504"/>
    <w:rsid w:val="00E86836"/>
    <w:rsid w:val="00E86B44"/>
    <w:rsid w:val="00E86B4D"/>
    <w:rsid w:val="00E86C31"/>
    <w:rsid w:val="00E86C50"/>
    <w:rsid w:val="00E87CFA"/>
    <w:rsid w:val="00E90495"/>
    <w:rsid w:val="00E90A1C"/>
    <w:rsid w:val="00E90A6F"/>
    <w:rsid w:val="00E90FC3"/>
    <w:rsid w:val="00E9130F"/>
    <w:rsid w:val="00E914AD"/>
    <w:rsid w:val="00E91A14"/>
    <w:rsid w:val="00E91F4F"/>
    <w:rsid w:val="00E926D3"/>
    <w:rsid w:val="00E9289A"/>
    <w:rsid w:val="00E9337A"/>
    <w:rsid w:val="00E93D4F"/>
    <w:rsid w:val="00E94405"/>
    <w:rsid w:val="00E948BE"/>
    <w:rsid w:val="00E94A05"/>
    <w:rsid w:val="00E9527E"/>
    <w:rsid w:val="00E95B74"/>
    <w:rsid w:val="00E96784"/>
    <w:rsid w:val="00E9697A"/>
    <w:rsid w:val="00E97434"/>
    <w:rsid w:val="00E97F88"/>
    <w:rsid w:val="00E9B8E7"/>
    <w:rsid w:val="00EA034C"/>
    <w:rsid w:val="00EA0D6D"/>
    <w:rsid w:val="00EA0E21"/>
    <w:rsid w:val="00EA18E8"/>
    <w:rsid w:val="00EA29E5"/>
    <w:rsid w:val="00EA2CCE"/>
    <w:rsid w:val="00EA3D93"/>
    <w:rsid w:val="00EA41D4"/>
    <w:rsid w:val="00EA4E2F"/>
    <w:rsid w:val="00EA5909"/>
    <w:rsid w:val="00EA59B4"/>
    <w:rsid w:val="00EA5FC4"/>
    <w:rsid w:val="00EA63A4"/>
    <w:rsid w:val="00EA659E"/>
    <w:rsid w:val="00EA6AA1"/>
    <w:rsid w:val="00EA703F"/>
    <w:rsid w:val="00EA7DFF"/>
    <w:rsid w:val="00EB01F9"/>
    <w:rsid w:val="00EB092C"/>
    <w:rsid w:val="00EB10C9"/>
    <w:rsid w:val="00EB1152"/>
    <w:rsid w:val="00EB1264"/>
    <w:rsid w:val="00EB16CC"/>
    <w:rsid w:val="00EB188B"/>
    <w:rsid w:val="00EB1A65"/>
    <w:rsid w:val="00EB1BB6"/>
    <w:rsid w:val="00EB1D82"/>
    <w:rsid w:val="00EB2264"/>
    <w:rsid w:val="00EB27A4"/>
    <w:rsid w:val="00EB27D4"/>
    <w:rsid w:val="00EB2C99"/>
    <w:rsid w:val="00EB2F79"/>
    <w:rsid w:val="00EB36DF"/>
    <w:rsid w:val="00EB3CB5"/>
    <w:rsid w:val="00EB3CBD"/>
    <w:rsid w:val="00EB3DFC"/>
    <w:rsid w:val="00EB488C"/>
    <w:rsid w:val="00EB48B1"/>
    <w:rsid w:val="00EB4A80"/>
    <w:rsid w:val="00EB4BF9"/>
    <w:rsid w:val="00EB4C27"/>
    <w:rsid w:val="00EB5361"/>
    <w:rsid w:val="00EB55ED"/>
    <w:rsid w:val="00EB5A68"/>
    <w:rsid w:val="00EB618E"/>
    <w:rsid w:val="00EB6307"/>
    <w:rsid w:val="00EB6963"/>
    <w:rsid w:val="00EB69FA"/>
    <w:rsid w:val="00EB6AD1"/>
    <w:rsid w:val="00EB6B4A"/>
    <w:rsid w:val="00EB6FED"/>
    <w:rsid w:val="00EC0301"/>
    <w:rsid w:val="00EC0A47"/>
    <w:rsid w:val="00EC0F2C"/>
    <w:rsid w:val="00EC0F65"/>
    <w:rsid w:val="00EC14F3"/>
    <w:rsid w:val="00EC173A"/>
    <w:rsid w:val="00EC1B75"/>
    <w:rsid w:val="00EC1C9A"/>
    <w:rsid w:val="00EC2224"/>
    <w:rsid w:val="00EC2429"/>
    <w:rsid w:val="00EC243A"/>
    <w:rsid w:val="00EC2E88"/>
    <w:rsid w:val="00EC30B8"/>
    <w:rsid w:val="00EC39DF"/>
    <w:rsid w:val="00EC3BF8"/>
    <w:rsid w:val="00EC3C50"/>
    <w:rsid w:val="00EC3EB7"/>
    <w:rsid w:val="00EC4140"/>
    <w:rsid w:val="00EC4436"/>
    <w:rsid w:val="00EC4C8C"/>
    <w:rsid w:val="00EC4D34"/>
    <w:rsid w:val="00EC535F"/>
    <w:rsid w:val="00EC5566"/>
    <w:rsid w:val="00EC593F"/>
    <w:rsid w:val="00EC5B7B"/>
    <w:rsid w:val="00EC656B"/>
    <w:rsid w:val="00EC6941"/>
    <w:rsid w:val="00EC703E"/>
    <w:rsid w:val="00EC7267"/>
    <w:rsid w:val="00EC7562"/>
    <w:rsid w:val="00EC772C"/>
    <w:rsid w:val="00EC7A46"/>
    <w:rsid w:val="00EC7E31"/>
    <w:rsid w:val="00EC7FFD"/>
    <w:rsid w:val="00ED2ED1"/>
    <w:rsid w:val="00ED34C6"/>
    <w:rsid w:val="00ED3CF0"/>
    <w:rsid w:val="00ED409D"/>
    <w:rsid w:val="00ED4241"/>
    <w:rsid w:val="00ED4851"/>
    <w:rsid w:val="00ED4EC5"/>
    <w:rsid w:val="00ED4EDC"/>
    <w:rsid w:val="00ED5552"/>
    <w:rsid w:val="00ED6974"/>
    <w:rsid w:val="00ED7469"/>
    <w:rsid w:val="00ED769B"/>
    <w:rsid w:val="00EE006C"/>
    <w:rsid w:val="00EE010C"/>
    <w:rsid w:val="00EE04F0"/>
    <w:rsid w:val="00EE1100"/>
    <w:rsid w:val="00EE1939"/>
    <w:rsid w:val="00EE1B1E"/>
    <w:rsid w:val="00EE2029"/>
    <w:rsid w:val="00EE2DBD"/>
    <w:rsid w:val="00EE3204"/>
    <w:rsid w:val="00EE35DC"/>
    <w:rsid w:val="00EE3708"/>
    <w:rsid w:val="00EE387C"/>
    <w:rsid w:val="00EE3D69"/>
    <w:rsid w:val="00EE47E5"/>
    <w:rsid w:val="00EE5484"/>
    <w:rsid w:val="00EE56EB"/>
    <w:rsid w:val="00EE603D"/>
    <w:rsid w:val="00EE6494"/>
    <w:rsid w:val="00EE70EE"/>
    <w:rsid w:val="00EE7CBD"/>
    <w:rsid w:val="00EF0095"/>
    <w:rsid w:val="00EF0967"/>
    <w:rsid w:val="00EF0978"/>
    <w:rsid w:val="00EF0AF9"/>
    <w:rsid w:val="00EF1081"/>
    <w:rsid w:val="00EF13BE"/>
    <w:rsid w:val="00EF13E7"/>
    <w:rsid w:val="00EF1CA8"/>
    <w:rsid w:val="00EF1FC9"/>
    <w:rsid w:val="00EF2613"/>
    <w:rsid w:val="00EF2A6B"/>
    <w:rsid w:val="00EF333A"/>
    <w:rsid w:val="00EF3746"/>
    <w:rsid w:val="00EF3943"/>
    <w:rsid w:val="00EF399D"/>
    <w:rsid w:val="00EF41CA"/>
    <w:rsid w:val="00EF498C"/>
    <w:rsid w:val="00EF4E6D"/>
    <w:rsid w:val="00EF54B0"/>
    <w:rsid w:val="00EF5B45"/>
    <w:rsid w:val="00EF5F89"/>
    <w:rsid w:val="00EF669F"/>
    <w:rsid w:val="00EF685C"/>
    <w:rsid w:val="00EF6E41"/>
    <w:rsid w:val="00EF7831"/>
    <w:rsid w:val="00EF7B1A"/>
    <w:rsid w:val="00EF7B9C"/>
    <w:rsid w:val="00EF7F8A"/>
    <w:rsid w:val="00F00366"/>
    <w:rsid w:val="00F00601"/>
    <w:rsid w:val="00F0098C"/>
    <w:rsid w:val="00F00C77"/>
    <w:rsid w:val="00F0106E"/>
    <w:rsid w:val="00F018F8"/>
    <w:rsid w:val="00F01C0D"/>
    <w:rsid w:val="00F01E77"/>
    <w:rsid w:val="00F034CC"/>
    <w:rsid w:val="00F040C8"/>
    <w:rsid w:val="00F0443F"/>
    <w:rsid w:val="00F04BCA"/>
    <w:rsid w:val="00F04D49"/>
    <w:rsid w:val="00F04EA6"/>
    <w:rsid w:val="00F05967"/>
    <w:rsid w:val="00F06201"/>
    <w:rsid w:val="00F069C4"/>
    <w:rsid w:val="00F06FEC"/>
    <w:rsid w:val="00F07492"/>
    <w:rsid w:val="00F100AC"/>
    <w:rsid w:val="00F10E9F"/>
    <w:rsid w:val="00F10EFC"/>
    <w:rsid w:val="00F119EA"/>
    <w:rsid w:val="00F11C45"/>
    <w:rsid w:val="00F11D8A"/>
    <w:rsid w:val="00F1250A"/>
    <w:rsid w:val="00F12664"/>
    <w:rsid w:val="00F129B8"/>
    <w:rsid w:val="00F1303A"/>
    <w:rsid w:val="00F1308C"/>
    <w:rsid w:val="00F13389"/>
    <w:rsid w:val="00F133A0"/>
    <w:rsid w:val="00F136FE"/>
    <w:rsid w:val="00F1385B"/>
    <w:rsid w:val="00F14661"/>
    <w:rsid w:val="00F1480C"/>
    <w:rsid w:val="00F148B4"/>
    <w:rsid w:val="00F14ABB"/>
    <w:rsid w:val="00F15E21"/>
    <w:rsid w:val="00F15F82"/>
    <w:rsid w:val="00F163E9"/>
    <w:rsid w:val="00F17688"/>
    <w:rsid w:val="00F17AA0"/>
    <w:rsid w:val="00F17F38"/>
    <w:rsid w:val="00F17F6E"/>
    <w:rsid w:val="00F204ED"/>
    <w:rsid w:val="00F20B27"/>
    <w:rsid w:val="00F21047"/>
    <w:rsid w:val="00F21284"/>
    <w:rsid w:val="00F21349"/>
    <w:rsid w:val="00F215A3"/>
    <w:rsid w:val="00F21665"/>
    <w:rsid w:val="00F2183F"/>
    <w:rsid w:val="00F22549"/>
    <w:rsid w:val="00F2308B"/>
    <w:rsid w:val="00F23370"/>
    <w:rsid w:val="00F23C36"/>
    <w:rsid w:val="00F242BA"/>
    <w:rsid w:val="00F242D4"/>
    <w:rsid w:val="00F244AB"/>
    <w:rsid w:val="00F24E49"/>
    <w:rsid w:val="00F25A35"/>
    <w:rsid w:val="00F25C9C"/>
    <w:rsid w:val="00F2610E"/>
    <w:rsid w:val="00F26CE0"/>
    <w:rsid w:val="00F27620"/>
    <w:rsid w:val="00F277C2"/>
    <w:rsid w:val="00F30225"/>
    <w:rsid w:val="00F30277"/>
    <w:rsid w:val="00F30393"/>
    <w:rsid w:val="00F304DE"/>
    <w:rsid w:val="00F307F4"/>
    <w:rsid w:val="00F3110E"/>
    <w:rsid w:val="00F311B8"/>
    <w:rsid w:val="00F311EC"/>
    <w:rsid w:val="00F313BD"/>
    <w:rsid w:val="00F31677"/>
    <w:rsid w:val="00F31A42"/>
    <w:rsid w:val="00F31AD9"/>
    <w:rsid w:val="00F31DAF"/>
    <w:rsid w:val="00F32844"/>
    <w:rsid w:val="00F32A28"/>
    <w:rsid w:val="00F32B25"/>
    <w:rsid w:val="00F32B67"/>
    <w:rsid w:val="00F335F3"/>
    <w:rsid w:val="00F33F3B"/>
    <w:rsid w:val="00F34219"/>
    <w:rsid w:val="00F343DF"/>
    <w:rsid w:val="00F34B12"/>
    <w:rsid w:val="00F34B3A"/>
    <w:rsid w:val="00F34BF1"/>
    <w:rsid w:val="00F353ED"/>
    <w:rsid w:val="00F35933"/>
    <w:rsid w:val="00F35F3B"/>
    <w:rsid w:val="00F367A2"/>
    <w:rsid w:val="00F3695B"/>
    <w:rsid w:val="00F402E8"/>
    <w:rsid w:val="00F409E8"/>
    <w:rsid w:val="00F40DBE"/>
    <w:rsid w:val="00F41052"/>
    <w:rsid w:val="00F411EF"/>
    <w:rsid w:val="00F41540"/>
    <w:rsid w:val="00F41686"/>
    <w:rsid w:val="00F41BCC"/>
    <w:rsid w:val="00F41DB7"/>
    <w:rsid w:val="00F41FEC"/>
    <w:rsid w:val="00F422E3"/>
    <w:rsid w:val="00F42783"/>
    <w:rsid w:val="00F42E5F"/>
    <w:rsid w:val="00F44172"/>
    <w:rsid w:val="00F44590"/>
    <w:rsid w:val="00F4466F"/>
    <w:rsid w:val="00F4478B"/>
    <w:rsid w:val="00F44EC7"/>
    <w:rsid w:val="00F450E4"/>
    <w:rsid w:val="00F45386"/>
    <w:rsid w:val="00F45390"/>
    <w:rsid w:val="00F45D2B"/>
    <w:rsid w:val="00F45E11"/>
    <w:rsid w:val="00F460DC"/>
    <w:rsid w:val="00F479D0"/>
    <w:rsid w:val="00F47CC5"/>
    <w:rsid w:val="00F47CEC"/>
    <w:rsid w:val="00F5015C"/>
    <w:rsid w:val="00F50C36"/>
    <w:rsid w:val="00F50EFC"/>
    <w:rsid w:val="00F51924"/>
    <w:rsid w:val="00F51A55"/>
    <w:rsid w:val="00F52254"/>
    <w:rsid w:val="00F52339"/>
    <w:rsid w:val="00F5249F"/>
    <w:rsid w:val="00F528C8"/>
    <w:rsid w:val="00F52AC9"/>
    <w:rsid w:val="00F52CFB"/>
    <w:rsid w:val="00F53139"/>
    <w:rsid w:val="00F539AD"/>
    <w:rsid w:val="00F53D07"/>
    <w:rsid w:val="00F54400"/>
    <w:rsid w:val="00F54A6C"/>
    <w:rsid w:val="00F54D2A"/>
    <w:rsid w:val="00F55321"/>
    <w:rsid w:val="00F555C1"/>
    <w:rsid w:val="00F55BBB"/>
    <w:rsid w:val="00F55D0F"/>
    <w:rsid w:val="00F55DFD"/>
    <w:rsid w:val="00F5627F"/>
    <w:rsid w:val="00F5750A"/>
    <w:rsid w:val="00F60B64"/>
    <w:rsid w:val="00F6115B"/>
    <w:rsid w:val="00F61208"/>
    <w:rsid w:val="00F61AE6"/>
    <w:rsid w:val="00F61C61"/>
    <w:rsid w:val="00F62322"/>
    <w:rsid w:val="00F62826"/>
    <w:rsid w:val="00F62FBD"/>
    <w:rsid w:val="00F634B4"/>
    <w:rsid w:val="00F6382D"/>
    <w:rsid w:val="00F63AE8"/>
    <w:rsid w:val="00F645C7"/>
    <w:rsid w:val="00F6463D"/>
    <w:rsid w:val="00F64815"/>
    <w:rsid w:val="00F648FB"/>
    <w:rsid w:val="00F64A05"/>
    <w:rsid w:val="00F64ADD"/>
    <w:rsid w:val="00F64F49"/>
    <w:rsid w:val="00F6510E"/>
    <w:rsid w:val="00F65346"/>
    <w:rsid w:val="00F65829"/>
    <w:rsid w:val="00F65921"/>
    <w:rsid w:val="00F65AFF"/>
    <w:rsid w:val="00F6618F"/>
    <w:rsid w:val="00F66563"/>
    <w:rsid w:val="00F66589"/>
    <w:rsid w:val="00F66BF8"/>
    <w:rsid w:val="00F66FE2"/>
    <w:rsid w:val="00F672A2"/>
    <w:rsid w:val="00F67D7E"/>
    <w:rsid w:val="00F701C9"/>
    <w:rsid w:val="00F7090A"/>
    <w:rsid w:val="00F71159"/>
    <w:rsid w:val="00F728EE"/>
    <w:rsid w:val="00F72AFA"/>
    <w:rsid w:val="00F72B2D"/>
    <w:rsid w:val="00F72BE7"/>
    <w:rsid w:val="00F7351D"/>
    <w:rsid w:val="00F73A73"/>
    <w:rsid w:val="00F73EE1"/>
    <w:rsid w:val="00F73FD1"/>
    <w:rsid w:val="00F74421"/>
    <w:rsid w:val="00F74ADE"/>
    <w:rsid w:val="00F753A7"/>
    <w:rsid w:val="00F75856"/>
    <w:rsid w:val="00F758BA"/>
    <w:rsid w:val="00F759CA"/>
    <w:rsid w:val="00F75B79"/>
    <w:rsid w:val="00F7617A"/>
    <w:rsid w:val="00F775A6"/>
    <w:rsid w:val="00F800E0"/>
    <w:rsid w:val="00F803E1"/>
    <w:rsid w:val="00F80906"/>
    <w:rsid w:val="00F8097B"/>
    <w:rsid w:val="00F80E99"/>
    <w:rsid w:val="00F81B98"/>
    <w:rsid w:val="00F82887"/>
    <w:rsid w:val="00F82EB2"/>
    <w:rsid w:val="00F82FE0"/>
    <w:rsid w:val="00F83447"/>
    <w:rsid w:val="00F837E8"/>
    <w:rsid w:val="00F8381C"/>
    <w:rsid w:val="00F841EF"/>
    <w:rsid w:val="00F8422B"/>
    <w:rsid w:val="00F84E78"/>
    <w:rsid w:val="00F858E0"/>
    <w:rsid w:val="00F85A97"/>
    <w:rsid w:val="00F85ACF"/>
    <w:rsid w:val="00F863B1"/>
    <w:rsid w:val="00F864DE"/>
    <w:rsid w:val="00F86A2E"/>
    <w:rsid w:val="00F86B46"/>
    <w:rsid w:val="00F873EB"/>
    <w:rsid w:val="00F9057A"/>
    <w:rsid w:val="00F90A1A"/>
    <w:rsid w:val="00F90B46"/>
    <w:rsid w:val="00F91287"/>
    <w:rsid w:val="00F91467"/>
    <w:rsid w:val="00F91D36"/>
    <w:rsid w:val="00F926D9"/>
    <w:rsid w:val="00F92C91"/>
    <w:rsid w:val="00F9324C"/>
    <w:rsid w:val="00F93356"/>
    <w:rsid w:val="00F93807"/>
    <w:rsid w:val="00F93A2C"/>
    <w:rsid w:val="00F94251"/>
    <w:rsid w:val="00F9488E"/>
    <w:rsid w:val="00F94922"/>
    <w:rsid w:val="00F95F5D"/>
    <w:rsid w:val="00F96ACD"/>
    <w:rsid w:val="00F971C1"/>
    <w:rsid w:val="00F97C27"/>
    <w:rsid w:val="00F986AA"/>
    <w:rsid w:val="00FA090E"/>
    <w:rsid w:val="00FA09C1"/>
    <w:rsid w:val="00FA0B7F"/>
    <w:rsid w:val="00FA0EB5"/>
    <w:rsid w:val="00FA116B"/>
    <w:rsid w:val="00FA1213"/>
    <w:rsid w:val="00FA1BC2"/>
    <w:rsid w:val="00FA1EAE"/>
    <w:rsid w:val="00FA200E"/>
    <w:rsid w:val="00FA2064"/>
    <w:rsid w:val="00FA21BF"/>
    <w:rsid w:val="00FA29CB"/>
    <w:rsid w:val="00FA309D"/>
    <w:rsid w:val="00FA31C1"/>
    <w:rsid w:val="00FA32E4"/>
    <w:rsid w:val="00FA3608"/>
    <w:rsid w:val="00FA3E5A"/>
    <w:rsid w:val="00FA4D73"/>
    <w:rsid w:val="00FA50CB"/>
    <w:rsid w:val="00FA5167"/>
    <w:rsid w:val="00FA5913"/>
    <w:rsid w:val="00FA6327"/>
    <w:rsid w:val="00FA636A"/>
    <w:rsid w:val="00FA670A"/>
    <w:rsid w:val="00FA6B13"/>
    <w:rsid w:val="00FA7951"/>
    <w:rsid w:val="00FA7979"/>
    <w:rsid w:val="00FA7DF0"/>
    <w:rsid w:val="00FB0762"/>
    <w:rsid w:val="00FB0B57"/>
    <w:rsid w:val="00FB0FB3"/>
    <w:rsid w:val="00FB188D"/>
    <w:rsid w:val="00FB1F6E"/>
    <w:rsid w:val="00FB2948"/>
    <w:rsid w:val="00FB2C5A"/>
    <w:rsid w:val="00FB2FCA"/>
    <w:rsid w:val="00FB3D9C"/>
    <w:rsid w:val="00FB4011"/>
    <w:rsid w:val="00FB405A"/>
    <w:rsid w:val="00FB4062"/>
    <w:rsid w:val="00FB4532"/>
    <w:rsid w:val="00FB4B95"/>
    <w:rsid w:val="00FB4CCF"/>
    <w:rsid w:val="00FB50D8"/>
    <w:rsid w:val="00FB5DB5"/>
    <w:rsid w:val="00FB5ECD"/>
    <w:rsid w:val="00FB65F5"/>
    <w:rsid w:val="00FB6DF4"/>
    <w:rsid w:val="00FB7911"/>
    <w:rsid w:val="00FB7AEA"/>
    <w:rsid w:val="00FB7C8C"/>
    <w:rsid w:val="00FC064B"/>
    <w:rsid w:val="00FC075A"/>
    <w:rsid w:val="00FC080F"/>
    <w:rsid w:val="00FC104B"/>
    <w:rsid w:val="00FC1FDB"/>
    <w:rsid w:val="00FC240E"/>
    <w:rsid w:val="00FC2529"/>
    <w:rsid w:val="00FC2620"/>
    <w:rsid w:val="00FC2980"/>
    <w:rsid w:val="00FC2F70"/>
    <w:rsid w:val="00FC3253"/>
    <w:rsid w:val="00FC36BE"/>
    <w:rsid w:val="00FC3BA2"/>
    <w:rsid w:val="00FC500F"/>
    <w:rsid w:val="00FC54C5"/>
    <w:rsid w:val="00FC5507"/>
    <w:rsid w:val="00FC5569"/>
    <w:rsid w:val="00FC607E"/>
    <w:rsid w:val="00FC6286"/>
    <w:rsid w:val="00FC729E"/>
    <w:rsid w:val="00FC75CB"/>
    <w:rsid w:val="00FC763D"/>
    <w:rsid w:val="00FC77AC"/>
    <w:rsid w:val="00FC7B43"/>
    <w:rsid w:val="00FC7B63"/>
    <w:rsid w:val="00FD106E"/>
    <w:rsid w:val="00FD13EA"/>
    <w:rsid w:val="00FD1C23"/>
    <w:rsid w:val="00FD2148"/>
    <w:rsid w:val="00FD24FB"/>
    <w:rsid w:val="00FD33C1"/>
    <w:rsid w:val="00FD3547"/>
    <w:rsid w:val="00FD36E2"/>
    <w:rsid w:val="00FD3B6B"/>
    <w:rsid w:val="00FD3B7F"/>
    <w:rsid w:val="00FD3BDD"/>
    <w:rsid w:val="00FD4005"/>
    <w:rsid w:val="00FD4192"/>
    <w:rsid w:val="00FD4286"/>
    <w:rsid w:val="00FD42CF"/>
    <w:rsid w:val="00FD4630"/>
    <w:rsid w:val="00FD4C72"/>
    <w:rsid w:val="00FD5C3F"/>
    <w:rsid w:val="00FD602F"/>
    <w:rsid w:val="00FD64F4"/>
    <w:rsid w:val="00FD6BC5"/>
    <w:rsid w:val="00FD6C1D"/>
    <w:rsid w:val="00FD75A6"/>
    <w:rsid w:val="00FD7BC9"/>
    <w:rsid w:val="00FD7C16"/>
    <w:rsid w:val="00FD7F11"/>
    <w:rsid w:val="00FE06FB"/>
    <w:rsid w:val="00FE0A34"/>
    <w:rsid w:val="00FE1C82"/>
    <w:rsid w:val="00FE1F2A"/>
    <w:rsid w:val="00FE2082"/>
    <w:rsid w:val="00FE2113"/>
    <w:rsid w:val="00FE36AA"/>
    <w:rsid w:val="00FE389A"/>
    <w:rsid w:val="00FE3A08"/>
    <w:rsid w:val="00FE407C"/>
    <w:rsid w:val="00FE4BE7"/>
    <w:rsid w:val="00FE4F5C"/>
    <w:rsid w:val="00FE4FFD"/>
    <w:rsid w:val="00FE571A"/>
    <w:rsid w:val="00FE572F"/>
    <w:rsid w:val="00FE5CD2"/>
    <w:rsid w:val="00FE65C5"/>
    <w:rsid w:val="00FE7AD9"/>
    <w:rsid w:val="00FE7E1F"/>
    <w:rsid w:val="00FF0288"/>
    <w:rsid w:val="00FF10A3"/>
    <w:rsid w:val="00FF142B"/>
    <w:rsid w:val="00FF142F"/>
    <w:rsid w:val="00FF1F54"/>
    <w:rsid w:val="00FF1F58"/>
    <w:rsid w:val="00FF24FF"/>
    <w:rsid w:val="00FF33CE"/>
    <w:rsid w:val="00FF3FBE"/>
    <w:rsid w:val="00FF3FDD"/>
    <w:rsid w:val="00FF4554"/>
    <w:rsid w:val="00FF45E9"/>
    <w:rsid w:val="00FF472D"/>
    <w:rsid w:val="00FF52C9"/>
    <w:rsid w:val="00FF592D"/>
    <w:rsid w:val="00FF596A"/>
    <w:rsid w:val="00FF6084"/>
    <w:rsid w:val="00FF6153"/>
    <w:rsid w:val="00FF6411"/>
    <w:rsid w:val="00FF701E"/>
    <w:rsid w:val="00FF7753"/>
    <w:rsid w:val="00FF7E47"/>
    <w:rsid w:val="00FF9F12"/>
    <w:rsid w:val="010132DE"/>
    <w:rsid w:val="010D0572"/>
    <w:rsid w:val="0111E9FC"/>
    <w:rsid w:val="0114CEDA"/>
    <w:rsid w:val="011A0E60"/>
    <w:rsid w:val="011FB22A"/>
    <w:rsid w:val="0127D592"/>
    <w:rsid w:val="012A4BDF"/>
    <w:rsid w:val="014186D4"/>
    <w:rsid w:val="0147C6F0"/>
    <w:rsid w:val="014A2F66"/>
    <w:rsid w:val="015DF022"/>
    <w:rsid w:val="015F9A0D"/>
    <w:rsid w:val="017DE322"/>
    <w:rsid w:val="01809D30"/>
    <w:rsid w:val="0185A538"/>
    <w:rsid w:val="0187480C"/>
    <w:rsid w:val="018A87C0"/>
    <w:rsid w:val="018D92BE"/>
    <w:rsid w:val="018FEF0F"/>
    <w:rsid w:val="019065CF"/>
    <w:rsid w:val="019AA223"/>
    <w:rsid w:val="01A68A06"/>
    <w:rsid w:val="01B5C262"/>
    <w:rsid w:val="01CC48A3"/>
    <w:rsid w:val="01CF4196"/>
    <w:rsid w:val="01DBB645"/>
    <w:rsid w:val="01E24001"/>
    <w:rsid w:val="01EF7DF7"/>
    <w:rsid w:val="01F9459F"/>
    <w:rsid w:val="020DB23C"/>
    <w:rsid w:val="0212F998"/>
    <w:rsid w:val="021B5A51"/>
    <w:rsid w:val="021BB06C"/>
    <w:rsid w:val="021D12F1"/>
    <w:rsid w:val="021D471D"/>
    <w:rsid w:val="022E9A38"/>
    <w:rsid w:val="0238A836"/>
    <w:rsid w:val="023CB36C"/>
    <w:rsid w:val="024A5D8C"/>
    <w:rsid w:val="0255B1AE"/>
    <w:rsid w:val="0268A231"/>
    <w:rsid w:val="02694DDB"/>
    <w:rsid w:val="026CAD7B"/>
    <w:rsid w:val="026D59F2"/>
    <w:rsid w:val="026EC0AC"/>
    <w:rsid w:val="0270B39E"/>
    <w:rsid w:val="0275995B"/>
    <w:rsid w:val="028AFD0E"/>
    <w:rsid w:val="028B1C8B"/>
    <w:rsid w:val="0297F7F5"/>
    <w:rsid w:val="02A6E960"/>
    <w:rsid w:val="02A81CA5"/>
    <w:rsid w:val="02AEEE55"/>
    <w:rsid w:val="02B1BB74"/>
    <w:rsid w:val="02C65F6A"/>
    <w:rsid w:val="02C9143D"/>
    <w:rsid w:val="02D399FE"/>
    <w:rsid w:val="02D5B5FF"/>
    <w:rsid w:val="02DBB906"/>
    <w:rsid w:val="02E5FFC7"/>
    <w:rsid w:val="02F60542"/>
    <w:rsid w:val="0310DF5F"/>
    <w:rsid w:val="03111C6F"/>
    <w:rsid w:val="031DC2A7"/>
    <w:rsid w:val="03215205"/>
    <w:rsid w:val="0327D332"/>
    <w:rsid w:val="03338C47"/>
    <w:rsid w:val="033B66D1"/>
    <w:rsid w:val="034B7D17"/>
    <w:rsid w:val="034BB539"/>
    <w:rsid w:val="0362C595"/>
    <w:rsid w:val="037A1381"/>
    <w:rsid w:val="037A6AB1"/>
    <w:rsid w:val="038197BB"/>
    <w:rsid w:val="03886BD5"/>
    <w:rsid w:val="03894EF4"/>
    <w:rsid w:val="038D4279"/>
    <w:rsid w:val="039C77D9"/>
    <w:rsid w:val="03B29953"/>
    <w:rsid w:val="03B4B8CC"/>
    <w:rsid w:val="03B95CAE"/>
    <w:rsid w:val="03BF6426"/>
    <w:rsid w:val="03D1708D"/>
    <w:rsid w:val="03E9236B"/>
    <w:rsid w:val="03EB789D"/>
    <w:rsid w:val="03EE17CA"/>
    <w:rsid w:val="03F5FCC8"/>
    <w:rsid w:val="03F6B555"/>
    <w:rsid w:val="0402E685"/>
    <w:rsid w:val="0409B5E9"/>
    <w:rsid w:val="040BC276"/>
    <w:rsid w:val="040DA589"/>
    <w:rsid w:val="041384AF"/>
    <w:rsid w:val="0418C047"/>
    <w:rsid w:val="04211273"/>
    <w:rsid w:val="042AFB22"/>
    <w:rsid w:val="042B5285"/>
    <w:rsid w:val="0446CD3F"/>
    <w:rsid w:val="044B90DD"/>
    <w:rsid w:val="0460D932"/>
    <w:rsid w:val="0463E820"/>
    <w:rsid w:val="047A4B95"/>
    <w:rsid w:val="047C1E86"/>
    <w:rsid w:val="049243DD"/>
    <w:rsid w:val="04A71338"/>
    <w:rsid w:val="04A8F895"/>
    <w:rsid w:val="04AA3640"/>
    <w:rsid w:val="04ACDB1E"/>
    <w:rsid w:val="04AE33EB"/>
    <w:rsid w:val="04B139CC"/>
    <w:rsid w:val="04B2523B"/>
    <w:rsid w:val="04B95998"/>
    <w:rsid w:val="04C25AB7"/>
    <w:rsid w:val="04E53135"/>
    <w:rsid w:val="04E54C70"/>
    <w:rsid w:val="04E91FB2"/>
    <w:rsid w:val="04ED769F"/>
    <w:rsid w:val="04EECBF8"/>
    <w:rsid w:val="05029688"/>
    <w:rsid w:val="05100B05"/>
    <w:rsid w:val="0511F677"/>
    <w:rsid w:val="05161E04"/>
    <w:rsid w:val="052C460C"/>
    <w:rsid w:val="0544DCA5"/>
    <w:rsid w:val="054A9A5A"/>
    <w:rsid w:val="055824D6"/>
    <w:rsid w:val="0559A056"/>
    <w:rsid w:val="055D9723"/>
    <w:rsid w:val="05797B06"/>
    <w:rsid w:val="057E2238"/>
    <w:rsid w:val="05A31BB6"/>
    <w:rsid w:val="05A3E3E7"/>
    <w:rsid w:val="05A4CBCC"/>
    <w:rsid w:val="05C29DD0"/>
    <w:rsid w:val="05C89F6F"/>
    <w:rsid w:val="05CEF512"/>
    <w:rsid w:val="05D00736"/>
    <w:rsid w:val="05D1C840"/>
    <w:rsid w:val="05D66136"/>
    <w:rsid w:val="05DF2259"/>
    <w:rsid w:val="05EB6F2C"/>
    <w:rsid w:val="060BD53D"/>
    <w:rsid w:val="060BDB5C"/>
    <w:rsid w:val="062470F6"/>
    <w:rsid w:val="062859A4"/>
    <w:rsid w:val="0630DF31"/>
    <w:rsid w:val="06333F17"/>
    <w:rsid w:val="06454C5D"/>
    <w:rsid w:val="06462DE5"/>
    <w:rsid w:val="064E6786"/>
    <w:rsid w:val="065126A9"/>
    <w:rsid w:val="0655D620"/>
    <w:rsid w:val="065B80BD"/>
    <w:rsid w:val="066B8A47"/>
    <w:rsid w:val="0679BD51"/>
    <w:rsid w:val="067F8913"/>
    <w:rsid w:val="068CDEC5"/>
    <w:rsid w:val="06B7145B"/>
    <w:rsid w:val="06C70331"/>
    <w:rsid w:val="06CEF5E4"/>
    <w:rsid w:val="06D0AAD0"/>
    <w:rsid w:val="06DA007B"/>
    <w:rsid w:val="06DEEF65"/>
    <w:rsid w:val="0716C3FB"/>
    <w:rsid w:val="0718DB90"/>
    <w:rsid w:val="07343227"/>
    <w:rsid w:val="0735C18E"/>
    <w:rsid w:val="073B6594"/>
    <w:rsid w:val="073D4050"/>
    <w:rsid w:val="074163E3"/>
    <w:rsid w:val="0763E31F"/>
    <w:rsid w:val="07677E8E"/>
    <w:rsid w:val="0770C35E"/>
    <w:rsid w:val="07729D74"/>
    <w:rsid w:val="0774EA5C"/>
    <w:rsid w:val="0789D203"/>
    <w:rsid w:val="079935C9"/>
    <w:rsid w:val="0799895D"/>
    <w:rsid w:val="07A67EE8"/>
    <w:rsid w:val="07B31135"/>
    <w:rsid w:val="07B46A19"/>
    <w:rsid w:val="07BCE5FF"/>
    <w:rsid w:val="07BDD56E"/>
    <w:rsid w:val="07BE6918"/>
    <w:rsid w:val="07CA156B"/>
    <w:rsid w:val="07E759E2"/>
    <w:rsid w:val="07EEE70B"/>
    <w:rsid w:val="07F0C719"/>
    <w:rsid w:val="0818887B"/>
    <w:rsid w:val="081FAE24"/>
    <w:rsid w:val="082BF9AC"/>
    <w:rsid w:val="083B2F92"/>
    <w:rsid w:val="084C2E5D"/>
    <w:rsid w:val="08576A0F"/>
    <w:rsid w:val="085788BA"/>
    <w:rsid w:val="085FD8E5"/>
    <w:rsid w:val="08890BF8"/>
    <w:rsid w:val="088D856D"/>
    <w:rsid w:val="088F4835"/>
    <w:rsid w:val="08B331F9"/>
    <w:rsid w:val="08C0D5BE"/>
    <w:rsid w:val="08C28766"/>
    <w:rsid w:val="08C64B68"/>
    <w:rsid w:val="08CF2F5D"/>
    <w:rsid w:val="08D0FA71"/>
    <w:rsid w:val="08D23BAA"/>
    <w:rsid w:val="08DB84A9"/>
    <w:rsid w:val="08EF1DF1"/>
    <w:rsid w:val="08F97FDF"/>
    <w:rsid w:val="09061FEB"/>
    <w:rsid w:val="090B2689"/>
    <w:rsid w:val="0914CB62"/>
    <w:rsid w:val="091BFBC0"/>
    <w:rsid w:val="091F694E"/>
    <w:rsid w:val="093511B7"/>
    <w:rsid w:val="09390FB2"/>
    <w:rsid w:val="09554F15"/>
    <w:rsid w:val="09585C12"/>
    <w:rsid w:val="095C86EB"/>
    <w:rsid w:val="095D32D4"/>
    <w:rsid w:val="095E60A5"/>
    <w:rsid w:val="0977B686"/>
    <w:rsid w:val="09820931"/>
    <w:rsid w:val="0985DD67"/>
    <w:rsid w:val="098BF3D8"/>
    <w:rsid w:val="098FC916"/>
    <w:rsid w:val="09913831"/>
    <w:rsid w:val="099DDA1A"/>
    <w:rsid w:val="09BA5F45"/>
    <w:rsid w:val="09D1B830"/>
    <w:rsid w:val="09D4766F"/>
    <w:rsid w:val="09D99A02"/>
    <w:rsid w:val="09EB30B7"/>
    <w:rsid w:val="09EFA406"/>
    <w:rsid w:val="09F33B10"/>
    <w:rsid w:val="09FBD3EB"/>
    <w:rsid w:val="0A11D30D"/>
    <w:rsid w:val="0A1ECFB6"/>
    <w:rsid w:val="0A2B5B0E"/>
    <w:rsid w:val="0A3F2B26"/>
    <w:rsid w:val="0A4CDF01"/>
    <w:rsid w:val="0A50E167"/>
    <w:rsid w:val="0A52C7F6"/>
    <w:rsid w:val="0A542904"/>
    <w:rsid w:val="0A5AAC57"/>
    <w:rsid w:val="0A5E57C7"/>
    <w:rsid w:val="0A76548B"/>
    <w:rsid w:val="0A9469FB"/>
    <w:rsid w:val="0A95DA3C"/>
    <w:rsid w:val="0A9861D4"/>
    <w:rsid w:val="0AA7DBEC"/>
    <w:rsid w:val="0ABC85CB"/>
    <w:rsid w:val="0AC5A71F"/>
    <w:rsid w:val="0AC8868F"/>
    <w:rsid w:val="0AC9478C"/>
    <w:rsid w:val="0ACB8C28"/>
    <w:rsid w:val="0ACED369"/>
    <w:rsid w:val="0ACFE01E"/>
    <w:rsid w:val="0AD7E46E"/>
    <w:rsid w:val="0AFFF41B"/>
    <w:rsid w:val="0B0482D6"/>
    <w:rsid w:val="0B06F405"/>
    <w:rsid w:val="0B11A5B0"/>
    <w:rsid w:val="0B20960E"/>
    <w:rsid w:val="0B24E0EF"/>
    <w:rsid w:val="0B26C599"/>
    <w:rsid w:val="0B288943"/>
    <w:rsid w:val="0B326A79"/>
    <w:rsid w:val="0B333BCE"/>
    <w:rsid w:val="0B38A12A"/>
    <w:rsid w:val="0B4EE768"/>
    <w:rsid w:val="0B633475"/>
    <w:rsid w:val="0B63A764"/>
    <w:rsid w:val="0B74EF6B"/>
    <w:rsid w:val="0B7709DE"/>
    <w:rsid w:val="0B83AB1D"/>
    <w:rsid w:val="0B9EF1DE"/>
    <w:rsid w:val="0BA2CC62"/>
    <w:rsid w:val="0BA9C6AF"/>
    <w:rsid w:val="0BAD3F6F"/>
    <w:rsid w:val="0BB1F00C"/>
    <w:rsid w:val="0BB71C53"/>
    <w:rsid w:val="0BBE26DB"/>
    <w:rsid w:val="0BC4F27C"/>
    <w:rsid w:val="0BC9C3EB"/>
    <w:rsid w:val="0BCDBBCD"/>
    <w:rsid w:val="0BE4F99C"/>
    <w:rsid w:val="0BE912D2"/>
    <w:rsid w:val="0BEACE4F"/>
    <w:rsid w:val="0BF79FFB"/>
    <w:rsid w:val="0C3E99C4"/>
    <w:rsid w:val="0C3EB36D"/>
    <w:rsid w:val="0C4108F4"/>
    <w:rsid w:val="0C55693A"/>
    <w:rsid w:val="0C5C3B46"/>
    <w:rsid w:val="0C6EFA05"/>
    <w:rsid w:val="0C762351"/>
    <w:rsid w:val="0C8271F6"/>
    <w:rsid w:val="0CA24CB4"/>
    <w:rsid w:val="0CB6C3FB"/>
    <w:rsid w:val="0CBA1EFF"/>
    <w:rsid w:val="0CBC5774"/>
    <w:rsid w:val="0CBCCB6A"/>
    <w:rsid w:val="0CC27FAF"/>
    <w:rsid w:val="0CCACB58"/>
    <w:rsid w:val="0D0744B2"/>
    <w:rsid w:val="0D234721"/>
    <w:rsid w:val="0D2A5BFD"/>
    <w:rsid w:val="0D34242E"/>
    <w:rsid w:val="0D40610B"/>
    <w:rsid w:val="0D4E9771"/>
    <w:rsid w:val="0D5F7B76"/>
    <w:rsid w:val="0D608FE1"/>
    <w:rsid w:val="0D6336BB"/>
    <w:rsid w:val="0D6E5668"/>
    <w:rsid w:val="0D7487F7"/>
    <w:rsid w:val="0D75C508"/>
    <w:rsid w:val="0D763148"/>
    <w:rsid w:val="0D7CA015"/>
    <w:rsid w:val="0D898FC2"/>
    <w:rsid w:val="0D8ECDE7"/>
    <w:rsid w:val="0D9A4365"/>
    <w:rsid w:val="0DB3A08B"/>
    <w:rsid w:val="0DBDE4EC"/>
    <w:rsid w:val="0DD39165"/>
    <w:rsid w:val="0DF0B537"/>
    <w:rsid w:val="0DF73FB2"/>
    <w:rsid w:val="0E008502"/>
    <w:rsid w:val="0E0640B0"/>
    <w:rsid w:val="0E06D20F"/>
    <w:rsid w:val="0E114A15"/>
    <w:rsid w:val="0E19A4A8"/>
    <w:rsid w:val="0E249F27"/>
    <w:rsid w:val="0E24C0F7"/>
    <w:rsid w:val="0E31CE02"/>
    <w:rsid w:val="0E3209A8"/>
    <w:rsid w:val="0E47A6DF"/>
    <w:rsid w:val="0E483D36"/>
    <w:rsid w:val="0E4EBDEF"/>
    <w:rsid w:val="0E5FA999"/>
    <w:rsid w:val="0E661FE3"/>
    <w:rsid w:val="0E72EB1E"/>
    <w:rsid w:val="0E745C78"/>
    <w:rsid w:val="0E90D9E4"/>
    <w:rsid w:val="0E94A6DE"/>
    <w:rsid w:val="0EA25A88"/>
    <w:rsid w:val="0EA6858B"/>
    <w:rsid w:val="0EB85948"/>
    <w:rsid w:val="0ECD55A1"/>
    <w:rsid w:val="0ECE7A5B"/>
    <w:rsid w:val="0EEB510C"/>
    <w:rsid w:val="0EF344C7"/>
    <w:rsid w:val="0EFE1D11"/>
    <w:rsid w:val="0F08F09B"/>
    <w:rsid w:val="0F0C0488"/>
    <w:rsid w:val="0F0F5FEF"/>
    <w:rsid w:val="0F0FB4C0"/>
    <w:rsid w:val="0F142D03"/>
    <w:rsid w:val="0F1775F9"/>
    <w:rsid w:val="0F216082"/>
    <w:rsid w:val="0F248F09"/>
    <w:rsid w:val="0F2653EF"/>
    <w:rsid w:val="0F31923F"/>
    <w:rsid w:val="0F400FB8"/>
    <w:rsid w:val="0F42C377"/>
    <w:rsid w:val="0F4FE771"/>
    <w:rsid w:val="0F51EB82"/>
    <w:rsid w:val="0F64E1B5"/>
    <w:rsid w:val="0F65CD06"/>
    <w:rsid w:val="0F66D652"/>
    <w:rsid w:val="0F8F7C1C"/>
    <w:rsid w:val="0F94A9AD"/>
    <w:rsid w:val="0F9C3AD0"/>
    <w:rsid w:val="0F9DB6A2"/>
    <w:rsid w:val="0FB091DE"/>
    <w:rsid w:val="0FC9DAE7"/>
    <w:rsid w:val="0FD2638B"/>
    <w:rsid w:val="0FE0F8F4"/>
    <w:rsid w:val="0FE24E62"/>
    <w:rsid w:val="0FE2CB9D"/>
    <w:rsid w:val="0FEB9ADC"/>
    <w:rsid w:val="10080198"/>
    <w:rsid w:val="100E2513"/>
    <w:rsid w:val="102E6626"/>
    <w:rsid w:val="104089FC"/>
    <w:rsid w:val="1066E522"/>
    <w:rsid w:val="107651E1"/>
    <w:rsid w:val="107AC616"/>
    <w:rsid w:val="1090D02A"/>
    <w:rsid w:val="10926828"/>
    <w:rsid w:val="109D27E6"/>
    <w:rsid w:val="10B1FB64"/>
    <w:rsid w:val="10BFADDF"/>
    <w:rsid w:val="10C0F54F"/>
    <w:rsid w:val="10D44EEB"/>
    <w:rsid w:val="10D7ECF0"/>
    <w:rsid w:val="10DB1AD5"/>
    <w:rsid w:val="10DE9F7C"/>
    <w:rsid w:val="10F166C0"/>
    <w:rsid w:val="10FA4B03"/>
    <w:rsid w:val="10FF4037"/>
    <w:rsid w:val="11177C4F"/>
    <w:rsid w:val="11285BC8"/>
    <w:rsid w:val="1130A169"/>
    <w:rsid w:val="113DC271"/>
    <w:rsid w:val="11441C04"/>
    <w:rsid w:val="114E9733"/>
    <w:rsid w:val="11726DA0"/>
    <w:rsid w:val="118A8E2B"/>
    <w:rsid w:val="11908555"/>
    <w:rsid w:val="11993B37"/>
    <w:rsid w:val="119E3524"/>
    <w:rsid w:val="11A256D7"/>
    <w:rsid w:val="11B3CCCF"/>
    <w:rsid w:val="11B4959F"/>
    <w:rsid w:val="11C92FD0"/>
    <w:rsid w:val="11D56153"/>
    <w:rsid w:val="11DFC35F"/>
    <w:rsid w:val="11E222FE"/>
    <w:rsid w:val="11FDE807"/>
    <w:rsid w:val="12058842"/>
    <w:rsid w:val="121893F2"/>
    <w:rsid w:val="121D50CF"/>
    <w:rsid w:val="1229D578"/>
    <w:rsid w:val="124EF5BC"/>
    <w:rsid w:val="12505822"/>
    <w:rsid w:val="1253ECCA"/>
    <w:rsid w:val="125B43F8"/>
    <w:rsid w:val="12693E92"/>
    <w:rsid w:val="127422D9"/>
    <w:rsid w:val="127F1F1B"/>
    <w:rsid w:val="1299C3E2"/>
    <w:rsid w:val="129B7839"/>
    <w:rsid w:val="12A03198"/>
    <w:rsid w:val="12A695C6"/>
    <w:rsid w:val="12AEC691"/>
    <w:rsid w:val="12CA41C4"/>
    <w:rsid w:val="12CD1FEA"/>
    <w:rsid w:val="12D4F6C8"/>
    <w:rsid w:val="12F1088F"/>
    <w:rsid w:val="12F3BD80"/>
    <w:rsid w:val="13107615"/>
    <w:rsid w:val="131BE33B"/>
    <w:rsid w:val="13265E8C"/>
    <w:rsid w:val="1352652E"/>
    <w:rsid w:val="135348F6"/>
    <w:rsid w:val="1353A6A5"/>
    <w:rsid w:val="13550848"/>
    <w:rsid w:val="135857E6"/>
    <w:rsid w:val="135CB3B0"/>
    <w:rsid w:val="135F6A01"/>
    <w:rsid w:val="13606BB7"/>
    <w:rsid w:val="1364FDD3"/>
    <w:rsid w:val="136CA819"/>
    <w:rsid w:val="136EB3F0"/>
    <w:rsid w:val="1372305A"/>
    <w:rsid w:val="137534C4"/>
    <w:rsid w:val="137DBFA7"/>
    <w:rsid w:val="13A56BD3"/>
    <w:rsid w:val="13A81B32"/>
    <w:rsid w:val="13BB3944"/>
    <w:rsid w:val="13BB4EC6"/>
    <w:rsid w:val="13E40C72"/>
    <w:rsid w:val="13E5068C"/>
    <w:rsid w:val="13F8B2F1"/>
    <w:rsid w:val="14075FE4"/>
    <w:rsid w:val="1415D62C"/>
    <w:rsid w:val="1419A16B"/>
    <w:rsid w:val="141F9AE1"/>
    <w:rsid w:val="142865D8"/>
    <w:rsid w:val="1428DEF0"/>
    <w:rsid w:val="1429AE4D"/>
    <w:rsid w:val="1461D031"/>
    <w:rsid w:val="1463AFCD"/>
    <w:rsid w:val="14649931"/>
    <w:rsid w:val="14786BE0"/>
    <w:rsid w:val="14937828"/>
    <w:rsid w:val="149492AC"/>
    <w:rsid w:val="1497567A"/>
    <w:rsid w:val="14992EC6"/>
    <w:rsid w:val="149D91DA"/>
    <w:rsid w:val="14A88C7D"/>
    <w:rsid w:val="14AB2AEA"/>
    <w:rsid w:val="14B20799"/>
    <w:rsid w:val="14B7069B"/>
    <w:rsid w:val="14C0C1BE"/>
    <w:rsid w:val="14C115B5"/>
    <w:rsid w:val="14C843A6"/>
    <w:rsid w:val="14CE12A1"/>
    <w:rsid w:val="14D0638B"/>
    <w:rsid w:val="14DB574A"/>
    <w:rsid w:val="14E22CA2"/>
    <w:rsid w:val="14E74DDD"/>
    <w:rsid w:val="14EAD0CC"/>
    <w:rsid w:val="14F68B44"/>
    <w:rsid w:val="1500CDD8"/>
    <w:rsid w:val="150F632A"/>
    <w:rsid w:val="15150488"/>
    <w:rsid w:val="15151BC5"/>
    <w:rsid w:val="1526BD58"/>
    <w:rsid w:val="153F5F4D"/>
    <w:rsid w:val="15427B9D"/>
    <w:rsid w:val="154E561C"/>
    <w:rsid w:val="1558A198"/>
    <w:rsid w:val="155C4BA9"/>
    <w:rsid w:val="155E38AD"/>
    <w:rsid w:val="155ED575"/>
    <w:rsid w:val="155ED8C1"/>
    <w:rsid w:val="155F9C86"/>
    <w:rsid w:val="1580D6ED"/>
    <w:rsid w:val="15A0DF54"/>
    <w:rsid w:val="15AF25E9"/>
    <w:rsid w:val="15B1D485"/>
    <w:rsid w:val="15B29B8B"/>
    <w:rsid w:val="15BF6228"/>
    <w:rsid w:val="15BF63DB"/>
    <w:rsid w:val="15DE3688"/>
    <w:rsid w:val="15E5E80B"/>
    <w:rsid w:val="15E7FEF4"/>
    <w:rsid w:val="15EBFB03"/>
    <w:rsid w:val="15EC741B"/>
    <w:rsid w:val="15ED004D"/>
    <w:rsid w:val="15EDAB7D"/>
    <w:rsid w:val="1601120B"/>
    <w:rsid w:val="160D60D8"/>
    <w:rsid w:val="160DA763"/>
    <w:rsid w:val="1621ACB5"/>
    <w:rsid w:val="162BC114"/>
    <w:rsid w:val="163645D8"/>
    <w:rsid w:val="163C9D4F"/>
    <w:rsid w:val="165A643E"/>
    <w:rsid w:val="166841F8"/>
    <w:rsid w:val="16697789"/>
    <w:rsid w:val="167DFD03"/>
    <w:rsid w:val="1684DBC0"/>
    <w:rsid w:val="1685541D"/>
    <w:rsid w:val="1685EA89"/>
    <w:rsid w:val="1692423E"/>
    <w:rsid w:val="169D4366"/>
    <w:rsid w:val="169D7212"/>
    <w:rsid w:val="16AE8755"/>
    <w:rsid w:val="16AFC084"/>
    <w:rsid w:val="16B05AFD"/>
    <w:rsid w:val="16BAD36C"/>
    <w:rsid w:val="16D2034A"/>
    <w:rsid w:val="16E93A0E"/>
    <w:rsid w:val="16EB3827"/>
    <w:rsid w:val="16EFAF35"/>
    <w:rsid w:val="16FF5A7A"/>
    <w:rsid w:val="170636E8"/>
    <w:rsid w:val="1710F9DA"/>
    <w:rsid w:val="17115BDF"/>
    <w:rsid w:val="17178F96"/>
    <w:rsid w:val="1725EC49"/>
    <w:rsid w:val="172CB946"/>
    <w:rsid w:val="172EB51B"/>
    <w:rsid w:val="17394C2A"/>
    <w:rsid w:val="173969DF"/>
    <w:rsid w:val="173EE0FC"/>
    <w:rsid w:val="17425536"/>
    <w:rsid w:val="1746B84C"/>
    <w:rsid w:val="1754FC5F"/>
    <w:rsid w:val="175BE786"/>
    <w:rsid w:val="1760DE8C"/>
    <w:rsid w:val="176915F1"/>
    <w:rsid w:val="176FAE66"/>
    <w:rsid w:val="1772B1F4"/>
    <w:rsid w:val="17730DA4"/>
    <w:rsid w:val="17764049"/>
    <w:rsid w:val="1785203C"/>
    <w:rsid w:val="178802B1"/>
    <w:rsid w:val="179593B8"/>
    <w:rsid w:val="17A12392"/>
    <w:rsid w:val="17A47F40"/>
    <w:rsid w:val="17AFD0C9"/>
    <w:rsid w:val="17B243ED"/>
    <w:rsid w:val="17C0FB18"/>
    <w:rsid w:val="17C150F1"/>
    <w:rsid w:val="17CB18EA"/>
    <w:rsid w:val="17D9318C"/>
    <w:rsid w:val="17EA21A2"/>
    <w:rsid w:val="1804C736"/>
    <w:rsid w:val="180A5D29"/>
    <w:rsid w:val="18150B12"/>
    <w:rsid w:val="18276BE2"/>
    <w:rsid w:val="182F8A44"/>
    <w:rsid w:val="1839D9E7"/>
    <w:rsid w:val="183CC685"/>
    <w:rsid w:val="1841A0E2"/>
    <w:rsid w:val="1842E32A"/>
    <w:rsid w:val="184F04E3"/>
    <w:rsid w:val="184F3AAF"/>
    <w:rsid w:val="18503602"/>
    <w:rsid w:val="185B6AF6"/>
    <w:rsid w:val="185F9AA8"/>
    <w:rsid w:val="186D840D"/>
    <w:rsid w:val="18933436"/>
    <w:rsid w:val="1898A056"/>
    <w:rsid w:val="189C3C21"/>
    <w:rsid w:val="189DAB7D"/>
    <w:rsid w:val="18A56157"/>
    <w:rsid w:val="18AD8BF5"/>
    <w:rsid w:val="18AE14F8"/>
    <w:rsid w:val="18B175AE"/>
    <w:rsid w:val="18B19A15"/>
    <w:rsid w:val="18B7B70E"/>
    <w:rsid w:val="18BA1A0D"/>
    <w:rsid w:val="18BE5953"/>
    <w:rsid w:val="18C09AC7"/>
    <w:rsid w:val="18C509AC"/>
    <w:rsid w:val="18CB877B"/>
    <w:rsid w:val="18D90CB1"/>
    <w:rsid w:val="18DD5794"/>
    <w:rsid w:val="18EAD71E"/>
    <w:rsid w:val="18EB430F"/>
    <w:rsid w:val="18FF8758"/>
    <w:rsid w:val="19030DE0"/>
    <w:rsid w:val="19099D32"/>
    <w:rsid w:val="190D4229"/>
    <w:rsid w:val="190D9057"/>
    <w:rsid w:val="19163DB0"/>
    <w:rsid w:val="191AB232"/>
    <w:rsid w:val="191DCE9F"/>
    <w:rsid w:val="191FAD1D"/>
    <w:rsid w:val="194CE3C5"/>
    <w:rsid w:val="195A2A3E"/>
    <w:rsid w:val="195FB262"/>
    <w:rsid w:val="19609AEF"/>
    <w:rsid w:val="197BB050"/>
    <w:rsid w:val="19A6C518"/>
    <w:rsid w:val="19ACB143"/>
    <w:rsid w:val="19AEB06A"/>
    <w:rsid w:val="19B09E76"/>
    <w:rsid w:val="19C2DCCD"/>
    <w:rsid w:val="19C56231"/>
    <w:rsid w:val="19C7AC51"/>
    <w:rsid w:val="19CC8063"/>
    <w:rsid w:val="19D1DDE0"/>
    <w:rsid w:val="19D720B2"/>
    <w:rsid w:val="19DEB308"/>
    <w:rsid w:val="19DF8BFB"/>
    <w:rsid w:val="19E068C2"/>
    <w:rsid w:val="19E0F1DE"/>
    <w:rsid w:val="19E84FA1"/>
    <w:rsid w:val="19F70062"/>
    <w:rsid w:val="1A07D24B"/>
    <w:rsid w:val="1A08D38A"/>
    <w:rsid w:val="1A0EEA8F"/>
    <w:rsid w:val="1A152911"/>
    <w:rsid w:val="1A17FEC3"/>
    <w:rsid w:val="1A27820D"/>
    <w:rsid w:val="1A4914AC"/>
    <w:rsid w:val="1A561F08"/>
    <w:rsid w:val="1A56C00C"/>
    <w:rsid w:val="1A5CB6B4"/>
    <w:rsid w:val="1A5E0266"/>
    <w:rsid w:val="1A71409F"/>
    <w:rsid w:val="1A732815"/>
    <w:rsid w:val="1A818DDC"/>
    <w:rsid w:val="1A9173B9"/>
    <w:rsid w:val="1A9A40FA"/>
    <w:rsid w:val="1AA94074"/>
    <w:rsid w:val="1AB0066B"/>
    <w:rsid w:val="1AB026EB"/>
    <w:rsid w:val="1ABDBFEE"/>
    <w:rsid w:val="1AC14C20"/>
    <w:rsid w:val="1AC4AB30"/>
    <w:rsid w:val="1AF911F3"/>
    <w:rsid w:val="1B1F96B1"/>
    <w:rsid w:val="1B26F520"/>
    <w:rsid w:val="1B2AF214"/>
    <w:rsid w:val="1B2E2ED1"/>
    <w:rsid w:val="1B341652"/>
    <w:rsid w:val="1B50EB47"/>
    <w:rsid w:val="1B5F4336"/>
    <w:rsid w:val="1B6BD6B0"/>
    <w:rsid w:val="1B753C1A"/>
    <w:rsid w:val="1B765786"/>
    <w:rsid w:val="1B840D10"/>
    <w:rsid w:val="1B918A2B"/>
    <w:rsid w:val="1BC4DA25"/>
    <w:rsid w:val="1BD7D0A3"/>
    <w:rsid w:val="1BDD0219"/>
    <w:rsid w:val="1BEC8E5B"/>
    <w:rsid w:val="1C07CABD"/>
    <w:rsid w:val="1C132BA4"/>
    <w:rsid w:val="1C14D416"/>
    <w:rsid w:val="1C4185D2"/>
    <w:rsid w:val="1C53AA0B"/>
    <w:rsid w:val="1C5F1005"/>
    <w:rsid w:val="1C6D7E41"/>
    <w:rsid w:val="1C790BEF"/>
    <w:rsid w:val="1C8867D5"/>
    <w:rsid w:val="1C9FE253"/>
    <w:rsid w:val="1CA4DC89"/>
    <w:rsid w:val="1CAEB766"/>
    <w:rsid w:val="1CBAA8DF"/>
    <w:rsid w:val="1CC24D13"/>
    <w:rsid w:val="1CCB4345"/>
    <w:rsid w:val="1CD92486"/>
    <w:rsid w:val="1CEAD3FD"/>
    <w:rsid w:val="1D001C5F"/>
    <w:rsid w:val="1D025F9B"/>
    <w:rsid w:val="1D042B20"/>
    <w:rsid w:val="1D05DB10"/>
    <w:rsid w:val="1D1C1001"/>
    <w:rsid w:val="1D27C0E9"/>
    <w:rsid w:val="1D3DA6C1"/>
    <w:rsid w:val="1D4ECCA9"/>
    <w:rsid w:val="1D5DDE09"/>
    <w:rsid w:val="1D610BA7"/>
    <w:rsid w:val="1D61E9CC"/>
    <w:rsid w:val="1D70C1E5"/>
    <w:rsid w:val="1D77B6B8"/>
    <w:rsid w:val="1D7A94D3"/>
    <w:rsid w:val="1D7ABD19"/>
    <w:rsid w:val="1D7E11A4"/>
    <w:rsid w:val="1D81FF8E"/>
    <w:rsid w:val="1D873C60"/>
    <w:rsid w:val="1D967738"/>
    <w:rsid w:val="1D9ABB9C"/>
    <w:rsid w:val="1D9B1243"/>
    <w:rsid w:val="1DAD1DCB"/>
    <w:rsid w:val="1DAE89CA"/>
    <w:rsid w:val="1DAEB0F7"/>
    <w:rsid w:val="1DB3168E"/>
    <w:rsid w:val="1DBD1F03"/>
    <w:rsid w:val="1DCA9A12"/>
    <w:rsid w:val="1DD55158"/>
    <w:rsid w:val="1DEECF3A"/>
    <w:rsid w:val="1DF09A11"/>
    <w:rsid w:val="1DF78AC5"/>
    <w:rsid w:val="1E0C6C63"/>
    <w:rsid w:val="1E17A457"/>
    <w:rsid w:val="1E33703F"/>
    <w:rsid w:val="1E40DA09"/>
    <w:rsid w:val="1E489E0F"/>
    <w:rsid w:val="1E4F4160"/>
    <w:rsid w:val="1E6C14CD"/>
    <w:rsid w:val="1E74F5A4"/>
    <w:rsid w:val="1E81E32B"/>
    <w:rsid w:val="1E87A800"/>
    <w:rsid w:val="1E89BAF9"/>
    <w:rsid w:val="1E90FC6E"/>
    <w:rsid w:val="1EA070DD"/>
    <w:rsid w:val="1EABA6AD"/>
    <w:rsid w:val="1EBABB05"/>
    <w:rsid w:val="1EBE4667"/>
    <w:rsid w:val="1ED1F6AC"/>
    <w:rsid w:val="1EE0B67B"/>
    <w:rsid w:val="1EE4C791"/>
    <w:rsid w:val="1EE71712"/>
    <w:rsid w:val="1EE7E09C"/>
    <w:rsid w:val="1EECA8A2"/>
    <w:rsid w:val="1EF838CF"/>
    <w:rsid w:val="1EFAA814"/>
    <w:rsid w:val="1F088812"/>
    <w:rsid w:val="1F209EA3"/>
    <w:rsid w:val="1F324799"/>
    <w:rsid w:val="1F3D8121"/>
    <w:rsid w:val="1F455C35"/>
    <w:rsid w:val="1F4A46CB"/>
    <w:rsid w:val="1F661565"/>
    <w:rsid w:val="1F71D8D0"/>
    <w:rsid w:val="1F7303AC"/>
    <w:rsid w:val="1F745C9A"/>
    <w:rsid w:val="1F7820D3"/>
    <w:rsid w:val="1F790474"/>
    <w:rsid w:val="1F7E52C4"/>
    <w:rsid w:val="1F80B208"/>
    <w:rsid w:val="1F8AE4F9"/>
    <w:rsid w:val="1F90FCDB"/>
    <w:rsid w:val="1F9C4A99"/>
    <w:rsid w:val="1F9DD816"/>
    <w:rsid w:val="1FAF9C99"/>
    <w:rsid w:val="1FC1A133"/>
    <w:rsid w:val="1FC36BDF"/>
    <w:rsid w:val="1FCB0D9B"/>
    <w:rsid w:val="1FCDF66D"/>
    <w:rsid w:val="1FDCB6BA"/>
    <w:rsid w:val="1FEAF1D4"/>
    <w:rsid w:val="1FF476B8"/>
    <w:rsid w:val="1FF773A5"/>
    <w:rsid w:val="200BA3D4"/>
    <w:rsid w:val="200F6D12"/>
    <w:rsid w:val="202CA67C"/>
    <w:rsid w:val="20306941"/>
    <w:rsid w:val="2037D2F0"/>
    <w:rsid w:val="2038394C"/>
    <w:rsid w:val="20387444"/>
    <w:rsid w:val="203BF484"/>
    <w:rsid w:val="203C413E"/>
    <w:rsid w:val="2050D657"/>
    <w:rsid w:val="20568B66"/>
    <w:rsid w:val="205AE274"/>
    <w:rsid w:val="205C9C56"/>
    <w:rsid w:val="205FBD33"/>
    <w:rsid w:val="2061BBD7"/>
    <w:rsid w:val="206CE69F"/>
    <w:rsid w:val="206D36DE"/>
    <w:rsid w:val="206DC70D"/>
    <w:rsid w:val="2071268E"/>
    <w:rsid w:val="20739FE6"/>
    <w:rsid w:val="207DDFC5"/>
    <w:rsid w:val="2087B1DA"/>
    <w:rsid w:val="20942D79"/>
    <w:rsid w:val="20CEB382"/>
    <w:rsid w:val="20E1A71B"/>
    <w:rsid w:val="20E5EDF9"/>
    <w:rsid w:val="20FF79DF"/>
    <w:rsid w:val="21075193"/>
    <w:rsid w:val="212E0278"/>
    <w:rsid w:val="2132864F"/>
    <w:rsid w:val="2133121C"/>
    <w:rsid w:val="2135D170"/>
    <w:rsid w:val="213AE2E0"/>
    <w:rsid w:val="214A7E1C"/>
    <w:rsid w:val="215A3F2E"/>
    <w:rsid w:val="215B091C"/>
    <w:rsid w:val="215FD5D3"/>
    <w:rsid w:val="2164215A"/>
    <w:rsid w:val="2168A824"/>
    <w:rsid w:val="217D2006"/>
    <w:rsid w:val="21809892"/>
    <w:rsid w:val="21830F19"/>
    <w:rsid w:val="219550F9"/>
    <w:rsid w:val="21A2869F"/>
    <w:rsid w:val="21B8E833"/>
    <w:rsid w:val="21D98635"/>
    <w:rsid w:val="21DCBECC"/>
    <w:rsid w:val="21DFA33B"/>
    <w:rsid w:val="21FF435B"/>
    <w:rsid w:val="2203DD02"/>
    <w:rsid w:val="221968A6"/>
    <w:rsid w:val="22274907"/>
    <w:rsid w:val="223F719F"/>
    <w:rsid w:val="2242617A"/>
    <w:rsid w:val="226EBC9F"/>
    <w:rsid w:val="2270D04A"/>
    <w:rsid w:val="2275F373"/>
    <w:rsid w:val="2297B3E4"/>
    <w:rsid w:val="22A81938"/>
    <w:rsid w:val="22C583EA"/>
    <w:rsid w:val="22D62463"/>
    <w:rsid w:val="22F5146B"/>
    <w:rsid w:val="22F669E7"/>
    <w:rsid w:val="22FB22CF"/>
    <w:rsid w:val="2305F802"/>
    <w:rsid w:val="230A5CA9"/>
    <w:rsid w:val="2310D725"/>
    <w:rsid w:val="2325AE71"/>
    <w:rsid w:val="23296EB2"/>
    <w:rsid w:val="2337BF11"/>
    <w:rsid w:val="2350778A"/>
    <w:rsid w:val="235F30A4"/>
    <w:rsid w:val="23684FBD"/>
    <w:rsid w:val="236E2D21"/>
    <w:rsid w:val="236FCABE"/>
    <w:rsid w:val="23762B1C"/>
    <w:rsid w:val="23829181"/>
    <w:rsid w:val="2382DC52"/>
    <w:rsid w:val="2397969E"/>
    <w:rsid w:val="239C8349"/>
    <w:rsid w:val="23A567CF"/>
    <w:rsid w:val="23AD2246"/>
    <w:rsid w:val="23AD22A6"/>
    <w:rsid w:val="23B37AFE"/>
    <w:rsid w:val="23CDF19D"/>
    <w:rsid w:val="23E6F83C"/>
    <w:rsid w:val="23E7935E"/>
    <w:rsid w:val="23F18864"/>
    <w:rsid w:val="23F4428D"/>
    <w:rsid w:val="23F94F9E"/>
    <w:rsid w:val="24012687"/>
    <w:rsid w:val="24013475"/>
    <w:rsid w:val="2402BE53"/>
    <w:rsid w:val="241472C4"/>
    <w:rsid w:val="24152F19"/>
    <w:rsid w:val="24180B8F"/>
    <w:rsid w:val="24232043"/>
    <w:rsid w:val="24304549"/>
    <w:rsid w:val="2440C26F"/>
    <w:rsid w:val="245128F8"/>
    <w:rsid w:val="24553AD3"/>
    <w:rsid w:val="245688DA"/>
    <w:rsid w:val="2468B85F"/>
    <w:rsid w:val="246C84CA"/>
    <w:rsid w:val="247A8311"/>
    <w:rsid w:val="247D3CA0"/>
    <w:rsid w:val="248B8027"/>
    <w:rsid w:val="249E8919"/>
    <w:rsid w:val="24A2B043"/>
    <w:rsid w:val="24B213CB"/>
    <w:rsid w:val="24B226F6"/>
    <w:rsid w:val="24BD7D1A"/>
    <w:rsid w:val="24C4C740"/>
    <w:rsid w:val="24C4EC5E"/>
    <w:rsid w:val="24D4BF67"/>
    <w:rsid w:val="24E06B98"/>
    <w:rsid w:val="25027EC4"/>
    <w:rsid w:val="2512C993"/>
    <w:rsid w:val="251A750F"/>
    <w:rsid w:val="251B35FB"/>
    <w:rsid w:val="251D1275"/>
    <w:rsid w:val="25266059"/>
    <w:rsid w:val="2526D68C"/>
    <w:rsid w:val="252E0B0A"/>
    <w:rsid w:val="253BA88A"/>
    <w:rsid w:val="25410958"/>
    <w:rsid w:val="2541AE5E"/>
    <w:rsid w:val="25494398"/>
    <w:rsid w:val="255F4D84"/>
    <w:rsid w:val="256780C4"/>
    <w:rsid w:val="256ABC02"/>
    <w:rsid w:val="256AD260"/>
    <w:rsid w:val="257925E0"/>
    <w:rsid w:val="257D0721"/>
    <w:rsid w:val="258A19C5"/>
    <w:rsid w:val="25951FFF"/>
    <w:rsid w:val="2596798B"/>
    <w:rsid w:val="25993465"/>
    <w:rsid w:val="259E7969"/>
    <w:rsid w:val="25A8F684"/>
    <w:rsid w:val="25A9B2B6"/>
    <w:rsid w:val="25AD2462"/>
    <w:rsid w:val="25BE1043"/>
    <w:rsid w:val="25C7011C"/>
    <w:rsid w:val="25C94FE3"/>
    <w:rsid w:val="25CCABC9"/>
    <w:rsid w:val="25D4F5D4"/>
    <w:rsid w:val="25E31F7B"/>
    <w:rsid w:val="2604AD11"/>
    <w:rsid w:val="2625AFB1"/>
    <w:rsid w:val="262870E7"/>
    <w:rsid w:val="26296AAD"/>
    <w:rsid w:val="264049B5"/>
    <w:rsid w:val="264B22F1"/>
    <w:rsid w:val="264DCC3B"/>
    <w:rsid w:val="26538AD0"/>
    <w:rsid w:val="265CBB27"/>
    <w:rsid w:val="2665B347"/>
    <w:rsid w:val="267D16DB"/>
    <w:rsid w:val="2683A31A"/>
    <w:rsid w:val="269767E3"/>
    <w:rsid w:val="269B79EC"/>
    <w:rsid w:val="26B5A489"/>
    <w:rsid w:val="26BFD89D"/>
    <w:rsid w:val="26C88868"/>
    <w:rsid w:val="26D02597"/>
    <w:rsid w:val="26D778EB"/>
    <w:rsid w:val="26E78A05"/>
    <w:rsid w:val="26E90082"/>
    <w:rsid w:val="26F0E4ED"/>
    <w:rsid w:val="26FB457C"/>
    <w:rsid w:val="26FBB9C3"/>
    <w:rsid w:val="270E8635"/>
    <w:rsid w:val="271A129C"/>
    <w:rsid w:val="271F5AC7"/>
    <w:rsid w:val="2725EA26"/>
    <w:rsid w:val="2738D537"/>
    <w:rsid w:val="274585CB"/>
    <w:rsid w:val="275D89C1"/>
    <w:rsid w:val="276D5BB4"/>
    <w:rsid w:val="277EE2BA"/>
    <w:rsid w:val="278C22C4"/>
    <w:rsid w:val="27A08049"/>
    <w:rsid w:val="27B8481C"/>
    <w:rsid w:val="27C94EA9"/>
    <w:rsid w:val="27CE9DBE"/>
    <w:rsid w:val="27D5913B"/>
    <w:rsid w:val="27D78B74"/>
    <w:rsid w:val="27E711E8"/>
    <w:rsid w:val="2801BE84"/>
    <w:rsid w:val="28035901"/>
    <w:rsid w:val="280E95E9"/>
    <w:rsid w:val="28111BEE"/>
    <w:rsid w:val="2822603D"/>
    <w:rsid w:val="283F2B47"/>
    <w:rsid w:val="28433DEF"/>
    <w:rsid w:val="28439C51"/>
    <w:rsid w:val="284E819A"/>
    <w:rsid w:val="28547E2D"/>
    <w:rsid w:val="2861469B"/>
    <w:rsid w:val="286601AB"/>
    <w:rsid w:val="286B503E"/>
    <w:rsid w:val="287B984B"/>
    <w:rsid w:val="2882C075"/>
    <w:rsid w:val="2899CAA3"/>
    <w:rsid w:val="28B3DD9A"/>
    <w:rsid w:val="28BE44F0"/>
    <w:rsid w:val="28CCF2D3"/>
    <w:rsid w:val="28D20A4F"/>
    <w:rsid w:val="28D46924"/>
    <w:rsid w:val="28EDF576"/>
    <w:rsid w:val="28FD7B6A"/>
    <w:rsid w:val="29091341"/>
    <w:rsid w:val="291223B1"/>
    <w:rsid w:val="29153A3F"/>
    <w:rsid w:val="29170885"/>
    <w:rsid w:val="292980D7"/>
    <w:rsid w:val="2937A92E"/>
    <w:rsid w:val="294222E2"/>
    <w:rsid w:val="2948DA0C"/>
    <w:rsid w:val="2949992A"/>
    <w:rsid w:val="2952E526"/>
    <w:rsid w:val="2958EBA0"/>
    <w:rsid w:val="297569EE"/>
    <w:rsid w:val="2978ABBD"/>
    <w:rsid w:val="29818F7B"/>
    <w:rsid w:val="2991D362"/>
    <w:rsid w:val="299C551D"/>
    <w:rsid w:val="29AD4EF1"/>
    <w:rsid w:val="29B75267"/>
    <w:rsid w:val="29B9F04C"/>
    <w:rsid w:val="29C219D6"/>
    <w:rsid w:val="29D14AA4"/>
    <w:rsid w:val="29E270D5"/>
    <w:rsid w:val="29EC39BB"/>
    <w:rsid w:val="29F199A1"/>
    <w:rsid w:val="29F3A8EF"/>
    <w:rsid w:val="29F661D3"/>
    <w:rsid w:val="29F81D44"/>
    <w:rsid w:val="29FCC4DB"/>
    <w:rsid w:val="2A11AC1D"/>
    <w:rsid w:val="2A2EBE08"/>
    <w:rsid w:val="2A3993BF"/>
    <w:rsid w:val="2A3BE36E"/>
    <w:rsid w:val="2A433BD5"/>
    <w:rsid w:val="2A43B277"/>
    <w:rsid w:val="2A5A7E02"/>
    <w:rsid w:val="2A5CDCAC"/>
    <w:rsid w:val="2A6815D3"/>
    <w:rsid w:val="2A6E9B7E"/>
    <w:rsid w:val="2A7075F9"/>
    <w:rsid w:val="2A7AE26C"/>
    <w:rsid w:val="2A822DA4"/>
    <w:rsid w:val="2A8C90FF"/>
    <w:rsid w:val="2A908547"/>
    <w:rsid w:val="2AAF74A5"/>
    <w:rsid w:val="2AAFF6E8"/>
    <w:rsid w:val="2AB6909E"/>
    <w:rsid w:val="2ACC312D"/>
    <w:rsid w:val="2ACC95BF"/>
    <w:rsid w:val="2ADA57AB"/>
    <w:rsid w:val="2AE919CF"/>
    <w:rsid w:val="2AF05478"/>
    <w:rsid w:val="2AFB40E9"/>
    <w:rsid w:val="2AFE6ECE"/>
    <w:rsid w:val="2B20E9E7"/>
    <w:rsid w:val="2B23B234"/>
    <w:rsid w:val="2B3638CE"/>
    <w:rsid w:val="2B38866E"/>
    <w:rsid w:val="2B3D9F55"/>
    <w:rsid w:val="2B42734F"/>
    <w:rsid w:val="2B55C0AD"/>
    <w:rsid w:val="2B5B6575"/>
    <w:rsid w:val="2B5C72E7"/>
    <w:rsid w:val="2B5F8047"/>
    <w:rsid w:val="2B6BACBD"/>
    <w:rsid w:val="2B74C5DA"/>
    <w:rsid w:val="2B7A7B31"/>
    <w:rsid w:val="2B874501"/>
    <w:rsid w:val="2B8868F1"/>
    <w:rsid w:val="2B895D44"/>
    <w:rsid w:val="2B911632"/>
    <w:rsid w:val="2B995E07"/>
    <w:rsid w:val="2BAA178E"/>
    <w:rsid w:val="2BAAEA0E"/>
    <w:rsid w:val="2BBA4AB4"/>
    <w:rsid w:val="2BC96B5C"/>
    <w:rsid w:val="2BC982B4"/>
    <w:rsid w:val="2BEEF660"/>
    <w:rsid w:val="2BF2CBEA"/>
    <w:rsid w:val="2BF7291A"/>
    <w:rsid w:val="2BFC44E3"/>
    <w:rsid w:val="2BFFE15C"/>
    <w:rsid w:val="2C054C60"/>
    <w:rsid w:val="2C18991C"/>
    <w:rsid w:val="2C30307D"/>
    <w:rsid w:val="2C62FB02"/>
    <w:rsid w:val="2C669966"/>
    <w:rsid w:val="2C6D01F9"/>
    <w:rsid w:val="2C73F16C"/>
    <w:rsid w:val="2C8B25B9"/>
    <w:rsid w:val="2C8DB47A"/>
    <w:rsid w:val="2C91CA07"/>
    <w:rsid w:val="2CB04C7F"/>
    <w:rsid w:val="2CBB2D72"/>
    <w:rsid w:val="2CCEFAEE"/>
    <w:rsid w:val="2CD3F5DF"/>
    <w:rsid w:val="2CF28CC3"/>
    <w:rsid w:val="2CF735D6"/>
    <w:rsid w:val="2CFC772A"/>
    <w:rsid w:val="2D12134E"/>
    <w:rsid w:val="2D1B135B"/>
    <w:rsid w:val="2D3D1B17"/>
    <w:rsid w:val="2D4A5A7F"/>
    <w:rsid w:val="2D4EFF50"/>
    <w:rsid w:val="2D51370C"/>
    <w:rsid w:val="2D6ADCAA"/>
    <w:rsid w:val="2D72FCEE"/>
    <w:rsid w:val="2D73D3A1"/>
    <w:rsid w:val="2D8D3B26"/>
    <w:rsid w:val="2D9D2CC2"/>
    <w:rsid w:val="2DA817C7"/>
    <w:rsid w:val="2DAB725F"/>
    <w:rsid w:val="2DAFC73E"/>
    <w:rsid w:val="2DB957AE"/>
    <w:rsid w:val="2DCCAC3E"/>
    <w:rsid w:val="2DD75DB1"/>
    <w:rsid w:val="2DD88194"/>
    <w:rsid w:val="2DDF8395"/>
    <w:rsid w:val="2DF213A2"/>
    <w:rsid w:val="2DFEA035"/>
    <w:rsid w:val="2DFEA863"/>
    <w:rsid w:val="2DFF2C70"/>
    <w:rsid w:val="2E031CEE"/>
    <w:rsid w:val="2E2309AE"/>
    <w:rsid w:val="2E3128CC"/>
    <w:rsid w:val="2E410FC8"/>
    <w:rsid w:val="2E4ACFEA"/>
    <w:rsid w:val="2E4E9039"/>
    <w:rsid w:val="2E56FDD3"/>
    <w:rsid w:val="2E5E225C"/>
    <w:rsid w:val="2E5ED25B"/>
    <w:rsid w:val="2E8B4827"/>
    <w:rsid w:val="2E8EB4FF"/>
    <w:rsid w:val="2E9415B7"/>
    <w:rsid w:val="2EBD34C2"/>
    <w:rsid w:val="2EBE288D"/>
    <w:rsid w:val="2ECC4781"/>
    <w:rsid w:val="2EDD2363"/>
    <w:rsid w:val="2EE1CE77"/>
    <w:rsid w:val="2EECB024"/>
    <w:rsid w:val="2F06B261"/>
    <w:rsid w:val="2F0BB3B3"/>
    <w:rsid w:val="2F1FB49B"/>
    <w:rsid w:val="2F2B18CE"/>
    <w:rsid w:val="2F31C7CF"/>
    <w:rsid w:val="2F3703CE"/>
    <w:rsid w:val="2F374D75"/>
    <w:rsid w:val="2F520948"/>
    <w:rsid w:val="2F5E5882"/>
    <w:rsid w:val="2F65D2EA"/>
    <w:rsid w:val="2F68EC80"/>
    <w:rsid w:val="2F6AF49B"/>
    <w:rsid w:val="2F808A4C"/>
    <w:rsid w:val="2F9EF20C"/>
    <w:rsid w:val="2FB714BC"/>
    <w:rsid w:val="2FB9D499"/>
    <w:rsid w:val="2FC8201B"/>
    <w:rsid w:val="2FC82D24"/>
    <w:rsid w:val="2FCFEED2"/>
    <w:rsid w:val="2FD5BE05"/>
    <w:rsid w:val="2FEBFFDF"/>
    <w:rsid w:val="2FF26E44"/>
    <w:rsid w:val="3002F48C"/>
    <w:rsid w:val="300B0845"/>
    <w:rsid w:val="300C4127"/>
    <w:rsid w:val="3017A97A"/>
    <w:rsid w:val="301C1509"/>
    <w:rsid w:val="301C9075"/>
    <w:rsid w:val="302042CC"/>
    <w:rsid w:val="302C61A3"/>
    <w:rsid w:val="3042E71E"/>
    <w:rsid w:val="304C76F2"/>
    <w:rsid w:val="304F8776"/>
    <w:rsid w:val="3051FD78"/>
    <w:rsid w:val="30553548"/>
    <w:rsid w:val="306E58F2"/>
    <w:rsid w:val="30723679"/>
    <w:rsid w:val="307D35E9"/>
    <w:rsid w:val="307EAAA8"/>
    <w:rsid w:val="30AAB76F"/>
    <w:rsid w:val="30B6CE05"/>
    <w:rsid w:val="30D2AF71"/>
    <w:rsid w:val="30DDAA28"/>
    <w:rsid w:val="30E17295"/>
    <w:rsid w:val="30E5DA96"/>
    <w:rsid w:val="30FBDFDB"/>
    <w:rsid w:val="31204C24"/>
    <w:rsid w:val="31319BD4"/>
    <w:rsid w:val="3133859E"/>
    <w:rsid w:val="31425003"/>
    <w:rsid w:val="3161A9BE"/>
    <w:rsid w:val="3163FD85"/>
    <w:rsid w:val="318221E7"/>
    <w:rsid w:val="318D4286"/>
    <w:rsid w:val="319D2723"/>
    <w:rsid w:val="31AC1A69"/>
    <w:rsid w:val="31AFAC82"/>
    <w:rsid w:val="31BEE137"/>
    <w:rsid w:val="31C655C1"/>
    <w:rsid w:val="31CFE84D"/>
    <w:rsid w:val="31D6A79B"/>
    <w:rsid w:val="31DAB9A4"/>
    <w:rsid w:val="31DC8C70"/>
    <w:rsid w:val="31E9E41D"/>
    <w:rsid w:val="31EB15DB"/>
    <w:rsid w:val="31F2F934"/>
    <w:rsid w:val="31F49E0D"/>
    <w:rsid w:val="3207D63D"/>
    <w:rsid w:val="320DEC9C"/>
    <w:rsid w:val="320E9E43"/>
    <w:rsid w:val="3215342B"/>
    <w:rsid w:val="3215F2E9"/>
    <w:rsid w:val="32211B0E"/>
    <w:rsid w:val="323279A5"/>
    <w:rsid w:val="323C6124"/>
    <w:rsid w:val="324937C6"/>
    <w:rsid w:val="325852BB"/>
    <w:rsid w:val="326125C5"/>
    <w:rsid w:val="3262B990"/>
    <w:rsid w:val="326F7455"/>
    <w:rsid w:val="328A051E"/>
    <w:rsid w:val="32991098"/>
    <w:rsid w:val="329A7527"/>
    <w:rsid w:val="32AC2BB9"/>
    <w:rsid w:val="32B95B90"/>
    <w:rsid w:val="32CF77AD"/>
    <w:rsid w:val="32CFB088"/>
    <w:rsid w:val="32EB60DD"/>
    <w:rsid w:val="32F3BD86"/>
    <w:rsid w:val="32F66905"/>
    <w:rsid w:val="32FF5734"/>
    <w:rsid w:val="33110CE6"/>
    <w:rsid w:val="33193859"/>
    <w:rsid w:val="332C37B7"/>
    <w:rsid w:val="3333E5FB"/>
    <w:rsid w:val="33488ACA"/>
    <w:rsid w:val="33545D18"/>
    <w:rsid w:val="33586C41"/>
    <w:rsid w:val="3361EC2B"/>
    <w:rsid w:val="3366775A"/>
    <w:rsid w:val="3366EEB8"/>
    <w:rsid w:val="3367B396"/>
    <w:rsid w:val="3379D863"/>
    <w:rsid w:val="338772CC"/>
    <w:rsid w:val="338CB277"/>
    <w:rsid w:val="33967462"/>
    <w:rsid w:val="33AC2CA3"/>
    <w:rsid w:val="33B76BFF"/>
    <w:rsid w:val="33BD457E"/>
    <w:rsid w:val="33BE924C"/>
    <w:rsid w:val="33BF4C23"/>
    <w:rsid w:val="33C57DF1"/>
    <w:rsid w:val="33C658AE"/>
    <w:rsid w:val="33C6AF2B"/>
    <w:rsid w:val="33CAA826"/>
    <w:rsid w:val="33CF4914"/>
    <w:rsid w:val="33D9A25D"/>
    <w:rsid w:val="33E1C98C"/>
    <w:rsid w:val="33E544C9"/>
    <w:rsid w:val="33E552F8"/>
    <w:rsid w:val="33FE2FE2"/>
    <w:rsid w:val="34042C2B"/>
    <w:rsid w:val="3405098C"/>
    <w:rsid w:val="3406199B"/>
    <w:rsid w:val="340C3073"/>
    <w:rsid w:val="340E2E23"/>
    <w:rsid w:val="341D96EB"/>
    <w:rsid w:val="3429BD65"/>
    <w:rsid w:val="343C0394"/>
    <w:rsid w:val="343C245A"/>
    <w:rsid w:val="34452847"/>
    <w:rsid w:val="34526856"/>
    <w:rsid w:val="34549C14"/>
    <w:rsid w:val="34659647"/>
    <w:rsid w:val="3472C36A"/>
    <w:rsid w:val="347BC2E9"/>
    <w:rsid w:val="34A3030A"/>
    <w:rsid w:val="34A63DF1"/>
    <w:rsid w:val="34AB164D"/>
    <w:rsid w:val="34ABA3E0"/>
    <w:rsid w:val="34ADE5B3"/>
    <w:rsid w:val="34BDBDC6"/>
    <w:rsid w:val="34C80C39"/>
    <w:rsid w:val="34E147EF"/>
    <w:rsid w:val="34E58662"/>
    <w:rsid w:val="34E7F428"/>
    <w:rsid w:val="34EE60B2"/>
    <w:rsid w:val="34EF0531"/>
    <w:rsid w:val="34F02D79"/>
    <w:rsid w:val="34F2BDD3"/>
    <w:rsid w:val="3508CE7E"/>
    <w:rsid w:val="350C3355"/>
    <w:rsid w:val="3520D974"/>
    <w:rsid w:val="352278D6"/>
    <w:rsid w:val="352B7809"/>
    <w:rsid w:val="353270DE"/>
    <w:rsid w:val="357F4967"/>
    <w:rsid w:val="3586239E"/>
    <w:rsid w:val="358BDEA1"/>
    <w:rsid w:val="358D653E"/>
    <w:rsid w:val="35A0D9ED"/>
    <w:rsid w:val="35A85223"/>
    <w:rsid w:val="35ABA544"/>
    <w:rsid w:val="35AC2421"/>
    <w:rsid w:val="35AEA24E"/>
    <w:rsid w:val="35B0B6B3"/>
    <w:rsid w:val="35CD1D5C"/>
    <w:rsid w:val="35CD9A06"/>
    <w:rsid w:val="35D8E993"/>
    <w:rsid w:val="35DF7CE3"/>
    <w:rsid w:val="35F4AD60"/>
    <w:rsid w:val="360555DE"/>
    <w:rsid w:val="3607E28C"/>
    <w:rsid w:val="3608A4B6"/>
    <w:rsid w:val="36267E79"/>
    <w:rsid w:val="362F48FE"/>
    <w:rsid w:val="3632439F"/>
    <w:rsid w:val="36363051"/>
    <w:rsid w:val="363FC2FC"/>
    <w:rsid w:val="3658B879"/>
    <w:rsid w:val="366D96A0"/>
    <w:rsid w:val="3679589F"/>
    <w:rsid w:val="3680B15B"/>
    <w:rsid w:val="3688E9C6"/>
    <w:rsid w:val="368B8414"/>
    <w:rsid w:val="36991D8D"/>
    <w:rsid w:val="369B4F7C"/>
    <w:rsid w:val="369BE32F"/>
    <w:rsid w:val="369ED486"/>
    <w:rsid w:val="369F06BC"/>
    <w:rsid w:val="36B3FF94"/>
    <w:rsid w:val="36BCD40A"/>
    <w:rsid w:val="36BEDF55"/>
    <w:rsid w:val="36CE2066"/>
    <w:rsid w:val="36D623AF"/>
    <w:rsid w:val="36D87831"/>
    <w:rsid w:val="36DD3A31"/>
    <w:rsid w:val="36E3E29E"/>
    <w:rsid w:val="36E4AEC5"/>
    <w:rsid w:val="36EAF7FC"/>
    <w:rsid w:val="36FB19E1"/>
    <w:rsid w:val="3700A581"/>
    <w:rsid w:val="370A71F3"/>
    <w:rsid w:val="370C54B8"/>
    <w:rsid w:val="370C71F1"/>
    <w:rsid w:val="371FD8AD"/>
    <w:rsid w:val="372CD3E7"/>
    <w:rsid w:val="372EDFDF"/>
    <w:rsid w:val="375D0B18"/>
    <w:rsid w:val="375E0EFE"/>
    <w:rsid w:val="3772E345"/>
    <w:rsid w:val="37734729"/>
    <w:rsid w:val="37780A24"/>
    <w:rsid w:val="37808BDE"/>
    <w:rsid w:val="379FF8D7"/>
    <w:rsid w:val="37A9AF7D"/>
    <w:rsid w:val="37B8196E"/>
    <w:rsid w:val="37BC7816"/>
    <w:rsid w:val="37C86DB1"/>
    <w:rsid w:val="37C9DA28"/>
    <w:rsid w:val="37E08D28"/>
    <w:rsid w:val="37E21F9A"/>
    <w:rsid w:val="37ED087B"/>
    <w:rsid w:val="37EE2804"/>
    <w:rsid w:val="37F84149"/>
    <w:rsid w:val="38003381"/>
    <w:rsid w:val="3801F7D0"/>
    <w:rsid w:val="380AC1AB"/>
    <w:rsid w:val="380CA29E"/>
    <w:rsid w:val="38198980"/>
    <w:rsid w:val="3821CBE1"/>
    <w:rsid w:val="3828FCC1"/>
    <w:rsid w:val="382C5C9C"/>
    <w:rsid w:val="382E282A"/>
    <w:rsid w:val="3834EDEE"/>
    <w:rsid w:val="383E3035"/>
    <w:rsid w:val="38553FD4"/>
    <w:rsid w:val="385D1512"/>
    <w:rsid w:val="385D2301"/>
    <w:rsid w:val="385E11AC"/>
    <w:rsid w:val="38684BAB"/>
    <w:rsid w:val="386B6A59"/>
    <w:rsid w:val="388EA9C4"/>
    <w:rsid w:val="3890972E"/>
    <w:rsid w:val="3894A72B"/>
    <w:rsid w:val="389F9CE6"/>
    <w:rsid w:val="38AF7D87"/>
    <w:rsid w:val="38B7DBF3"/>
    <w:rsid w:val="38BB1D2B"/>
    <w:rsid w:val="38D7703D"/>
    <w:rsid w:val="38F049C8"/>
    <w:rsid w:val="38F6CE32"/>
    <w:rsid w:val="3900394E"/>
    <w:rsid w:val="39014C38"/>
    <w:rsid w:val="39053AC8"/>
    <w:rsid w:val="390B72F3"/>
    <w:rsid w:val="39123ED0"/>
    <w:rsid w:val="39217341"/>
    <w:rsid w:val="392E926D"/>
    <w:rsid w:val="393F18A3"/>
    <w:rsid w:val="39423579"/>
    <w:rsid w:val="3947480C"/>
    <w:rsid w:val="3947AC6D"/>
    <w:rsid w:val="394A70DC"/>
    <w:rsid w:val="39740BB5"/>
    <w:rsid w:val="3988E1F5"/>
    <w:rsid w:val="398BF19E"/>
    <w:rsid w:val="398E98AE"/>
    <w:rsid w:val="39A04D2D"/>
    <w:rsid w:val="39A2628D"/>
    <w:rsid w:val="39B6ECB4"/>
    <w:rsid w:val="39CAC1D9"/>
    <w:rsid w:val="39D0D02E"/>
    <w:rsid w:val="39E19482"/>
    <w:rsid w:val="39E8890B"/>
    <w:rsid w:val="39E975C4"/>
    <w:rsid w:val="39F7705C"/>
    <w:rsid w:val="3A0FE455"/>
    <w:rsid w:val="3A246BB4"/>
    <w:rsid w:val="3A2A1B60"/>
    <w:rsid w:val="3A32BAA3"/>
    <w:rsid w:val="3A39F4D1"/>
    <w:rsid w:val="3A46EB96"/>
    <w:rsid w:val="3A56CD90"/>
    <w:rsid w:val="3A64CCCD"/>
    <w:rsid w:val="3A6D7166"/>
    <w:rsid w:val="3A744B10"/>
    <w:rsid w:val="3A7BCF2F"/>
    <w:rsid w:val="3A804704"/>
    <w:rsid w:val="3A80A576"/>
    <w:rsid w:val="3A8C175E"/>
    <w:rsid w:val="3AB2917B"/>
    <w:rsid w:val="3AB53372"/>
    <w:rsid w:val="3AC3D709"/>
    <w:rsid w:val="3AC4D519"/>
    <w:rsid w:val="3AC692EB"/>
    <w:rsid w:val="3AC80484"/>
    <w:rsid w:val="3AE33F91"/>
    <w:rsid w:val="3AEDE2C1"/>
    <w:rsid w:val="3AF84B06"/>
    <w:rsid w:val="3B237F65"/>
    <w:rsid w:val="3B3EA680"/>
    <w:rsid w:val="3B3EC543"/>
    <w:rsid w:val="3B5D5885"/>
    <w:rsid w:val="3B608C79"/>
    <w:rsid w:val="3B779E06"/>
    <w:rsid w:val="3B7F58BB"/>
    <w:rsid w:val="3B811D62"/>
    <w:rsid w:val="3B840E17"/>
    <w:rsid w:val="3B85AA1C"/>
    <w:rsid w:val="3B91A9A0"/>
    <w:rsid w:val="3B95BECE"/>
    <w:rsid w:val="3B99CDEC"/>
    <w:rsid w:val="3BA27E0E"/>
    <w:rsid w:val="3BA2C51F"/>
    <w:rsid w:val="3BA3EC26"/>
    <w:rsid w:val="3BA6BA2C"/>
    <w:rsid w:val="3BAF2A11"/>
    <w:rsid w:val="3BC1DB4C"/>
    <w:rsid w:val="3BCB2ECB"/>
    <w:rsid w:val="3BCE59F2"/>
    <w:rsid w:val="3BD0300A"/>
    <w:rsid w:val="3BD0A895"/>
    <w:rsid w:val="3BD41EEF"/>
    <w:rsid w:val="3BE43E68"/>
    <w:rsid w:val="3BEA5299"/>
    <w:rsid w:val="3BEAD5E3"/>
    <w:rsid w:val="3BF0898C"/>
    <w:rsid w:val="3BFB5774"/>
    <w:rsid w:val="3C0B3185"/>
    <w:rsid w:val="3C0B39D0"/>
    <w:rsid w:val="3C0BBED3"/>
    <w:rsid w:val="3C0DE656"/>
    <w:rsid w:val="3C12240D"/>
    <w:rsid w:val="3C25BCE0"/>
    <w:rsid w:val="3C359BA7"/>
    <w:rsid w:val="3C3B12AA"/>
    <w:rsid w:val="3C46992A"/>
    <w:rsid w:val="3C48123A"/>
    <w:rsid w:val="3C518C7D"/>
    <w:rsid w:val="3C664A61"/>
    <w:rsid w:val="3C6B3376"/>
    <w:rsid w:val="3C6FDC24"/>
    <w:rsid w:val="3C7B978E"/>
    <w:rsid w:val="3C846A82"/>
    <w:rsid w:val="3C881CF8"/>
    <w:rsid w:val="3C96E0B3"/>
    <w:rsid w:val="3CA330F2"/>
    <w:rsid w:val="3CB045CF"/>
    <w:rsid w:val="3CB37F16"/>
    <w:rsid w:val="3CC2617D"/>
    <w:rsid w:val="3CC7D997"/>
    <w:rsid w:val="3CD0F14C"/>
    <w:rsid w:val="3CD15502"/>
    <w:rsid w:val="3CD91C7B"/>
    <w:rsid w:val="3CDA4828"/>
    <w:rsid w:val="3CE10FE0"/>
    <w:rsid w:val="3CE1134A"/>
    <w:rsid w:val="3CEDF499"/>
    <w:rsid w:val="3CF71937"/>
    <w:rsid w:val="3D05DA4C"/>
    <w:rsid w:val="3D0B4B37"/>
    <w:rsid w:val="3D10C261"/>
    <w:rsid w:val="3D18817C"/>
    <w:rsid w:val="3D1D0F37"/>
    <w:rsid w:val="3D1D6DD0"/>
    <w:rsid w:val="3D274A3C"/>
    <w:rsid w:val="3D28F20A"/>
    <w:rsid w:val="3D320D85"/>
    <w:rsid w:val="3D32BE54"/>
    <w:rsid w:val="3D412577"/>
    <w:rsid w:val="3D415C4F"/>
    <w:rsid w:val="3D43D335"/>
    <w:rsid w:val="3D5655EB"/>
    <w:rsid w:val="3D56BEA8"/>
    <w:rsid w:val="3D63A677"/>
    <w:rsid w:val="3D6A7D91"/>
    <w:rsid w:val="3D8D01F9"/>
    <w:rsid w:val="3D8E213B"/>
    <w:rsid w:val="3D923512"/>
    <w:rsid w:val="3D9826DE"/>
    <w:rsid w:val="3DA4185E"/>
    <w:rsid w:val="3DACD789"/>
    <w:rsid w:val="3DAE17D1"/>
    <w:rsid w:val="3DD19531"/>
    <w:rsid w:val="3DD87B05"/>
    <w:rsid w:val="3E0E0754"/>
    <w:rsid w:val="3E14AAC0"/>
    <w:rsid w:val="3E155710"/>
    <w:rsid w:val="3E20EDF9"/>
    <w:rsid w:val="3E27FAF7"/>
    <w:rsid w:val="3E4731DF"/>
    <w:rsid w:val="3E62F167"/>
    <w:rsid w:val="3E6CC1AD"/>
    <w:rsid w:val="3E6DF102"/>
    <w:rsid w:val="3E6E0ACB"/>
    <w:rsid w:val="3E8333E0"/>
    <w:rsid w:val="3E89938E"/>
    <w:rsid w:val="3E95A1C3"/>
    <w:rsid w:val="3EACC64F"/>
    <w:rsid w:val="3EB6F97D"/>
    <w:rsid w:val="3EB833A3"/>
    <w:rsid w:val="3EBC7000"/>
    <w:rsid w:val="3EC16792"/>
    <w:rsid w:val="3ECA17AC"/>
    <w:rsid w:val="3ECFF36C"/>
    <w:rsid w:val="3EED8DBF"/>
    <w:rsid w:val="3F073954"/>
    <w:rsid w:val="3F09DFA5"/>
    <w:rsid w:val="3F0B18BD"/>
    <w:rsid w:val="3F169583"/>
    <w:rsid w:val="3F28D25A"/>
    <w:rsid w:val="3F2C885F"/>
    <w:rsid w:val="3F2FAF98"/>
    <w:rsid w:val="3F35076E"/>
    <w:rsid w:val="3F358D2C"/>
    <w:rsid w:val="3F4C360F"/>
    <w:rsid w:val="3F4C853A"/>
    <w:rsid w:val="3F55A730"/>
    <w:rsid w:val="3F562D04"/>
    <w:rsid w:val="3F5D2BDC"/>
    <w:rsid w:val="3F63108F"/>
    <w:rsid w:val="3F63EFAF"/>
    <w:rsid w:val="3F75CD38"/>
    <w:rsid w:val="3F7FC778"/>
    <w:rsid w:val="3F963C6A"/>
    <w:rsid w:val="3F9A336D"/>
    <w:rsid w:val="3FAC7B5D"/>
    <w:rsid w:val="3FB07B21"/>
    <w:rsid w:val="3FC4B1DF"/>
    <w:rsid w:val="3FE0069F"/>
    <w:rsid w:val="3FE7125A"/>
    <w:rsid w:val="3FED5E4F"/>
    <w:rsid w:val="401B19C9"/>
    <w:rsid w:val="4020431E"/>
    <w:rsid w:val="402E48B9"/>
    <w:rsid w:val="40392608"/>
    <w:rsid w:val="40489A5A"/>
    <w:rsid w:val="4059FBEC"/>
    <w:rsid w:val="40686CB7"/>
    <w:rsid w:val="4083B4A7"/>
    <w:rsid w:val="40998396"/>
    <w:rsid w:val="409B4739"/>
    <w:rsid w:val="40BE834F"/>
    <w:rsid w:val="40C4A2BB"/>
    <w:rsid w:val="40CD9702"/>
    <w:rsid w:val="40E0C5B6"/>
    <w:rsid w:val="40E56A60"/>
    <w:rsid w:val="40F50094"/>
    <w:rsid w:val="40F7468B"/>
    <w:rsid w:val="40F9E5CC"/>
    <w:rsid w:val="40FEE0F0"/>
    <w:rsid w:val="41109A6A"/>
    <w:rsid w:val="41122604"/>
    <w:rsid w:val="411919AC"/>
    <w:rsid w:val="411F94F8"/>
    <w:rsid w:val="4146400B"/>
    <w:rsid w:val="414C4B82"/>
    <w:rsid w:val="414E2EA1"/>
    <w:rsid w:val="4152B903"/>
    <w:rsid w:val="415AA9BF"/>
    <w:rsid w:val="415D26B7"/>
    <w:rsid w:val="415EF412"/>
    <w:rsid w:val="418AE4FC"/>
    <w:rsid w:val="4192A2CC"/>
    <w:rsid w:val="41970383"/>
    <w:rsid w:val="419D29A6"/>
    <w:rsid w:val="41A8D63C"/>
    <w:rsid w:val="41AE27C4"/>
    <w:rsid w:val="41AFBB04"/>
    <w:rsid w:val="41BF0347"/>
    <w:rsid w:val="41DB46F6"/>
    <w:rsid w:val="41DC2C48"/>
    <w:rsid w:val="41F84902"/>
    <w:rsid w:val="41FFCA75"/>
    <w:rsid w:val="42148F6B"/>
    <w:rsid w:val="4214F9C9"/>
    <w:rsid w:val="42357FCF"/>
    <w:rsid w:val="4249C479"/>
    <w:rsid w:val="42537FEC"/>
    <w:rsid w:val="4254DF4F"/>
    <w:rsid w:val="425B2A1F"/>
    <w:rsid w:val="426C4056"/>
    <w:rsid w:val="426E1437"/>
    <w:rsid w:val="427F4A87"/>
    <w:rsid w:val="427F5CF5"/>
    <w:rsid w:val="4281B064"/>
    <w:rsid w:val="42AF81A5"/>
    <w:rsid w:val="42B2E1CB"/>
    <w:rsid w:val="42C36AA1"/>
    <w:rsid w:val="42C3B390"/>
    <w:rsid w:val="42C941FE"/>
    <w:rsid w:val="42CB664C"/>
    <w:rsid w:val="42CE174E"/>
    <w:rsid w:val="42D5E422"/>
    <w:rsid w:val="42DFD1E2"/>
    <w:rsid w:val="42E0A5CB"/>
    <w:rsid w:val="42E81BE3"/>
    <w:rsid w:val="42F97AE7"/>
    <w:rsid w:val="42FEABC3"/>
    <w:rsid w:val="430694B9"/>
    <w:rsid w:val="4326B879"/>
    <w:rsid w:val="432B3178"/>
    <w:rsid w:val="434032D0"/>
    <w:rsid w:val="43557B68"/>
    <w:rsid w:val="435A5D5E"/>
    <w:rsid w:val="435BE71C"/>
    <w:rsid w:val="4379734A"/>
    <w:rsid w:val="4383B1CA"/>
    <w:rsid w:val="4383F02C"/>
    <w:rsid w:val="43856FA7"/>
    <w:rsid w:val="43928CCA"/>
    <w:rsid w:val="4395175D"/>
    <w:rsid w:val="4395705A"/>
    <w:rsid w:val="439C1CD5"/>
    <w:rsid w:val="43A73CED"/>
    <w:rsid w:val="43A7D998"/>
    <w:rsid w:val="43AA19F0"/>
    <w:rsid w:val="43ACDAE5"/>
    <w:rsid w:val="43D2E7FB"/>
    <w:rsid w:val="43DB45F9"/>
    <w:rsid w:val="43DCD1B3"/>
    <w:rsid w:val="43F8D0CC"/>
    <w:rsid w:val="44189534"/>
    <w:rsid w:val="441B2D56"/>
    <w:rsid w:val="441D5955"/>
    <w:rsid w:val="441DFE1F"/>
    <w:rsid w:val="444AF9CF"/>
    <w:rsid w:val="444DDD8F"/>
    <w:rsid w:val="44567E92"/>
    <w:rsid w:val="445E05A3"/>
    <w:rsid w:val="44693A01"/>
    <w:rsid w:val="446EE6CA"/>
    <w:rsid w:val="44780245"/>
    <w:rsid w:val="447E0727"/>
    <w:rsid w:val="447E540B"/>
    <w:rsid w:val="448021A1"/>
    <w:rsid w:val="4483E372"/>
    <w:rsid w:val="4489C7D4"/>
    <w:rsid w:val="44926D89"/>
    <w:rsid w:val="44946581"/>
    <w:rsid w:val="44ABDC79"/>
    <w:rsid w:val="44B23668"/>
    <w:rsid w:val="44B2F70C"/>
    <w:rsid w:val="44B3F6B1"/>
    <w:rsid w:val="44BE61E8"/>
    <w:rsid w:val="44BE9E41"/>
    <w:rsid w:val="44E6C75F"/>
    <w:rsid w:val="44E75BC6"/>
    <w:rsid w:val="44EB1402"/>
    <w:rsid w:val="45041F44"/>
    <w:rsid w:val="451EE9B2"/>
    <w:rsid w:val="452A026D"/>
    <w:rsid w:val="452A392C"/>
    <w:rsid w:val="4530E986"/>
    <w:rsid w:val="4534A57C"/>
    <w:rsid w:val="454D5DD5"/>
    <w:rsid w:val="4554A62E"/>
    <w:rsid w:val="455C32CA"/>
    <w:rsid w:val="4560974A"/>
    <w:rsid w:val="456C7ACC"/>
    <w:rsid w:val="459045D2"/>
    <w:rsid w:val="45CB86F7"/>
    <w:rsid w:val="45D7B852"/>
    <w:rsid w:val="45E5D55D"/>
    <w:rsid w:val="45EDF7BF"/>
    <w:rsid w:val="45F3D8F4"/>
    <w:rsid w:val="45F971B6"/>
    <w:rsid w:val="45FC33B9"/>
    <w:rsid w:val="45FF1EC8"/>
    <w:rsid w:val="46014648"/>
    <w:rsid w:val="4606CE9B"/>
    <w:rsid w:val="46190F12"/>
    <w:rsid w:val="4619FDF4"/>
    <w:rsid w:val="461A9EDC"/>
    <w:rsid w:val="46234B45"/>
    <w:rsid w:val="463365E9"/>
    <w:rsid w:val="463E6C69"/>
    <w:rsid w:val="46496F98"/>
    <w:rsid w:val="4662A637"/>
    <w:rsid w:val="466F9412"/>
    <w:rsid w:val="4671FAD1"/>
    <w:rsid w:val="467E343C"/>
    <w:rsid w:val="467F07B3"/>
    <w:rsid w:val="467F45EA"/>
    <w:rsid w:val="467FFEC1"/>
    <w:rsid w:val="4685B28A"/>
    <w:rsid w:val="4685CBAA"/>
    <w:rsid w:val="468BD6D1"/>
    <w:rsid w:val="4694E402"/>
    <w:rsid w:val="46966154"/>
    <w:rsid w:val="46970C66"/>
    <w:rsid w:val="469D801E"/>
    <w:rsid w:val="469FD3F1"/>
    <w:rsid w:val="46A42C63"/>
    <w:rsid w:val="46A48643"/>
    <w:rsid w:val="46A6EF2D"/>
    <w:rsid w:val="46CA2D8C"/>
    <w:rsid w:val="46CCF709"/>
    <w:rsid w:val="46D9CA01"/>
    <w:rsid w:val="46E27B80"/>
    <w:rsid w:val="4705DA0D"/>
    <w:rsid w:val="4708169D"/>
    <w:rsid w:val="4715BCF2"/>
    <w:rsid w:val="471ABBE2"/>
    <w:rsid w:val="4725E7FA"/>
    <w:rsid w:val="472B4438"/>
    <w:rsid w:val="475AB116"/>
    <w:rsid w:val="4765069D"/>
    <w:rsid w:val="4769CA6B"/>
    <w:rsid w:val="476B9685"/>
    <w:rsid w:val="476DB86A"/>
    <w:rsid w:val="4773A055"/>
    <w:rsid w:val="477C9059"/>
    <w:rsid w:val="4784DFF3"/>
    <w:rsid w:val="4788E2CD"/>
    <w:rsid w:val="478ED67C"/>
    <w:rsid w:val="47966568"/>
    <w:rsid w:val="47A8D4E1"/>
    <w:rsid w:val="47B62ADE"/>
    <w:rsid w:val="47B792FC"/>
    <w:rsid w:val="47C32E8D"/>
    <w:rsid w:val="47D2CDC6"/>
    <w:rsid w:val="47D4292F"/>
    <w:rsid w:val="47D6EC03"/>
    <w:rsid w:val="47DFC391"/>
    <w:rsid w:val="47E047CB"/>
    <w:rsid w:val="47E8880C"/>
    <w:rsid w:val="47F2A222"/>
    <w:rsid w:val="47FA41B8"/>
    <w:rsid w:val="47FD99E0"/>
    <w:rsid w:val="48056203"/>
    <w:rsid w:val="480FD625"/>
    <w:rsid w:val="4813A3F3"/>
    <w:rsid w:val="481A1126"/>
    <w:rsid w:val="481AB402"/>
    <w:rsid w:val="4824F0B6"/>
    <w:rsid w:val="4845E365"/>
    <w:rsid w:val="48507879"/>
    <w:rsid w:val="486EFE57"/>
    <w:rsid w:val="48804C08"/>
    <w:rsid w:val="48828A42"/>
    <w:rsid w:val="488EB7BE"/>
    <w:rsid w:val="48925177"/>
    <w:rsid w:val="489A35C3"/>
    <w:rsid w:val="489B7874"/>
    <w:rsid w:val="489BE3A9"/>
    <w:rsid w:val="48C15A65"/>
    <w:rsid w:val="48C99B4C"/>
    <w:rsid w:val="48CF823A"/>
    <w:rsid w:val="48D5761C"/>
    <w:rsid w:val="48DEC66F"/>
    <w:rsid w:val="48E210F7"/>
    <w:rsid w:val="48EE9E79"/>
    <w:rsid w:val="48F30D71"/>
    <w:rsid w:val="48F859E9"/>
    <w:rsid w:val="48FE01E9"/>
    <w:rsid w:val="4907FDA4"/>
    <w:rsid w:val="490C35CE"/>
    <w:rsid w:val="490D53EC"/>
    <w:rsid w:val="492FE831"/>
    <w:rsid w:val="493B9229"/>
    <w:rsid w:val="493D4705"/>
    <w:rsid w:val="49438747"/>
    <w:rsid w:val="4943EB84"/>
    <w:rsid w:val="494CF258"/>
    <w:rsid w:val="494F7E13"/>
    <w:rsid w:val="4953627E"/>
    <w:rsid w:val="49558FBB"/>
    <w:rsid w:val="4960BCDF"/>
    <w:rsid w:val="4963ACF1"/>
    <w:rsid w:val="496CAFA1"/>
    <w:rsid w:val="49870B97"/>
    <w:rsid w:val="499BF8E9"/>
    <w:rsid w:val="499E5D34"/>
    <w:rsid w:val="49A8F893"/>
    <w:rsid w:val="49B1A2FF"/>
    <w:rsid w:val="49B5FA67"/>
    <w:rsid w:val="49BA8512"/>
    <w:rsid w:val="49CA91F4"/>
    <w:rsid w:val="49CBAACA"/>
    <w:rsid w:val="49DB0F08"/>
    <w:rsid w:val="49DB87C2"/>
    <w:rsid w:val="49F4C9BC"/>
    <w:rsid w:val="49FEA394"/>
    <w:rsid w:val="4A273BED"/>
    <w:rsid w:val="4A28C750"/>
    <w:rsid w:val="4A290122"/>
    <w:rsid w:val="4A440FA4"/>
    <w:rsid w:val="4A444918"/>
    <w:rsid w:val="4A590CB4"/>
    <w:rsid w:val="4A59482A"/>
    <w:rsid w:val="4A610B6F"/>
    <w:rsid w:val="4A6F259D"/>
    <w:rsid w:val="4A7086A9"/>
    <w:rsid w:val="4A717CF8"/>
    <w:rsid w:val="4A756A8A"/>
    <w:rsid w:val="4A7F7600"/>
    <w:rsid w:val="4AA6D395"/>
    <w:rsid w:val="4AB7525D"/>
    <w:rsid w:val="4ABFB2CC"/>
    <w:rsid w:val="4AC168E2"/>
    <w:rsid w:val="4AE20C30"/>
    <w:rsid w:val="4AE99887"/>
    <w:rsid w:val="4AEBCE2E"/>
    <w:rsid w:val="4AED84E6"/>
    <w:rsid w:val="4B0D6039"/>
    <w:rsid w:val="4B19C633"/>
    <w:rsid w:val="4B20F621"/>
    <w:rsid w:val="4B367C01"/>
    <w:rsid w:val="4B37195E"/>
    <w:rsid w:val="4B3E3ACE"/>
    <w:rsid w:val="4B423E56"/>
    <w:rsid w:val="4B4617BD"/>
    <w:rsid w:val="4B6DE483"/>
    <w:rsid w:val="4B776BA9"/>
    <w:rsid w:val="4B78C82D"/>
    <w:rsid w:val="4B78E7D6"/>
    <w:rsid w:val="4B98E7B5"/>
    <w:rsid w:val="4BD6B552"/>
    <w:rsid w:val="4BDCC8A1"/>
    <w:rsid w:val="4BDF9BAE"/>
    <w:rsid w:val="4BF24E26"/>
    <w:rsid w:val="4C089DB2"/>
    <w:rsid w:val="4C0E483C"/>
    <w:rsid w:val="4C183E06"/>
    <w:rsid w:val="4C1A4E62"/>
    <w:rsid w:val="4C1D87F4"/>
    <w:rsid w:val="4C23CEF6"/>
    <w:rsid w:val="4C293518"/>
    <w:rsid w:val="4C305A6A"/>
    <w:rsid w:val="4C35E256"/>
    <w:rsid w:val="4C3F315B"/>
    <w:rsid w:val="4C572B51"/>
    <w:rsid w:val="4C695550"/>
    <w:rsid w:val="4C6D801D"/>
    <w:rsid w:val="4C7F3EFF"/>
    <w:rsid w:val="4C821131"/>
    <w:rsid w:val="4C94D061"/>
    <w:rsid w:val="4C9BB125"/>
    <w:rsid w:val="4CB145DB"/>
    <w:rsid w:val="4CBA287A"/>
    <w:rsid w:val="4CBE123D"/>
    <w:rsid w:val="4CD1FB78"/>
    <w:rsid w:val="4CDB31AA"/>
    <w:rsid w:val="4CDBCC84"/>
    <w:rsid w:val="4CE085B7"/>
    <w:rsid w:val="4CFA5A36"/>
    <w:rsid w:val="4D041863"/>
    <w:rsid w:val="4D132990"/>
    <w:rsid w:val="4D191580"/>
    <w:rsid w:val="4D1A78B8"/>
    <w:rsid w:val="4D1C2E2D"/>
    <w:rsid w:val="4D35913F"/>
    <w:rsid w:val="4D3B8D14"/>
    <w:rsid w:val="4D44CB55"/>
    <w:rsid w:val="4D53BD2B"/>
    <w:rsid w:val="4D5755CC"/>
    <w:rsid w:val="4D594329"/>
    <w:rsid w:val="4D5C5FBF"/>
    <w:rsid w:val="4D698E27"/>
    <w:rsid w:val="4D708133"/>
    <w:rsid w:val="4D70ED9A"/>
    <w:rsid w:val="4D7161E9"/>
    <w:rsid w:val="4D7D7020"/>
    <w:rsid w:val="4D7FE976"/>
    <w:rsid w:val="4D805FD2"/>
    <w:rsid w:val="4D90D98F"/>
    <w:rsid w:val="4D9479AD"/>
    <w:rsid w:val="4DA8BFA5"/>
    <w:rsid w:val="4DAF8BAF"/>
    <w:rsid w:val="4DB17E4D"/>
    <w:rsid w:val="4DB44EF2"/>
    <w:rsid w:val="4DB67BCF"/>
    <w:rsid w:val="4DBBCA4F"/>
    <w:rsid w:val="4DCB81D2"/>
    <w:rsid w:val="4DD25920"/>
    <w:rsid w:val="4DD6CDFA"/>
    <w:rsid w:val="4DD9723A"/>
    <w:rsid w:val="4DE50F46"/>
    <w:rsid w:val="4DF01F8F"/>
    <w:rsid w:val="4DF17351"/>
    <w:rsid w:val="4DFAECDC"/>
    <w:rsid w:val="4DFBFF0A"/>
    <w:rsid w:val="4E0129A2"/>
    <w:rsid w:val="4E06FD8F"/>
    <w:rsid w:val="4E0947EC"/>
    <w:rsid w:val="4E09DBE4"/>
    <w:rsid w:val="4E0CA70F"/>
    <w:rsid w:val="4E18852A"/>
    <w:rsid w:val="4E1CC142"/>
    <w:rsid w:val="4E23DF17"/>
    <w:rsid w:val="4E35A73A"/>
    <w:rsid w:val="4E5CBFA8"/>
    <w:rsid w:val="4E5F03ED"/>
    <w:rsid w:val="4E65C07D"/>
    <w:rsid w:val="4E6D672F"/>
    <w:rsid w:val="4E7214B7"/>
    <w:rsid w:val="4E79C7F4"/>
    <w:rsid w:val="4E877CF1"/>
    <w:rsid w:val="4EBF60F3"/>
    <w:rsid w:val="4ED97198"/>
    <w:rsid w:val="4EE9951A"/>
    <w:rsid w:val="4EFDE704"/>
    <w:rsid w:val="4F0865A9"/>
    <w:rsid w:val="4F13008B"/>
    <w:rsid w:val="4F18CDA1"/>
    <w:rsid w:val="4F1A1690"/>
    <w:rsid w:val="4F1BDD6B"/>
    <w:rsid w:val="4F1FAB47"/>
    <w:rsid w:val="4F27F8BD"/>
    <w:rsid w:val="4F400DD7"/>
    <w:rsid w:val="4F42361F"/>
    <w:rsid w:val="4F43ED21"/>
    <w:rsid w:val="4F4518B8"/>
    <w:rsid w:val="4F4F7E65"/>
    <w:rsid w:val="4F512713"/>
    <w:rsid w:val="4F5EF4E5"/>
    <w:rsid w:val="4F682E9F"/>
    <w:rsid w:val="4F71FE9E"/>
    <w:rsid w:val="4F74354A"/>
    <w:rsid w:val="4F7CD2BB"/>
    <w:rsid w:val="4F7E95F0"/>
    <w:rsid w:val="4F82F49E"/>
    <w:rsid w:val="4F8310EE"/>
    <w:rsid w:val="4F83BFF4"/>
    <w:rsid w:val="4FA50E7E"/>
    <w:rsid w:val="4FA5184D"/>
    <w:rsid w:val="4FA8E37C"/>
    <w:rsid w:val="4FB43B03"/>
    <w:rsid w:val="4FBEEC34"/>
    <w:rsid w:val="4FD06BE6"/>
    <w:rsid w:val="4FDC2851"/>
    <w:rsid w:val="4FE0AA4A"/>
    <w:rsid w:val="4FE29302"/>
    <w:rsid w:val="4FE2B11E"/>
    <w:rsid w:val="4FE86158"/>
    <w:rsid w:val="4FEBFDAB"/>
    <w:rsid w:val="50037351"/>
    <w:rsid w:val="5015AF79"/>
    <w:rsid w:val="50267C72"/>
    <w:rsid w:val="5026A35E"/>
    <w:rsid w:val="503039EB"/>
    <w:rsid w:val="503F8E44"/>
    <w:rsid w:val="5040D06A"/>
    <w:rsid w:val="50450DFF"/>
    <w:rsid w:val="50507C8D"/>
    <w:rsid w:val="5062E189"/>
    <w:rsid w:val="506A83E0"/>
    <w:rsid w:val="507658AB"/>
    <w:rsid w:val="5077396B"/>
    <w:rsid w:val="508AAF9A"/>
    <w:rsid w:val="508C531E"/>
    <w:rsid w:val="508D5478"/>
    <w:rsid w:val="5092444C"/>
    <w:rsid w:val="50A832E2"/>
    <w:rsid w:val="50AA6D73"/>
    <w:rsid w:val="50B2631C"/>
    <w:rsid w:val="50B49E02"/>
    <w:rsid w:val="50BA95A3"/>
    <w:rsid w:val="50BF2ED4"/>
    <w:rsid w:val="50C03416"/>
    <w:rsid w:val="50C21B2E"/>
    <w:rsid w:val="50C290D1"/>
    <w:rsid w:val="50D78C01"/>
    <w:rsid w:val="50DC2533"/>
    <w:rsid w:val="50DFD991"/>
    <w:rsid w:val="50FCD226"/>
    <w:rsid w:val="5108A4AB"/>
    <w:rsid w:val="510EF014"/>
    <w:rsid w:val="51111879"/>
    <w:rsid w:val="511318D3"/>
    <w:rsid w:val="51152C25"/>
    <w:rsid w:val="512A6662"/>
    <w:rsid w:val="512F7C11"/>
    <w:rsid w:val="51470C69"/>
    <w:rsid w:val="5158DF6C"/>
    <w:rsid w:val="516433BF"/>
    <w:rsid w:val="517B313B"/>
    <w:rsid w:val="5183C5FC"/>
    <w:rsid w:val="518E086A"/>
    <w:rsid w:val="518F0FDB"/>
    <w:rsid w:val="5195AE1B"/>
    <w:rsid w:val="519D900E"/>
    <w:rsid w:val="51AB0ABE"/>
    <w:rsid w:val="51B17FDA"/>
    <w:rsid w:val="51EBEBE4"/>
    <w:rsid w:val="52090262"/>
    <w:rsid w:val="52142869"/>
    <w:rsid w:val="52189607"/>
    <w:rsid w:val="52203975"/>
    <w:rsid w:val="522F2CE4"/>
    <w:rsid w:val="5232C4B9"/>
    <w:rsid w:val="52433FD1"/>
    <w:rsid w:val="52519431"/>
    <w:rsid w:val="5251B752"/>
    <w:rsid w:val="5254BCC1"/>
    <w:rsid w:val="525C0477"/>
    <w:rsid w:val="5269EDAB"/>
    <w:rsid w:val="527637B5"/>
    <w:rsid w:val="5278ED50"/>
    <w:rsid w:val="528A87E5"/>
    <w:rsid w:val="528C6678"/>
    <w:rsid w:val="5296D528"/>
    <w:rsid w:val="52A05F94"/>
    <w:rsid w:val="52A37A60"/>
    <w:rsid w:val="52A8DBE7"/>
    <w:rsid w:val="52BFBF64"/>
    <w:rsid w:val="52CC8E94"/>
    <w:rsid w:val="52DDBC1C"/>
    <w:rsid w:val="52DED585"/>
    <w:rsid w:val="52E27039"/>
    <w:rsid w:val="52F896CB"/>
    <w:rsid w:val="52F8EF17"/>
    <w:rsid w:val="52FC381F"/>
    <w:rsid w:val="530E2AEB"/>
    <w:rsid w:val="5311B593"/>
    <w:rsid w:val="531C06BC"/>
    <w:rsid w:val="532E4B94"/>
    <w:rsid w:val="53317E7C"/>
    <w:rsid w:val="53341688"/>
    <w:rsid w:val="534E2687"/>
    <w:rsid w:val="534F1161"/>
    <w:rsid w:val="5359C3E6"/>
    <w:rsid w:val="535BC3C5"/>
    <w:rsid w:val="535EF0B4"/>
    <w:rsid w:val="536466D8"/>
    <w:rsid w:val="537CAB32"/>
    <w:rsid w:val="537D15C9"/>
    <w:rsid w:val="537D32DF"/>
    <w:rsid w:val="538F0411"/>
    <w:rsid w:val="53A4D2C3"/>
    <w:rsid w:val="53AE7D79"/>
    <w:rsid w:val="53AF7E3E"/>
    <w:rsid w:val="53B06B49"/>
    <w:rsid w:val="53B2B80E"/>
    <w:rsid w:val="53C00BE5"/>
    <w:rsid w:val="53C3F3E0"/>
    <w:rsid w:val="53CBA143"/>
    <w:rsid w:val="53E6F7D7"/>
    <w:rsid w:val="53F558CD"/>
    <w:rsid w:val="53F6ACCB"/>
    <w:rsid w:val="540C6CB0"/>
    <w:rsid w:val="5417F97A"/>
    <w:rsid w:val="5423E5F3"/>
    <w:rsid w:val="5424765A"/>
    <w:rsid w:val="543713E8"/>
    <w:rsid w:val="543D06E9"/>
    <w:rsid w:val="54443E07"/>
    <w:rsid w:val="5452C64F"/>
    <w:rsid w:val="54551FC7"/>
    <w:rsid w:val="5463AC9D"/>
    <w:rsid w:val="54766A0B"/>
    <w:rsid w:val="547DD067"/>
    <w:rsid w:val="548C62F7"/>
    <w:rsid w:val="548FDF0E"/>
    <w:rsid w:val="5494672C"/>
    <w:rsid w:val="54969D35"/>
    <w:rsid w:val="549EFE57"/>
    <w:rsid w:val="54B6AB04"/>
    <w:rsid w:val="54BA8C19"/>
    <w:rsid w:val="54BF7538"/>
    <w:rsid w:val="54C003E8"/>
    <w:rsid w:val="54C3427B"/>
    <w:rsid w:val="54C4B18B"/>
    <w:rsid w:val="54C663B6"/>
    <w:rsid w:val="54CCDA1C"/>
    <w:rsid w:val="54D70D9B"/>
    <w:rsid w:val="54D86619"/>
    <w:rsid w:val="54D93F17"/>
    <w:rsid w:val="54EA0F50"/>
    <w:rsid w:val="54EADBE8"/>
    <w:rsid w:val="54F3ED63"/>
    <w:rsid w:val="54F672B9"/>
    <w:rsid w:val="54FED7D6"/>
    <w:rsid w:val="550BEBB6"/>
    <w:rsid w:val="55279C82"/>
    <w:rsid w:val="552A83BD"/>
    <w:rsid w:val="552B64B8"/>
    <w:rsid w:val="5536B06A"/>
    <w:rsid w:val="553D93C4"/>
    <w:rsid w:val="553FC2E4"/>
    <w:rsid w:val="554C97C6"/>
    <w:rsid w:val="555D08A8"/>
    <w:rsid w:val="556405E0"/>
    <w:rsid w:val="5566916C"/>
    <w:rsid w:val="556BB3C9"/>
    <w:rsid w:val="5576AB91"/>
    <w:rsid w:val="55852BC4"/>
    <w:rsid w:val="558B9114"/>
    <w:rsid w:val="558F9F02"/>
    <w:rsid w:val="55A83A7F"/>
    <w:rsid w:val="55A8E83F"/>
    <w:rsid w:val="55C17740"/>
    <w:rsid w:val="55C25A42"/>
    <w:rsid w:val="55DF3070"/>
    <w:rsid w:val="55E89BE6"/>
    <w:rsid w:val="55F7F79E"/>
    <w:rsid w:val="56042F56"/>
    <w:rsid w:val="56128BD1"/>
    <w:rsid w:val="561F18FD"/>
    <w:rsid w:val="5636B3EB"/>
    <w:rsid w:val="563A1EB4"/>
    <w:rsid w:val="56437131"/>
    <w:rsid w:val="56479D9F"/>
    <w:rsid w:val="56539C63"/>
    <w:rsid w:val="5664E751"/>
    <w:rsid w:val="566B18A1"/>
    <w:rsid w:val="5671A44C"/>
    <w:rsid w:val="567EE536"/>
    <w:rsid w:val="56836E1A"/>
    <w:rsid w:val="5694F9E7"/>
    <w:rsid w:val="569B9557"/>
    <w:rsid w:val="56AB88FF"/>
    <w:rsid w:val="56AF425A"/>
    <w:rsid w:val="56BC5289"/>
    <w:rsid w:val="56D1B32E"/>
    <w:rsid w:val="56E80ED4"/>
    <w:rsid w:val="56EF284A"/>
    <w:rsid w:val="56FF9247"/>
    <w:rsid w:val="57030352"/>
    <w:rsid w:val="5704CB31"/>
    <w:rsid w:val="57336225"/>
    <w:rsid w:val="57398D43"/>
    <w:rsid w:val="573A1C1C"/>
    <w:rsid w:val="5746F9A4"/>
    <w:rsid w:val="5764323D"/>
    <w:rsid w:val="5765E68E"/>
    <w:rsid w:val="5770BD21"/>
    <w:rsid w:val="5777B467"/>
    <w:rsid w:val="5779A6C6"/>
    <w:rsid w:val="577B1EA6"/>
    <w:rsid w:val="5780028D"/>
    <w:rsid w:val="5782A06E"/>
    <w:rsid w:val="579864A8"/>
    <w:rsid w:val="579F39FD"/>
    <w:rsid w:val="57A766DB"/>
    <w:rsid w:val="57ADF53E"/>
    <w:rsid w:val="57BE12AA"/>
    <w:rsid w:val="57C37EB8"/>
    <w:rsid w:val="57C5ECBA"/>
    <w:rsid w:val="57C721C6"/>
    <w:rsid w:val="57D2B4BF"/>
    <w:rsid w:val="57DD14B3"/>
    <w:rsid w:val="57E55B50"/>
    <w:rsid w:val="57E7167E"/>
    <w:rsid w:val="57E71727"/>
    <w:rsid w:val="57EAE05E"/>
    <w:rsid w:val="57F24A01"/>
    <w:rsid w:val="57F7EF52"/>
    <w:rsid w:val="57F91B39"/>
    <w:rsid w:val="57FF8AFC"/>
    <w:rsid w:val="5801612D"/>
    <w:rsid w:val="5811A0AC"/>
    <w:rsid w:val="5818CA8F"/>
    <w:rsid w:val="5820C15E"/>
    <w:rsid w:val="58222111"/>
    <w:rsid w:val="5836251E"/>
    <w:rsid w:val="5840F251"/>
    <w:rsid w:val="58411C8F"/>
    <w:rsid w:val="5848DD91"/>
    <w:rsid w:val="5851E2B3"/>
    <w:rsid w:val="58549FD0"/>
    <w:rsid w:val="5858AE6B"/>
    <w:rsid w:val="585C1263"/>
    <w:rsid w:val="5864D7B5"/>
    <w:rsid w:val="5868BB87"/>
    <w:rsid w:val="586EB7AD"/>
    <w:rsid w:val="586FFF0A"/>
    <w:rsid w:val="5884AE32"/>
    <w:rsid w:val="5885D8EB"/>
    <w:rsid w:val="5886CFD9"/>
    <w:rsid w:val="588ACCD8"/>
    <w:rsid w:val="588F723E"/>
    <w:rsid w:val="58962B61"/>
    <w:rsid w:val="58996A65"/>
    <w:rsid w:val="589D11C1"/>
    <w:rsid w:val="58B28155"/>
    <w:rsid w:val="58B52B56"/>
    <w:rsid w:val="58B88DA5"/>
    <w:rsid w:val="58C6BF6A"/>
    <w:rsid w:val="58E048C4"/>
    <w:rsid w:val="58E2C632"/>
    <w:rsid w:val="58EB38E9"/>
    <w:rsid w:val="58EBF420"/>
    <w:rsid w:val="58F10925"/>
    <w:rsid w:val="58F2BE6F"/>
    <w:rsid w:val="58F82BCD"/>
    <w:rsid w:val="590AB068"/>
    <w:rsid w:val="59100252"/>
    <w:rsid w:val="591F08BB"/>
    <w:rsid w:val="59289B6E"/>
    <w:rsid w:val="59350773"/>
    <w:rsid w:val="594DA9CD"/>
    <w:rsid w:val="595CAA1A"/>
    <w:rsid w:val="596AA709"/>
    <w:rsid w:val="596B88F3"/>
    <w:rsid w:val="59705CC5"/>
    <w:rsid w:val="5976E7F0"/>
    <w:rsid w:val="598690C5"/>
    <w:rsid w:val="59C57BB5"/>
    <w:rsid w:val="59CFC5CF"/>
    <w:rsid w:val="59DDAED0"/>
    <w:rsid w:val="59E6DF8F"/>
    <w:rsid w:val="59EA5785"/>
    <w:rsid w:val="59EC3FD9"/>
    <w:rsid w:val="59F35E4F"/>
    <w:rsid w:val="59F72927"/>
    <w:rsid w:val="59F80998"/>
    <w:rsid w:val="59FCF42E"/>
    <w:rsid w:val="5A06CEB8"/>
    <w:rsid w:val="5A1895BD"/>
    <w:rsid w:val="5A1B1D78"/>
    <w:rsid w:val="5A217866"/>
    <w:rsid w:val="5A352DA2"/>
    <w:rsid w:val="5A567C49"/>
    <w:rsid w:val="5A59E48A"/>
    <w:rsid w:val="5A639B1C"/>
    <w:rsid w:val="5A6B2E16"/>
    <w:rsid w:val="5A838585"/>
    <w:rsid w:val="5A85D1CD"/>
    <w:rsid w:val="5AA423BC"/>
    <w:rsid w:val="5AA6F8BD"/>
    <w:rsid w:val="5AA98618"/>
    <w:rsid w:val="5AAC486D"/>
    <w:rsid w:val="5AB02505"/>
    <w:rsid w:val="5AB2097F"/>
    <w:rsid w:val="5AB67473"/>
    <w:rsid w:val="5AB888DE"/>
    <w:rsid w:val="5ABFFE37"/>
    <w:rsid w:val="5AC40ED8"/>
    <w:rsid w:val="5ACAA89A"/>
    <w:rsid w:val="5AD92239"/>
    <w:rsid w:val="5AE2D4BD"/>
    <w:rsid w:val="5AE33C88"/>
    <w:rsid w:val="5AE939C2"/>
    <w:rsid w:val="5AF01511"/>
    <w:rsid w:val="5B007C9E"/>
    <w:rsid w:val="5B05E6D1"/>
    <w:rsid w:val="5B07856C"/>
    <w:rsid w:val="5B0E7FA2"/>
    <w:rsid w:val="5B175805"/>
    <w:rsid w:val="5B228120"/>
    <w:rsid w:val="5B287FD8"/>
    <w:rsid w:val="5B2C57F5"/>
    <w:rsid w:val="5B33D08A"/>
    <w:rsid w:val="5B3637E6"/>
    <w:rsid w:val="5B3C74CD"/>
    <w:rsid w:val="5B4363BD"/>
    <w:rsid w:val="5B56B348"/>
    <w:rsid w:val="5B6EFF51"/>
    <w:rsid w:val="5B735C89"/>
    <w:rsid w:val="5B77E9DF"/>
    <w:rsid w:val="5B93EF7F"/>
    <w:rsid w:val="5BAE017B"/>
    <w:rsid w:val="5BB26A7F"/>
    <w:rsid w:val="5BC2B19D"/>
    <w:rsid w:val="5BC699A1"/>
    <w:rsid w:val="5BD5502B"/>
    <w:rsid w:val="5BEF2361"/>
    <w:rsid w:val="5BFF3338"/>
    <w:rsid w:val="5C083481"/>
    <w:rsid w:val="5C16378A"/>
    <w:rsid w:val="5C21C65B"/>
    <w:rsid w:val="5C232EFE"/>
    <w:rsid w:val="5C410DF0"/>
    <w:rsid w:val="5C42F47C"/>
    <w:rsid w:val="5C43F09B"/>
    <w:rsid w:val="5C45C455"/>
    <w:rsid w:val="5C481C08"/>
    <w:rsid w:val="5C5EA485"/>
    <w:rsid w:val="5C65CA18"/>
    <w:rsid w:val="5C678F19"/>
    <w:rsid w:val="5C6BEDC1"/>
    <w:rsid w:val="5C8DB0AD"/>
    <w:rsid w:val="5C959B52"/>
    <w:rsid w:val="5CA01F3E"/>
    <w:rsid w:val="5CA3A79B"/>
    <w:rsid w:val="5CA8A227"/>
    <w:rsid w:val="5CAEC232"/>
    <w:rsid w:val="5CB87888"/>
    <w:rsid w:val="5CBB8B6D"/>
    <w:rsid w:val="5CC5190C"/>
    <w:rsid w:val="5CD6CCF7"/>
    <w:rsid w:val="5CEF2BE3"/>
    <w:rsid w:val="5CF18C2E"/>
    <w:rsid w:val="5CF6D402"/>
    <w:rsid w:val="5CFC39C6"/>
    <w:rsid w:val="5D14D3CF"/>
    <w:rsid w:val="5D1F4E5A"/>
    <w:rsid w:val="5D3D078A"/>
    <w:rsid w:val="5D3E9C52"/>
    <w:rsid w:val="5D404021"/>
    <w:rsid w:val="5D421C2C"/>
    <w:rsid w:val="5D55F5CC"/>
    <w:rsid w:val="5D58CD28"/>
    <w:rsid w:val="5D5F89AD"/>
    <w:rsid w:val="5D63093E"/>
    <w:rsid w:val="5D735B26"/>
    <w:rsid w:val="5D8AF3C2"/>
    <w:rsid w:val="5DA0EE7D"/>
    <w:rsid w:val="5DAB613F"/>
    <w:rsid w:val="5DAC8E2A"/>
    <w:rsid w:val="5DAEFA3C"/>
    <w:rsid w:val="5DC62F92"/>
    <w:rsid w:val="5DCC23B5"/>
    <w:rsid w:val="5DD42D38"/>
    <w:rsid w:val="5DEBD6B5"/>
    <w:rsid w:val="5DEC78C5"/>
    <w:rsid w:val="5DF297FA"/>
    <w:rsid w:val="5E018EBA"/>
    <w:rsid w:val="5E13AE6F"/>
    <w:rsid w:val="5E3F77FC"/>
    <w:rsid w:val="5E432696"/>
    <w:rsid w:val="5E44D01E"/>
    <w:rsid w:val="5E472E7E"/>
    <w:rsid w:val="5E4E2DC2"/>
    <w:rsid w:val="5E54AFBD"/>
    <w:rsid w:val="5E56C751"/>
    <w:rsid w:val="5E6A0AA8"/>
    <w:rsid w:val="5E6F551A"/>
    <w:rsid w:val="5E7012E6"/>
    <w:rsid w:val="5E74243F"/>
    <w:rsid w:val="5E7F2E1C"/>
    <w:rsid w:val="5E81265E"/>
    <w:rsid w:val="5E89F3C7"/>
    <w:rsid w:val="5E9E7F71"/>
    <w:rsid w:val="5EA2577B"/>
    <w:rsid w:val="5EA3F249"/>
    <w:rsid w:val="5EB3E1D8"/>
    <w:rsid w:val="5EB553A5"/>
    <w:rsid w:val="5EBD389F"/>
    <w:rsid w:val="5EC04C18"/>
    <w:rsid w:val="5EC15315"/>
    <w:rsid w:val="5EC902EC"/>
    <w:rsid w:val="5ECBD9B3"/>
    <w:rsid w:val="5EE17679"/>
    <w:rsid w:val="5EE84F81"/>
    <w:rsid w:val="5EE88EBF"/>
    <w:rsid w:val="5EEE5404"/>
    <w:rsid w:val="5EF4507A"/>
    <w:rsid w:val="5F0EE904"/>
    <w:rsid w:val="5F14DA22"/>
    <w:rsid w:val="5F27A547"/>
    <w:rsid w:val="5F41DC17"/>
    <w:rsid w:val="5F535730"/>
    <w:rsid w:val="5F57D016"/>
    <w:rsid w:val="5F7B915D"/>
    <w:rsid w:val="5F884926"/>
    <w:rsid w:val="5FAC2B2D"/>
    <w:rsid w:val="5FBCBC93"/>
    <w:rsid w:val="5FD15A34"/>
    <w:rsid w:val="5FD7439C"/>
    <w:rsid w:val="5FE24650"/>
    <w:rsid w:val="5FF7D5EA"/>
    <w:rsid w:val="5FFBCE00"/>
    <w:rsid w:val="60065902"/>
    <w:rsid w:val="60086619"/>
    <w:rsid w:val="600CBA0A"/>
    <w:rsid w:val="600E7170"/>
    <w:rsid w:val="6013F583"/>
    <w:rsid w:val="6025F86E"/>
    <w:rsid w:val="602BEE97"/>
    <w:rsid w:val="6033C7F7"/>
    <w:rsid w:val="60440857"/>
    <w:rsid w:val="60461F44"/>
    <w:rsid w:val="6062EDA7"/>
    <w:rsid w:val="606965EE"/>
    <w:rsid w:val="607A6BBC"/>
    <w:rsid w:val="60A1F749"/>
    <w:rsid w:val="60BAFBE1"/>
    <w:rsid w:val="60BD2F83"/>
    <w:rsid w:val="60C765C5"/>
    <w:rsid w:val="60CFD911"/>
    <w:rsid w:val="60D055BA"/>
    <w:rsid w:val="60D95A31"/>
    <w:rsid w:val="60DADAFA"/>
    <w:rsid w:val="60E42EEC"/>
    <w:rsid w:val="60FA46DD"/>
    <w:rsid w:val="610ABA20"/>
    <w:rsid w:val="612560DC"/>
    <w:rsid w:val="613818F4"/>
    <w:rsid w:val="614DE8ED"/>
    <w:rsid w:val="61624C75"/>
    <w:rsid w:val="616793AE"/>
    <w:rsid w:val="618A264E"/>
    <w:rsid w:val="618BBA4D"/>
    <w:rsid w:val="61A194CE"/>
    <w:rsid w:val="61A1A926"/>
    <w:rsid w:val="61A3B35C"/>
    <w:rsid w:val="61B2DD05"/>
    <w:rsid w:val="61B37315"/>
    <w:rsid w:val="61BA5A44"/>
    <w:rsid w:val="61BF9FF5"/>
    <w:rsid w:val="61DC0E6F"/>
    <w:rsid w:val="61E3DE57"/>
    <w:rsid w:val="61E4026A"/>
    <w:rsid w:val="61E4E67A"/>
    <w:rsid w:val="6219C95D"/>
    <w:rsid w:val="621A936E"/>
    <w:rsid w:val="622F5CC3"/>
    <w:rsid w:val="6233C59A"/>
    <w:rsid w:val="623608D6"/>
    <w:rsid w:val="62532DAC"/>
    <w:rsid w:val="626091CB"/>
    <w:rsid w:val="6262AA34"/>
    <w:rsid w:val="6266D6F0"/>
    <w:rsid w:val="6266FB39"/>
    <w:rsid w:val="62751385"/>
    <w:rsid w:val="6281A037"/>
    <w:rsid w:val="628EE451"/>
    <w:rsid w:val="6291CB93"/>
    <w:rsid w:val="62B3F2EE"/>
    <w:rsid w:val="62CAC9B0"/>
    <w:rsid w:val="62CD2C5A"/>
    <w:rsid w:val="62D47DF5"/>
    <w:rsid w:val="62D49BA7"/>
    <w:rsid w:val="62D59156"/>
    <w:rsid w:val="62DBFBBE"/>
    <w:rsid w:val="62DC2E0B"/>
    <w:rsid w:val="62DCFCB9"/>
    <w:rsid w:val="62E4C3ED"/>
    <w:rsid w:val="62EA9FE4"/>
    <w:rsid w:val="62EB0C80"/>
    <w:rsid w:val="6302D4FD"/>
    <w:rsid w:val="630C1705"/>
    <w:rsid w:val="63144AAE"/>
    <w:rsid w:val="63152BB9"/>
    <w:rsid w:val="63181796"/>
    <w:rsid w:val="631D72AC"/>
    <w:rsid w:val="631F9A86"/>
    <w:rsid w:val="63209664"/>
    <w:rsid w:val="632198B3"/>
    <w:rsid w:val="633F7730"/>
    <w:rsid w:val="634170DE"/>
    <w:rsid w:val="635E350E"/>
    <w:rsid w:val="6362689A"/>
    <w:rsid w:val="636FC351"/>
    <w:rsid w:val="6377A67F"/>
    <w:rsid w:val="637F78A8"/>
    <w:rsid w:val="6381F187"/>
    <w:rsid w:val="6389AF70"/>
    <w:rsid w:val="638C7578"/>
    <w:rsid w:val="639059A0"/>
    <w:rsid w:val="639C740F"/>
    <w:rsid w:val="63A0A2D9"/>
    <w:rsid w:val="63A1D51B"/>
    <w:rsid w:val="63A52A44"/>
    <w:rsid w:val="63A665A0"/>
    <w:rsid w:val="63A9F2C3"/>
    <w:rsid w:val="63ACB959"/>
    <w:rsid w:val="63AE4D38"/>
    <w:rsid w:val="63CD5ED7"/>
    <w:rsid w:val="63D3F4B5"/>
    <w:rsid w:val="63EF0C63"/>
    <w:rsid w:val="63F707AC"/>
    <w:rsid w:val="6400A197"/>
    <w:rsid w:val="6405FE6C"/>
    <w:rsid w:val="640623A9"/>
    <w:rsid w:val="6409658B"/>
    <w:rsid w:val="6425678D"/>
    <w:rsid w:val="64261D67"/>
    <w:rsid w:val="642E1410"/>
    <w:rsid w:val="643F9C96"/>
    <w:rsid w:val="6445A770"/>
    <w:rsid w:val="644C3DF1"/>
    <w:rsid w:val="64503C48"/>
    <w:rsid w:val="645FFC54"/>
    <w:rsid w:val="64661180"/>
    <w:rsid w:val="646C1C37"/>
    <w:rsid w:val="64713136"/>
    <w:rsid w:val="6473A247"/>
    <w:rsid w:val="647B8374"/>
    <w:rsid w:val="64810403"/>
    <w:rsid w:val="648571EE"/>
    <w:rsid w:val="648D99CE"/>
    <w:rsid w:val="64930828"/>
    <w:rsid w:val="6493816F"/>
    <w:rsid w:val="649A498A"/>
    <w:rsid w:val="649A5BC9"/>
    <w:rsid w:val="649E3B01"/>
    <w:rsid w:val="64AB45E4"/>
    <w:rsid w:val="64BC5FA3"/>
    <w:rsid w:val="64C9FA2A"/>
    <w:rsid w:val="64DE5E34"/>
    <w:rsid w:val="64E2625B"/>
    <w:rsid w:val="64EDE522"/>
    <w:rsid w:val="64F1FB06"/>
    <w:rsid w:val="64F34220"/>
    <w:rsid w:val="64F74329"/>
    <w:rsid w:val="64F9E6B4"/>
    <w:rsid w:val="65048B0B"/>
    <w:rsid w:val="65078A07"/>
    <w:rsid w:val="650F37B3"/>
    <w:rsid w:val="6516C768"/>
    <w:rsid w:val="654446F9"/>
    <w:rsid w:val="65483C90"/>
    <w:rsid w:val="655EA12A"/>
    <w:rsid w:val="6576AB3E"/>
    <w:rsid w:val="6581C7DA"/>
    <w:rsid w:val="6585258C"/>
    <w:rsid w:val="65853ED8"/>
    <w:rsid w:val="658CC070"/>
    <w:rsid w:val="658E10F0"/>
    <w:rsid w:val="658F71B3"/>
    <w:rsid w:val="659E77B2"/>
    <w:rsid w:val="65A75C5B"/>
    <w:rsid w:val="65A9603F"/>
    <w:rsid w:val="65B2D871"/>
    <w:rsid w:val="65BE4C1E"/>
    <w:rsid w:val="65C2CB85"/>
    <w:rsid w:val="65C71097"/>
    <w:rsid w:val="65C8DC8B"/>
    <w:rsid w:val="65CC5480"/>
    <w:rsid w:val="65D8576E"/>
    <w:rsid w:val="65ED37AA"/>
    <w:rsid w:val="65F0AD42"/>
    <w:rsid w:val="65F29B2B"/>
    <w:rsid w:val="65F7A67B"/>
    <w:rsid w:val="66026A72"/>
    <w:rsid w:val="660E672E"/>
    <w:rsid w:val="660F0178"/>
    <w:rsid w:val="6610AE9B"/>
    <w:rsid w:val="661256BF"/>
    <w:rsid w:val="661D4878"/>
    <w:rsid w:val="661DD52D"/>
    <w:rsid w:val="662071AB"/>
    <w:rsid w:val="6630E39E"/>
    <w:rsid w:val="6636C77C"/>
    <w:rsid w:val="663D2BEB"/>
    <w:rsid w:val="66509F7D"/>
    <w:rsid w:val="6658E443"/>
    <w:rsid w:val="665CC4F1"/>
    <w:rsid w:val="667BB090"/>
    <w:rsid w:val="6683FDA6"/>
    <w:rsid w:val="66881183"/>
    <w:rsid w:val="6689F3AF"/>
    <w:rsid w:val="66A5CB60"/>
    <w:rsid w:val="66C4A98D"/>
    <w:rsid w:val="66C54AAF"/>
    <w:rsid w:val="66C99A4F"/>
    <w:rsid w:val="66DCCD64"/>
    <w:rsid w:val="66DED37D"/>
    <w:rsid w:val="66EA05A1"/>
    <w:rsid w:val="66FCFE17"/>
    <w:rsid w:val="6701C69E"/>
    <w:rsid w:val="67050E62"/>
    <w:rsid w:val="670C3EED"/>
    <w:rsid w:val="6712A875"/>
    <w:rsid w:val="6722F7BC"/>
    <w:rsid w:val="672C7107"/>
    <w:rsid w:val="673627B3"/>
    <w:rsid w:val="673D9FF7"/>
    <w:rsid w:val="67432CBC"/>
    <w:rsid w:val="6747655F"/>
    <w:rsid w:val="6749845B"/>
    <w:rsid w:val="674F42CC"/>
    <w:rsid w:val="676779A2"/>
    <w:rsid w:val="676E7C03"/>
    <w:rsid w:val="6774D066"/>
    <w:rsid w:val="67850EC6"/>
    <w:rsid w:val="6786E0EB"/>
    <w:rsid w:val="679E7A5A"/>
    <w:rsid w:val="67C0D08E"/>
    <w:rsid w:val="67C373DA"/>
    <w:rsid w:val="67D8E189"/>
    <w:rsid w:val="67E979C9"/>
    <w:rsid w:val="67F35C67"/>
    <w:rsid w:val="67F5263A"/>
    <w:rsid w:val="67F9EC4C"/>
    <w:rsid w:val="67FEAD9E"/>
    <w:rsid w:val="6802571B"/>
    <w:rsid w:val="6812F26E"/>
    <w:rsid w:val="68180078"/>
    <w:rsid w:val="681B983C"/>
    <w:rsid w:val="682033FA"/>
    <w:rsid w:val="683A6EF8"/>
    <w:rsid w:val="684EA17B"/>
    <w:rsid w:val="6865A792"/>
    <w:rsid w:val="6876C14E"/>
    <w:rsid w:val="68A38822"/>
    <w:rsid w:val="68A682EC"/>
    <w:rsid w:val="68AC692E"/>
    <w:rsid w:val="68B3CAEE"/>
    <w:rsid w:val="68C006D5"/>
    <w:rsid w:val="68C45A4E"/>
    <w:rsid w:val="68D02EEE"/>
    <w:rsid w:val="68D62C87"/>
    <w:rsid w:val="68E8630A"/>
    <w:rsid w:val="68F268EC"/>
    <w:rsid w:val="68F3D58A"/>
    <w:rsid w:val="69116B9D"/>
    <w:rsid w:val="69136409"/>
    <w:rsid w:val="691C4C85"/>
    <w:rsid w:val="692267ED"/>
    <w:rsid w:val="6931CC91"/>
    <w:rsid w:val="69352763"/>
    <w:rsid w:val="6946435C"/>
    <w:rsid w:val="694F6F1D"/>
    <w:rsid w:val="696EEEAF"/>
    <w:rsid w:val="697135CF"/>
    <w:rsid w:val="697D6BF6"/>
    <w:rsid w:val="6998FBC4"/>
    <w:rsid w:val="69A5108B"/>
    <w:rsid w:val="69CB865D"/>
    <w:rsid w:val="69CC4779"/>
    <w:rsid w:val="69CDF31A"/>
    <w:rsid w:val="69D8C7B0"/>
    <w:rsid w:val="69E1CD7A"/>
    <w:rsid w:val="69F16100"/>
    <w:rsid w:val="69FF9A28"/>
    <w:rsid w:val="6A18804D"/>
    <w:rsid w:val="6A1B609A"/>
    <w:rsid w:val="6A23DE51"/>
    <w:rsid w:val="6A344DE9"/>
    <w:rsid w:val="6A38F580"/>
    <w:rsid w:val="6A42330E"/>
    <w:rsid w:val="6A4FBA5C"/>
    <w:rsid w:val="6A688E51"/>
    <w:rsid w:val="6A760547"/>
    <w:rsid w:val="6A89C65D"/>
    <w:rsid w:val="6AA870DF"/>
    <w:rsid w:val="6AADB84A"/>
    <w:rsid w:val="6AAFA9BF"/>
    <w:rsid w:val="6AC9CCC0"/>
    <w:rsid w:val="6ACA59BD"/>
    <w:rsid w:val="6ACF04A8"/>
    <w:rsid w:val="6ADE6BD2"/>
    <w:rsid w:val="6AE204A1"/>
    <w:rsid w:val="6AECF262"/>
    <w:rsid w:val="6AF5C3A8"/>
    <w:rsid w:val="6AFDC4B6"/>
    <w:rsid w:val="6B13D51B"/>
    <w:rsid w:val="6B17B433"/>
    <w:rsid w:val="6B418861"/>
    <w:rsid w:val="6B43CB7A"/>
    <w:rsid w:val="6B47DA1E"/>
    <w:rsid w:val="6B52BF95"/>
    <w:rsid w:val="6B553A12"/>
    <w:rsid w:val="6B645660"/>
    <w:rsid w:val="6B71480D"/>
    <w:rsid w:val="6B76DF45"/>
    <w:rsid w:val="6B7BE097"/>
    <w:rsid w:val="6B7C47C4"/>
    <w:rsid w:val="6B8C3CB7"/>
    <w:rsid w:val="6B9F4C92"/>
    <w:rsid w:val="6BB00BEA"/>
    <w:rsid w:val="6BB39A25"/>
    <w:rsid w:val="6BC51AF6"/>
    <w:rsid w:val="6BD4FF6D"/>
    <w:rsid w:val="6BD6734E"/>
    <w:rsid w:val="6BDB28E4"/>
    <w:rsid w:val="6BE843D7"/>
    <w:rsid w:val="6C0E7C25"/>
    <w:rsid w:val="6C0F975B"/>
    <w:rsid w:val="6C12ADBA"/>
    <w:rsid w:val="6C26B081"/>
    <w:rsid w:val="6C452935"/>
    <w:rsid w:val="6C4783B6"/>
    <w:rsid w:val="6C7872EC"/>
    <w:rsid w:val="6C80C183"/>
    <w:rsid w:val="6C8D2915"/>
    <w:rsid w:val="6C8FFB3D"/>
    <w:rsid w:val="6CA22049"/>
    <w:rsid w:val="6CA94CE6"/>
    <w:rsid w:val="6CAD573A"/>
    <w:rsid w:val="6CBED39C"/>
    <w:rsid w:val="6CC34745"/>
    <w:rsid w:val="6CD3C871"/>
    <w:rsid w:val="6CDB717E"/>
    <w:rsid w:val="6CED61B8"/>
    <w:rsid w:val="6CF8044A"/>
    <w:rsid w:val="6D04507E"/>
    <w:rsid w:val="6D0D3291"/>
    <w:rsid w:val="6D21ABB4"/>
    <w:rsid w:val="6D23A912"/>
    <w:rsid w:val="6D39623A"/>
    <w:rsid w:val="6D4EBDEB"/>
    <w:rsid w:val="6D5882D0"/>
    <w:rsid w:val="6D5AC284"/>
    <w:rsid w:val="6D60C7A3"/>
    <w:rsid w:val="6D6A55CB"/>
    <w:rsid w:val="6D6E488F"/>
    <w:rsid w:val="6D76F87C"/>
    <w:rsid w:val="6D88C07A"/>
    <w:rsid w:val="6DA00F2B"/>
    <w:rsid w:val="6DA3A011"/>
    <w:rsid w:val="6DB7FE39"/>
    <w:rsid w:val="6DBFC654"/>
    <w:rsid w:val="6DCFE040"/>
    <w:rsid w:val="6DF5E4C6"/>
    <w:rsid w:val="6DF98114"/>
    <w:rsid w:val="6E01D4AD"/>
    <w:rsid w:val="6E037171"/>
    <w:rsid w:val="6E0A16DA"/>
    <w:rsid w:val="6E1A135D"/>
    <w:rsid w:val="6E401C96"/>
    <w:rsid w:val="6E4EE04B"/>
    <w:rsid w:val="6E512B4E"/>
    <w:rsid w:val="6E612554"/>
    <w:rsid w:val="6E66049D"/>
    <w:rsid w:val="6E7408C3"/>
    <w:rsid w:val="6E785350"/>
    <w:rsid w:val="6E9302BE"/>
    <w:rsid w:val="6E9C6F16"/>
    <w:rsid w:val="6E9CF84A"/>
    <w:rsid w:val="6EB2F3AF"/>
    <w:rsid w:val="6EB34D90"/>
    <w:rsid w:val="6EB4253C"/>
    <w:rsid w:val="6EC69218"/>
    <w:rsid w:val="6ECB3AC7"/>
    <w:rsid w:val="6ECE1459"/>
    <w:rsid w:val="6ED349E5"/>
    <w:rsid w:val="6EDAEA55"/>
    <w:rsid w:val="6EE88A7B"/>
    <w:rsid w:val="6EE9A7B9"/>
    <w:rsid w:val="6EFCBD19"/>
    <w:rsid w:val="6F0BF421"/>
    <w:rsid w:val="6F10B63C"/>
    <w:rsid w:val="6F1D1F1D"/>
    <w:rsid w:val="6F2320E7"/>
    <w:rsid w:val="6F2DA788"/>
    <w:rsid w:val="6F4A0BBA"/>
    <w:rsid w:val="6F5002AB"/>
    <w:rsid w:val="6F624D32"/>
    <w:rsid w:val="6F7D511A"/>
    <w:rsid w:val="6F8A4B82"/>
    <w:rsid w:val="6F8B7FC1"/>
    <w:rsid w:val="6F91878A"/>
    <w:rsid w:val="6F93F552"/>
    <w:rsid w:val="6F9878A3"/>
    <w:rsid w:val="6F9EAAF7"/>
    <w:rsid w:val="6FBC391B"/>
    <w:rsid w:val="6FBEE0B8"/>
    <w:rsid w:val="6FCE39C5"/>
    <w:rsid w:val="6FD43242"/>
    <w:rsid w:val="6FDB3ADB"/>
    <w:rsid w:val="6FDE6BB1"/>
    <w:rsid w:val="6FDEEC32"/>
    <w:rsid w:val="6FE7C8AA"/>
    <w:rsid w:val="6FEB751D"/>
    <w:rsid w:val="6FF2363E"/>
    <w:rsid w:val="7003E33A"/>
    <w:rsid w:val="70121D82"/>
    <w:rsid w:val="701E8434"/>
    <w:rsid w:val="7034F32D"/>
    <w:rsid w:val="7035ABE2"/>
    <w:rsid w:val="70380A71"/>
    <w:rsid w:val="703958ED"/>
    <w:rsid w:val="704BC29E"/>
    <w:rsid w:val="705E0F18"/>
    <w:rsid w:val="705E10D1"/>
    <w:rsid w:val="705FA665"/>
    <w:rsid w:val="7067C5C1"/>
    <w:rsid w:val="706DB59B"/>
    <w:rsid w:val="706F3830"/>
    <w:rsid w:val="7076FB35"/>
    <w:rsid w:val="70860450"/>
    <w:rsid w:val="7086F883"/>
    <w:rsid w:val="70887CA1"/>
    <w:rsid w:val="7089D6C8"/>
    <w:rsid w:val="70A35228"/>
    <w:rsid w:val="70A437B2"/>
    <w:rsid w:val="70A81518"/>
    <w:rsid w:val="70C40F68"/>
    <w:rsid w:val="70CAF65A"/>
    <w:rsid w:val="70CF47AD"/>
    <w:rsid w:val="70E335A6"/>
    <w:rsid w:val="70E3CCD8"/>
    <w:rsid w:val="70E97C73"/>
    <w:rsid w:val="70F6EAF5"/>
    <w:rsid w:val="7104A8F2"/>
    <w:rsid w:val="7109C441"/>
    <w:rsid w:val="710BFA41"/>
    <w:rsid w:val="710C1322"/>
    <w:rsid w:val="712010CC"/>
    <w:rsid w:val="713387A2"/>
    <w:rsid w:val="7139EE0C"/>
    <w:rsid w:val="714E0B88"/>
    <w:rsid w:val="71533214"/>
    <w:rsid w:val="7158B952"/>
    <w:rsid w:val="715CA123"/>
    <w:rsid w:val="71608909"/>
    <w:rsid w:val="7162761A"/>
    <w:rsid w:val="7170BE71"/>
    <w:rsid w:val="71772FD7"/>
    <w:rsid w:val="7177D327"/>
    <w:rsid w:val="717ABC93"/>
    <w:rsid w:val="717B848A"/>
    <w:rsid w:val="718B3A59"/>
    <w:rsid w:val="71A62006"/>
    <w:rsid w:val="71BB1B85"/>
    <w:rsid w:val="71BF4905"/>
    <w:rsid w:val="71C1A74A"/>
    <w:rsid w:val="71D1DA31"/>
    <w:rsid w:val="71D7595E"/>
    <w:rsid w:val="71DF6A72"/>
    <w:rsid w:val="71F16D21"/>
    <w:rsid w:val="71F5318C"/>
    <w:rsid w:val="72023B28"/>
    <w:rsid w:val="721C6FD9"/>
    <w:rsid w:val="7221487B"/>
    <w:rsid w:val="722B36CF"/>
    <w:rsid w:val="722D623E"/>
    <w:rsid w:val="722E296D"/>
    <w:rsid w:val="7238745B"/>
    <w:rsid w:val="723BB055"/>
    <w:rsid w:val="7276939A"/>
    <w:rsid w:val="72802324"/>
    <w:rsid w:val="728E8267"/>
    <w:rsid w:val="729493A0"/>
    <w:rsid w:val="72ABBF99"/>
    <w:rsid w:val="72AF023C"/>
    <w:rsid w:val="72B5D723"/>
    <w:rsid w:val="72C04C13"/>
    <w:rsid w:val="72C81685"/>
    <w:rsid w:val="72C955E9"/>
    <w:rsid w:val="72CCB878"/>
    <w:rsid w:val="72EF0275"/>
    <w:rsid w:val="72F1F822"/>
    <w:rsid w:val="72F3A238"/>
    <w:rsid w:val="72F8BD35"/>
    <w:rsid w:val="7305FB44"/>
    <w:rsid w:val="73060D54"/>
    <w:rsid w:val="730E8839"/>
    <w:rsid w:val="731E7A7A"/>
    <w:rsid w:val="73287278"/>
    <w:rsid w:val="73415059"/>
    <w:rsid w:val="7356AB23"/>
    <w:rsid w:val="73608702"/>
    <w:rsid w:val="736E3A21"/>
    <w:rsid w:val="7379185A"/>
    <w:rsid w:val="73B3B6FD"/>
    <w:rsid w:val="73BBF513"/>
    <w:rsid w:val="73BCD5AC"/>
    <w:rsid w:val="73BE52A4"/>
    <w:rsid w:val="73C80BFB"/>
    <w:rsid w:val="73D4751F"/>
    <w:rsid w:val="73D653CB"/>
    <w:rsid w:val="73DFC62D"/>
    <w:rsid w:val="73E455ED"/>
    <w:rsid w:val="73ED6CD7"/>
    <w:rsid w:val="741E5766"/>
    <w:rsid w:val="741FB592"/>
    <w:rsid w:val="742D9E69"/>
    <w:rsid w:val="74369329"/>
    <w:rsid w:val="7449889D"/>
    <w:rsid w:val="7451A784"/>
    <w:rsid w:val="74581750"/>
    <w:rsid w:val="7465264A"/>
    <w:rsid w:val="74727120"/>
    <w:rsid w:val="749B366E"/>
    <w:rsid w:val="74AF4366"/>
    <w:rsid w:val="74B1480D"/>
    <w:rsid w:val="74B65BEC"/>
    <w:rsid w:val="74C13632"/>
    <w:rsid w:val="74D3BCA8"/>
    <w:rsid w:val="74D8D84A"/>
    <w:rsid w:val="74DEFE6D"/>
    <w:rsid w:val="74FA6342"/>
    <w:rsid w:val="7505B7E2"/>
    <w:rsid w:val="750713A7"/>
    <w:rsid w:val="75096F60"/>
    <w:rsid w:val="75214DB0"/>
    <w:rsid w:val="752464F5"/>
    <w:rsid w:val="753527F6"/>
    <w:rsid w:val="753FAF57"/>
    <w:rsid w:val="7552C21F"/>
    <w:rsid w:val="755D2591"/>
    <w:rsid w:val="75631229"/>
    <w:rsid w:val="7563BD2F"/>
    <w:rsid w:val="75660339"/>
    <w:rsid w:val="75704580"/>
    <w:rsid w:val="75765538"/>
    <w:rsid w:val="7578885C"/>
    <w:rsid w:val="757EBB4F"/>
    <w:rsid w:val="7580B59B"/>
    <w:rsid w:val="75887EE6"/>
    <w:rsid w:val="7592626B"/>
    <w:rsid w:val="7595ED50"/>
    <w:rsid w:val="75BF7026"/>
    <w:rsid w:val="75F0CFE5"/>
    <w:rsid w:val="75F8B8F7"/>
    <w:rsid w:val="760921DA"/>
    <w:rsid w:val="7615564F"/>
    <w:rsid w:val="76339753"/>
    <w:rsid w:val="766212D0"/>
    <w:rsid w:val="76A68B03"/>
    <w:rsid w:val="76B4FDE6"/>
    <w:rsid w:val="76B9C318"/>
    <w:rsid w:val="76BF38C7"/>
    <w:rsid w:val="76D720EA"/>
    <w:rsid w:val="76DE79A0"/>
    <w:rsid w:val="7702C236"/>
    <w:rsid w:val="7717F995"/>
    <w:rsid w:val="772D88AF"/>
    <w:rsid w:val="772FBC3B"/>
    <w:rsid w:val="7731BDB1"/>
    <w:rsid w:val="77401A80"/>
    <w:rsid w:val="77403532"/>
    <w:rsid w:val="7746CE02"/>
    <w:rsid w:val="774BB661"/>
    <w:rsid w:val="77507356"/>
    <w:rsid w:val="77551F48"/>
    <w:rsid w:val="7756D1F6"/>
    <w:rsid w:val="77603AA1"/>
    <w:rsid w:val="777B4F21"/>
    <w:rsid w:val="77965791"/>
    <w:rsid w:val="77A5BA8F"/>
    <w:rsid w:val="77BD0DAB"/>
    <w:rsid w:val="77D1843E"/>
    <w:rsid w:val="77D47E5F"/>
    <w:rsid w:val="77DF8344"/>
    <w:rsid w:val="77F6F3A8"/>
    <w:rsid w:val="77FFFC25"/>
    <w:rsid w:val="780D8262"/>
    <w:rsid w:val="78177922"/>
    <w:rsid w:val="782A14BF"/>
    <w:rsid w:val="782E3467"/>
    <w:rsid w:val="783535CA"/>
    <w:rsid w:val="78398399"/>
    <w:rsid w:val="78442ED0"/>
    <w:rsid w:val="78473D47"/>
    <w:rsid w:val="78474FFF"/>
    <w:rsid w:val="7852334A"/>
    <w:rsid w:val="78603076"/>
    <w:rsid w:val="7863DB98"/>
    <w:rsid w:val="78665C67"/>
    <w:rsid w:val="78669C2F"/>
    <w:rsid w:val="78705381"/>
    <w:rsid w:val="78998F4F"/>
    <w:rsid w:val="789AA199"/>
    <w:rsid w:val="78BD1EC8"/>
    <w:rsid w:val="78C6AE41"/>
    <w:rsid w:val="78D0F986"/>
    <w:rsid w:val="78D69ABC"/>
    <w:rsid w:val="78DD7609"/>
    <w:rsid w:val="78E8470C"/>
    <w:rsid w:val="78F08021"/>
    <w:rsid w:val="78F0CE8D"/>
    <w:rsid w:val="790FD4BD"/>
    <w:rsid w:val="792207AF"/>
    <w:rsid w:val="792B84C9"/>
    <w:rsid w:val="792D68F5"/>
    <w:rsid w:val="793AC618"/>
    <w:rsid w:val="793B4F55"/>
    <w:rsid w:val="793C40F1"/>
    <w:rsid w:val="7942916A"/>
    <w:rsid w:val="79609875"/>
    <w:rsid w:val="7979F4A5"/>
    <w:rsid w:val="797D3933"/>
    <w:rsid w:val="798490A6"/>
    <w:rsid w:val="79877EBB"/>
    <w:rsid w:val="79895941"/>
    <w:rsid w:val="798B250B"/>
    <w:rsid w:val="798C26D5"/>
    <w:rsid w:val="79ADACE7"/>
    <w:rsid w:val="79CFC886"/>
    <w:rsid w:val="79E07B95"/>
    <w:rsid w:val="79E29CC0"/>
    <w:rsid w:val="79FA6996"/>
    <w:rsid w:val="7A04BE1E"/>
    <w:rsid w:val="7A0AE544"/>
    <w:rsid w:val="7A17EB12"/>
    <w:rsid w:val="7A1AB7DF"/>
    <w:rsid w:val="7A22A565"/>
    <w:rsid w:val="7A2C4D31"/>
    <w:rsid w:val="7A2E5B2E"/>
    <w:rsid w:val="7A33C796"/>
    <w:rsid w:val="7A3C6ED7"/>
    <w:rsid w:val="7A435CBB"/>
    <w:rsid w:val="7A5D23B6"/>
    <w:rsid w:val="7A65B954"/>
    <w:rsid w:val="7A695E73"/>
    <w:rsid w:val="7A758553"/>
    <w:rsid w:val="7A78A86D"/>
    <w:rsid w:val="7A82A5D6"/>
    <w:rsid w:val="7A87E7B6"/>
    <w:rsid w:val="7A902935"/>
    <w:rsid w:val="7AAC6304"/>
    <w:rsid w:val="7AB73A2D"/>
    <w:rsid w:val="7AC157F5"/>
    <w:rsid w:val="7AD467CE"/>
    <w:rsid w:val="7AD87C1D"/>
    <w:rsid w:val="7AE092E3"/>
    <w:rsid w:val="7AE8A08D"/>
    <w:rsid w:val="7AF92623"/>
    <w:rsid w:val="7AFF97A7"/>
    <w:rsid w:val="7B046B8C"/>
    <w:rsid w:val="7B1AECA2"/>
    <w:rsid w:val="7B1C25B7"/>
    <w:rsid w:val="7B249851"/>
    <w:rsid w:val="7B365FD3"/>
    <w:rsid w:val="7B3E4EEE"/>
    <w:rsid w:val="7B47791E"/>
    <w:rsid w:val="7B51A783"/>
    <w:rsid w:val="7B5E30D9"/>
    <w:rsid w:val="7B736EDD"/>
    <w:rsid w:val="7B78B0E4"/>
    <w:rsid w:val="7B991E7A"/>
    <w:rsid w:val="7B9AF34D"/>
    <w:rsid w:val="7BA041B7"/>
    <w:rsid w:val="7BA24935"/>
    <w:rsid w:val="7BA4B5CE"/>
    <w:rsid w:val="7BB3D14C"/>
    <w:rsid w:val="7BBA5280"/>
    <w:rsid w:val="7BBBE356"/>
    <w:rsid w:val="7BC51BAA"/>
    <w:rsid w:val="7BF95202"/>
    <w:rsid w:val="7C02ED3F"/>
    <w:rsid w:val="7C03D937"/>
    <w:rsid w:val="7C140C6A"/>
    <w:rsid w:val="7C1CDE4D"/>
    <w:rsid w:val="7C1DB654"/>
    <w:rsid w:val="7C26FCD4"/>
    <w:rsid w:val="7C2BCA86"/>
    <w:rsid w:val="7C3B0E5B"/>
    <w:rsid w:val="7C3C3577"/>
    <w:rsid w:val="7C41182E"/>
    <w:rsid w:val="7C4FB724"/>
    <w:rsid w:val="7C51FAEA"/>
    <w:rsid w:val="7C53DA47"/>
    <w:rsid w:val="7C5455BD"/>
    <w:rsid w:val="7C63B26B"/>
    <w:rsid w:val="7C6DE3B2"/>
    <w:rsid w:val="7C6EEBE2"/>
    <w:rsid w:val="7C71B160"/>
    <w:rsid w:val="7C9FC19A"/>
    <w:rsid w:val="7CA55146"/>
    <w:rsid w:val="7CB15C8D"/>
    <w:rsid w:val="7CB9CBE9"/>
    <w:rsid w:val="7CD1F659"/>
    <w:rsid w:val="7CD318E2"/>
    <w:rsid w:val="7CD4F414"/>
    <w:rsid w:val="7CDECE98"/>
    <w:rsid w:val="7CE993BE"/>
    <w:rsid w:val="7D148145"/>
    <w:rsid w:val="7D1AC85D"/>
    <w:rsid w:val="7D1B85DE"/>
    <w:rsid w:val="7D3D54F2"/>
    <w:rsid w:val="7D426FDB"/>
    <w:rsid w:val="7D43DD88"/>
    <w:rsid w:val="7D4629B2"/>
    <w:rsid w:val="7D54AE4F"/>
    <w:rsid w:val="7D6969A9"/>
    <w:rsid w:val="7D6AAA8B"/>
    <w:rsid w:val="7D79E723"/>
    <w:rsid w:val="7D7D485C"/>
    <w:rsid w:val="7D82F13F"/>
    <w:rsid w:val="7D859789"/>
    <w:rsid w:val="7D873B19"/>
    <w:rsid w:val="7D888F66"/>
    <w:rsid w:val="7D927DAF"/>
    <w:rsid w:val="7D9374D9"/>
    <w:rsid w:val="7D9E7BFE"/>
    <w:rsid w:val="7DA4D604"/>
    <w:rsid w:val="7DBA312E"/>
    <w:rsid w:val="7DC47DB1"/>
    <w:rsid w:val="7DE06B09"/>
    <w:rsid w:val="7DEE1189"/>
    <w:rsid w:val="7DFD925A"/>
    <w:rsid w:val="7E02AC12"/>
    <w:rsid w:val="7E102B68"/>
    <w:rsid w:val="7E166966"/>
    <w:rsid w:val="7E19BC78"/>
    <w:rsid w:val="7E22BD81"/>
    <w:rsid w:val="7E33C86D"/>
    <w:rsid w:val="7E35CF48"/>
    <w:rsid w:val="7E36A77F"/>
    <w:rsid w:val="7E3B14C3"/>
    <w:rsid w:val="7E4121A7"/>
    <w:rsid w:val="7E528D64"/>
    <w:rsid w:val="7E5664E4"/>
    <w:rsid w:val="7E5CC753"/>
    <w:rsid w:val="7E79254D"/>
    <w:rsid w:val="7E7DDFC8"/>
    <w:rsid w:val="7E843781"/>
    <w:rsid w:val="7E95C883"/>
    <w:rsid w:val="7E9BAFAD"/>
    <w:rsid w:val="7EA5BF37"/>
    <w:rsid w:val="7EB11F99"/>
    <w:rsid w:val="7EB7C309"/>
    <w:rsid w:val="7EBEA8EE"/>
    <w:rsid w:val="7EE28813"/>
    <w:rsid w:val="7EED9C00"/>
    <w:rsid w:val="7EFD6E46"/>
    <w:rsid w:val="7EFF2840"/>
    <w:rsid w:val="7F1E6D57"/>
    <w:rsid w:val="7F23A1AF"/>
    <w:rsid w:val="7F35DBA7"/>
    <w:rsid w:val="7F3812E0"/>
    <w:rsid w:val="7F599C31"/>
    <w:rsid w:val="7F654872"/>
    <w:rsid w:val="7F7105B2"/>
    <w:rsid w:val="7F71DF07"/>
    <w:rsid w:val="7F829099"/>
    <w:rsid w:val="7F836123"/>
    <w:rsid w:val="7F900193"/>
    <w:rsid w:val="7F92CF2A"/>
    <w:rsid w:val="7F9536A7"/>
    <w:rsid w:val="7FB1879E"/>
    <w:rsid w:val="7FC4F250"/>
    <w:rsid w:val="7FC4F68C"/>
    <w:rsid w:val="7FCBFC79"/>
    <w:rsid w:val="7FD5D254"/>
    <w:rsid w:val="7FDF89D1"/>
    <w:rsid w:val="7FE3D525"/>
    <w:rsid w:val="7FF5B88A"/>
  </w:rsids>
  <w:docVars>
    <w:docVar w:name="__Grammarly_42___1" w:val="H4sIAAAAAAAEAKtWcslP9kxRslIyNDY0NjYzNrMwAjIsDM0MjJR0lIJTi4sz8/NACowNagGHk84X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890117D"/>
  <w15:chartTrackingRefBased/>
  <w15:docId w15:val="{AD608400-CB8F-47F4-AF4A-B549FFFEC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3C1A"/>
    <w:pPr>
      <w:spacing w:after="0" w:line="240" w:lineRule="auto"/>
    </w:pPr>
    <w:rPr>
      <w:rFonts w:ascii="Times New Roman" w:eastAsia="Times New Roman" w:hAnsi="Times New Roman" w:cs="Times New Roman"/>
      <w:szCs w:val="20"/>
    </w:rPr>
  </w:style>
  <w:style w:type="paragraph" w:styleId="Heading1">
    <w:name w:val="heading 1"/>
    <w:basedOn w:val="Normal"/>
    <w:next w:val="Normal"/>
    <w:link w:val="Heading1Char"/>
    <w:uiPriority w:val="9"/>
    <w:qFormat/>
    <w:rsid w:val="00BC0D17"/>
    <w:pPr>
      <w:keepNext/>
      <w:numPr>
        <w:numId w:val="1"/>
      </w:numPr>
      <w:spacing w:before="120" w:after="120"/>
      <w:jc w:val="right"/>
      <w:outlineLvl w:val="0"/>
    </w:pPr>
    <w:rPr>
      <w:rFonts w:ascii="Arial" w:hAnsi="Arial"/>
      <w:b/>
      <w:sz w:val="32"/>
      <w:szCs w:val="28"/>
    </w:rPr>
  </w:style>
  <w:style w:type="paragraph" w:styleId="Heading2">
    <w:name w:val="heading 2"/>
    <w:basedOn w:val="body-textcontinued"/>
    <w:next w:val="Normal"/>
    <w:link w:val="Heading2Char"/>
    <w:uiPriority w:val="9"/>
    <w:qFormat/>
    <w:rsid w:val="00753682"/>
    <w:pPr>
      <w:spacing w:before="0" w:after="0" w:line="480" w:lineRule="auto"/>
      <w:outlineLvl w:val="1"/>
    </w:pPr>
    <w:rPr>
      <w:rFonts w:ascii="Bahnschrift" w:hAnsi="Bahnschrift"/>
      <w:iCs/>
      <w:color w:val="1F4E79" w:themeColor="accent1" w:themeShade="80"/>
    </w:rPr>
  </w:style>
  <w:style w:type="paragraph" w:styleId="Heading3">
    <w:name w:val="heading 3"/>
    <w:basedOn w:val="bullets"/>
    <w:next w:val="Normal"/>
    <w:link w:val="Heading3Char"/>
    <w:uiPriority w:val="9"/>
    <w:qFormat/>
    <w:rsid w:val="00C4357F"/>
    <w:pPr>
      <w:keepNext/>
      <w:numPr>
        <w:numId w:val="0"/>
      </w:numPr>
      <w:spacing w:before="120" w:after="60"/>
      <w:outlineLvl w:val="2"/>
    </w:pPr>
    <w:rPr>
      <w:rFonts w:ascii="Arial" w:hAnsi="Arial"/>
      <w:b/>
    </w:rPr>
  </w:style>
  <w:style w:type="paragraph" w:styleId="Heading4">
    <w:name w:val="heading 4"/>
    <w:basedOn w:val="Normal"/>
    <w:next w:val="Normal"/>
    <w:link w:val="Heading4Char"/>
    <w:autoRedefine/>
    <w:uiPriority w:val="9"/>
    <w:qFormat/>
    <w:rsid w:val="00550C91"/>
    <w:pPr>
      <w:keepNext/>
      <w:spacing w:before="80" w:after="40"/>
      <w:ind w:left="-20"/>
      <w:jc w:val="center"/>
      <w:outlineLvl w:val="3"/>
    </w:pPr>
    <w:rPr>
      <w:rFonts w:ascii="Arial" w:hAnsi="Arial"/>
      <w:b/>
      <w:i/>
      <w:snapToGrid w:val="0"/>
      <w:sz w:val="24"/>
    </w:rPr>
  </w:style>
  <w:style w:type="paragraph" w:styleId="Heading5">
    <w:name w:val="heading 5"/>
    <w:basedOn w:val="Normal"/>
    <w:next w:val="Normal"/>
    <w:link w:val="Heading5Char"/>
    <w:uiPriority w:val="9"/>
    <w:qFormat/>
    <w:rsid w:val="00BC0D17"/>
    <w:pPr>
      <w:keepNext/>
      <w:spacing w:before="240" w:after="60"/>
      <w:outlineLvl w:val="4"/>
    </w:pPr>
    <w:rPr>
      <w:rFonts w:ascii="Arial" w:hAnsi="Arial" w:cs="Arial"/>
      <w:b/>
    </w:rPr>
  </w:style>
  <w:style w:type="paragraph" w:styleId="Heading6">
    <w:name w:val="heading 6"/>
    <w:basedOn w:val="Normal"/>
    <w:next w:val="Normal"/>
    <w:link w:val="Heading6Char"/>
    <w:semiHidden/>
    <w:unhideWhenUsed/>
    <w:qFormat/>
    <w:rsid w:val="00BC0D17"/>
    <w:pPr>
      <w:numPr>
        <w:ilvl w:val="5"/>
        <w:numId w:val="1"/>
      </w:numPr>
      <w:spacing w:before="240" w:after="60"/>
      <w:outlineLvl w:val="5"/>
    </w:pPr>
    <w:rPr>
      <w:b/>
      <w:bCs/>
      <w:szCs w:val="22"/>
    </w:rPr>
  </w:style>
  <w:style w:type="paragraph" w:styleId="Heading7">
    <w:name w:val="heading 7"/>
    <w:basedOn w:val="Normal"/>
    <w:next w:val="Normal"/>
    <w:link w:val="Heading7Char"/>
    <w:semiHidden/>
    <w:unhideWhenUsed/>
    <w:qFormat/>
    <w:rsid w:val="00BC0D17"/>
    <w:pPr>
      <w:numPr>
        <w:ilvl w:val="6"/>
        <w:numId w:val="1"/>
      </w:numPr>
      <w:spacing w:before="240" w:after="60"/>
      <w:outlineLvl w:val="6"/>
    </w:pPr>
    <w:rPr>
      <w:sz w:val="24"/>
      <w:szCs w:val="24"/>
    </w:rPr>
  </w:style>
  <w:style w:type="paragraph" w:styleId="Heading8">
    <w:name w:val="heading 8"/>
    <w:basedOn w:val="Normal"/>
    <w:next w:val="Normal"/>
    <w:link w:val="Heading8Char"/>
    <w:semiHidden/>
    <w:unhideWhenUsed/>
    <w:qFormat/>
    <w:rsid w:val="00BC0D17"/>
    <w:pPr>
      <w:numPr>
        <w:ilvl w:val="7"/>
        <w:numId w:val="1"/>
      </w:numPr>
      <w:spacing w:before="240" w:after="60"/>
      <w:outlineLvl w:val="7"/>
    </w:pPr>
    <w:rPr>
      <w:i/>
      <w:iCs/>
      <w:sz w:val="24"/>
      <w:szCs w:val="24"/>
    </w:rPr>
  </w:style>
  <w:style w:type="paragraph" w:styleId="Heading9">
    <w:name w:val="heading 9"/>
    <w:basedOn w:val="Normal"/>
    <w:next w:val="Normal"/>
    <w:link w:val="Heading9Char"/>
    <w:semiHidden/>
    <w:unhideWhenUsed/>
    <w:qFormat/>
    <w:rsid w:val="00BC0D17"/>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118F"/>
    <w:rPr>
      <w:rFonts w:ascii="Arial" w:eastAsia="Times New Roman" w:hAnsi="Arial" w:cs="Times New Roman"/>
      <w:b/>
      <w:sz w:val="32"/>
      <w:szCs w:val="28"/>
    </w:rPr>
  </w:style>
  <w:style w:type="character" w:customStyle="1" w:styleId="Heading2Char">
    <w:name w:val="Heading 2 Char"/>
    <w:basedOn w:val="DefaultParagraphFont"/>
    <w:link w:val="Heading2"/>
    <w:uiPriority w:val="9"/>
    <w:rsid w:val="00753682"/>
    <w:rPr>
      <w:rFonts w:ascii="Bahnschrift" w:eastAsia="SimSun" w:hAnsi="Bahnschrift" w:cs="Times New Roman"/>
      <w:iCs/>
      <w:color w:val="1F4E79" w:themeColor="accent1" w:themeShade="80"/>
      <w:sz w:val="24"/>
      <w:lang w:eastAsia="zh-CN"/>
    </w:rPr>
  </w:style>
  <w:style w:type="character" w:customStyle="1" w:styleId="Heading3Char">
    <w:name w:val="Heading 3 Char"/>
    <w:basedOn w:val="DefaultParagraphFont"/>
    <w:link w:val="Heading3"/>
    <w:uiPriority w:val="9"/>
    <w:rsid w:val="00C4357F"/>
    <w:rPr>
      <w:rFonts w:ascii="Arial" w:eastAsia="Times New Roman" w:hAnsi="Arial" w:cs="Times New Roman"/>
      <w:b/>
      <w:color w:val="538135" w:themeColor="accent6" w:themeShade="BF"/>
      <w:sz w:val="24"/>
      <w:szCs w:val="20"/>
    </w:rPr>
  </w:style>
  <w:style w:type="character" w:customStyle="1" w:styleId="Heading4Char">
    <w:name w:val="Heading 4 Char"/>
    <w:basedOn w:val="DefaultParagraphFont"/>
    <w:link w:val="Heading4"/>
    <w:uiPriority w:val="9"/>
    <w:rsid w:val="00D905EB"/>
    <w:rPr>
      <w:rFonts w:ascii="Arial" w:eastAsia="Times New Roman" w:hAnsi="Arial" w:cs="Times New Roman"/>
      <w:b/>
      <w:i/>
      <w:snapToGrid w:val="0"/>
      <w:sz w:val="24"/>
      <w:szCs w:val="20"/>
    </w:rPr>
  </w:style>
  <w:style w:type="character" w:customStyle="1" w:styleId="Heading5Char">
    <w:name w:val="Heading 5 Char"/>
    <w:basedOn w:val="DefaultParagraphFont"/>
    <w:link w:val="Heading5"/>
    <w:uiPriority w:val="9"/>
    <w:rsid w:val="0004118F"/>
    <w:rPr>
      <w:rFonts w:ascii="Arial" w:eastAsia="Times New Roman" w:hAnsi="Arial" w:cs="Arial"/>
      <w:b/>
      <w:szCs w:val="20"/>
    </w:rPr>
  </w:style>
  <w:style w:type="character" w:customStyle="1" w:styleId="Heading6Char">
    <w:name w:val="Heading 6 Char"/>
    <w:basedOn w:val="DefaultParagraphFont"/>
    <w:link w:val="Heading6"/>
    <w:semiHidden/>
    <w:rsid w:val="0004118F"/>
    <w:rPr>
      <w:rFonts w:ascii="Times New Roman" w:eastAsia="Times New Roman" w:hAnsi="Times New Roman" w:cs="Times New Roman"/>
      <w:b/>
      <w:bCs/>
    </w:rPr>
  </w:style>
  <w:style w:type="character" w:customStyle="1" w:styleId="Heading7Char">
    <w:name w:val="Heading 7 Char"/>
    <w:basedOn w:val="DefaultParagraphFont"/>
    <w:link w:val="Heading7"/>
    <w:semiHidden/>
    <w:rsid w:val="0004118F"/>
    <w:rPr>
      <w:rFonts w:ascii="Times New Roman" w:eastAsia="Times New Roman" w:hAnsi="Times New Roman" w:cs="Times New Roman"/>
      <w:sz w:val="24"/>
      <w:szCs w:val="24"/>
    </w:rPr>
  </w:style>
  <w:style w:type="character" w:customStyle="1" w:styleId="Heading8Char">
    <w:name w:val="Heading 8 Char"/>
    <w:basedOn w:val="DefaultParagraphFont"/>
    <w:link w:val="Heading8"/>
    <w:semiHidden/>
    <w:rsid w:val="0004118F"/>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semiHidden/>
    <w:rsid w:val="0004118F"/>
    <w:rPr>
      <w:rFonts w:ascii="Arial" w:eastAsia="Times New Roman" w:hAnsi="Arial" w:cs="Arial"/>
    </w:rPr>
  </w:style>
  <w:style w:type="paragraph" w:customStyle="1" w:styleId="BodyText1">
    <w:name w:val="Body Text1"/>
    <w:aliases w:val="Body Text2,bo3hdy 4h Char,body 4h,body 4h Char,body 4h Char Char Char,body text1,body tx,bt,bt Char Char,bt Char Char Char,flush,flush Char Char,flush Char Char Char Char Char Char Char Char Char Char Char Char Char,indent,memo,memo body text"/>
    <w:basedOn w:val="Normal"/>
    <w:rsid w:val="00BC0D17"/>
    <w:pPr>
      <w:spacing w:after="240" w:line="320" w:lineRule="exact"/>
      <w:ind w:firstLine="720"/>
    </w:pPr>
  </w:style>
  <w:style w:type="paragraph" w:customStyle="1" w:styleId="TOCHeader">
    <w:name w:val="TOC Header"/>
    <w:basedOn w:val="Normal"/>
    <w:rsid w:val="00BC0D17"/>
    <w:pPr>
      <w:keepNext/>
      <w:keepLines/>
      <w:tabs>
        <w:tab w:val="right" w:pos="9360"/>
      </w:tabs>
      <w:spacing w:before="240" w:after="240"/>
    </w:pPr>
    <w:rPr>
      <w:b/>
      <w:sz w:val="24"/>
    </w:rPr>
  </w:style>
  <w:style w:type="paragraph" w:customStyle="1" w:styleId="bullets">
    <w:name w:val="bullets"/>
    <w:aliases w:val="b1,bu"/>
    <w:basedOn w:val="Normal"/>
    <w:link w:val="bulletsChar"/>
    <w:qFormat/>
    <w:rsid w:val="000C1B31"/>
    <w:pPr>
      <w:numPr>
        <w:numId w:val="2"/>
      </w:numPr>
      <w:spacing w:before="80" w:after="80"/>
      <w:contextualSpacing/>
    </w:pPr>
    <w:rPr>
      <w:sz w:val="24"/>
    </w:rPr>
  </w:style>
  <w:style w:type="paragraph" w:customStyle="1" w:styleId="ExhibitTitleContinued">
    <w:name w:val="Exhibit Title Continued"/>
    <w:basedOn w:val="ExhibitTitle"/>
    <w:rsid w:val="00BC0D17"/>
  </w:style>
  <w:style w:type="paragraph" w:customStyle="1" w:styleId="ExhibitTitle">
    <w:name w:val="Exhibit Title"/>
    <w:basedOn w:val="Normal"/>
    <w:link w:val="ExhibitTitleChar"/>
    <w:qFormat/>
    <w:rsid w:val="000D5AD3"/>
    <w:pPr>
      <w:keepNext/>
      <w:keepLines/>
      <w:spacing w:before="120" w:after="120" w:line="260" w:lineRule="exact"/>
      <w:ind w:left="1260" w:hanging="1260"/>
    </w:pPr>
    <w:rPr>
      <w:rFonts w:ascii="Arial" w:hAnsi="Arial"/>
      <w:b/>
      <w:snapToGrid w:val="0"/>
      <w:color w:val="0A357E"/>
      <w:sz w:val="20"/>
    </w:rPr>
  </w:style>
  <w:style w:type="character" w:styleId="PageNumber">
    <w:name w:val="page number"/>
    <w:uiPriority w:val="99"/>
    <w:rsid w:val="00BC0D17"/>
    <w:rPr>
      <w:rFonts w:ascii="Arial" w:hAnsi="Arial"/>
      <w:b/>
      <w:sz w:val="18"/>
    </w:rPr>
  </w:style>
  <w:style w:type="paragraph" w:styleId="Footer">
    <w:name w:val="footer"/>
    <w:basedOn w:val="Normal"/>
    <w:link w:val="FooterChar"/>
    <w:uiPriority w:val="99"/>
    <w:rsid w:val="00BC0D17"/>
    <w:pPr>
      <w:tabs>
        <w:tab w:val="right" w:pos="9360"/>
      </w:tabs>
    </w:pPr>
    <w:rPr>
      <w:i/>
      <w:iCs/>
      <w:color w:val="000000" w:themeColor="text1"/>
      <w:sz w:val="16"/>
      <w:szCs w:val="16"/>
    </w:rPr>
  </w:style>
  <w:style w:type="character" w:customStyle="1" w:styleId="FooterChar">
    <w:name w:val="Footer Char"/>
    <w:link w:val="Footer"/>
    <w:uiPriority w:val="99"/>
    <w:rsid w:val="00BC0D17"/>
    <w:rPr>
      <w:rFonts w:ascii="Times New Roman" w:eastAsia="Times New Roman" w:hAnsi="Times New Roman" w:cs="Times New Roman"/>
      <w:i/>
      <w:iCs/>
      <w:color w:val="000000" w:themeColor="text1"/>
      <w:sz w:val="16"/>
      <w:szCs w:val="16"/>
    </w:rPr>
  </w:style>
  <w:style w:type="paragraph" w:styleId="Header">
    <w:name w:val="header"/>
    <w:basedOn w:val="Heading1Blue"/>
    <w:link w:val="HeaderChar"/>
    <w:rsid w:val="00BC0D17"/>
    <w:pPr>
      <w:tabs>
        <w:tab w:val="right" w:pos="10872"/>
      </w:tabs>
      <w:spacing w:before="0" w:after="0"/>
      <w:ind w:left="1332"/>
    </w:pPr>
    <w:rPr>
      <w:rFonts w:cs="Arial"/>
      <w:color w:val="000000" w:themeColor="text1"/>
      <w:sz w:val="16"/>
      <w:szCs w:val="16"/>
    </w:rPr>
  </w:style>
  <w:style w:type="character" w:customStyle="1" w:styleId="HeaderChar">
    <w:name w:val="Header Char"/>
    <w:basedOn w:val="DefaultParagraphFont"/>
    <w:link w:val="Header"/>
    <w:rsid w:val="00BC0D17"/>
    <w:rPr>
      <w:rFonts w:ascii="Arial" w:eastAsia="Times New Roman" w:hAnsi="Arial" w:cs="Arial"/>
      <w:b/>
      <w:color w:val="000000" w:themeColor="text1"/>
      <w:sz w:val="16"/>
      <w:szCs w:val="16"/>
    </w:rPr>
  </w:style>
  <w:style w:type="character" w:styleId="FootnoteReference">
    <w:name w:val="footnote reference"/>
    <w:rsid w:val="00BC0D17"/>
    <w:rPr>
      <w:color w:val="auto"/>
      <w:vertAlign w:val="superscript"/>
    </w:rPr>
  </w:style>
  <w:style w:type="paragraph" w:styleId="FootnoteText">
    <w:name w:val="footnote text"/>
    <w:basedOn w:val="Normal"/>
    <w:link w:val="FootnoteTextChar"/>
    <w:rsid w:val="00BC0D17"/>
    <w:pPr>
      <w:ind w:firstLine="720"/>
    </w:pPr>
    <w:rPr>
      <w:sz w:val="20"/>
    </w:rPr>
  </w:style>
  <w:style w:type="character" w:customStyle="1" w:styleId="FootnoteTextChar">
    <w:name w:val="Footnote Text Char"/>
    <w:basedOn w:val="DefaultParagraphFont"/>
    <w:link w:val="FootnoteText"/>
    <w:rsid w:val="00BC0D17"/>
    <w:rPr>
      <w:rFonts w:ascii="Times New Roman" w:eastAsia="Times New Roman" w:hAnsi="Times New Roman" w:cs="Times New Roman"/>
      <w:sz w:val="20"/>
      <w:szCs w:val="20"/>
    </w:rPr>
  </w:style>
  <w:style w:type="paragraph" w:customStyle="1" w:styleId="bullets-blank">
    <w:name w:val="bullets-blank"/>
    <w:basedOn w:val="Normal"/>
    <w:rsid w:val="008B2E95"/>
    <w:pPr>
      <w:spacing w:after="80"/>
      <w:ind w:left="720" w:hanging="360"/>
    </w:pPr>
    <w:rPr>
      <w:rFonts w:ascii="Arial" w:hAnsi="Arial"/>
      <w:sz w:val="24"/>
    </w:rPr>
  </w:style>
  <w:style w:type="paragraph" w:customStyle="1" w:styleId="exhibitsource">
    <w:name w:val="exhibit source"/>
    <w:basedOn w:val="Normal"/>
    <w:rsid w:val="0004118F"/>
    <w:pPr>
      <w:keepLines/>
      <w:spacing w:before="60" w:after="240"/>
      <w:ind w:left="187" w:hanging="187"/>
    </w:pPr>
    <w:rPr>
      <w:rFonts w:ascii="Arial" w:hAnsi="Arial"/>
      <w:sz w:val="20"/>
    </w:rPr>
  </w:style>
  <w:style w:type="paragraph" w:styleId="Index1">
    <w:name w:val="index 1"/>
    <w:basedOn w:val="Normal"/>
    <w:next w:val="Normal"/>
    <w:autoRedefine/>
    <w:semiHidden/>
    <w:rsid w:val="00BC0D17"/>
    <w:pPr>
      <w:ind w:left="240" w:hanging="240"/>
    </w:pPr>
    <w:rPr>
      <w:sz w:val="24"/>
    </w:rPr>
  </w:style>
  <w:style w:type="paragraph" w:styleId="Index2">
    <w:name w:val="index 2"/>
    <w:basedOn w:val="Normal"/>
    <w:next w:val="Normal"/>
    <w:autoRedefine/>
    <w:semiHidden/>
    <w:rsid w:val="00BC0D17"/>
    <w:pPr>
      <w:ind w:left="480" w:hanging="240"/>
    </w:pPr>
    <w:rPr>
      <w:sz w:val="24"/>
    </w:rPr>
  </w:style>
  <w:style w:type="paragraph" w:styleId="Index3">
    <w:name w:val="index 3"/>
    <w:basedOn w:val="Normal"/>
    <w:next w:val="Normal"/>
    <w:autoRedefine/>
    <w:semiHidden/>
    <w:rsid w:val="00BC0D17"/>
    <w:pPr>
      <w:ind w:left="720" w:hanging="240"/>
    </w:pPr>
    <w:rPr>
      <w:sz w:val="24"/>
    </w:rPr>
  </w:style>
  <w:style w:type="paragraph" w:styleId="Index4">
    <w:name w:val="index 4"/>
    <w:basedOn w:val="Normal"/>
    <w:next w:val="Normal"/>
    <w:autoRedefine/>
    <w:semiHidden/>
    <w:rsid w:val="00BC0D17"/>
    <w:pPr>
      <w:ind w:left="960" w:hanging="240"/>
    </w:pPr>
    <w:rPr>
      <w:sz w:val="24"/>
    </w:rPr>
  </w:style>
  <w:style w:type="paragraph" w:styleId="Index5">
    <w:name w:val="index 5"/>
    <w:basedOn w:val="Normal"/>
    <w:next w:val="Normal"/>
    <w:autoRedefine/>
    <w:semiHidden/>
    <w:rsid w:val="00BC0D17"/>
    <w:pPr>
      <w:ind w:left="1200" w:hanging="240"/>
    </w:pPr>
    <w:rPr>
      <w:sz w:val="24"/>
    </w:rPr>
  </w:style>
  <w:style w:type="paragraph" w:styleId="Index6">
    <w:name w:val="index 6"/>
    <w:basedOn w:val="Normal"/>
    <w:next w:val="Normal"/>
    <w:autoRedefine/>
    <w:semiHidden/>
    <w:rsid w:val="00BC0D17"/>
    <w:pPr>
      <w:ind w:left="1440" w:hanging="240"/>
    </w:pPr>
    <w:rPr>
      <w:sz w:val="24"/>
    </w:rPr>
  </w:style>
  <w:style w:type="paragraph" w:styleId="Index7">
    <w:name w:val="index 7"/>
    <w:basedOn w:val="Normal"/>
    <w:next w:val="Normal"/>
    <w:autoRedefine/>
    <w:semiHidden/>
    <w:rsid w:val="00BC0D17"/>
    <w:pPr>
      <w:ind w:left="1680" w:hanging="240"/>
    </w:pPr>
    <w:rPr>
      <w:sz w:val="24"/>
    </w:rPr>
  </w:style>
  <w:style w:type="paragraph" w:styleId="Index8">
    <w:name w:val="index 8"/>
    <w:basedOn w:val="Normal"/>
    <w:next w:val="Normal"/>
    <w:autoRedefine/>
    <w:semiHidden/>
    <w:rsid w:val="00BC0D17"/>
    <w:pPr>
      <w:ind w:left="1920" w:hanging="240"/>
    </w:pPr>
    <w:rPr>
      <w:sz w:val="24"/>
    </w:rPr>
  </w:style>
  <w:style w:type="paragraph" w:styleId="Index9">
    <w:name w:val="index 9"/>
    <w:basedOn w:val="Normal"/>
    <w:next w:val="Normal"/>
    <w:autoRedefine/>
    <w:semiHidden/>
    <w:rsid w:val="00BC0D17"/>
    <w:pPr>
      <w:ind w:left="2160" w:hanging="240"/>
    </w:pPr>
    <w:rPr>
      <w:sz w:val="24"/>
    </w:rPr>
  </w:style>
  <w:style w:type="paragraph" w:styleId="IndexHeading">
    <w:name w:val="index heading"/>
    <w:basedOn w:val="Normal"/>
    <w:next w:val="Index1"/>
    <w:semiHidden/>
    <w:rsid w:val="00BC0D17"/>
    <w:rPr>
      <w:sz w:val="24"/>
    </w:rPr>
  </w:style>
  <w:style w:type="paragraph" w:styleId="TOC1">
    <w:name w:val="toc 1"/>
    <w:basedOn w:val="Normal"/>
    <w:next w:val="Normal"/>
    <w:uiPriority w:val="39"/>
    <w:rsid w:val="006454E6"/>
    <w:pPr>
      <w:tabs>
        <w:tab w:val="right" w:pos="9360"/>
      </w:tabs>
      <w:spacing w:before="240"/>
      <w:ind w:left="720" w:right="720" w:hanging="450"/>
    </w:pPr>
    <w:rPr>
      <w:rFonts w:ascii="Bahnschrift" w:hAnsi="Bahnschrift"/>
      <w:b/>
      <w:noProof/>
      <w:color w:val="0A357E"/>
      <w:sz w:val="24"/>
    </w:rPr>
  </w:style>
  <w:style w:type="paragraph" w:styleId="TOC2">
    <w:name w:val="toc 2"/>
    <w:basedOn w:val="Normal"/>
    <w:next w:val="Normal"/>
    <w:uiPriority w:val="39"/>
    <w:rsid w:val="006454E6"/>
    <w:pPr>
      <w:tabs>
        <w:tab w:val="left" w:pos="1260"/>
        <w:tab w:val="right" w:leader="dot" w:pos="9360"/>
      </w:tabs>
      <w:spacing w:before="60" w:after="60"/>
      <w:ind w:left="1267" w:right="720" w:hanging="547"/>
    </w:pPr>
    <w:rPr>
      <w:rFonts w:ascii="Bahnschrift" w:hAnsi="Bahnschrift"/>
      <w:noProof/>
    </w:rPr>
  </w:style>
  <w:style w:type="paragraph" w:styleId="TOC3">
    <w:name w:val="toc 3"/>
    <w:basedOn w:val="Normal"/>
    <w:next w:val="Normal"/>
    <w:uiPriority w:val="39"/>
    <w:rsid w:val="00BC0D17"/>
    <w:pPr>
      <w:tabs>
        <w:tab w:val="left" w:pos="1980"/>
        <w:tab w:val="right" w:leader="dot" w:pos="9360"/>
      </w:tabs>
      <w:spacing w:before="60" w:after="60"/>
      <w:ind w:left="1987" w:right="720" w:hanging="720"/>
    </w:pPr>
    <w:rPr>
      <w:rFonts w:cs="Arial"/>
      <w:bCs/>
      <w:noProof/>
    </w:rPr>
  </w:style>
  <w:style w:type="paragraph" w:styleId="TOC4">
    <w:name w:val="toc 4"/>
    <w:basedOn w:val="Normal"/>
    <w:next w:val="Normal"/>
    <w:rsid w:val="00BC0D17"/>
    <w:pPr>
      <w:tabs>
        <w:tab w:val="right" w:leader="dot" w:pos="9360"/>
      </w:tabs>
      <w:ind w:left="2880" w:hanging="900"/>
    </w:pPr>
  </w:style>
  <w:style w:type="paragraph" w:styleId="TOC5">
    <w:name w:val="toc 5"/>
    <w:aliases w:val="toc tab/fig"/>
    <w:basedOn w:val="Normal"/>
    <w:next w:val="Normal"/>
    <w:rsid w:val="0004118F"/>
    <w:pPr>
      <w:tabs>
        <w:tab w:val="right" w:leader="dot" w:pos="9360"/>
      </w:tabs>
      <w:spacing w:after="120"/>
      <w:ind w:left="734" w:hanging="547"/>
    </w:pPr>
  </w:style>
  <w:style w:type="paragraph" w:styleId="TOC6">
    <w:name w:val="toc 6"/>
    <w:basedOn w:val="Normal"/>
    <w:next w:val="Normal"/>
    <w:autoRedefine/>
    <w:semiHidden/>
    <w:rsid w:val="00BC0D17"/>
    <w:pPr>
      <w:ind w:left="1200"/>
    </w:pPr>
  </w:style>
  <w:style w:type="paragraph" w:styleId="TOC7">
    <w:name w:val="toc 7"/>
    <w:basedOn w:val="Normal"/>
    <w:next w:val="Normal"/>
    <w:autoRedefine/>
    <w:semiHidden/>
    <w:rsid w:val="00BC0D17"/>
    <w:pPr>
      <w:ind w:left="1440"/>
    </w:pPr>
  </w:style>
  <w:style w:type="paragraph" w:styleId="TOC8">
    <w:name w:val="toc 8"/>
    <w:basedOn w:val="Normal"/>
    <w:next w:val="Normal"/>
    <w:autoRedefine/>
    <w:semiHidden/>
    <w:rsid w:val="00BC0D17"/>
    <w:pPr>
      <w:ind w:left="1680"/>
    </w:pPr>
  </w:style>
  <w:style w:type="paragraph" w:styleId="TOC9">
    <w:name w:val="toc 9"/>
    <w:basedOn w:val="Normal"/>
    <w:next w:val="Normal"/>
    <w:autoRedefine/>
    <w:semiHidden/>
    <w:rsid w:val="00BC0D17"/>
    <w:pPr>
      <w:ind w:left="1920"/>
    </w:pPr>
  </w:style>
  <w:style w:type="paragraph" w:styleId="CommentText">
    <w:name w:val="annotation text"/>
    <w:basedOn w:val="Normal"/>
    <w:link w:val="CommentTextChar"/>
    <w:uiPriority w:val="99"/>
    <w:rsid w:val="00BC0D17"/>
  </w:style>
  <w:style w:type="character" w:customStyle="1" w:styleId="CommentTextChar">
    <w:name w:val="Comment Text Char"/>
    <w:basedOn w:val="DefaultParagraphFont"/>
    <w:link w:val="CommentText"/>
    <w:uiPriority w:val="99"/>
    <w:rsid w:val="0004118F"/>
    <w:rPr>
      <w:rFonts w:ascii="Times New Roman" w:eastAsia="Times New Roman" w:hAnsi="Times New Roman" w:cs="Times New Roman"/>
      <w:szCs w:val="20"/>
    </w:rPr>
  </w:style>
  <w:style w:type="paragraph" w:customStyle="1" w:styleId="bullets-2ndlevel">
    <w:name w:val="bullets-2nd level"/>
    <w:basedOn w:val="Normal"/>
    <w:rsid w:val="00BC0D17"/>
    <w:pPr>
      <w:numPr>
        <w:numId w:val="3"/>
      </w:numPr>
      <w:tabs>
        <w:tab w:val="left" w:pos="1080"/>
      </w:tabs>
      <w:spacing w:after="80"/>
    </w:pPr>
  </w:style>
  <w:style w:type="paragraph" w:customStyle="1" w:styleId="biblio">
    <w:name w:val="biblio"/>
    <w:basedOn w:val="Normal"/>
    <w:rsid w:val="008B2E95"/>
    <w:pPr>
      <w:keepLines/>
      <w:spacing w:after="240"/>
      <w:ind w:left="720" w:hanging="720"/>
    </w:pPr>
    <w:rPr>
      <w:rFonts w:ascii="Arial" w:hAnsi="Arial"/>
      <w:sz w:val="24"/>
    </w:rPr>
  </w:style>
  <w:style w:type="paragraph" w:customStyle="1" w:styleId="ChNumber">
    <w:name w:val="ChNumber"/>
    <w:semiHidden/>
    <w:rsid w:val="00BC0D17"/>
    <w:pPr>
      <w:widowControl w:val="0"/>
      <w:tabs>
        <w:tab w:val="left" w:pos="0"/>
        <w:tab w:val="left" w:pos="864"/>
        <w:tab w:val="left" w:pos="1297"/>
        <w:tab w:val="left" w:pos="1730"/>
        <w:tab w:val="left" w:pos="2163"/>
        <w:tab w:val="left" w:pos="2596"/>
        <w:tab w:val="left" w:pos="3030"/>
        <w:tab w:val="left" w:pos="3463"/>
        <w:tab w:val="left" w:pos="3896"/>
        <w:tab w:val="left" w:pos="4329"/>
        <w:tab w:val="left" w:pos="4762"/>
        <w:tab w:val="left" w:pos="5196"/>
        <w:tab w:val="left" w:pos="5629"/>
        <w:tab w:val="left" w:pos="6062"/>
        <w:tab w:val="left" w:pos="6495"/>
        <w:tab w:val="left" w:pos="6928"/>
        <w:tab w:val="left" w:pos="7362"/>
        <w:tab w:val="left" w:pos="7795"/>
        <w:tab w:val="left" w:pos="8228"/>
        <w:tab w:val="left" w:pos="8661"/>
        <w:tab w:val="left" w:pos="9094"/>
        <w:tab w:val="left" w:pos="9528"/>
        <w:tab w:val="left" w:pos="9961"/>
        <w:tab w:val="left" w:pos="10394"/>
      </w:tabs>
      <w:spacing w:after="0" w:line="240" w:lineRule="auto"/>
      <w:jc w:val="right"/>
    </w:pPr>
    <w:rPr>
      <w:rFonts w:ascii="Arial" w:eastAsia="Times New Roman" w:hAnsi="Arial" w:cs="Times New Roman"/>
      <w:b/>
      <w:i/>
      <w:sz w:val="60"/>
      <w:szCs w:val="20"/>
    </w:rPr>
  </w:style>
  <w:style w:type="paragraph" w:customStyle="1" w:styleId="figurewbox">
    <w:name w:val="figure w/box"/>
    <w:rsid w:val="00BC0D17"/>
    <w:pPr>
      <w:pBdr>
        <w:top w:val="single" w:sz="12" w:space="9" w:color="auto"/>
        <w:left w:val="single" w:sz="12" w:space="6" w:color="auto"/>
        <w:bottom w:val="single" w:sz="12" w:space="9" w:color="auto"/>
        <w:right w:val="single" w:sz="12" w:space="4" w:color="auto"/>
      </w:pBdr>
      <w:spacing w:after="0" w:line="240" w:lineRule="auto"/>
      <w:ind w:left="180" w:right="180"/>
      <w:jc w:val="center"/>
    </w:pPr>
    <w:rPr>
      <w:rFonts w:ascii="Times New Roman" w:eastAsia="Times New Roman" w:hAnsi="Times New Roman" w:cs="Times New Roman"/>
      <w:sz w:val="24"/>
      <w:szCs w:val="20"/>
    </w:rPr>
  </w:style>
  <w:style w:type="paragraph" w:customStyle="1" w:styleId="aboxtxt">
    <w:name w:val="abox_txt"/>
    <w:qFormat/>
    <w:rsid w:val="00E56FFD"/>
    <w:pPr>
      <w:framePr w:hSpace="144" w:wrap="around" w:vAnchor="text" w:hAnchor="text" w:xAlign="right" w:y="1"/>
      <w:spacing w:before="40" w:after="40" w:line="240" w:lineRule="auto"/>
      <w:suppressOverlap/>
    </w:pPr>
    <w:rPr>
      <w:rFonts w:ascii="Arial" w:eastAsia="Times New Roman" w:hAnsi="Arial" w:cs="Times New Roman"/>
      <w:sz w:val="20"/>
      <w:szCs w:val="20"/>
    </w:rPr>
  </w:style>
  <w:style w:type="paragraph" w:customStyle="1" w:styleId="TableHeaders">
    <w:name w:val="Table Headers"/>
    <w:basedOn w:val="Normal"/>
    <w:qFormat/>
    <w:rsid w:val="00BC0D17"/>
    <w:pPr>
      <w:keepNext/>
      <w:spacing w:before="40" w:after="40"/>
      <w:jc w:val="center"/>
    </w:pPr>
    <w:rPr>
      <w:rFonts w:ascii="Arial" w:hAnsi="Arial"/>
      <w:b/>
      <w:snapToGrid w:val="0"/>
      <w:color w:val="FFFFFF" w:themeColor="background1"/>
      <w:sz w:val="20"/>
    </w:rPr>
  </w:style>
  <w:style w:type="paragraph" w:customStyle="1" w:styleId="figurewobox">
    <w:name w:val="figure w/o box"/>
    <w:basedOn w:val="figurewbox"/>
    <w:rsid w:val="00BC0D17"/>
    <w:pPr>
      <w:pBdr>
        <w:top w:val="none" w:sz="0" w:space="0" w:color="auto"/>
        <w:left w:val="none" w:sz="0" w:space="0" w:color="auto"/>
        <w:bottom w:val="none" w:sz="0" w:space="0" w:color="auto"/>
        <w:right w:val="none" w:sz="0" w:space="0" w:color="auto"/>
      </w:pBdr>
      <w:ind w:left="0" w:right="0"/>
    </w:pPr>
  </w:style>
  <w:style w:type="paragraph" w:customStyle="1" w:styleId="equation">
    <w:name w:val="equation"/>
    <w:basedOn w:val="Normal"/>
    <w:rsid w:val="00BC0D17"/>
    <w:pPr>
      <w:tabs>
        <w:tab w:val="center" w:pos="4680"/>
        <w:tab w:val="right" w:pos="9360"/>
      </w:tabs>
      <w:spacing w:after="240" w:line="480" w:lineRule="exact"/>
    </w:pPr>
  </w:style>
  <w:style w:type="paragraph" w:styleId="BalloonText">
    <w:name w:val="Balloon Text"/>
    <w:basedOn w:val="Normal"/>
    <w:link w:val="BalloonTextChar"/>
    <w:uiPriority w:val="99"/>
    <w:rsid w:val="00BC0D17"/>
    <w:rPr>
      <w:rFonts w:ascii="Arial" w:hAnsi="Arial" w:cs="Tahoma"/>
      <w:sz w:val="20"/>
      <w:szCs w:val="16"/>
    </w:rPr>
  </w:style>
  <w:style w:type="character" w:customStyle="1" w:styleId="BalloonTextChar">
    <w:name w:val="Balloon Text Char"/>
    <w:basedOn w:val="DefaultParagraphFont"/>
    <w:link w:val="BalloonText"/>
    <w:uiPriority w:val="99"/>
    <w:rsid w:val="0004118F"/>
    <w:rPr>
      <w:rFonts w:ascii="Arial" w:eastAsia="Times New Roman" w:hAnsi="Arial" w:cs="Tahoma"/>
      <w:sz w:val="20"/>
      <w:szCs w:val="16"/>
    </w:rPr>
  </w:style>
  <w:style w:type="paragraph" w:customStyle="1" w:styleId="bullets-3rdlevel">
    <w:name w:val="bullets-3rd level"/>
    <w:basedOn w:val="bullets-2ndlevel"/>
    <w:rsid w:val="00BC0D17"/>
    <w:pPr>
      <w:numPr>
        <w:numId w:val="4"/>
      </w:numPr>
    </w:pPr>
  </w:style>
  <w:style w:type="paragraph" w:customStyle="1" w:styleId="TOC0">
    <w:name w:val="TOC 0"/>
    <w:basedOn w:val="Heading1Blue"/>
    <w:rsid w:val="00BC0D17"/>
  </w:style>
  <w:style w:type="paragraph" w:customStyle="1" w:styleId="TOCHeaderApp">
    <w:name w:val="TOC Header App"/>
    <w:basedOn w:val="TOCHeader"/>
    <w:rsid w:val="0004118F"/>
    <w:pPr>
      <w:spacing w:after="120"/>
    </w:pPr>
  </w:style>
  <w:style w:type="paragraph" w:customStyle="1" w:styleId="ayellowbox">
    <w:name w:val="ayellow_box"/>
    <w:basedOn w:val="BodyText1"/>
    <w:rsid w:val="0004118F"/>
    <w:pPr>
      <w:pBdr>
        <w:top w:val="dashed" w:sz="4" w:space="4" w:color="auto"/>
        <w:left w:val="dashed" w:sz="4" w:space="4" w:color="auto"/>
        <w:bottom w:val="dashed" w:sz="4" w:space="4" w:color="auto"/>
        <w:right w:val="dashed" w:sz="4" w:space="4" w:color="auto"/>
      </w:pBdr>
      <w:shd w:val="clear" w:color="auto" w:fill="FFFF99"/>
    </w:pPr>
    <w:rPr>
      <w:rFonts w:ascii="Arial" w:hAnsi="Arial" w:cs="Arial"/>
      <w:sz w:val="20"/>
    </w:rPr>
  </w:style>
  <w:style w:type="paragraph" w:customStyle="1" w:styleId="AppHeading1">
    <w:name w:val="App Heading 1"/>
    <w:basedOn w:val="Normal"/>
    <w:rsid w:val="00BC0D17"/>
    <w:pPr>
      <w:keepNext/>
      <w:spacing w:before="120" w:after="120"/>
    </w:pPr>
    <w:rPr>
      <w:rFonts w:ascii="Arial" w:hAnsi="Arial"/>
      <w:b/>
      <w:color w:val="0A357E"/>
      <w:sz w:val="32"/>
      <w:szCs w:val="28"/>
    </w:rPr>
  </w:style>
  <w:style w:type="paragraph" w:customStyle="1" w:styleId="aboxhdg">
    <w:name w:val="abox_hdg"/>
    <w:qFormat/>
    <w:rsid w:val="00E56FFD"/>
    <w:pPr>
      <w:framePr w:hSpace="144" w:wrap="around" w:vAnchor="text" w:hAnchor="text" w:xAlign="right" w:y="1"/>
      <w:spacing w:before="60" w:after="40" w:line="240" w:lineRule="auto"/>
      <w:suppressOverlap/>
      <w:jc w:val="center"/>
    </w:pPr>
    <w:rPr>
      <w:rFonts w:ascii="Arial" w:eastAsia="Times New Roman" w:hAnsi="Arial" w:cs="Times New Roman"/>
      <w:b/>
      <w:sz w:val="20"/>
      <w:szCs w:val="20"/>
    </w:rPr>
  </w:style>
  <w:style w:type="table" w:customStyle="1" w:styleId="anewtable">
    <w:name w:val="anewtable"/>
    <w:basedOn w:val="TableNormal"/>
    <w:rsid w:val="00BC0D17"/>
    <w:pPr>
      <w:spacing w:after="0" w:line="240" w:lineRule="auto"/>
    </w:pPr>
    <w:rPr>
      <w:rFonts w:ascii="Times New Roman" w:eastAsia="Times New Roman" w:hAnsi="Times New Roman" w:cs="Times New Roman"/>
      <w:sz w:val="20"/>
      <w:szCs w:val="20"/>
    </w:rPr>
    <w:tblPr/>
    <w:tblStylePr w:type="firstRow">
      <w:tblPr/>
      <w:tcPr>
        <w:shd w:val="clear" w:color="auto" w:fill="CCCCCC"/>
      </w:tcPr>
    </w:tblStylePr>
  </w:style>
  <w:style w:type="paragraph" w:customStyle="1" w:styleId="Tablebullet">
    <w:name w:val="Table bullet"/>
    <w:basedOn w:val="Normal"/>
    <w:qFormat/>
    <w:rsid w:val="00C9676B"/>
    <w:pPr>
      <w:numPr>
        <w:numId w:val="7"/>
      </w:numPr>
    </w:pPr>
    <w:rPr>
      <w:rFonts w:ascii="Arial" w:hAnsi="Arial"/>
      <w:sz w:val="20"/>
    </w:rPr>
  </w:style>
  <w:style w:type="character" w:styleId="Hyperlink">
    <w:name w:val="Hyperlink"/>
    <w:uiPriority w:val="99"/>
    <w:rsid w:val="00BC0D17"/>
    <w:rPr>
      <w:color w:val="3333FF"/>
      <w:u w:val="none"/>
    </w:rPr>
  </w:style>
  <w:style w:type="table" w:styleId="TableGrid">
    <w:name w:val="Table Grid"/>
    <w:aliases w:val="Orange Table"/>
    <w:basedOn w:val="TableNormal"/>
    <w:uiPriority w:val="39"/>
    <w:rsid w:val="00BC0D17"/>
    <w:pPr>
      <w:spacing w:after="0" w:line="240" w:lineRule="auto"/>
    </w:pPr>
    <w:rPr>
      <w:rFonts w:ascii="Arial" w:eastAsia="Times New Roman" w:hAnsi="Arial" w:cs="Times New Roman"/>
      <w:sz w:val="20"/>
      <w:szCs w:val="20"/>
    </w:rPr>
    <w:tblPr>
      <w:tblStyleRowBandSize w:val="1"/>
      <w:tblBorders>
        <w:top w:val="single" w:sz="2" w:space="0" w:color="B1953A"/>
        <w:bottom w:val="single" w:sz="2" w:space="0" w:color="ED9749"/>
        <w:insideV w:val="single" w:sz="2" w:space="0" w:color="D9D9D9"/>
      </w:tblBorders>
    </w:tblPr>
    <w:tblStylePr w:type="firstRow">
      <w:pPr>
        <w:jc w:val="center"/>
      </w:pPr>
      <w:rPr>
        <w:b/>
        <w:color w:val="FFFFFF" w:themeColor="background1"/>
      </w:rPr>
      <w:tblPr/>
      <w:tcPr>
        <w:tcBorders>
          <w:top w:val="single" w:sz="4" w:space="0" w:color="ED7D31" w:themeColor="accent2"/>
          <w:left w:val="nil"/>
          <w:bottom w:val="nil"/>
          <w:right w:val="nil"/>
          <w:insideH w:val="nil"/>
          <w:insideV w:val="nil"/>
          <w:tl2br w:val="nil"/>
          <w:tr2bl w:val="nil"/>
        </w:tcBorders>
        <w:shd w:val="clear" w:color="auto" w:fill="ED7D31" w:themeFill="accent2"/>
      </w:tcPr>
    </w:tblStylePr>
    <w:tblStylePr w:type="lastRow">
      <w:tblPr/>
      <w:tcPr>
        <w:tcBorders>
          <w:top w:val="nil"/>
          <w:left w:val="nil"/>
          <w:bottom w:val="single" w:sz="4" w:space="0" w:color="ED9749"/>
          <w:right w:val="nil"/>
          <w:insideH w:val="nil"/>
          <w:insideV w:val="nil"/>
          <w:tl2br w:val="nil"/>
          <w:tr2bl w:val="nil"/>
        </w:tcBorders>
        <w:shd w:val="clear" w:color="auto" w:fill="FAE1CA"/>
      </w:tcPr>
    </w:tblStylePr>
    <w:tblStylePr w:type="band2Horz">
      <w:tblPr/>
      <w:tcPr>
        <w:shd w:val="clear" w:color="auto" w:fill="FAE1CA"/>
      </w:tcPr>
    </w:tblStylePr>
    <w:tblStylePr w:type="swCell">
      <w:tblPr/>
      <w:tcPr>
        <w:tcBorders>
          <w:top w:val="nil"/>
          <w:left w:val="nil"/>
          <w:bottom w:val="single" w:sz="4" w:space="0" w:color="ED9749"/>
          <w:right w:val="nil"/>
          <w:insideH w:val="nil"/>
          <w:insideV w:val="nil"/>
          <w:tl2br w:val="nil"/>
          <w:tr2bl w:val="nil"/>
        </w:tcBorders>
      </w:tcPr>
    </w:tblStylePr>
  </w:style>
  <w:style w:type="paragraph" w:styleId="TableofFigures">
    <w:name w:val="table of figures"/>
    <w:basedOn w:val="Normal"/>
    <w:next w:val="Normal"/>
    <w:uiPriority w:val="99"/>
    <w:rsid w:val="00BE689D"/>
    <w:pPr>
      <w:tabs>
        <w:tab w:val="right" w:leader="dot" w:pos="9350"/>
      </w:tabs>
      <w:spacing w:before="60"/>
      <w:ind w:left="900" w:right="778" w:hanging="569"/>
    </w:pPr>
    <w:rPr>
      <w:rFonts w:ascii="Bahnschrift" w:hAnsi="Bahnschrift"/>
      <w:noProof/>
    </w:rPr>
  </w:style>
  <w:style w:type="paragraph" w:customStyle="1" w:styleId="ES-1">
    <w:name w:val="ES-1"/>
    <w:basedOn w:val="TOC0"/>
    <w:rsid w:val="0004118F"/>
    <w:pPr>
      <w:spacing w:after="240"/>
    </w:pPr>
  </w:style>
  <w:style w:type="paragraph" w:customStyle="1" w:styleId="ES-2">
    <w:name w:val="ES-2"/>
    <w:basedOn w:val="Heading2"/>
    <w:next w:val="Normal"/>
    <w:rsid w:val="00BC0D17"/>
  </w:style>
  <w:style w:type="paragraph" w:customStyle="1" w:styleId="ES-3">
    <w:name w:val="ES-3"/>
    <w:basedOn w:val="Heading3"/>
    <w:rsid w:val="00BC0D17"/>
    <w:pPr>
      <w:tabs>
        <w:tab w:val="left" w:pos="900"/>
      </w:tabs>
      <w:ind w:left="900" w:hanging="900"/>
    </w:pPr>
  </w:style>
  <w:style w:type="character" w:styleId="CommentReference">
    <w:name w:val="annotation reference"/>
    <w:uiPriority w:val="99"/>
    <w:rsid w:val="00BC0D17"/>
    <w:rPr>
      <w:sz w:val="16"/>
      <w:szCs w:val="16"/>
    </w:rPr>
  </w:style>
  <w:style w:type="paragraph" w:styleId="CommentSubject">
    <w:name w:val="annotation subject"/>
    <w:basedOn w:val="CommentText"/>
    <w:next w:val="CommentText"/>
    <w:link w:val="CommentSubjectChar"/>
    <w:uiPriority w:val="99"/>
    <w:semiHidden/>
    <w:rsid w:val="00BC0D17"/>
    <w:rPr>
      <w:b/>
      <w:bCs/>
      <w:sz w:val="20"/>
    </w:rPr>
  </w:style>
  <w:style w:type="character" w:customStyle="1" w:styleId="CommentSubjectChar">
    <w:name w:val="Comment Subject Char"/>
    <w:basedOn w:val="CommentTextChar"/>
    <w:link w:val="CommentSubject"/>
    <w:uiPriority w:val="99"/>
    <w:semiHidden/>
    <w:rsid w:val="0004118F"/>
    <w:rPr>
      <w:rFonts w:ascii="Times New Roman" w:eastAsia="Times New Roman" w:hAnsi="Times New Roman" w:cs="Times New Roman"/>
      <w:b/>
      <w:bCs/>
      <w:sz w:val="20"/>
      <w:szCs w:val="20"/>
    </w:rPr>
  </w:style>
  <w:style w:type="paragraph" w:customStyle="1" w:styleId="TOCapp">
    <w:name w:val="TOC_app"/>
    <w:basedOn w:val="TableofFigures"/>
    <w:rsid w:val="00BC0D17"/>
    <w:pPr>
      <w:tabs>
        <w:tab w:val="clear" w:pos="9350"/>
        <w:tab w:val="right" w:leader="dot" w:pos="9360"/>
      </w:tabs>
      <w:ind w:left="720" w:hanging="389"/>
    </w:pPr>
  </w:style>
  <w:style w:type="table" w:customStyle="1" w:styleId="Graytablesimple">
    <w:name w:val="Gray_table_simple"/>
    <w:basedOn w:val="TableNormal"/>
    <w:rsid w:val="0004118F"/>
    <w:pPr>
      <w:spacing w:before="40" w:after="40" w:line="240" w:lineRule="auto"/>
      <w:contextualSpacing/>
    </w:pPr>
    <w:rPr>
      <w:rFonts w:ascii="Arial" w:eastAsia="Times New Roman" w:hAnsi="Arial" w:cs="Times New Roman"/>
      <w:sz w:val="20"/>
      <w:szCs w:val="20"/>
    </w:rPr>
    <w:tblPr/>
    <w:tblStylePr w:type="firstRow">
      <w:pPr>
        <w:wordWrap/>
        <w:spacing w:before="0" w:beforeLines="0" w:beforeAutospacing="0" w:after="0" w:afterLines="0" w:afterAutospacing="0"/>
        <w:contextualSpacing w:val="0"/>
      </w:pPr>
      <w:rPr>
        <w:rFonts w:ascii="Arial" w:hAnsi="Arial"/>
        <w:sz w:val="20"/>
        <w:szCs w:val="20"/>
      </w:rPr>
      <w:tblPr/>
      <w:tcPr>
        <w:tcBorders>
          <w:top w:val="single" w:sz="12" w:space="0" w:color="auto"/>
          <w:bottom w:val="single" w:sz="6" w:space="0" w:color="auto"/>
          <w:insideV w:val="single" w:sz="6" w:space="0" w:color="FFFFFF"/>
        </w:tcBorders>
        <w:shd w:val="clear" w:color="auto" w:fill="0A357E"/>
      </w:tcPr>
    </w:tblStylePr>
    <w:tblStylePr w:type="lastRow">
      <w:tblPr/>
      <w:tcPr>
        <w:tcBorders>
          <w:bottom w:val="single" w:sz="12" w:space="0" w:color="auto"/>
        </w:tcBorders>
      </w:tcPr>
    </w:tblStylePr>
    <w:tblStylePr w:type="firstCol">
      <w:tblPr/>
      <w:tcPr>
        <w:shd w:val="clear" w:color="auto" w:fill="D9D9D9"/>
      </w:tcPr>
    </w:tblStylePr>
  </w:style>
  <w:style w:type="table" w:customStyle="1" w:styleId="Graytablecomplex">
    <w:name w:val="Gray_table_complex"/>
    <w:basedOn w:val="TableNormal"/>
    <w:rsid w:val="0004118F"/>
    <w:pPr>
      <w:spacing w:before="40" w:after="40" w:line="240" w:lineRule="auto"/>
    </w:pPr>
    <w:rPr>
      <w:rFonts w:ascii="Arial" w:eastAsia="Times New Roman" w:hAnsi="Arial" w:cs="Times New Roman"/>
      <w:sz w:val="20"/>
      <w:szCs w:val="20"/>
    </w:rPr>
    <w:tblPr>
      <w:tblBorders>
        <w:top w:val="single" w:sz="6" w:space="0" w:color="auto"/>
        <w:bottom w:val="single" w:sz="6" w:space="0" w:color="auto"/>
        <w:insideH w:val="single" w:sz="6" w:space="0" w:color="auto"/>
        <w:insideV w:val="single" w:sz="6" w:space="0" w:color="auto"/>
      </w:tblBorders>
    </w:tblPr>
    <w:tblStylePr w:type="firstRow">
      <w:pPr>
        <w:wordWrap/>
        <w:spacing w:before="0" w:beforeLines="0" w:beforeAutospacing="0" w:after="0" w:afterLines="0" w:afterAutospacing="0" w:line="240" w:lineRule="auto"/>
        <w:contextualSpacing w:val="0"/>
      </w:pPr>
      <w:tblPr/>
      <w:tcPr>
        <w:tcBorders>
          <w:top w:val="single" w:sz="12" w:space="0" w:color="auto"/>
          <w:insideV w:val="single" w:sz="6" w:space="0" w:color="FFFFFF"/>
        </w:tcBorders>
        <w:shd w:val="clear" w:color="auto" w:fill="0A357E"/>
      </w:tcPr>
    </w:tblStylePr>
    <w:tblStylePr w:type="lastRow">
      <w:tblPr/>
      <w:tcPr>
        <w:tcBorders>
          <w:top w:val="nil"/>
          <w:left w:val="nil"/>
          <w:bottom w:val="single" w:sz="12" w:space="0" w:color="auto"/>
          <w:right w:val="nil"/>
          <w:insideH w:val="nil"/>
          <w:insideV w:val="single" w:sz="6" w:space="0" w:color="auto"/>
        </w:tcBorders>
      </w:tcPr>
    </w:tblStylePr>
    <w:tblStylePr w:type="firstCol">
      <w:tblPr/>
      <w:tcPr>
        <w:shd w:val="clear" w:color="auto" w:fill="D9D9D9"/>
      </w:tcPr>
    </w:tblStylePr>
  </w:style>
  <w:style w:type="paragraph" w:customStyle="1" w:styleId="aboxbullet">
    <w:name w:val="abox_bullet"/>
    <w:basedOn w:val="Normal"/>
    <w:rsid w:val="00E56FFD"/>
    <w:pPr>
      <w:framePr w:hSpace="144" w:vSpace="144" w:wrap="around" w:vAnchor="text" w:hAnchor="margin" w:xAlign="right" w:y="1"/>
      <w:numPr>
        <w:numId w:val="9"/>
      </w:numPr>
      <w:tabs>
        <w:tab w:val="num" w:pos="720"/>
      </w:tabs>
      <w:spacing w:after="20"/>
      <w:suppressOverlap/>
    </w:pPr>
    <w:rPr>
      <w:rFonts w:ascii="Arial" w:hAnsi="Arial"/>
      <w:sz w:val="20"/>
      <w:szCs w:val="18"/>
    </w:rPr>
  </w:style>
  <w:style w:type="paragraph" w:customStyle="1" w:styleId="Tabletext">
    <w:name w:val="Table text"/>
    <w:qFormat/>
    <w:rsid w:val="00C9676B"/>
    <w:pPr>
      <w:spacing w:before="40" w:after="40" w:line="240" w:lineRule="auto"/>
    </w:pPr>
    <w:rPr>
      <w:rFonts w:ascii="Arial" w:eastAsia="Times New Roman" w:hAnsi="Arial" w:cs="Times New Roman"/>
      <w:sz w:val="20"/>
      <w:szCs w:val="20"/>
    </w:rPr>
  </w:style>
  <w:style w:type="paragraph" w:customStyle="1" w:styleId="TablebulletLM">
    <w:name w:val="Table bullet_LM"/>
    <w:basedOn w:val="Tablebullet"/>
    <w:uiPriority w:val="99"/>
    <w:qFormat/>
    <w:rsid w:val="00C4357F"/>
    <w:pPr>
      <w:spacing w:before="40" w:after="40"/>
      <w:contextualSpacing/>
    </w:pPr>
    <w:rPr>
      <w:rFonts w:ascii="Arial Narrow" w:hAnsi="Arial Narrow"/>
      <w:snapToGrid w:val="0"/>
    </w:rPr>
  </w:style>
  <w:style w:type="paragraph" w:customStyle="1" w:styleId="Coverdate">
    <w:name w:val="Cover_date"/>
    <w:basedOn w:val="Normal"/>
    <w:qFormat/>
    <w:rsid w:val="00BC0D17"/>
    <w:pPr>
      <w:tabs>
        <w:tab w:val="left" w:pos="260"/>
      </w:tabs>
      <w:autoSpaceDE w:val="0"/>
      <w:autoSpaceDN w:val="0"/>
      <w:adjustRightInd w:val="0"/>
      <w:spacing w:before="90" w:line="288" w:lineRule="auto"/>
      <w:ind w:left="-25"/>
      <w:textAlignment w:val="center"/>
    </w:pPr>
    <w:rPr>
      <w:rFonts w:ascii="Arial Narrow" w:hAnsi="Arial Narrow" w:cs="Arial"/>
      <w:b/>
      <w:bCs/>
      <w:spacing w:val="-3"/>
      <w:sz w:val="24"/>
      <w:szCs w:val="24"/>
    </w:rPr>
  </w:style>
  <w:style w:type="paragraph" w:customStyle="1" w:styleId="CoverPropNo">
    <w:name w:val="Cover_PropNo"/>
    <w:basedOn w:val="BasicParagraph"/>
    <w:qFormat/>
    <w:rsid w:val="00BC0D17"/>
    <w:pPr>
      <w:tabs>
        <w:tab w:val="left" w:pos="260"/>
      </w:tabs>
      <w:spacing w:before="180"/>
      <w:ind w:left="-25"/>
    </w:pPr>
    <w:rPr>
      <w:rFonts w:ascii="Arial Narrow" w:hAnsi="Arial Narrow" w:cs="Arial"/>
      <w:color w:val="auto"/>
      <w:spacing w:val="-3"/>
    </w:rPr>
  </w:style>
  <w:style w:type="paragraph" w:customStyle="1" w:styleId="CoverRFP">
    <w:name w:val="Cover_RFP"/>
    <w:basedOn w:val="BasicParagraph"/>
    <w:qFormat/>
    <w:rsid w:val="00BC0D17"/>
    <w:pPr>
      <w:tabs>
        <w:tab w:val="left" w:pos="260"/>
      </w:tabs>
      <w:ind w:left="-25"/>
    </w:pPr>
    <w:rPr>
      <w:rFonts w:ascii="Arial Narrow" w:hAnsi="Arial Narrow" w:cs="Arial"/>
      <w:color w:val="auto"/>
      <w:spacing w:val="-3"/>
    </w:rPr>
  </w:style>
  <w:style w:type="paragraph" w:customStyle="1" w:styleId="Covervol">
    <w:name w:val="Cover_vol"/>
    <w:basedOn w:val="BasicParagraph"/>
    <w:qFormat/>
    <w:rsid w:val="00BC0D17"/>
    <w:pPr>
      <w:numPr>
        <w:numId w:val="5"/>
      </w:numPr>
      <w:tabs>
        <w:tab w:val="left" w:pos="260"/>
      </w:tabs>
    </w:pPr>
    <w:rPr>
      <w:rFonts w:ascii="Arial Narrow" w:hAnsi="Arial Narrow" w:cs="Arial"/>
      <w:b/>
      <w:bCs/>
      <w:color w:val="auto"/>
      <w:spacing w:val="-3"/>
      <w:sz w:val="32"/>
      <w:szCs w:val="32"/>
    </w:rPr>
  </w:style>
  <w:style w:type="paragraph" w:customStyle="1" w:styleId="Cover-Title">
    <w:name w:val="Cover-Title"/>
    <w:basedOn w:val="Normal"/>
    <w:qFormat/>
    <w:rsid w:val="00BC0D17"/>
    <w:rPr>
      <w:rFonts w:ascii="Arial Narrow" w:hAnsi="Arial Narrow"/>
      <w:bCs/>
      <w:sz w:val="60"/>
      <w:szCs w:val="60"/>
    </w:rPr>
  </w:style>
  <w:style w:type="paragraph" w:customStyle="1" w:styleId="DisclaimerBox">
    <w:name w:val="DisclaimerBox"/>
    <w:basedOn w:val="Normal"/>
    <w:qFormat/>
    <w:rsid w:val="00BC0D17"/>
    <w:pPr>
      <w:pBdr>
        <w:bottom w:val="single" w:sz="2" w:space="6" w:color="auto"/>
      </w:pBdr>
      <w:jc w:val="center"/>
    </w:pPr>
    <w:rPr>
      <w:rFonts w:ascii="Arial" w:hAnsi="Arial"/>
      <w:b/>
      <w:sz w:val="32"/>
      <w:szCs w:val="32"/>
    </w:rPr>
  </w:style>
  <w:style w:type="paragraph" w:customStyle="1" w:styleId="DisclaimerText">
    <w:name w:val="DisclaimerText"/>
    <w:basedOn w:val="Normal"/>
    <w:qFormat/>
    <w:rsid w:val="00BC0D17"/>
  </w:style>
  <w:style w:type="paragraph" w:customStyle="1" w:styleId="agraph">
    <w:name w:val="agraph"/>
    <w:basedOn w:val="Normal"/>
    <w:rsid w:val="0004118F"/>
    <w:pPr>
      <w:keepNext/>
      <w:spacing w:before="120" w:after="120"/>
      <w:jc w:val="center"/>
    </w:pPr>
  </w:style>
  <w:style w:type="paragraph" w:customStyle="1" w:styleId="Date1">
    <w:name w:val="Date1"/>
    <w:basedOn w:val="Footer"/>
    <w:rsid w:val="0004118F"/>
    <w:rPr>
      <w:i w:val="0"/>
      <w:sz w:val="20"/>
    </w:rPr>
  </w:style>
  <w:style w:type="paragraph" w:customStyle="1" w:styleId="bodytextLM">
    <w:name w:val="body text LM"/>
    <w:basedOn w:val="BodyText1"/>
    <w:qFormat/>
    <w:rsid w:val="0004118F"/>
    <w:pPr>
      <w:ind w:firstLine="0"/>
    </w:pPr>
  </w:style>
  <w:style w:type="character" w:customStyle="1" w:styleId="bulletsChar">
    <w:name w:val="bullets Char"/>
    <w:aliases w:val="bu Char,bu Char Char,bullets Char Char"/>
    <w:link w:val="bullets"/>
    <w:rsid w:val="000C1B31"/>
    <w:rPr>
      <w:rFonts w:ascii="Times New Roman" w:eastAsia="Times New Roman" w:hAnsi="Times New Roman" w:cs="Times New Roman"/>
      <w:sz w:val="24"/>
      <w:szCs w:val="20"/>
    </w:rPr>
  </w:style>
  <w:style w:type="character" w:customStyle="1" w:styleId="ExhibitTitleChar">
    <w:name w:val="Exhibit Title Char"/>
    <w:link w:val="ExhibitTitle"/>
    <w:locked/>
    <w:rsid w:val="000D5AD3"/>
    <w:rPr>
      <w:rFonts w:ascii="Arial" w:eastAsia="Times New Roman" w:hAnsi="Arial" w:cs="Times New Roman"/>
      <w:b/>
      <w:snapToGrid w:val="0"/>
      <w:color w:val="0A357E"/>
      <w:sz w:val="20"/>
      <w:szCs w:val="20"/>
    </w:rPr>
  </w:style>
  <w:style w:type="character" w:customStyle="1" w:styleId="dateChar">
    <w:name w:val="date Char"/>
    <w:rsid w:val="0004118F"/>
    <w:rPr>
      <w:rFonts w:ascii="Arial" w:hAnsi="Arial"/>
      <w:i/>
      <w:sz w:val="18"/>
      <w:lang w:val="en-US" w:eastAsia="en-US" w:bidi="ar-SA"/>
    </w:rPr>
  </w:style>
  <w:style w:type="character" w:styleId="Strong">
    <w:name w:val="Strong"/>
    <w:uiPriority w:val="22"/>
    <w:qFormat/>
    <w:rsid w:val="0004118F"/>
    <w:rPr>
      <w:b/>
      <w:bCs/>
    </w:rPr>
  </w:style>
  <w:style w:type="paragraph" w:customStyle="1" w:styleId="bodytextfirst">
    <w:name w:val="body text first"/>
    <w:basedOn w:val="BodyText1"/>
    <w:qFormat/>
    <w:rsid w:val="0004118F"/>
    <w:pPr>
      <w:spacing w:before="240"/>
    </w:pPr>
  </w:style>
  <w:style w:type="paragraph" w:customStyle="1" w:styleId="R-Text">
    <w:name w:val="R-Text"/>
    <w:basedOn w:val="Normal"/>
    <w:link w:val="R-TextChar"/>
    <w:rsid w:val="00E27C2E"/>
    <w:pPr>
      <w:spacing w:after="120"/>
    </w:pPr>
    <w:rPr>
      <w:lang w:val="x-none" w:eastAsia="x-none"/>
    </w:rPr>
  </w:style>
  <w:style w:type="character" w:customStyle="1" w:styleId="R-TextChar">
    <w:name w:val="R-Text Char"/>
    <w:link w:val="R-Text"/>
    <w:locked/>
    <w:rsid w:val="00E27C2E"/>
    <w:rPr>
      <w:rFonts w:ascii="Times New Roman" w:eastAsia="Times New Roman" w:hAnsi="Times New Roman" w:cs="Times New Roman"/>
      <w:szCs w:val="20"/>
      <w:lang w:val="x-none" w:eastAsia="x-none"/>
    </w:rPr>
  </w:style>
  <w:style w:type="paragraph" w:styleId="ListBullet">
    <w:name w:val="List Bullet"/>
    <w:basedOn w:val="Normal"/>
    <w:uiPriority w:val="99"/>
    <w:unhideWhenUsed/>
    <w:rsid w:val="0004118F"/>
    <w:pPr>
      <w:tabs>
        <w:tab w:val="num" w:pos="360"/>
      </w:tabs>
      <w:ind w:left="360" w:hanging="360"/>
      <w:contextualSpacing/>
    </w:pPr>
  </w:style>
  <w:style w:type="paragraph" w:customStyle="1" w:styleId="absbodytext">
    <w:name w:val="absbodytext"/>
    <w:basedOn w:val="Normal"/>
    <w:rsid w:val="0004118F"/>
    <w:pPr>
      <w:snapToGrid w:val="0"/>
      <w:spacing w:after="220"/>
    </w:pPr>
    <w:rPr>
      <w:szCs w:val="22"/>
    </w:rPr>
  </w:style>
  <w:style w:type="character" w:customStyle="1" w:styleId="A3">
    <w:name w:val="A3"/>
    <w:uiPriority w:val="99"/>
    <w:rsid w:val="0004118F"/>
    <w:rPr>
      <w:rFonts w:cs="Helvetica"/>
      <w:i/>
      <w:iCs/>
      <w:color w:val="000000"/>
      <w:sz w:val="19"/>
      <w:szCs w:val="19"/>
    </w:rPr>
  </w:style>
  <w:style w:type="character" w:styleId="FollowedHyperlink">
    <w:name w:val="FollowedHyperlink"/>
    <w:basedOn w:val="DefaultParagraphFont"/>
    <w:uiPriority w:val="99"/>
    <w:rsid w:val="00BC0D17"/>
    <w:rPr>
      <w:color w:val="6F57B5"/>
      <w:u w:val="none"/>
    </w:rPr>
  </w:style>
  <w:style w:type="paragraph" w:styleId="BodyText">
    <w:name w:val="Body Text"/>
    <w:basedOn w:val="Normal"/>
    <w:link w:val="BodyTextChar"/>
    <w:uiPriority w:val="99"/>
    <w:unhideWhenUsed/>
    <w:qFormat/>
    <w:rsid w:val="00070CB8"/>
    <w:pPr>
      <w:spacing w:line="480" w:lineRule="auto"/>
      <w:ind w:firstLine="360"/>
    </w:pPr>
    <w:rPr>
      <w:sz w:val="20"/>
    </w:rPr>
  </w:style>
  <w:style w:type="character" w:customStyle="1" w:styleId="BodyTextChar">
    <w:name w:val="Body Text Char"/>
    <w:basedOn w:val="DefaultParagraphFont"/>
    <w:link w:val="BodyText"/>
    <w:uiPriority w:val="99"/>
    <w:rsid w:val="00070CB8"/>
    <w:rPr>
      <w:rFonts w:ascii="Times New Roman" w:eastAsia="Times New Roman" w:hAnsi="Times New Roman" w:cs="Times New Roman"/>
      <w:sz w:val="20"/>
      <w:szCs w:val="20"/>
    </w:rPr>
  </w:style>
  <w:style w:type="character" w:customStyle="1" w:styleId="fnt0">
    <w:name w:val="fnt0"/>
    <w:basedOn w:val="DefaultParagraphFont"/>
    <w:rsid w:val="0004118F"/>
  </w:style>
  <w:style w:type="paragraph" w:customStyle="1" w:styleId="FakeHeading2">
    <w:name w:val="Fake Heading 2"/>
    <w:basedOn w:val="Heading2"/>
    <w:rsid w:val="0004118F"/>
    <w:pPr>
      <w:ind w:left="864"/>
    </w:pPr>
    <w:rPr>
      <w:rFonts w:eastAsia="Batang"/>
      <w:lang w:eastAsia="ko-KR"/>
    </w:rPr>
  </w:style>
  <w:style w:type="paragraph" w:customStyle="1" w:styleId="Default">
    <w:name w:val="Default"/>
    <w:rsid w:val="0004118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R-Pubs-PresChar">
    <w:name w:val="R-Pubs-Pres Char"/>
    <w:basedOn w:val="DefaultParagraphFont"/>
    <w:link w:val="R-Pubs-Pres"/>
    <w:locked/>
    <w:rsid w:val="001C0387"/>
    <w:rPr>
      <w:rFonts w:ascii="Times New Roman" w:hAnsi="Times New Roman"/>
    </w:rPr>
  </w:style>
  <w:style w:type="paragraph" w:customStyle="1" w:styleId="R-Pubs-Pres">
    <w:name w:val="R-Pubs-Pres"/>
    <w:basedOn w:val="Normal"/>
    <w:link w:val="R-Pubs-PresChar"/>
    <w:rsid w:val="001C0387"/>
    <w:pPr>
      <w:spacing w:after="120"/>
      <w:ind w:left="446" w:hanging="446"/>
    </w:pPr>
    <w:rPr>
      <w:rFonts w:eastAsiaTheme="minorHAnsi" w:cstheme="minorBidi"/>
      <w:szCs w:val="22"/>
    </w:rPr>
  </w:style>
  <w:style w:type="table" w:customStyle="1" w:styleId="BlueTable">
    <w:name w:val="Blue Table"/>
    <w:basedOn w:val="TableNormal"/>
    <w:uiPriority w:val="99"/>
    <w:rsid w:val="00BC0D17"/>
    <w:pPr>
      <w:spacing w:after="0" w:line="240" w:lineRule="auto"/>
    </w:pPr>
    <w:rPr>
      <w:rFonts w:ascii="Arial" w:eastAsia="Times New Roman" w:hAnsi="Arial" w:cs="Times New Roman"/>
      <w:sz w:val="20"/>
      <w:szCs w:val="20"/>
    </w:rPr>
    <w:tblPr>
      <w:tblStyleRowBandSize w:val="1"/>
      <w:tblBorders>
        <w:bottom w:val="single" w:sz="4" w:space="0" w:color="0A357E"/>
        <w:insideV w:val="single" w:sz="4" w:space="0" w:color="D9D9D9" w:themeColor="background1" w:themeShade="D9"/>
      </w:tblBorders>
    </w:tblPr>
    <w:tcPr>
      <w:shd w:val="clear" w:color="auto" w:fill="auto"/>
    </w:tcPr>
    <w:tblStylePr w:type="firstRow">
      <w:tblPr/>
      <w:tcPr>
        <w:tcBorders>
          <w:top w:val="single" w:sz="4" w:space="0" w:color="0A357E"/>
          <w:left w:val="nil"/>
          <w:bottom w:val="nil"/>
          <w:right w:val="nil"/>
          <w:insideH w:val="nil"/>
          <w:insideV w:val="nil"/>
          <w:tl2br w:val="nil"/>
          <w:tr2bl w:val="nil"/>
        </w:tcBorders>
        <w:shd w:val="clear" w:color="auto" w:fill="0A357E"/>
      </w:tcPr>
    </w:tblStylePr>
    <w:tblStylePr w:type="band2Horz">
      <w:tblPr/>
      <w:tcPr>
        <w:tcBorders>
          <w:top w:val="nil"/>
          <w:left w:val="nil"/>
          <w:bottom w:val="nil"/>
          <w:right w:val="nil"/>
          <w:insideH w:val="nil"/>
          <w:insideV w:val="single" w:sz="4" w:space="0" w:color="D9D9D9" w:themeColor="background1" w:themeShade="D9"/>
          <w:tl2br w:val="nil"/>
          <w:tr2bl w:val="nil"/>
        </w:tcBorders>
        <w:shd w:val="clear" w:color="auto" w:fill="D5E3FB"/>
      </w:tcPr>
    </w:tblStylePr>
  </w:style>
  <w:style w:type="paragraph" w:customStyle="1" w:styleId="BodyTextpsg">
    <w:name w:val="Body Text_psg"/>
    <w:basedOn w:val="Normal"/>
    <w:link w:val="BodyTextpsgChar"/>
    <w:qFormat/>
    <w:rsid w:val="000C1B31"/>
    <w:pPr>
      <w:ind w:firstLine="360"/>
    </w:pPr>
    <w:rPr>
      <w:sz w:val="24"/>
    </w:rPr>
  </w:style>
  <w:style w:type="character" w:customStyle="1" w:styleId="BodyTextpsgChar">
    <w:name w:val="Body Text_psg Char"/>
    <w:link w:val="BodyTextpsg"/>
    <w:locked/>
    <w:rsid w:val="000C1B31"/>
    <w:rPr>
      <w:rFonts w:ascii="Times New Roman" w:eastAsia="Times New Roman" w:hAnsi="Times New Roman" w:cs="Times New Roman"/>
      <w:sz w:val="24"/>
      <w:szCs w:val="20"/>
    </w:rPr>
  </w:style>
  <w:style w:type="paragraph" w:customStyle="1" w:styleId="bodytextpsg0">
    <w:name w:val="body text_psg"/>
    <w:basedOn w:val="Normal"/>
    <w:link w:val="bodytextpsgCharChar"/>
    <w:qFormat/>
    <w:rsid w:val="0004118F"/>
    <w:pPr>
      <w:spacing w:after="120"/>
      <w:ind w:firstLine="360"/>
    </w:pPr>
  </w:style>
  <w:style w:type="character" w:customStyle="1" w:styleId="bodytextpsgCharChar">
    <w:name w:val="body text_psg Char Char"/>
    <w:basedOn w:val="DefaultParagraphFont"/>
    <w:link w:val="bodytextpsg0"/>
    <w:rsid w:val="0004118F"/>
    <w:rPr>
      <w:rFonts w:ascii="Times New Roman" w:eastAsia="Times New Roman" w:hAnsi="Times New Roman" w:cs="Times New Roman"/>
      <w:sz w:val="24"/>
      <w:szCs w:val="20"/>
    </w:rPr>
  </w:style>
  <w:style w:type="character" w:customStyle="1" w:styleId="goog-trans-section">
    <w:name w:val="goog-trans-section"/>
    <w:basedOn w:val="DefaultParagraphFont"/>
    <w:rsid w:val="0004118F"/>
  </w:style>
  <w:style w:type="character" w:customStyle="1" w:styleId="bodytextChar0">
    <w:name w:val="body text Char"/>
    <w:aliases w:val="body text1 Char Char Char Char,body tx Char,bt Char,bt Char Char Char Char,bt Char1,flush Char,indent Char,memo Char,memo body text Char,memo body text Char Char"/>
    <w:basedOn w:val="DefaultParagraphFont"/>
    <w:uiPriority w:val="99"/>
    <w:locked/>
    <w:rsid w:val="0004118F"/>
  </w:style>
  <w:style w:type="paragraph" w:customStyle="1" w:styleId="TableText0">
    <w:name w:val="Table Text"/>
    <w:basedOn w:val="Normal"/>
    <w:link w:val="TableTextChar"/>
    <w:uiPriority w:val="17"/>
    <w:qFormat/>
    <w:rsid w:val="0004118F"/>
    <w:pPr>
      <w:spacing w:before="40" w:after="40"/>
    </w:pPr>
    <w:rPr>
      <w:rFonts w:ascii="Arial" w:hAnsi="Arial"/>
      <w:sz w:val="18"/>
    </w:rPr>
  </w:style>
  <w:style w:type="character" w:customStyle="1" w:styleId="EndNoteBibliographyChar">
    <w:name w:val="EndNote Bibliography Char"/>
    <w:basedOn w:val="DefaultParagraphFont"/>
    <w:link w:val="EndNoteBibliography"/>
    <w:locked/>
    <w:rsid w:val="0004118F"/>
    <w:rPr>
      <w:rFonts w:ascii="Calibri" w:hAnsi="Calibri"/>
    </w:rPr>
  </w:style>
  <w:style w:type="paragraph" w:customStyle="1" w:styleId="EndNoteBibliography">
    <w:name w:val="EndNote Bibliography"/>
    <w:basedOn w:val="Normal"/>
    <w:link w:val="EndNoteBibliographyChar"/>
    <w:rsid w:val="0004118F"/>
    <w:pPr>
      <w:spacing w:after="160"/>
    </w:pPr>
    <w:rPr>
      <w:rFonts w:ascii="Calibri" w:hAnsi="Calibri" w:eastAsiaTheme="minorHAnsi" w:cstheme="minorBidi"/>
      <w:szCs w:val="22"/>
    </w:rPr>
  </w:style>
  <w:style w:type="paragraph" w:customStyle="1" w:styleId="BasicParagraph">
    <w:name w:val="[Basic Paragraph]"/>
    <w:basedOn w:val="Normal"/>
    <w:uiPriority w:val="99"/>
    <w:rsid w:val="00BC0D17"/>
    <w:pPr>
      <w:autoSpaceDE w:val="0"/>
      <w:autoSpaceDN w:val="0"/>
      <w:adjustRightInd w:val="0"/>
      <w:spacing w:line="288" w:lineRule="auto"/>
      <w:textAlignment w:val="center"/>
    </w:pPr>
    <w:rPr>
      <w:color w:val="000000"/>
      <w:sz w:val="24"/>
      <w:szCs w:val="24"/>
    </w:rPr>
  </w:style>
  <w:style w:type="paragraph" w:customStyle="1" w:styleId="AppHeadingSub1">
    <w:name w:val="App Heading Sub1"/>
    <w:basedOn w:val="AppHeading1"/>
    <w:qFormat/>
    <w:rsid w:val="00BC0D17"/>
    <w:pPr>
      <w:pBdr>
        <w:top w:val="thinThickLargeGap" w:sz="8" w:space="6" w:color="0A357E"/>
        <w:left w:val="thinThickLargeGap" w:sz="8" w:space="4" w:color="0A357E"/>
        <w:bottom w:val="thickThinLargeGap" w:sz="8" w:space="6" w:color="0A357E"/>
        <w:right w:val="thickThinLargeGap" w:sz="8" w:space="4" w:color="0A357E"/>
      </w:pBdr>
      <w:spacing w:before="240" w:after="240" w:line="360" w:lineRule="exact"/>
      <w:jc w:val="center"/>
      <w:outlineLvl w:val="0"/>
    </w:pPr>
    <w:rPr>
      <w:rFonts w:ascii="Arial Bold" w:hAnsi="Arial Bold"/>
      <w:b w:val="0"/>
    </w:rPr>
  </w:style>
  <w:style w:type="paragraph" w:customStyle="1" w:styleId="BodyTextaft-12">
    <w:name w:val="Body Text_aft-12"/>
    <w:basedOn w:val="Normal"/>
    <w:qFormat/>
    <w:rsid w:val="000C1B31"/>
    <w:pPr>
      <w:spacing w:before="120"/>
      <w:ind w:firstLine="360"/>
    </w:pPr>
    <w:rPr>
      <w:sz w:val="24"/>
    </w:rPr>
  </w:style>
  <w:style w:type="paragraph" w:customStyle="1" w:styleId="CaptionText">
    <w:name w:val="Caption Text"/>
    <w:basedOn w:val="Normal"/>
    <w:qFormat/>
    <w:rsid w:val="00BC0D17"/>
    <w:pPr>
      <w:framePr w:hSpace="187" w:wrap="around" w:vAnchor="text" w:hAnchor="page" w:xAlign="right" w:y="15"/>
      <w:spacing w:before="120" w:after="120"/>
      <w:suppressOverlap/>
    </w:pPr>
    <w:rPr>
      <w:rFonts w:ascii="Arial" w:hAnsi="Arial"/>
      <w:sz w:val="18"/>
      <w:szCs w:val="18"/>
    </w:rPr>
  </w:style>
  <w:style w:type="paragraph" w:customStyle="1" w:styleId="Cover-text">
    <w:name w:val="Cover-text"/>
    <w:basedOn w:val="BasicParagraph"/>
    <w:qFormat/>
    <w:rsid w:val="00BC0D17"/>
    <w:pPr>
      <w:spacing w:line="240" w:lineRule="auto"/>
      <w:ind w:left="162"/>
    </w:pPr>
    <w:rPr>
      <w:rFonts w:ascii="Arial Narrow" w:hAnsi="Arial Narrow" w:cs="Arial"/>
      <w:color w:val="auto"/>
      <w:sz w:val="20"/>
      <w:szCs w:val="20"/>
    </w:rPr>
  </w:style>
  <w:style w:type="paragraph" w:customStyle="1" w:styleId="Cover-text-bold">
    <w:name w:val="Cover-text-bold"/>
    <w:basedOn w:val="BasicParagraph"/>
    <w:qFormat/>
    <w:rsid w:val="00BC0D17"/>
    <w:pPr>
      <w:spacing w:line="240" w:lineRule="auto"/>
      <w:ind w:left="-18"/>
    </w:pPr>
    <w:rPr>
      <w:rFonts w:ascii="Arial Narrow" w:hAnsi="Arial Narrow" w:cs="Arial"/>
      <w:b/>
      <w:bCs/>
      <w:color w:val="auto"/>
      <w:sz w:val="20"/>
      <w:szCs w:val="20"/>
    </w:rPr>
  </w:style>
  <w:style w:type="character" w:styleId="EndnoteReference">
    <w:name w:val="endnote reference"/>
    <w:basedOn w:val="DefaultParagraphFont"/>
    <w:uiPriority w:val="99"/>
    <w:rsid w:val="00BC0D17"/>
    <w:rPr>
      <w:vertAlign w:val="superscript"/>
    </w:rPr>
  </w:style>
  <w:style w:type="paragraph" w:styleId="EndnoteText">
    <w:name w:val="endnote text"/>
    <w:basedOn w:val="Normal"/>
    <w:link w:val="EndnoteTextChar"/>
    <w:uiPriority w:val="99"/>
    <w:rsid w:val="00BC0D17"/>
    <w:rPr>
      <w:sz w:val="20"/>
    </w:rPr>
  </w:style>
  <w:style w:type="character" w:customStyle="1" w:styleId="EndnoteTextChar">
    <w:name w:val="Endnote Text Char"/>
    <w:basedOn w:val="DefaultParagraphFont"/>
    <w:link w:val="EndnoteText"/>
    <w:uiPriority w:val="99"/>
    <w:rsid w:val="00BC0D17"/>
    <w:rPr>
      <w:rFonts w:ascii="Times New Roman" w:eastAsia="Times New Roman" w:hAnsi="Times New Roman" w:cs="Times New Roman"/>
      <w:sz w:val="20"/>
      <w:szCs w:val="20"/>
    </w:rPr>
  </w:style>
  <w:style w:type="paragraph" w:customStyle="1" w:styleId="exhibitsource1">
    <w:name w:val="exhibit source1"/>
    <w:basedOn w:val="Normal"/>
    <w:rsid w:val="00FB50D8"/>
    <w:pPr>
      <w:keepLines/>
      <w:spacing w:after="40"/>
      <w:ind w:left="187" w:hanging="187"/>
    </w:pPr>
    <w:rPr>
      <w:rFonts w:ascii="Arial Narrow" w:hAnsi="Arial Narrow"/>
      <w:sz w:val="20"/>
    </w:rPr>
  </w:style>
  <w:style w:type="paragraph" w:customStyle="1" w:styleId="exhibitsource2">
    <w:name w:val="exhibit source2"/>
    <w:basedOn w:val="exhibitsource1"/>
    <w:qFormat/>
    <w:rsid w:val="00BC0D17"/>
    <w:pPr>
      <w:spacing w:after="240"/>
    </w:pPr>
  </w:style>
  <w:style w:type="table" w:customStyle="1" w:styleId="GreenTable">
    <w:name w:val="Green Table"/>
    <w:basedOn w:val="TableNormal"/>
    <w:uiPriority w:val="99"/>
    <w:rsid w:val="00BC0D17"/>
    <w:pPr>
      <w:spacing w:after="0" w:line="240" w:lineRule="auto"/>
    </w:pPr>
    <w:rPr>
      <w:rFonts w:ascii="Arial" w:eastAsia="Times New Roman" w:hAnsi="Arial" w:cs="Times New Roman"/>
      <w:sz w:val="20"/>
      <w:szCs w:val="20"/>
    </w:rPr>
    <w:tblPr>
      <w:tblStyleRowBandSize w:val="1"/>
      <w:tblStyleColBandSize w:val="1"/>
      <w:tblBorders>
        <w:bottom w:val="single" w:sz="4" w:space="0" w:color="A5A5A5" w:themeColor="accent3"/>
        <w:insideV w:val="single" w:sz="4" w:space="0" w:color="D9D9D9" w:themeColor="background1" w:themeShade="D9"/>
      </w:tblBorders>
    </w:tblPr>
    <w:tblStylePr w:type="firstRow">
      <w:rPr>
        <w:b/>
      </w:rPr>
      <w:tblPr/>
      <w:tcPr>
        <w:tcBorders>
          <w:top w:val="nil"/>
          <w:left w:val="nil"/>
          <w:bottom w:val="nil"/>
          <w:right w:val="nil"/>
          <w:insideH w:val="nil"/>
          <w:insideV w:val="nil"/>
          <w:tl2br w:val="nil"/>
          <w:tr2bl w:val="nil"/>
        </w:tcBorders>
        <w:shd w:val="clear" w:color="auto" w:fill="A5A5A5" w:themeFill="accent3"/>
      </w:tcPr>
    </w:tblStylePr>
    <w:tblStylePr w:type="band2Horz">
      <w:tblPr/>
      <w:tcPr>
        <w:shd w:val="clear" w:color="auto" w:fill="EDEDED" w:themeFill="accent3" w:themeFillTint="33"/>
      </w:tcPr>
    </w:tblStylePr>
  </w:style>
  <w:style w:type="paragraph" w:customStyle="1" w:styleId="Heading1Blue">
    <w:name w:val="Heading 1 Blue"/>
    <w:basedOn w:val="Heading1"/>
    <w:qFormat/>
    <w:rsid w:val="00BC0D17"/>
    <w:pPr>
      <w:numPr>
        <w:numId w:val="0"/>
      </w:numPr>
      <w:jc w:val="left"/>
      <w:outlineLvl w:val="9"/>
    </w:pPr>
    <w:rPr>
      <w:color w:val="0A357E"/>
    </w:rPr>
  </w:style>
  <w:style w:type="table" w:styleId="LightList">
    <w:name w:val="Light List"/>
    <w:basedOn w:val="TableNormal"/>
    <w:uiPriority w:val="61"/>
    <w:rsid w:val="00BC0D17"/>
    <w:pPr>
      <w:spacing w:after="0" w:line="240" w:lineRule="auto"/>
    </w:pPr>
    <w:rPr>
      <w:rFonts w:ascii="Calibri" w:eastAsia="MS Mincho" w:hAnsi="Calibri" w:cs="Arial"/>
      <w:lang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2">
    <w:name w:val="Light List Accent 2"/>
    <w:basedOn w:val="TableNormal"/>
    <w:uiPriority w:val="61"/>
    <w:rsid w:val="00BC0D17"/>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styleId="ListParagraph">
    <w:name w:val="List Paragraph"/>
    <w:aliases w:val="Bullet Level 2,List Paragraph1,cS List Paragraph"/>
    <w:basedOn w:val="Normal"/>
    <w:link w:val="ListParagraphChar"/>
    <w:uiPriority w:val="34"/>
    <w:qFormat/>
    <w:rsid w:val="00BC0D17"/>
    <w:pPr>
      <w:ind w:left="720"/>
      <w:contextualSpacing/>
    </w:pPr>
  </w:style>
  <w:style w:type="table" w:styleId="MediumGrid3Accent1">
    <w:name w:val="Medium Grid 3 Accent 1"/>
    <w:basedOn w:val="TableNormal"/>
    <w:uiPriority w:val="69"/>
    <w:rsid w:val="00BC0D17"/>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List1Accent1">
    <w:name w:val="Medium List 1 Accent 1"/>
    <w:basedOn w:val="TableNormal"/>
    <w:uiPriority w:val="65"/>
    <w:rsid w:val="00BC0D17"/>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ahnschrift SemiBold" w:eastAsia="Times New Roman" w:hAnsi="Bahnschrift SemiBold"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ProposalTable">
    <w:name w:val="Proposal Table"/>
    <w:basedOn w:val="TableNormal"/>
    <w:uiPriority w:val="99"/>
    <w:rsid w:val="00BC0D17"/>
    <w:pPr>
      <w:spacing w:after="0" w:line="240" w:lineRule="auto"/>
    </w:pPr>
    <w:rPr>
      <w:rFonts w:ascii="Arial" w:eastAsia="Times New Roman" w:hAnsi="Arial" w:cs="Times New Roman"/>
      <w:sz w:val="20"/>
      <w:szCs w:val="20"/>
    </w:rPr>
    <w:tblPr>
      <w:tblStyleRowBandSize w:val="1"/>
      <w:tblBorders>
        <w:bottom w:val="single" w:sz="8" w:space="0" w:color="5B9BD5" w:themeColor="accent1"/>
        <w:insideV w:val="single" w:sz="4" w:space="0" w:color="D9D9D9" w:themeColor="background1" w:themeShade="D9"/>
      </w:tblBorders>
    </w:tblPr>
    <w:tblStylePr w:type="firstRow">
      <w:rPr>
        <w:b w:val="0"/>
      </w:rPr>
      <w:tblPr/>
      <w:tcPr>
        <w:shd w:val="clear" w:color="auto" w:fill="9CC2E5" w:themeFill="accent1" w:themeFillTint="99"/>
      </w:tcPr>
    </w:tblStylePr>
    <w:tblStylePr w:type="band2Horz">
      <w:tblPr/>
      <w:tcPr>
        <w:shd w:val="clear" w:color="auto" w:fill="DEEAF6" w:themeFill="accent1" w:themeFillTint="33"/>
      </w:tcPr>
    </w:tblStylePr>
  </w:style>
  <w:style w:type="table" w:customStyle="1" w:styleId="PurpleTable">
    <w:name w:val="Purple Table"/>
    <w:basedOn w:val="TableNormal"/>
    <w:uiPriority w:val="99"/>
    <w:rsid w:val="00BC0D17"/>
    <w:pPr>
      <w:spacing w:after="0" w:line="240" w:lineRule="auto"/>
    </w:pPr>
    <w:rPr>
      <w:rFonts w:ascii="Arial" w:eastAsia="Times New Roman" w:hAnsi="Arial" w:cs="Times New Roman"/>
      <w:sz w:val="18"/>
      <w:szCs w:val="20"/>
    </w:rPr>
    <w:tblPr>
      <w:tblStyleRowBandSize w:val="1"/>
      <w:tblBorders>
        <w:bottom w:val="single" w:sz="4" w:space="0" w:color="4472C4" w:themeColor="accent5"/>
      </w:tblBorders>
    </w:tblPr>
    <w:tblStylePr w:type="firstRow">
      <w:rPr>
        <w:color w:val="FFFFFF" w:themeColor="background1"/>
      </w:rPr>
      <w:tblPr/>
      <w:tcPr>
        <w:shd w:val="clear" w:color="auto" w:fill="4472C4" w:themeFill="accent5"/>
      </w:tcPr>
    </w:tblStylePr>
    <w:tblStylePr w:type="band2Horz">
      <w:tblPr/>
      <w:tcPr>
        <w:shd w:val="clear" w:color="auto" w:fill="D9E2F3" w:themeFill="accent5" w:themeFillTint="33"/>
      </w:tcPr>
    </w:tblStylePr>
  </w:style>
  <w:style w:type="paragraph" w:styleId="Quote">
    <w:name w:val="Quote"/>
    <w:basedOn w:val="Normal"/>
    <w:next w:val="Normal"/>
    <w:link w:val="QuoteChar"/>
    <w:uiPriority w:val="29"/>
    <w:qFormat/>
    <w:rsid w:val="00BC0D17"/>
    <w:pPr>
      <w:spacing w:after="120"/>
      <w:ind w:left="720" w:right="720"/>
    </w:pPr>
    <w:rPr>
      <w:rFonts w:eastAsia="MS Mincho"/>
      <w:i/>
      <w:iCs/>
      <w:color w:val="000000"/>
      <w:szCs w:val="22"/>
      <w:lang w:eastAsia="ja-JP"/>
    </w:rPr>
  </w:style>
  <w:style w:type="character" w:customStyle="1" w:styleId="QuoteChar">
    <w:name w:val="Quote Char"/>
    <w:link w:val="Quote"/>
    <w:uiPriority w:val="29"/>
    <w:rsid w:val="00BC0D17"/>
    <w:rPr>
      <w:rFonts w:ascii="Times New Roman" w:eastAsia="MS Mincho" w:hAnsi="Times New Roman" w:cs="Times New Roman"/>
      <w:i/>
      <w:iCs/>
      <w:color w:val="000000"/>
      <w:lang w:eastAsia="ja-JP"/>
    </w:rPr>
  </w:style>
  <w:style w:type="table" w:customStyle="1" w:styleId="Style1">
    <w:name w:val="Style1"/>
    <w:basedOn w:val="TableNormal"/>
    <w:uiPriority w:val="99"/>
    <w:rsid w:val="00BC0D17"/>
    <w:pPr>
      <w:spacing w:after="0" w:line="240" w:lineRule="auto"/>
    </w:pPr>
    <w:rPr>
      <w:rFonts w:ascii="Arial" w:eastAsia="Times New Roman" w:hAnsi="Arial" w:cs="Times New Roman"/>
      <w:sz w:val="20"/>
      <w:szCs w:val="20"/>
    </w:rPr>
    <w:tblPr/>
  </w:style>
  <w:style w:type="table" w:customStyle="1" w:styleId="Style2">
    <w:name w:val="Style2"/>
    <w:basedOn w:val="TableNormal"/>
    <w:uiPriority w:val="99"/>
    <w:rsid w:val="00BC0D17"/>
    <w:pPr>
      <w:spacing w:after="0" w:line="240" w:lineRule="auto"/>
    </w:pPr>
    <w:rPr>
      <w:rFonts w:ascii="Arial" w:eastAsia="Times New Roman" w:hAnsi="Arial" w:cs="Times New Roman"/>
      <w:sz w:val="20"/>
      <w:szCs w:val="20"/>
    </w:rPr>
    <w:tblPr>
      <w:tblStyleRowBandSize w:val="1"/>
    </w:tblPr>
    <w:tblStylePr w:type="firstRow">
      <w:rPr>
        <w:b/>
      </w:rPr>
    </w:tblStylePr>
    <w:tblStylePr w:type="band2Horz">
      <w:rPr>
        <w:rFonts w:ascii="Arial" w:hAnsi="Arial"/>
        <w:sz w:val="20"/>
      </w:rPr>
      <w:tblPr/>
      <w:tcPr>
        <w:tcBorders>
          <w:top w:val="nil"/>
          <w:left w:val="nil"/>
          <w:bottom w:val="nil"/>
          <w:right w:val="nil"/>
          <w:insideH w:val="nil"/>
          <w:insideV w:val="nil"/>
          <w:tl2br w:val="nil"/>
          <w:tr2bl w:val="nil"/>
        </w:tcBorders>
        <w:shd w:val="clear" w:color="auto" w:fill="D5E3FB"/>
      </w:tcPr>
    </w:tblStylePr>
  </w:style>
  <w:style w:type="table" w:styleId="Table3Deffects3">
    <w:name w:val="Table 3D effects 3"/>
    <w:basedOn w:val="TableNormal"/>
    <w:rsid w:val="00BC0D17"/>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bullet2nd">
    <w:name w:val="Table bullet 2nd"/>
    <w:basedOn w:val="Normal"/>
    <w:qFormat/>
    <w:rsid w:val="00BC0D17"/>
    <w:pPr>
      <w:numPr>
        <w:numId w:val="6"/>
      </w:numPr>
      <w:spacing w:before="40" w:after="40"/>
    </w:pPr>
    <w:rPr>
      <w:rFonts w:ascii="Arial" w:hAnsi="Arial"/>
      <w:sz w:val="18"/>
    </w:rPr>
  </w:style>
  <w:style w:type="table" w:styleId="TableColorful3">
    <w:name w:val="Table Colorful 3"/>
    <w:basedOn w:val="TableNormal"/>
    <w:rsid w:val="00BC0D17"/>
    <w:pPr>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rsid w:val="00BC0D17"/>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TextIndent1">
    <w:name w:val="Table Text Indent1"/>
    <w:basedOn w:val="Tabletext"/>
    <w:qFormat/>
    <w:rsid w:val="00BC0D17"/>
    <w:pPr>
      <w:ind w:left="245"/>
    </w:pPr>
  </w:style>
  <w:style w:type="paragraph" w:customStyle="1" w:styleId="Tablecont">
    <w:name w:val="Table_cont"/>
    <w:basedOn w:val="Tabletext"/>
    <w:qFormat/>
    <w:rsid w:val="00FA0B7F"/>
    <w:pPr>
      <w:spacing w:after="0"/>
      <w:ind w:right="-86"/>
      <w:jc w:val="right"/>
    </w:pPr>
    <w:rPr>
      <w:rFonts w:ascii="Arial Narrow" w:eastAsia="MS Mincho" w:hAnsi="Arial Narrow"/>
    </w:rPr>
  </w:style>
  <w:style w:type="paragraph" w:customStyle="1" w:styleId="TextboxBulletBlue">
    <w:name w:val="Textbox Bullet Blue"/>
    <w:basedOn w:val="ListParagraph"/>
    <w:qFormat/>
    <w:rsid w:val="00BC0D17"/>
    <w:pPr>
      <w:framePr w:hSpace="187" w:wrap="around" w:vAnchor="page" w:hAnchor="text" w:x="-1439" w:y="1441"/>
      <w:numPr>
        <w:ilvl w:val="1"/>
        <w:numId w:val="8"/>
      </w:numPr>
      <w:spacing w:after="120" w:line="259" w:lineRule="auto"/>
      <w:contextualSpacing w:val="0"/>
      <w:suppressOverlap/>
    </w:pPr>
    <w:rPr>
      <w:rFonts w:ascii="Arial" w:hAnsi="Arial"/>
      <w:color w:val="0A357E"/>
      <w:sz w:val="18"/>
      <w:szCs w:val="22"/>
    </w:rPr>
  </w:style>
  <w:style w:type="paragraph" w:customStyle="1" w:styleId="Textboxheading">
    <w:name w:val="Textbox heading"/>
    <w:basedOn w:val="Normal"/>
    <w:qFormat/>
    <w:rsid w:val="00BC0D17"/>
    <w:pPr>
      <w:spacing w:before="160" w:after="120" w:line="259" w:lineRule="auto"/>
      <w:ind w:left="630"/>
    </w:pPr>
    <w:rPr>
      <w:rFonts w:ascii="Arial" w:hAnsi="Arial"/>
      <w:b/>
      <w:bCs/>
      <w:color w:val="00447C"/>
      <w:sz w:val="24"/>
      <w:szCs w:val="24"/>
    </w:rPr>
  </w:style>
  <w:style w:type="paragraph" w:customStyle="1" w:styleId="Tabletext-8">
    <w:name w:val="Table text-8"/>
    <w:uiPriority w:val="99"/>
    <w:qFormat/>
    <w:rsid w:val="00493EA0"/>
    <w:pPr>
      <w:spacing w:before="40" w:after="40" w:line="240" w:lineRule="auto"/>
    </w:pPr>
    <w:rPr>
      <w:rFonts w:ascii="Arial" w:eastAsia="Times New Roman" w:hAnsi="Arial" w:cs="Times New Roman"/>
      <w:sz w:val="16"/>
      <w:szCs w:val="16"/>
    </w:rPr>
  </w:style>
  <w:style w:type="paragraph" w:customStyle="1" w:styleId="arev">
    <w:name w:val="arev"/>
    <w:basedOn w:val="Normal"/>
    <w:qFormat/>
    <w:rsid w:val="00C504B6"/>
    <w:pPr>
      <w:pBdr>
        <w:bottom w:val="single" w:sz="4" w:space="1" w:color="auto"/>
      </w:pBdr>
      <w:spacing w:after="120"/>
      <w:ind w:left="720" w:right="360" w:hanging="360"/>
    </w:pPr>
    <w:rPr>
      <w:i/>
      <w:szCs w:val="22"/>
    </w:rPr>
  </w:style>
  <w:style w:type="paragraph" w:customStyle="1" w:styleId="aboxbodytextind">
    <w:name w:val="abox_body text_ind"/>
    <w:basedOn w:val="Normal"/>
    <w:qFormat/>
    <w:rsid w:val="00C504B6"/>
    <w:pPr>
      <w:spacing w:after="240"/>
      <w:ind w:left="720" w:right="360"/>
    </w:pPr>
    <w:rPr>
      <w:szCs w:val="22"/>
    </w:rPr>
  </w:style>
  <w:style w:type="paragraph" w:customStyle="1" w:styleId="absbodytext0">
    <w:name w:val="abs body text"/>
    <w:basedOn w:val="Normal"/>
    <w:rsid w:val="00C504B6"/>
    <w:pPr>
      <w:contextualSpacing/>
    </w:pPr>
    <w:rPr>
      <w:rFonts w:ascii="Arial" w:hAnsi="Arial" w:cs="Arial"/>
      <w:bCs/>
      <w:snapToGrid w:val="0"/>
      <w:sz w:val="20"/>
    </w:rPr>
  </w:style>
  <w:style w:type="paragraph" w:customStyle="1" w:styleId="abstitle">
    <w:name w:val="abs_title"/>
    <w:basedOn w:val="Normal"/>
    <w:qFormat/>
    <w:rsid w:val="00C504B6"/>
    <w:pPr>
      <w:keepNext/>
      <w:spacing w:before="60" w:after="60"/>
      <w:jc w:val="center"/>
    </w:pPr>
    <w:rPr>
      <w:rFonts w:ascii="Arial" w:eastAsia="Calibri" w:hAnsi="Arial" w:cs="Arial"/>
      <w:b/>
      <w:bCs/>
      <w:snapToGrid w:val="0"/>
      <w:color w:val="FFFFFF"/>
      <w:sz w:val="20"/>
      <w:szCs w:val="18"/>
    </w:rPr>
  </w:style>
  <w:style w:type="paragraph" w:customStyle="1" w:styleId="Biblio0">
    <w:name w:val="Biblio"/>
    <w:basedOn w:val="Normal"/>
    <w:rsid w:val="000B7F99"/>
    <w:pPr>
      <w:keepLines/>
      <w:spacing w:after="120"/>
      <w:ind w:left="360" w:hanging="360"/>
    </w:pPr>
    <w:rPr>
      <w:kern w:val="2"/>
    </w:rPr>
  </w:style>
  <w:style w:type="table" w:styleId="PlainTable4">
    <w:name w:val="Plain Table 4"/>
    <w:basedOn w:val="TableNormal"/>
    <w:uiPriority w:val="44"/>
    <w:rsid w:val="000B7F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0B7F9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bodytextpsgChar0">
    <w:name w:val="body text_psg Char"/>
    <w:rsid w:val="00326CA3"/>
    <w:rPr>
      <w:rFonts w:ascii="Times New Roman" w:eastAsia="Times New Roman" w:hAnsi="Times New Roman" w:cs="Times New Roman"/>
      <w:szCs w:val="20"/>
    </w:rPr>
  </w:style>
  <w:style w:type="paragraph" w:customStyle="1" w:styleId="asideheading">
    <w:name w:val="aside_heading"/>
    <w:basedOn w:val="Normal"/>
    <w:qFormat/>
    <w:rsid w:val="00326CA3"/>
    <w:pPr>
      <w:keepNext/>
      <w:spacing w:before="40" w:after="40"/>
      <w:ind w:left="72"/>
    </w:pPr>
    <w:rPr>
      <w:rFonts w:ascii="Arial" w:hAnsi="Arial" w:cs="Arial"/>
      <w:b/>
      <w:snapToGrid w:val="0"/>
      <w:color w:val="FFFFFF"/>
      <w:sz w:val="18"/>
    </w:rPr>
  </w:style>
  <w:style w:type="paragraph" w:customStyle="1" w:styleId="TableText-cent">
    <w:name w:val="Table Text-cent"/>
    <w:basedOn w:val="Normal"/>
    <w:qFormat/>
    <w:rsid w:val="00326CA3"/>
    <w:pPr>
      <w:jc w:val="center"/>
    </w:pPr>
    <w:rPr>
      <w:rFonts w:ascii="Arial" w:hAnsi="Arial"/>
      <w:sz w:val="20"/>
    </w:rPr>
  </w:style>
  <w:style w:type="paragraph" w:styleId="NoSpacing">
    <w:name w:val="No Spacing"/>
    <w:uiPriority w:val="1"/>
    <w:qFormat/>
    <w:rsid w:val="002011A5"/>
    <w:pPr>
      <w:spacing w:after="0" w:line="240" w:lineRule="auto"/>
    </w:pPr>
  </w:style>
  <w:style w:type="paragraph" w:customStyle="1" w:styleId="TableParagraph">
    <w:name w:val="Table Paragraph"/>
    <w:basedOn w:val="Normal"/>
    <w:uiPriority w:val="1"/>
    <w:qFormat/>
    <w:rsid w:val="00292FE3"/>
    <w:pPr>
      <w:widowControl w:val="0"/>
    </w:pPr>
    <w:rPr>
      <w:rFonts w:asciiTheme="minorHAnsi" w:eastAsiaTheme="minorHAnsi" w:hAnsiTheme="minorHAnsi" w:cstheme="minorBidi"/>
      <w:szCs w:val="22"/>
    </w:rPr>
  </w:style>
  <w:style w:type="paragraph" w:styleId="Revision">
    <w:name w:val="Revision"/>
    <w:hidden/>
    <w:uiPriority w:val="99"/>
    <w:semiHidden/>
    <w:rsid w:val="00C37309"/>
    <w:pPr>
      <w:spacing w:after="0" w:line="240" w:lineRule="auto"/>
    </w:pPr>
    <w:rPr>
      <w:rFonts w:ascii="Times New Roman" w:eastAsia="Times New Roman" w:hAnsi="Times New Roman" w:cs="Times New Roman"/>
      <w:sz w:val="24"/>
      <w:szCs w:val="20"/>
    </w:rPr>
  </w:style>
  <w:style w:type="table" w:styleId="GridTableLight">
    <w:name w:val="Grid Table Light"/>
    <w:basedOn w:val="TableNormal"/>
    <w:uiPriority w:val="40"/>
    <w:rsid w:val="00A120B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11">
    <w:name w:val="Style11"/>
    <w:basedOn w:val="TableNormal"/>
    <w:uiPriority w:val="99"/>
    <w:rsid w:val="00B95DBB"/>
    <w:pPr>
      <w:spacing w:after="0" w:line="240" w:lineRule="auto"/>
    </w:pPr>
    <w:rPr>
      <w:rFonts w:ascii="Arial" w:eastAsia="Times New Roman" w:hAnsi="Arial" w:cs="Times New Roman"/>
      <w:sz w:val="20"/>
      <w:szCs w:val="20"/>
    </w:rPr>
    <w:tblPr/>
  </w:style>
  <w:style w:type="table" w:styleId="PlainTable1">
    <w:name w:val="Plain Table 1"/>
    <w:basedOn w:val="TableNormal"/>
    <w:uiPriority w:val="41"/>
    <w:rsid w:val="000437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9676B"/>
    <w:pPr>
      <w:spacing w:after="200"/>
    </w:pPr>
    <w:rPr>
      <w:i/>
      <w:iCs/>
      <w:color w:val="44546A" w:themeColor="text2"/>
      <w:sz w:val="18"/>
      <w:szCs w:val="18"/>
    </w:rPr>
  </w:style>
  <w:style w:type="table" w:customStyle="1" w:styleId="Style113">
    <w:name w:val="Style113"/>
    <w:basedOn w:val="TableNormal"/>
    <w:uiPriority w:val="99"/>
    <w:rsid w:val="00D721B4"/>
    <w:pPr>
      <w:spacing w:after="0" w:line="240" w:lineRule="auto"/>
    </w:pPr>
    <w:rPr>
      <w:rFonts w:ascii="Arial" w:eastAsia="Times New Roman" w:hAnsi="Arial" w:cs="Times New Roman"/>
      <w:sz w:val="20"/>
      <w:szCs w:val="20"/>
    </w:rPr>
    <w:tblPr/>
  </w:style>
  <w:style w:type="character" w:styleId="UnresolvedMention">
    <w:name w:val="Unresolved Mention"/>
    <w:basedOn w:val="DefaultParagraphFont"/>
    <w:uiPriority w:val="99"/>
    <w:unhideWhenUsed/>
    <w:rsid w:val="00D721B4"/>
    <w:rPr>
      <w:color w:val="605E5C"/>
      <w:shd w:val="clear" w:color="auto" w:fill="E1DFDD"/>
    </w:rPr>
  </w:style>
  <w:style w:type="character" w:customStyle="1" w:styleId="table-titleChar">
    <w:name w:val="table-title Char"/>
    <w:link w:val="table-title"/>
    <w:locked/>
    <w:rsid w:val="00943CB5"/>
    <w:rPr>
      <w:rFonts w:ascii="Bahnschrift" w:eastAsia="SimSun" w:hAnsi="Bahnschrift"/>
      <w:b/>
      <w:color w:val="1F4E79"/>
      <w:sz w:val="20"/>
    </w:rPr>
  </w:style>
  <w:style w:type="paragraph" w:customStyle="1" w:styleId="table-title">
    <w:name w:val="table-title"/>
    <w:basedOn w:val="Normal"/>
    <w:link w:val="table-titleChar"/>
    <w:rsid w:val="007E0C16"/>
    <w:pPr>
      <w:keepNext/>
      <w:keepLines/>
      <w:snapToGrid w:val="0"/>
      <w:spacing w:before="120" w:after="80"/>
      <w:ind w:left="975" w:hanging="975"/>
    </w:pPr>
    <w:rPr>
      <w:rFonts w:ascii="Bahnschrift" w:eastAsia="SimSun" w:hAnsi="Bahnschrift" w:cstheme="minorBidi"/>
      <w:b/>
      <w:color w:val="1F4E79"/>
      <w:sz w:val="20"/>
      <w:szCs w:val="22"/>
    </w:rPr>
  </w:style>
  <w:style w:type="character" w:customStyle="1" w:styleId="table-title-bold">
    <w:name w:val="table-title-bold"/>
    <w:basedOn w:val="DefaultParagraphFont"/>
    <w:uiPriority w:val="1"/>
    <w:qFormat/>
    <w:rsid w:val="00943CB5"/>
    <w:rPr>
      <w:rFonts w:ascii="Arial Narrow" w:hAnsi="Arial Narrow" w:hint="default"/>
      <w:b/>
      <w:bCs w:val="0"/>
    </w:rPr>
  </w:style>
  <w:style w:type="paragraph" w:customStyle="1" w:styleId="table-bulletLM">
    <w:name w:val="table-bullet_LM"/>
    <w:basedOn w:val="Normal"/>
    <w:qFormat/>
    <w:rsid w:val="00943CB5"/>
    <w:pPr>
      <w:numPr>
        <w:numId w:val="10"/>
      </w:numPr>
      <w:spacing w:line="220" w:lineRule="exact"/>
      <w:contextualSpacing/>
    </w:pPr>
    <w:rPr>
      <w:rFonts w:ascii="Arial Narrow" w:eastAsia="SimSun" w:hAnsi="Arial Narrow"/>
      <w:sz w:val="20"/>
      <w:szCs w:val="22"/>
      <w:lang w:eastAsia="zh-CN"/>
    </w:rPr>
  </w:style>
  <w:style w:type="paragraph" w:customStyle="1" w:styleId="body-textspace-after">
    <w:name w:val="body-text_space-after"/>
    <w:basedOn w:val="Normal"/>
    <w:next w:val="BodyText"/>
    <w:rsid w:val="00943CB5"/>
    <w:pPr>
      <w:spacing w:before="120" w:after="120"/>
      <w:ind w:firstLine="360"/>
    </w:pPr>
    <w:rPr>
      <w:rFonts w:eastAsia="SimSun"/>
      <w:sz w:val="24"/>
      <w:szCs w:val="24"/>
      <w:lang w:eastAsia="zh-CN"/>
    </w:rPr>
  </w:style>
  <w:style w:type="paragraph" w:customStyle="1" w:styleId="a2colbul">
    <w:name w:val="a2col_bul"/>
    <w:basedOn w:val="bullets"/>
    <w:qFormat/>
    <w:rsid w:val="009F1403"/>
    <w:pPr>
      <w:spacing w:after="0" w:line="270" w:lineRule="exact"/>
      <w:ind w:left="343"/>
    </w:pPr>
    <w:rPr>
      <w:rFonts w:eastAsia="SimSun"/>
      <w:szCs w:val="22"/>
      <w:lang w:eastAsia="zh-CN"/>
    </w:rPr>
  </w:style>
  <w:style w:type="paragraph" w:customStyle="1" w:styleId="textbox-heading">
    <w:name w:val="textbox-heading"/>
    <w:basedOn w:val="Normal"/>
    <w:rsid w:val="009F1403"/>
    <w:pPr>
      <w:framePr w:hSpace="144" w:wrap="around" w:vAnchor="text" w:hAnchor="page" w:x="6755" w:y="-13"/>
      <w:spacing w:before="60" w:after="60" w:line="220" w:lineRule="exact"/>
      <w:suppressOverlap/>
    </w:pPr>
    <w:rPr>
      <w:rFonts w:ascii="Arial Narrow" w:eastAsia="SimSun" w:hAnsi="Arial Narrow"/>
      <w:b/>
      <w:color w:val="0A357E"/>
      <w:sz w:val="20"/>
      <w:lang w:eastAsia="zh-CN"/>
    </w:rPr>
  </w:style>
  <w:style w:type="paragraph" w:customStyle="1" w:styleId="table-headers">
    <w:name w:val="table-headers"/>
    <w:basedOn w:val="Normal"/>
    <w:rsid w:val="009B4EB6"/>
    <w:pPr>
      <w:spacing w:line="220" w:lineRule="exact"/>
      <w:jc w:val="center"/>
    </w:pPr>
    <w:rPr>
      <w:rFonts w:ascii="Arial Narrow" w:eastAsia="SimSun" w:hAnsi="Arial Narrow"/>
      <w:b/>
      <w:color w:val="FFFFFF" w:themeColor="background1"/>
      <w:sz w:val="20"/>
      <w:szCs w:val="22"/>
      <w:lang w:eastAsia="zh-CN"/>
    </w:rPr>
  </w:style>
  <w:style w:type="paragraph" w:customStyle="1" w:styleId="table-text">
    <w:name w:val="table-text"/>
    <w:basedOn w:val="Tabletext"/>
    <w:qFormat/>
    <w:rsid w:val="009F1403"/>
    <w:pPr>
      <w:spacing w:before="0" w:after="0" w:line="220" w:lineRule="exact"/>
    </w:pPr>
    <w:rPr>
      <w:rFonts w:ascii="Arial Narrow" w:eastAsia="SimSun" w:hAnsi="Arial Narrow"/>
      <w:szCs w:val="22"/>
    </w:rPr>
  </w:style>
  <w:style w:type="paragraph" w:customStyle="1" w:styleId="textbox-bullet">
    <w:name w:val="textbox-bullet"/>
    <w:basedOn w:val="Normal"/>
    <w:rsid w:val="009F1403"/>
    <w:pPr>
      <w:framePr w:hSpace="288" w:wrap="around" w:vAnchor="text" w:hAnchor="page" w:x="7014" w:y="1"/>
      <w:spacing w:after="20" w:line="260" w:lineRule="exact"/>
      <w:ind w:left="418" w:hanging="360"/>
      <w:suppressOverlap/>
    </w:pPr>
    <w:rPr>
      <w:rFonts w:eastAsia="Calibri"/>
      <w:color w:val="0A357E"/>
      <w:sz w:val="24"/>
      <w:szCs w:val="24"/>
      <w:lang w:eastAsia="zh-CN"/>
    </w:rPr>
  </w:style>
  <w:style w:type="paragraph" w:customStyle="1" w:styleId="textbox-text">
    <w:name w:val="textbox-text"/>
    <w:basedOn w:val="Normal"/>
    <w:qFormat/>
    <w:rsid w:val="00B35640"/>
    <w:pPr>
      <w:framePr w:wrap="auto" w:hAnchor="text" w:x="6755"/>
      <w:spacing w:after="60" w:line="220" w:lineRule="exact"/>
      <w:ind w:left="-18"/>
    </w:pPr>
    <w:rPr>
      <w:rFonts w:ascii="Arial Narrow" w:eastAsia="Calibri" w:hAnsi="Arial Narrow" w:cs="Arial"/>
      <w:color w:val="0A357E"/>
      <w:sz w:val="20"/>
      <w:szCs w:val="22"/>
      <w:lang w:eastAsia="zh-CN"/>
    </w:rPr>
  </w:style>
  <w:style w:type="paragraph" w:customStyle="1" w:styleId="bullets2nd-level">
    <w:name w:val="bullets_2nd-level"/>
    <w:basedOn w:val="Normal"/>
    <w:rsid w:val="009E5C52"/>
    <w:pPr>
      <w:numPr>
        <w:numId w:val="12"/>
      </w:numPr>
      <w:spacing w:after="120"/>
    </w:pPr>
    <w:rPr>
      <w:rFonts w:ascii="Arial" w:eastAsia="SimSun" w:hAnsi="Arial"/>
      <w:sz w:val="24"/>
      <w:szCs w:val="22"/>
      <w:lang w:eastAsia="zh-CN"/>
    </w:rPr>
  </w:style>
  <w:style w:type="paragraph" w:customStyle="1" w:styleId="table-bulletind">
    <w:name w:val="table-bullet_ind"/>
    <w:basedOn w:val="Normal"/>
    <w:rsid w:val="009E5C52"/>
    <w:pPr>
      <w:numPr>
        <w:numId w:val="11"/>
      </w:numPr>
      <w:spacing w:before="60" w:after="60"/>
    </w:pPr>
    <w:rPr>
      <w:rFonts w:ascii="Arial" w:eastAsia="MS Mincho" w:hAnsi="Arial"/>
      <w:sz w:val="18"/>
      <w:szCs w:val="18"/>
    </w:rPr>
  </w:style>
  <w:style w:type="table" w:styleId="GridTable5DarkAccent1">
    <w:name w:val="Grid Table 5 Dark Accent 1"/>
    <w:basedOn w:val="TableNormal"/>
    <w:uiPriority w:val="50"/>
    <w:rsid w:val="00C93D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4Accent1">
    <w:name w:val="List Table 4 Accent 1"/>
    <w:basedOn w:val="TableNormal"/>
    <w:uiPriority w:val="49"/>
    <w:rsid w:val="00C93DD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5">
    <w:name w:val="List Table 4 Accent 5"/>
    <w:basedOn w:val="TableNormal"/>
    <w:uiPriority w:val="49"/>
    <w:rsid w:val="00C93DD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PPOP">
    <w:name w:val="PPOP"/>
    <w:basedOn w:val="TableNormal"/>
    <w:uiPriority w:val="99"/>
    <w:rsid w:val="00C93DDD"/>
    <w:pPr>
      <w:spacing w:after="0" w:line="240" w:lineRule="auto"/>
    </w:pPr>
    <w:tblPr/>
  </w:style>
  <w:style w:type="table" w:styleId="PlainTable2">
    <w:name w:val="Plain Table 2"/>
    <w:basedOn w:val="TableNormal"/>
    <w:uiPriority w:val="42"/>
    <w:rsid w:val="00F44E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5">
    <w:name w:val="Grid Table 4 Accent 5"/>
    <w:basedOn w:val="TableNormal"/>
    <w:uiPriority w:val="49"/>
    <w:rsid w:val="00760A6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rmalWeb">
    <w:name w:val="Normal (Web)"/>
    <w:basedOn w:val="Normal"/>
    <w:uiPriority w:val="99"/>
    <w:unhideWhenUsed/>
    <w:rsid w:val="00DB027C"/>
    <w:pPr>
      <w:spacing w:before="100" w:beforeAutospacing="1" w:after="100" w:afterAutospacing="1"/>
    </w:pPr>
    <w:rPr>
      <w:sz w:val="24"/>
      <w:szCs w:val="24"/>
    </w:rPr>
  </w:style>
  <w:style w:type="character" w:customStyle="1" w:styleId="ListParagraphChar">
    <w:name w:val="List Paragraph Char"/>
    <w:aliases w:val="Bullet Level 2 Char,List Paragraph1 Char,cS List Paragraph Char"/>
    <w:link w:val="ListParagraph"/>
    <w:uiPriority w:val="34"/>
    <w:locked/>
    <w:rsid w:val="00E71B81"/>
    <w:rPr>
      <w:rFonts w:ascii="Times New Roman" w:eastAsia="Times New Roman" w:hAnsi="Times New Roman" w:cs="Times New Roman"/>
      <w:szCs w:val="20"/>
    </w:rPr>
  </w:style>
  <w:style w:type="table" w:customStyle="1" w:styleId="TableGrid1">
    <w:name w:val="Table Grid1"/>
    <w:basedOn w:val="TableNormal"/>
    <w:next w:val="TableGrid"/>
    <w:uiPriority w:val="39"/>
    <w:rsid w:val="004E1F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urpleTable1">
    <w:name w:val="Purple Table1"/>
    <w:basedOn w:val="TableNormal"/>
    <w:uiPriority w:val="99"/>
    <w:rsid w:val="00CE09F0"/>
    <w:pPr>
      <w:spacing w:after="0" w:line="240" w:lineRule="auto"/>
    </w:pPr>
    <w:rPr>
      <w:rFonts w:ascii="Arial" w:eastAsia="Times New Roman" w:hAnsi="Arial" w:cs="Times New Roman"/>
      <w:sz w:val="18"/>
      <w:szCs w:val="20"/>
    </w:rPr>
    <w:tblPr>
      <w:tblStyleRowBandSize w:val="1"/>
      <w:tblBorders>
        <w:bottom w:val="single" w:sz="4" w:space="0" w:color="4472C4" w:themeColor="accent5"/>
      </w:tblBorders>
    </w:tblPr>
    <w:tblStylePr w:type="firstRow">
      <w:rPr>
        <w:color w:val="FFFFFF" w:themeColor="background1"/>
      </w:rPr>
      <w:tblPr/>
      <w:tcPr>
        <w:shd w:val="clear" w:color="auto" w:fill="4472C4" w:themeFill="accent5"/>
      </w:tcPr>
    </w:tblStylePr>
    <w:tblStylePr w:type="band2Horz">
      <w:tblPr/>
      <w:tcPr>
        <w:shd w:val="clear" w:color="auto" w:fill="D9E2F3" w:themeFill="accent5" w:themeFillTint="33"/>
      </w:tcPr>
    </w:tblStylePr>
  </w:style>
  <w:style w:type="table" w:customStyle="1" w:styleId="Style1131">
    <w:name w:val="Style1131"/>
    <w:basedOn w:val="TableNormal"/>
    <w:uiPriority w:val="99"/>
    <w:rsid w:val="00CE09F0"/>
    <w:pPr>
      <w:spacing w:after="0" w:line="240" w:lineRule="auto"/>
    </w:pPr>
    <w:rPr>
      <w:rFonts w:ascii="Arial" w:eastAsia="Times New Roman" w:hAnsi="Arial" w:cs="Times New Roman"/>
      <w:sz w:val="20"/>
      <w:szCs w:val="20"/>
    </w:rPr>
    <w:tblPr/>
  </w:style>
  <w:style w:type="table" w:styleId="GridTable1LightAccent1">
    <w:name w:val="Grid Table 1 Light Accent 1"/>
    <w:basedOn w:val="TableNormal"/>
    <w:uiPriority w:val="46"/>
    <w:rsid w:val="007D29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OrangeTable1">
    <w:name w:val="Orange Table1"/>
    <w:basedOn w:val="TableNormal"/>
    <w:next w:val="TableGrid"/>
    <w:uiPriority w:val="39"/>
    <w:rsid w:val="00907FFD"/>
    <w:pPr>
      <w:spacing w:after="0" w:line="240" w:lineRule="auto"/>
    </w:pPr>
    <w:rPr>
      <w:rFonts w:ascii="Arial" w:eastAsia="Times New Roman" w:hAnsi="Arial" w:cs="Times New Roman"/>
      <w:sz w:val="20"/>
      <w:szCs w:val="20"/>
    </w:rPr>
    <w:tblPr>
      <w:tblStyleRowBandSize w:val="1"/>
      <w:tblBorders>
        <w:top w:val="single" w:sz="2" w:space="0" w:color="B1953A"/>
        <w:bottom w:val="single" w:sz="2" w:space="0" w:color="ED9749"/>
        <w:insideV w:val="single" w:sz="2" w:space="0" w:color="D9D9D9"/>
      </w:tblBorders>
    </w:tblPr>
    <w:tblStylePr w:type="firstRow">
      <w:pPr>
        <w:jc w:val="center"/>
      </w:pPr>
      <w:rPr>
        <w:b/>
        <w:color w:val="FFFFFF" w:themeColor="background1"/>
      </w:rPr>
      <w:tblPr/>
      <w:tcPr>
        <w:tcBorders>
          <w:top w:val="single" w:sz="4" w:space="0" w:color="ED7D31" w:themeColor="accent2"/>
          <w:left w:val="nil"/>
          <w:bottom w:val="nil"/>
          <w:right w:val="nil"/>
          <w:insideH w:val="nil"/>
          <w:insideV w:val="nil"/>
          <w:tl2br w:val="nil"/>
          <w:tr2bl w:val="nil"/>
        </w:tcBorders>
        <w:shd w:val="clear" w:color="auto" w:fill="ED7D31" w:themeFill="accent2"/>
      </w:tcPr>
    </w:tblStylePr>
    <w:tblStylePr w:type="lastRow">
      <w:tblPr/>
      <w:tcPr>
        <w:tcBorders>
          <w:top w:val="nil"/>
          <w:left w:val="nil"/>
          <w:bottom w:val="single" w:sz="4" w:space="0" w:color="ED9749"/>
          <w:right w:val="nil"/>
          <w:insideH w:val="nil"/>
          <w:insideV w:val="nil"/>
          <w:tl2br w:val="nil"/>
          <w:tr2bl w:val="nil"/>
        </w:tcBorders>
        <w:shd w:val="clear" w:color="auto" w:fill="FAE1CA"/>
      </w:tcPr>
    </w:tblStylePr>
    <w:tblStylePr w:type="band2Horz">
      <w:tblPr/>
      <w:tcPr>
        <w:shd w:val="clear" w:color="auto" w:fill="FAE1CA"/>
      </w:tcPr>
    </w:tblStylePr>
    <w:tblStylePr w:type="swCell">
      <w:tblPr/>
      <w:tcPr>
        <w:tcBorders>
          <w:top w:val="nil"/>
          <w:left w:val="nil"/>
          <w:bottom w:val="single" w:sz="4" w:space="0" w:color="ED9749"/>
          <w:right w:val="nil"/>
          <w:insideH w:val="nil"/>
          <w:insideV w:val="nil"/>
          <w:tl2br w:val="nil"/>
          <w:tr2bl w:val="nil"/>
        </w:tcBorders>
      </w:tcPr>
    </w:tblStylePr>
  </w:style>
  <w:style w:type="table" w:customStyle="1" w:styleId="TableGridLight1">
    <w:name w:val="Table Grid Light1"/>
    <w:basedOn w:val="TableNormal"/>
    <w:next w:val="GridTableLight"/>
    <w:uiPriority w:val="40"/>
    <w:rsid w:val="00907F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over-rfp">
    <w:name w:val="cover-rfp"/>
    <w:basedOn w:val="BasicParagraph"/>
    <w:qFormat/>
    <w:rsid w:val="00C70568"/>
    <w:pPr>
      <w:tabs>
        <w:tab w:val="left" w:pos="260"/>
      </w:tabs>
      <w:ind w:left="-25"/>
    </w:pPr>
    <w:rPr>
      <w:rFonts w:ascii="Arial Narrow" w:hAnsi="Arial Narrow" w:cs="Arial"/>
      <w:color w:val="auto"/>
      <w:spacing w:val="-3"/>
    </w:rPr>
  </w:style>
  <w:style w:type="paragraph" w:customStyle="1" w:styleId="cover-project-no">
    <w:name w:val="cover-project-no"/>
    <w:basedOn w:val="Normal"/>
    <w:rsid w:val="00C70568"/>
    <w:pPr>
      <w:tabs>
        <w:tab w:val="left" w:pos="259"/>
      </w:tabs>
      <w:spacing w:before="180" w:line="288" w:lineRule="auto"/>
      <w:ind w:left="-29"/>
      <w:contextualSpacing/>
    </w:pPr>
    <w:rPr>
      <w:rFonts w:ascii="Arial Narrow" w:eastAsia="SimSun" w:hAnsi="Arial Narrow"/>
      <w:spacing w:val="-3"/>
      <w:sz w:val="24"/>
      <w:szCs w:val="22"/>
      <w:lang w:eastAsia="zh-CN"/>
    </w:rPr>
  </w:style>
  <w:style w:type="paragraph" w:customStyle="1" w:styleId="cover-vol">
    <w:name w:val="cover-vol"/>
    <w:basedOn w:val="Normal"/>
    <w:rsid w:val="00C70568"/>
    <w:pPr>
      <w:tabs>
        <w:tab w:val="left" w:pos="259"/>
      </w:tabs>
      <w:spacing w:line="288" w:lineRule="auto"/>
      <w:ind w:left="331" w:hanging="360"/>
    </w:pPr>
    <w:rPr>
      <w:rFonts w:ascii="Arial Narrow" w:eastAsia="SimSun" w:hAnsi="Arial Narrow"/>
      <w:b/>
      <w:spacing w:val="-3"/>
      <w:sz w:val="32"/>
      <w:szCs w:val="22"/>
      <w:lang w:eastAsia="zh-CN"/>
    </w:rPr>
  </w:style>
  <w:style w:type="paragraph" w:customStyle="1" w:styleId="cover-text0">
    <w:name w:val="cover-text"/>
    <w:basedOn w:val="Normal"/>
    <w:rsid w:val="00C70568"/>
    <w:rPr>
      <w:rFonts w:ascii="Arial Narrow" w:eastAsia="SimSun" w:hAnsi="Arial Narrow"/>
      <w:sz w:val="20"/>
      <w:szCs w:val="22"/>
      <w:lang w:eastAsia="zh-CN"/>
    </w:rPr>
  </w:style>
  <w:style w:type="paragraph" w:customStyle="1" w:styleId="cover-textbold">
    <w:name w:val="cover-text_bold"/>
    <w:basedOn w:val="Normal"/>
    <w:rsid w:val="00C70568"/>
    <w:pPr>
      <w:ind w:left="-14"/>
    </w:pPr>
    <w:rPr>
      <w:rFonts w:ascii="Arial Narrow" w:eastAsia="SimSun" w:hAnsi="Arial Narrow"/>
      <w:b/>
      <w:sz w:val="20"/>
      <w:szCs w:val="22"/>
      <w:lang w:eastAsia="zh-CN"/>
    </w:rPr>
  </w:style>
  <w:style w:type="paragraph" w:customStyle="1" w:styleId="cover-title0">
    <w:name w:val="cover-title"/>
    <w:basedOn w:val="Normal"/>
    <w:rsid w:val="00C70568"/>
    <w:pPr>
      <w:outlineLvl w:val="0"/>
    </w:pPr>
    <w:rPr>
      <w:rFonts w:ascii="Arial Narrow" w:eastAsia="SimSun" w:hAnsi="Arial Narrow"/>
      <w:sz w:val="60"/>
      <w:szCs w:val="22"/>
      <w:lang w:eastAsia="zh-CN"/>
    </w:rPr>
  </w:style>
  <w:style w:type="paragraph" w:customStyle="1" w:styleId="cover-date">
    <w:name w:val="cover-date"/>
    <w:basedOn w:val="Normal"/>
    <w:rsid w:val="00C70568"/>
    <w:pPr>
      <w:tabs>
        <w:tab w:val="left" w:pos="259"/>
      </w:tabs>
      <w:spacing w:before="90" w:line="288" w:lineRule="auto"/>
      <w:ind w:left="-29"/>
    </w:pPr>
    <w:rPr>
      <w:rFonts w:ascii="Arial Narrow" w:eastAsia="SimSun" w:hAnsi="Arial Narrow"/>
      <w:b/>
      <w:spacing w:val="-3"/>
      <w:sz w:val="24"/>
      <w:szCs w:val="22"/>
      <w:lang w:eastAsia="zh-CN"/>
    </w:rPr>
  </w:style>
  <w:style w:type="paragraph" w:customStyle="1" w:styleId="disclaimer-box">
    <w:name w:val="disclaimer-box"/>
    <w:basedOn w:val="Normal"/>
    <w:rsid w:val="00C70568"/>
    <w:pPr>
      <w:pBdr>
        <w:top w:val="single" w:sz="2" w:space="6" w:color="auto"/>
        <w:left w:val="single" w:sz="2" w:space="4" w:color="auto"/>
        <w:bottom w:val="single" w:sz="2" w:space="6" w:color="auto"/>
        <w:right w:val="single" w:sz="2" w:space="4" w:color="auto"/>
      </w:pBdr>
      <w:jc w:val="center"/>
    </w:pPr>
    <w:rPr>
      <w:rFonts w:ascii="Arial" w:eastAsia="SimSun" w:hAnsi="Arial"/>
      <w:b/>
      <w:sz w:val="32"/>
      <w:szCs w:val="22"/>
      <w:lang w:eastAsia="zh-CN"/>
    </w:rPr>
  </w:style>
  <w:style w:type="paragraph" w:customStyle="1" w:styleId="disclaimer-text">
    <w:name w:val="disclaimer-text"/>
    <w:basedOn w:val="Normal"/>
    <w:rsid w:val="00C70568"/>
    <w:pPr>
      <w:spacing w:before="300"/>
    </w:pPr>
    <w:rPr>
      <w:rFonts w:eastAsia="SimSun"/>
      <w:szCs w:val="22"/>
      <w:lang w:eastAsia="zh-CN"/>
    </w:rPr>
  </w:style>
  <w:style w:type="paragraph" w:customStyle="1" w:styleId="table-text-bold">
    <w:name w:val="table-text-bold"/>
    <w:basedOn w:val="table-text"/>
    <w:qFormat/>
    <w:rsid w:val="00B35640"/>
    <w:rPr>
      <w:b/>
      <w:snapToGrid w:val="0"/>
    </w:rPr>
  </w:style>
  <w:style w:type="paragraph" w:customStyle="1" w:styleId="table-title-Cont">
    <w:name w:val="table-title-Cont."/>
    <w:basedOn w:val="table-title"/>
    <w:qFormat/>
    <w:rsid w:val="00C4357F"/>
    <w:rPr>
      <w:rFonts w:ascii="Arial" w:hAnsi="Arial" w:cs="Arial"/>
      <w:b w:val="0"/>
      <w:bCs/>
    </w:rPr>
  </w:style>
  <w:style w:type="character" w:styleId="PlaceholderText">
    <w:name w:val="Placeholder Text"/>
    <w:basedOn w:val="DefaultParagraphFont"/>
    <w:uiPriority w:val="99"/>
    <w:semiHidden/>
    <w:rsid w:val="00017D18"/>
    <w:rPr>
      <w:color w:val="808080"/>
    </w:rPr>
  </w:style>
  <w:style w:type="table" w:customStyle="1" w:styleId="anewtable1">
    <w:name w:val="anewtable1"/>
    <w:basedOn w:val="TableNormal"/>
    <w:rsid w:val="006F16F6"/>
    <w:pPr>
      <w:spacing w:after="0" w:line="240" w:lineRule="auto"/>
    </w:pPr>
    <w:rPr>
      <w:rFonts w:ascii="Times New Roman" w:eastAsia="Times New Roman" w:hAnsi="Times New Roman" w:cs="Times New Roman"/>
      <w:sz w:val="20"/>
      <w:szCs w:val="20"/>
    </w:rPr>
    <w:tblPr/>
    <w:tblStylePr w:type="firstRow">
      <w:tblPr/>
      <w:tcPr>
        <w:shd w:val="clear" w:color="auto" w:fill="CCCCCC"/>
      </w:tcPr>
    </w:tblStylePr>
  </w:style>
  <w:style w:type="character" w:styleId="Emphasis">
    <w:name w:val="Emphasis"/>
    <w:uiPriority w:val="20"/>
    <w:qFormat/>
    <w:rsid w:val="006F16F6"/>
    <w:rPr>
      <w:i/>
      <w:iCs/>
    </w:rPr>
  </w:style>
  <w:style w:type="table" w:customStyle="1" w:styleId="TableGrid2">
    <w:name w:val="Table Grid2"/>
    <w:basedOn w:val="TableNormal"/>
    <w:next w:val="TableGrid"/>
    <w:uiPriority w:val="59"/>
    <w:rsid w:val="006F16F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List2-Accent21">
    <w:name w:val="Medium List 2 - Accent 21"/>
    <w:hidden/>
    <w:uiPriority w:val="71"/>
    <w:rsid w:val="006F16F6"/>
    <w:pPr>
      <w:spacing w:after="0" w:line="240" w:lineRule="auto"/>
    </w:pPr>
    <w:rPr>
      <w:rFonts w:ascii="Calibri" w:eastAsia="Calibri" w:hAnsi="Calibri" w:cs="Times New Roman"/>
    </w:rPr>
  </w:style>
  <w:style w:type="paragraph" w:customStyle="1" w:styleId="sctxt">
    <w:name w:val="sctxt"/>
    <w:basedOn w:val="Normal"/>
    <w:rsid w:val="006F16F6"/>
    <w:pPr>
      <w:spacing w:before="100" w:beforeAutospacing="1" w:after="100" w:afterAutospacing="1"/>
    </w:pPr>
    <w:rPr>
      <w:sz w:val="24"/>
      <w:szCs w:val="24"/>
    </w:rPr>
  </w:style>
  <w:style w:type="paragraph" w:customStyle="1" w:styleId="prefix">
    <w:name w:val="prefix"/>
    <w:basedOn w:val="Normal"/>
    <w:rsid w:val="006F16F6"/>
    <w:pPr>
      <w:spacing w:before="100" w:beforeAutospacing="1" w:after="100" w:afterAutospacing="1"/>
    </w:pPr>
    <w:rPr>
      <w:sz w:val="24"/>
      <w:szCs w:val="24"/>
    </w:rPr>
  </w:style>
  <w:style w:type="paragraph" w:customStyle="1" w:styleId="my-footnote">
    <w:name w:val="my-footnote"/>
    <w:basedOn w:val="Normal"/>
    <w:rsid w:val="006F16F6"/>
    <w:pPr>
      <w:spacing w:after="225" w:line="300" w:lineRule="atLeast"/>
      <w:textAlignment w:val="baseline"/>
    </w:pPr>
    <w:rPr>
      <w:color w:val="000000"/>
      <w:sz w:val="18"/>
      <w:szCs w:val="18"/>
    </w:rPr>
  </w:style>
  <w:style w:type="table" w:customStyle="1" w:styleId="TableGridLight11">
    <w:name w:val="Table Grid Light11"/>
    <w:basedOn w:val="TableNormal"/>
    <w:uiPriority w:val="40"/>
    <w:rsid w:val="006F16F6"/>
    <w:pPr>
      <w:spacing w:after="0" w:line="240" w:lineRule="auto"/>
    </w:pPr>
    <w:rPr>
      <w:rFonts w:ascii="Calibri" w:eastAsia="Calibri"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HTMLCode">
    <w:name w:val="HTML Code"/>
    <w:uiPriority w:val="99"/>
    <w:semiHidden/>
    <w:unhideWhenUsed/>
    <w:rsid w:val="006F16F6"/>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16F6"/>
    <w:pPr>
      <w:spacing w:after="200" w:line="276" w:lineRule="auto"/>
      <w:ind w:left="720"/>
      <w:contextualSpacing/>
    </w:pPr>
    <w:rPr>
      <w:rFonts w:ascii="Calibri" w:eastAsia="Calibri" w:hAnsi="Calibri"/>
      <w:szCs w:val="22"/>
    </w:rPr>
  </w:style>
  <w:style w:type="paragraph" w:customStyle="1" w:styleId="GridTable5Dark-Accent11">
    <w:name w:val="Grid Table 5 Dark - Accent 11"/>
    <w:basedOn w:val="Heading1"/>
    <w:next w:val="Normal"/>
    <w:uiPriority w:val="39"/>
    <w:semiHidden/>
    <w:unhideWhenUsed/>
    <w:qFormat/>
    <w:rsid w:val="006F16F6"/>
    <w:pPr>
      <w:keepLines/>
      <w:numPr>
        <w:numId w:val="0"/>
      </w:numPr>
      <w:spacing w:before="480" w:after="0" w:line="276" w:lineRule="auto"/>
      <w:jc w:val="left"/>
      <w:outlineLvl w:val="9"/>
    </w:pPr>
    <w:rPr>
      <w:rFonts w:ascii="Calibri Light" w:hAnsi="Calibri Light"/>
      <w:bCs/>
      <w:color w:val="2E74B5"/>
      <w:sz w:val="28"/>
      <w:lang w:val="x-none" w:eastAsia="x-none"/>
    </w:rPr>
  </w:style>
  <w:style w:type="paragraph" w:customStyle="1" w:styleId="MediumList2-Accent22">
    <w:name w:val="Medium List 2 - Accent 22"/>
    <w:hidden/>
    <w:uiPriority w:val="99"/>
    <w:semiHidden/>
    <w:rsid w:val="006F16F6"/>
    <w:pPr>
      <w:spacing w:after="0" w:line="240" w:lineRule="auto"/>
    </w:pPr>
    <w:rPr>
      <w:rFonts w:ascii="Calibri" w:eastAsia="Calibri" w:hAnsi="Calibri" w:cs="Times New Roman"/>
    </w:rPr>
  </w:style>
  <w:style w:type="paragraph" w:styleId="DocumentMap">
    <w:name w:val="Document Map"/>
    <w:basedOn w:val="Normal"/>
    <w:link w:val="DocumentMapChar"/>
    <w:uiPriority w:val="99"/>
    <w:semiHidden/>
    <w:unhideWhenUsed/>
    <w:rsid w:val="006F16F6"/>
    <w:rPr>
      <w:rFonts w:eastAsia="Calibri"/>
      <w:sz w:val="24"/>
      <w:szCs w:val="24"/>
      <w:lang w:val="x-none" w:eastAsia="x-none"/>
    </w:rPr>
  </w:style>
  <w:style w:type="character" w:customStyle="1" w:styleId="DocumentMapChar">
    <w:name w:val="Document Map Char"/>
    <w:basedOn w:val="DefaultParagraphFont"/>
    <w:link w:val="DocumentMap"/>
    <w:uiPriority w:val="99"/>
    <w:semiHidden/>
    <w:rsid w:val="006F16F6"/>
    <w:rPr>
      <w:rFonts w:ascii="Times New Roman" w:eastAsia="Calibri" w:hAnsi="Times New Roman" w:cs="Times New Roman"/>
      <w:sz w:val="24"/>
      <w:szCs w:val="24"/>
      <w:lang w:val="x-none" w:eastAsia="x-none"/>
    </w:rPr>
  </w:style>
  <w:style w:type="paragraph" w:customStyle="1" w:styleId="p1">
    <w:name w:val="p1"/>
    <w:basedOn w:val="Normal"/>
    <w:rsid w:val="006F16F6"/>
    <w:rPr>
      <w:rFonts w:ascii="Lucida Grande" w:eastAsia="Calibri" w:hAnsi="Lucida Grande" w:cs="Lucida Grande"/>
      <w:sz w:val="15"/>
      <w:szCs w:val="15"/>
    </w:rPr>
  </w:style>
  <w:style w:type="paragraph" w:customStyle="1" w:styleId="ColorfulShading-Accent11">
    <w:name w:val="Colorful Shading - Accent 11"/>
    <w:hidden/>
    <w:uiPriority w:val="71"/>
    <w:rsid w:val="006F16F6"/>
    <w:pPr>
      <w:spacing w:after="0" w:line="240" w:lineRule="auto"/>
    </w:pPr>
    <w:rPr>
      <w:rFonts w:ascii="Calibri" w:eastAsia="Calibri" w:hAnsi="Calibri" w:cs="Times New Roman"/>
    </w:rPr>
  </w:style>
  <w:style w:type="table" w:customStyle="1" w:styleId="TableGrid11">
    <w:name w:val="Table Grid11"/>
    <w:basedOn w:val="TableNormal"/>
    <w:next w:val="TableGrid"/>
    <w:uiPriority w:val="59"/>
    <w:rsid w:val="006F16F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HeaderPgLimit">
    <w:name w:val="_Prop_Header_PgLimit"/>
    <w:next w:val="Normal"/>
    <w:rsid w:val="001C0387"/>
    <w:pPr>
      <w:tabs>
        <w:tab w:val="right" w:pos="9360"/>
      </w:tabs>
      <w:spacing w:after="0" w:line="240" w:lineRule="auto"/>
    </w:pPr>
    <w:rPr>
      <w:rFonts w:ascii="Arial" w:eastAsia="Times New Roman" w:hAnsi="Arial" w:cs="Times New Roman"/>
      <w:sz w:val="16"/>
      <w:szCs w:val="20"/>
    </w:rPr>
  </w:style>
  <w:style w:type="paragraph" w:customStyle="1" w:styleId="PropFooterPgLimit">
    <w:name w:val="_Prop_Footer_PgLimit"/>
    <w:next w:val="Normal"/>
    <w:rsid w:val="001C0387"/>
    <w:pPr>
      <w:tabs>
        <w:tab w:val="right" w:pos="9288"/>
      </w:tabs>
      <w:spacing w:after="0" w:line="240" w:lineRule="auto"/>
    </w:pPr>
    <w:rPr>
      <w:rFonts w:ascii="Arial" w:eastAsia="Times New Roman" w:hAnsi="Arial" w:cs="Times New Roman"/>
      <w:i/>
      <w:sz w:val="16"/>
      <w:szCs w:val="20"/>
    </w:rPr>
  </w:style>
  <w:style w:type="paragraph" w:customStyle="1" w:styleId="R-2h">
    <w:name w:val="R-2h"/>
    <w:basedOn w:val="Normal"/>
    <w:next w:val="Normal"/>
    <w:link w:val="R-2hChar"/>
    <w:rsid w:val="001C0387"/>
    <w:pPr>
      <w:keepNext/>
      <w:keepLines/>
      <w:spacing w:before="360" w:after="120"/>
      <w:outlineLvl w:val="0"/>
    </w:pPr>
    <w:rPr>
      <w:rFonts w:ascii="Arial" w:hAnsi="Arial"/>
      <w:b/>
      <w:color w:val="0A357E"/>
      <w:sz w:val="28"/>
    </w:rPr>
  </w:style>
  <w:style w:type="paragraph" w:customStyle="1" w:styleId="R-Indent">
    <w:name w:val="R-Indent"/>
    <w:basedOn w:val="Normal"/>
    <w:rsid w:val="001C0387"/>
    <w:pPr>
      <w:ind w:left="446" w:hanging="446"/>
    </w:pPr>
  </w:style>
  <w:style w:type="paragraph" w:customStyle="1" w:styleId="Name">
    <w:name w:val="Name"/>
    <w:qFormat/>
    <w:rsid w:val="001C0387"/>
    <w:pPr>
      <w:keepLines/>
      <w:pBdr>
        <w:left w:val="single" w:sz="48" w:space="4" w:color="0A357E"/>
        <w:bottom w:val="single" w:sz="12" w:space="4" w:color="0A357E"/>
      </w:pBdr>
      <w:spacing w:before="240" w:after="240" w:line="240" w:lineRule="auto"/>
      <w:outlineLvl w:val="0"/>
    </w:pPr>
    <w:rPr>
      <w:rFonts w:ascii="Arial" w:eastAsia="Times New Roman" w:hAnsi="Arial" w:cs="Times New Roman"/>
      <w:b/>
      <w:caps/>
      <w:color w:val="0A357E"/>
      <w:sz w:val="32"/>
      <w:szCs w:val="36"/>
    </w:rPr>
  </w:style>
  <w:style w:type="character" w:customStyle="1" w:styleId="R-2hChar">
    <w:name w:val="R-2h Char"/>
    <w:link w:val="R-2h"/>
    <w:rsid w:val="001C0387"/>
    <w:rPr>
      <w:rFonts w:ascii="Arial" w:eastAsia="Times New Roman" w:hAnsi="Arial" w:cs="Times New Roman"/>
      <w:b/>
      <w:color w:val="0A357E"/>
      <w:sz w:val="28"/>
      <w:szCs w:val="20"/>
    </w:rPr>
  </w:style>
  <w:style w:type="paragraph" w:customStyle="1" w:styleId="R-Headerpg2">
    <w:name w:val="R-Headerpg2"/>
    <w:basedOn w:val="Normal"/>
    <w:rsid w:val="00E27C2E"/>
    <w:pPr>
      <w:pBdr>
        <w:bottom w:val="single" w:sz="12" w:space="1" w:color="0A357E"/>
      </w:pBdr>
      <w:tabs>
        <w:tab w:val="right" w:pos="9360"/>
      </w:tabs>
      <w:jc w:val="right"/>
    </w:pPr>
    <w:rPr>
      <w:rFonts w:ascii="Arial" w:hAnsi="Arial" w:cs="Arial Bold"/>
      <w:b/>
      <w:caps/>
      <w:color w:val="0A357E"/>
    </w:rPr>
  </w:style>
  <w:style w:type="paragraph" w:customStyle="1" w:styleId="R-Employment-firstpart">
    <w:name w:val="R-Employment-firstpart"/>
    <w:basedOn w:val="Normal"/>
    <w:link w:val="R-Employment-firstpartChar"/>
    <w:rsid w:val="00E27C2E"/>
    <w:pPr>
      <w:keepNext/>
      <w:keepLines/>
      <w:spacing w:after="220"/>
      <w:ind w:left="2160" w:hanging="2160"/>
    </w:pPr>
  </w:style>
  <w:style w:type="character" w:customStyle="1" w:styleId="R-Employment-firstpartChar">
    <w:name w:val="R-Employment-firstpart Char"/>
    <w:link w:val="R-Employment-firstpart"/>
    <w:rsid w:val="00E27C2E"/>
    <w:rPr>
      <w:rFonts w:ascii="Times New Roman" w:eastAsia="Times New Roman" w:hAnsi="Times New Roman" w:cs="Times New Roman"/>
      <w:szCs w:val="20"/>
    </w:rPr>
  </w:style>
  <w:style w:type="paragraph" w:customStyle="1" w:styleId="R-Employment-secondpart">
    <w:name w:val="R-Employment-secondpart"/>
    <w:basedOn w:val="R-Employment-firstpart"/>
    <w:rsid w:val="00E27C2E"/>
    <w:pPr>
      <w:keepNext w:val="0"/>
      <w:keepLines w:val="0"/>
      <w:spacing w:after="120"/>
      <w:ind w:left="720" w:firstLine="0"/>
    </w:pPr>
  </w:style>
  <w:style w:type="paragraph" w:customStyle="1" w:styleId="R-bullet">
    <w:name w:val="R-bullet"/>
    <w:basedOn w:val="Normal"/>
    <w:link w:val="R-bulletChar"/>
    <w:rsid w:val="00300FB6"/>
    <w:pPr>
      <w:numPr>
        <w:numId w:val="13"/>
      </w:numPr>
      <w:spacing w:after="120"/>
    </w:pPr>
  </w:style>
  <w:style w:type="character" w:customStyle="1" w:styleId="hl">
    <w:name w:val="hl"/>
    <w:basedOn w:val="DefaultParagraphFont"/>
    <w:rsid w:val="00300FB6"/>
  </w:style>
  <w:style w:type="character" w:customStyle="1" w:styleId="clsstaticdata1">
    <w:name w:val="clsstaticdata1"/>
    <w:rsid w:val="00300FB6"/>
    <w:rPr>
      <w:rFonts w:ascii="Arial" w:hAnsi="Arial" w:cs="Arial" w:hint="default"/>
      <w:color w:val="000000"/>
      <w:sz w:val="18"/>
      <w:szCs w:val="18"/>
    </w:rPr>
  </w:style>
  <w:style w:type="character" w:customStyle="1" w:styleId="R-bulletChar">
    <w:name w:val="R-bullet Char"/>
    <w:basedOn w:val="DefaultParagraphFont"/>
    <w:link w:val="R-bullet"/>
    <w:rsid w:val="00300FB6"/>
    <w:rPr>
      <w:rFonts w:ascii="Times New Roman" w:eastAsia="Times New Roman" w:hAnsi="Times New Roman" w:cs="Times New Roman"/>
      <w:szCs w:val="20"/>
    </w:rPr>
  </w:style>
  <w:style w:type="paragraph" w:customStyle="1" w:styleId="xmsonormal">
    <w:name w:val="x_msonormal"/>
    <w:basedOn w:val="Normal"/>
    <w:rsid w:val="00CA5DFA"/>
    <w:rPr>
      <w:rFonts w:ascii="Calibri" w:hAnsi="Calibri" w:eastAsiaTheme="minorHAnsi" w:cs="Calibri"/>
      <w:szCs w:val="22"/>
    </w:rPr>
  </w:style>
  <w:style w:type="character" w:customStyle="1" w:styleId="normaltextrun">
    <w:name w:val="normaltextrun"/>
    <w:basedOn w:val="DefaultParagraphFont"/>
    <w:rsid w:val="00CA5DFA"/>
  </w:style>
  <w:style w:type="table" w:customStyle="1" w:styleId="TableGrid3">
    <w:name w:val="Table Grid3"/>
    <w:basedOn w:val="TableNormal"/>
    <w:next w:val="TableGrid"/>
    <w:uiPriority w:val="39"/>
    <w:rsid w:val="00531A9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t-0-0">
    <w:name w:val="aft-0-0"/>
    <w:basedOn w:val="bodytextpsg0"/>
    <w:qFormat/>
    <w:rsid w:val="00121EEA"/>
    <w:pPr>
      <w:ind w:firstLine="0"/>
    </w:pPr>
  </w:style>
  <w:style w:type="paragraph" w:customStyle="1" w:styleId="Tabletextbold">
    <w:name w:val="Table text_bold"/>
    <w:basedOn w:val="Tabletext"/>
    <w:qFormat/>
    <w:rsid w:val="00121EEA"/>
    <w:pPr>
      <w:spacing w:before="0" w:after="0"/>
    </w:pPr>
    <w:rPr>
      <w:rFonts w:cs="Arial"/>
      <w:b/>
      <w:sz w:val="18"/>
      <w:szCs w:val="18"/>
    </w:rPr>
  </w:style>
  <w:style w:type="paragraph" w:customStyle="1" w:styleId="bulletslast">
    <w:name w:val="bullets_last"/>
    <w:basedOn w:val="bullets"/>
    <w:qFormat/>
    <w:rsid w:val="007759F3"/>
    <w:pPr>
      <w:numPr>
        <w:numId w:val="0"/>
      </w:numPr>
      <w:spacing w:before="0" w:after="120"/>
      <w:ind w:left="1080"/>
      <w:contextualSpacing w:val="0"/>
    </w:pPr>
    <w:rPr>
      <w:sz w:val="22"/>
    </w:rPr>
  </w:style>
  <w:style w:type="character" w:customStyle="1" w:styleId="TableTextChar">
    <w:name w:val="Table Text Char"/>
    <w:link w:val="TableText0"/>
    <w:uiPriority w:val="17"/>
    <w:rsid w:val="007759F3"/>
    <w:rPr>
      <w:rFonts w:ascii="Arial" w:eastAsia="Times New Roman" w:hAnsi="Arial" w:cs="Times New Roman"/>
      <w:sz w:val="18"/>
      <w:szCs w:val="20"/>
    </w:rPr>
  </w:style>
  <w:style w:type="table" w:customStyle="1" w:styleId="OrangeTable2">
    <w:name w:val="Orange Table2"/>
    <w:basedOn w:val="TableNormal"/>
    <w:next w:val="TableGrid"/>
    <w:uiPriority w:val="39"/>
    <w:rsid w:val="00752EB6"/>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continued">
    <w:name w:val="body-text_continued"/>
    <w:basedOn w:val="Normal"/>
    <w:rsid w:val="00752EB6"/>
    <w:pPr>
      <w:spacing w:before="120" w:after="120"/>
    </w:pPr>
    <w:rPr>
      <w:rFonts w:eastAsia="SimSun"/>
      <w:sz w:val="24"/>
      <w:szCs w:val="22"/>
      <w:lang w:eastAsia="zh-CN"/>
    </w:rPr>
  </w:style>
  <w:style w:type="paragraph" w:customStyle="1" w:styleId="bullets3rd-level">
    <w:name w:val="bullets_3rd-level"/>
    <w:basedOn w:val="Normal"/>
    <w:rsid w:val="0046360F"/>
    <w:pPr>
      <w:spacing w:after="80"/>
      <w:ind w:left="1440" w:hanging="360"/>
    </w:pPr>
    <w:rPr>
      <w:rFonts w:eastAsia="SimSun"/>
      <w:szCs w:val="22"/>
      <w:lang w:eastAsia="zh-CN"/>
    </w:rPr>
  </w:style>
  <w:style w:type="table" w:customStyle="1" w:styleId="TableGrid4">
    <w:name w:val="Table Grid4"/>
    <w:basedOn w:val="TableNormal"/>
    <w:next w:val="TableGrid"/>
    <w:uiPriority w:val="39"/>
    <w:rsid w:val="00672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083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083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083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39"/>
    <w:rsid w:val="00083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39"/>
    <w:rsid w:val="00083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uiPriority w:val="39"/>
    <w:rsid w:val="00083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uiPriority w:val="39"/>
    <w:rsid w:val="00083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next w:val="TableGrid"/>
    <w:uiPriority w:val="39"/>
    <w:rsid w:val="00083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1Char">
    <w:name w:val="Normal1 Char"/>
    <w:link w:val="Normal1"/>
    <w:locked/>
    <w:rsid w:val="00E97434"/>
    <w:rPr>
      <w:color w:val="000000"/>
      <w:sz w:val="24"/>
      <w:szCs w:val="24"/>
    </w:rPr>
  </w:style>
  <w:style w:type="paragraph" w:customStyle="1" w:styleId="Normal1">
    <w:name w:val="Normal1"/>
    <w:link w:val="Normal1Char"/>
    <w:rsid w:val="00E97434"/>
    <w:pPr>
      <w:spacing w:after="0" w:line="240" w:lineRule="auto"/>
    </w:pPr>
    <w:rPr>
      <w:color w:val="000000"/>
      <w:sz w:val="24"/>
      <w:szCs w:val="24"/>
    </w:rPr>
  </w:style>
  <w:style w:type="paragraph" w:customStyle="1" w:styleId="author-list-header">
    <w:name w:val="author-list-header"/>
    <w:basedOn w:val="Normal"/>
    <w:rsid w:val="00836099"/>
    <w:pPr>
      <w:keepNext/>
      <w:pBdr>
        <w:bottom w:val="single" w:sz="12" w:space="1" w:color="0A357E"/>
      </w:pBdr>
      <w:spacing w:before="240" w:after="120"/>
      <w:outlineLvl w:val="1"/>
    </w:pPr>
    <w:rPr>
      <w:rFonts w:ascii="Arial" w:eastAsia="SimSun" w:hAnsi="Arial"/>
      <w:b/>
      <w:color w:val="0A357E"/>
      <w:sz w:val="24"/>
      <w:szCs w:val="22"/>
      <w:lang w:eastAsia="zh-CN"/>
    </w:rPr>
  </w:style>
  <w:style w:type="paragraph" w:customStyle="1" w:styleId="author-list-name">
    <w:name w:val="author-list-name"/>
    <w:basedOn w:val="Normal"/>
    <w:rsid w:val="00836099"/>
    <w:pPr>
      <w:tabs>
        <w:tab w:val="right" w:pos="9360"/>
      </w:tabs>
      <w:spacing w:before="240" w:after="120"/>
    </w:pPr>
    <w:rPr>
      <w:rFonts w:eastAsia="SimSun"/>
      <w:szCs w:val="22"/>
      <w:lang w:eastAsia="zh-CN"/>
    </w:rPr>
  </w:style>
  <w:style w:type="paragraph" w:customStyle="1" w:styleId="BudgetNarrativeBullets1stLevel">
    <w:name w:val="Budget Narrative Bullets 1st Level"/>
    <w:basedOn w:val="Normal"/>
    <w:qFormat/>
    <w:rsid w:val="00DC0E0F"/>
    <w:pPr>
      <w:numPr>
        <w:numId w:val="14"/>
      </w:numPr>
      <w:spacing w:after="120"/>
    </w:pPr>
    <w:rPr>
      <w:rFonts w:eastAsia="SimSun"/>
      <w:szCs w:val="22"/>
      <w:lang w:eastAsia="zh-CN"/>
    </w:rPr>
  </w:style>
  <w:style w:type="paragraph" w:customStyle="1" w:styleId="table-sourcestd">
    <w:name w:val="table-source_std"/>
    <w:basedOn w:val="Normal"/>
    <w:rsid w:val="000F60A2"/>
    <w:pPr>
      <w:keepLines/>
      <w:spacing w:before="120" w:after="240"/>
      <w:ind w:left="187" w:hanging="187"/>
    </w:pPr>
    <w:rPr>
      <w:rFonts w:ascii="Arial" w:eastAsia="SimSun" w:hAnsi="Arial"/>
      <w:sz w:val="18"/>
      <w:szCs w:val="22"/>
      <w:lang w:eastAsia="zh-CN"/>
    </w:rPr>
  </w:style>
  <w:style w:type="character" w:styleId="Mention">
    <w:name w:val="Mention"/>
    <w:basedOn w:val="DefaultParagraphFont"/>
    <w:uiPriority w:val="99"/>
    <w:unhideWhenUsed/>
    <w:rsid w:val="00C66776"/>
    <w:rPr>
      <w:color w:val="2B579A"/>
      <w:shd w:val="clear" w:color="auto" w:fill="E1DFDD"/>
    </w:rPr>
  </w:style>
  <w:style w:type="table" w:styleId="GridTable3Accent4">
    <w:name w:val="Grid Table 3 Accent 4"/>
    <w:basedOn w:val="TableNormal"/>
    <w:uiPriority w:val="48"/>
    <w:rsid w:val="008A752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ListTable3Accent5">
    <w:name w:val="List Table 3 Accent 5"/>
    <w:basedOn w:val="TableNormal"/>
    <w:uiPriority w:val="48"/>
    <w:rsid w:val="008A752C"/>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7ColorfulAccent1">
    <w:name w:val="Grid Table 7 Colorful Accent 1"/>
    <w:basedOn w:val="TableNormal"/>
    <w:uiPriority w:val="52"/>
    <w:rsid w:val="008A752C"/>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6ColorfulAccent1">
    <w:name w:val="List Table 6 Colorful Accent 1"/>
    <w:basedOn w:val="TableNormal"/>
    <w:uiPriority w:val="51"/>
    <w:rsid w:val="00EA659E"/>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5DarkAccent5">
    <w:name w:val="List Table 5 Dark Accent 5"/>
    <w:basedOn w:val="TableNormal"/>
    <w:uiPriority w:val="50"/>
    <w:rsid w:val="008A752C"/>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4">
    <w:name w:val="Grid Table 4"/>
    <w:basedOn w:val="TableNormal"/>
    <w:uiPriority w:val="49"/>
    <w:rsid w:val="00EA6AA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i-provider">
    <w:name w:val="ui-provider"/>
    <w:basedOn w:val="DefaultParagraphFont"/>
    <w:rsid w:val="00533ED7"/>
  </w:style>
  <w:style w:type="paragraph" w:customStyle="1" w:styleId="paragraph">
    <w:name w:val="paragraph"/>
    <w:basedOn w:val="Normal"/>
    <w:rsid w:val="004C5EA2"/>
    <w:pPr>
      <w:spacing w:before="100" w:beforeAutospacing="1" w:after="100" w:afterAutospacing="1"/>
    </w:pPr>
    <w:rPr>
      <w:sz w:val="24"/>
      <w:szCs w:val="24"/>
    </w:rPr>
  </w:style>
  <w:style w:type="character" w:customStyle="1" w:styleId="eop">
    <w:name w:val="eop"/>
    <w:basedOn w:val="DefaultParagraphFont"/>
    <w:rsid w:val="004C5EA2"/>
  </w:style>
  <w:style w:type="paragraph" w:customStyle="1" w:styleId="pf0">
    <w:name w:val="pf0"/>
    <w:basedOn w:val="Normal"/>
    <w:rsid w:val="002976E6"/>
    <w:pPr>
      <w:spacing w:before="100" w:beforeAutospacing="1" w:after="100" w:afterAutospacing="1"/>
    </w:pPr>
    <w:rPr>
      <w:sz w:val="24"/>
      <w:szCs w:val="24"/>
    </w:rPr>
  </w:style>
  <w:style w:type="character" w:customStyle="1" w:styleId="cf01">
    <w:name w:val="cf01"/>
    <w:basedOn w:val="DefaultParagraphFont"/>
    <w:rsid w:val="002976E6"/>
    <w:rPr>
      <w:rFonts w:ascii="Segoe UI" w:hAnsi="Segoe UI" w:cs="Segoe UI" w:hint="default"/>
      <w:b/>
      <w:bCs/>
      <w:i/>
      <w:iCs/>
      <w:sz w:val="18"/>
      <w:szCs w:val="18"/>
    </w:rPr>
  </w:style>
  <w:style w:type="character" w:customStyle="1" w:styleId="cf11">
    <w:name w:val="cf11"/>
    <w:basedOn w:val="DefaultParagraphFont"/>
    <w:rsid w:val="002976E6"/>
    <w:rPr>
      <w:rFonts w:ascii="Segoe UI" w:hAnsi="Segoe UI" w:cs="Segoe UI" w:hint="default"/>
      <w:i/>
      <w:iCs/>
      <w:sz w:val="18"/>
      <w:szCs w:val="18"/>
    </w:rPr>
  </w:style>
  <w:style w:type="character" w:customStyle="1" w:styleId="cf21">
    <w:name w:val="cf21"/>
    <w:basedOn w:val="DefaultParagraphFont"/>
    <w:rsid w:val="002976E6"/>
    <w:rPr>
      <w:rFonts w:ascii="Segoe UI" w:hAnsi="Segoe UI" w:cs="Segoe UI" w:hint="default"/>
      <w:i/>
      <w:iCs/>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svg" /><Relationship Id="rId11" Type="http://schemas.openxmlformats.org/officeDocument/2006/relationships/image" Target="media/image4.png" /><Relationship Id="rId12" Type="http://schemas.openxmlformats.org/officeDocument/2006/relationships/image" Target="media/image5.svg" /><Relationship Id="rId13" Type="http://schemas.openxmlformats.org/officeDocument/2006/relationships/image" Target="media/image6.png" /><Relationship Id="rId14" Type="http://schemas.openxmlformats.org/officeDocument/2006/relationships/image" Target="media/image7.svg" /><Relationship Id="rId15" Type="http://schemas.openxmlformats.org/officeDocument/2006/relationships/image" Target="media/image8.png" /><Relationship Id="rId16" Type="http://schemas.openxmlformats.org/officeDocument/2006/relationships/image" Target="media/image9.svg" /><Relationship Id="rId17" Type="http://schemas.openxmlformats.org/officeDocument/2006/relationships/footer" Target="footer2.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image" Target="media/image2.png" /></Relationships>
</file>

<file path=word/_rels/footer1.xml.rels><?xml version="1.0" encoding="utf-8" standalone="yes"?><Relationships xmlns="http://schemas.openxmlformats.org/package/2006/relationships"><Relationship Id="rId1" Type="http://schemas.openxmlformats.org/officeDocument/2006/relationships/image" Target="media/image1.wmf" /></Relationships>
</file>

<file path=word/_rels/footer2.xml.rels><?xml version="1.0" encoding="utf-8" standalone="yes"?><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16942f-d982-4ba4-a5b0-104826b4be24" xsi:nil="true"/>
    <lcf76f155ced4ddcb4097134ff3c332f xmlns="8ef27eb8-0e3d-496f-b523-771757bdd770">
      <Terms xmlns="http://schemas.microsoft.com/office/infopath/2007/PartnerControls"/>
    </lcf76f155ced4ddcb4097134ff3c332f>
    <SharedWithUsers xmlns="8416942f-d982-4ba4-a5b0-104826b4be24">
      <UserInfo>
        <DisplayName>Kingsmill, Dustin</DisplayName>
        <AccountId>78</AccountId>
        <AccountType/>
      </UserInfo>
      <UserInfo>
        <DisplayName>Haughney, Ryan</DisplayName>
        <AccountId>57</AccountId>
        <AccountType/>
      </UserInfo>
      <UserInfo>
        <DisplayName>Chen, Eliza</DisplayName>
        <AccountId>155</AccountId>
        <AccountType/>
      </UserInfo>
      <UserInfo>
        <DisplayName>Albert, Janine</DisplayName>
        <AccountId>61</AccountId>
        <AccountType/>
      </UserInfo>
      <UserInfo>
        <DisplayName>DeBree (she/her), Schuyler</DisplayName>
        <AccountId>80</AccountId>
        <AccountType/>
      </UserInfo>
      <UserInfo>
        <DisplayName>McIntosh, Chloe</DisplayName>
        <AccountId>44</AccountId>
        <AccountType/>
      </UserInfo>
      <UserInfo>
        <DisplayName>McGlynn, Chloe</DisplayName>
        <AccountId>45</AccountId>
        <AccountType/>
      </UserInfo>
      <UserInfo>
        <DisplayName>Burrus, Barri Braddy</DisplayName>
        <AccountId>19</AccountId>
        <AccountType/>
      </UserInfo>
      <UserInfo>
        <DisplayName>Crews, Meredith</DisplayName>
        <AccountId>21</AccountId>
        <AccountType/>
      </UserInfo>
      <UserInfo>
        <DisplayName>Dixon, Kaitlin</DisplayName>
        <AccountId>387</AccountId>
        <AccountType/>
      </UserInfo>
      <UserInfo>
        <DisplayName>Dickinson, Denise</DisplayName>
        <AccountId>17</AccountId>
        <AccountType/>
      </UserInfo>
      <UserInfo>
        <DisplayName>Zeisset, Jonathan (Contractor)</DisplayName>
        <AccountId>425</AccountId>
        <AccountType/>
      </UserInfo>
      <UserInfo>
        <DisplayName>Nguyen, Christine</DisplayName>
        <AccountId>41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E5814883B49940B4B8AAE202A6E984" ma:contentTypeVersion="14" ma:contentTypeDescription="Create a new document." ma:contentTypeScope="" ma:versionID="34e949881b6793f6af8a6f3b883e60b2">
  <xsd:schema xmlns:xsd="http://www.w3.org/2001/XMLSchema" xmlns:xs="http://www.w3.org/2001/XMLSchema" xmlns:p="http://schemas.microsoft.com/office/2006/metadata/properties" xmlns:ns2="8ef27eb8-0e3d-496f-b523-771757bdd770" xmlns:ns3="8416942f-d982-4ba4-a5b0-104826b4be24" targetNamespace="http://schemas.microsoft.com/office/2006/metadata/properties" ma:root="true" ma:fieldsID="901b074ffb88530b794da192ee65a309" ns2:_="" ns3:_="">
    <xsd:import namespace="8ef27eb8-0e3d-496f-b523-771757bdd770"/>
    <xsd:import namespace="8416942f-d982-4ba4-a5b0-104826b4be2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27eb8-0e3d-496f-b523-771757bdd7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3b40f3a-84d0-4acf-ad34-a39173ff9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16942f-d982-4ba4-a5b0-104826b4be24"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2ef209b-0f49-465c-b3e9-45afa3a53443}" ma:internalName="TaxCatchAll" ma:showField="CatchAllData" ma:web="8416942f-d982-4ba4-a5b0-104826b4be2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6FA96-553A-4BA0-AEB6-79CB26035970}">
  <ds:schemaRefs>
    <ds:schemaRef ds:uri="http://schemas.microsoft.com/sharepoint/v3/contenttype/forms"/>
  </ds:schemaRefs>
</ds:datastoreItem>
</file>

<file path=customXml/itemProps2.xml><?xml version="1.0" encoding="utf-8"?>
<ds:datastoreItem xmlns:ds="http://schemas.openxmlformats.org/officeDocument/2006/customXml" ds:itemID="{FDEC7BBD-8DB9-4815-AFBA-21A11790018D}">
  <ds:schemaRefs>
    <ds:schemaRef ds:uri="http://schemas.microsoft.com/office/2006/metadata/properties"/>
    <ds:schemaRef ds:uri="http://schemas.microsoft.com/office/infopath/2007/PartnerControls"/>
    <ds:schemaRef ds:uri="8416942f-d982-4ba4-a5b0-104826b4be24"/>
    <ds:schemaRef ds:uri="8ef27eb8-0e3d-496f-b523-771757bdd770"/>
  </ds:schemaRefs>
</ds:datastoreItem>
</file>

<file path=customXml/itemProps3.xml><?xml version="1.0" encoding="utf-8"?>
<ds:datastoreItem xmlns:ds="http://schemas.openxmlformats.org/officeDocument/2006/customXml" ds:itemID="{0E033333-69E9-4500-BD72-25EC0CD5F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27eb8-0e3d-496f-b523-771757bdd770"/>
    <ds:schemaRef ds:uri="8416942f-d982-4ba4-a5b0-104826b4be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DEBC24-9A74-4915-A2A6-14A583ACD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3126</Words>
  <Characters>1782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kovich, Jenna</dc:creator>
  <cp:lastModifiedBy>Burns, Owen (ACF) (CTR)</cp:lastModifiedBy>
  <cp:revision>3</cp:revision>
  <cp:lastPrinted>2022-08-31T04:13:00Z</cp:lastPrinted>
  <dcterms:created xsi:type="dcterms:W3CDTF">2023-12-06T18:13:00Z</dcterms:created>
  <dcterms:modified xsi:type="dcterms:W3CDTF">2023-12-0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E5814883B49940B4B8AAE202A6E984</vt:lpwstr>
  </property>
  <property fmtid="{D5CDD505-2E9C-101B-9397-08002B2CF9AE}" pid="3" name="MediaServiceImageTags">
    <vt:lpwstr/>
  </property>
</Properties>
</file>